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people.xml" ContentType="application/vnd.openxmlformats-officedocument.wordprocessingml.people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54180AF6" w14:textId="6CA442D3" w:rsidR="00F53D26" w:rsidRPr="00F2471D" w:rsidRDefault="00F2471D" w:rsidP="00305E9F">
      <w:pPr>
        <w:spacing w:after="100" w:afterAutospacing="1"/>
        <w:ind w:left="-851"/>
        <w:rPr>
          <w:rFonts w:ascii="Times New Roman" w:hAnsi="Times New Roman" w:cs="Times New Roman"/>
          <w:b/>
          <w:bCs/>
          <w:sz w:val="24"/>
          <w:szCs w:val="24"/>
        </w:rPr>
      </w:pPr>
      <w:r w:rsidRPr="00F2471D">
        <w:rPr>
          <w:rFonts w:ascii="Times New Roman" w:hAnsi="Times New Roman" w:cs="Times New Roman"/>
          <w:b/>
          <w:bCs/>
        </w:rPr>
        <w:t>S</w:t>
      </w:r>
      <w:r w:rsidR="00FA7081" w:rsidRPr="00F2471D">
        <w:rPr>
          <w:rFonts w:ascii="Times New Roman" w:hAnsi="Times New Roman" w:cs="Times New Roman"/>
          <w:b/>
          <w:bCs/>
          <w:sz w:val="24"/>
          <w:szCs w:val="24"/>
        </w:rPr>
        <w:t xml:space="preserve">upplementary </w:t>
      </w:r>
      <w:r>
        <w:rPr>
          <w:rFonts w:ascii="Times New Roman" w:hAnsi="Times New Roman" w:cs="Times New Roman"/>
          <w:b/>
          <w:bCs/>
          <w:sz w:val="24"/>
          <w:szCs w:val="24"/>
        </w:rPr>
        <w:t>M</w:t>
      </w:r>
      <w:r w:rsidR="00FA7081" w:rsidRPr="00F2471D">
        <w:rPr>
          <w:rFonts w:ascii="Times New Roman" w:hAnsi="Times New Roman" w:cs="Times New Roman"/>
          <w:b/>
          <w:bCs/>
          <w:sz w:val="24"/>
          <w:szCs w:val="24"/>
        </w:rPr>
        <w:t xml:space="preserve">aterial </w:t>
      </w:r>
    </w:p>
    <w:p w14:paraId="0A6CF1D5" w14:textId="3919530C" w:rsidR="00F14CBC" w:rsidRDefault="00FA7081" w:rsidP="002C6B36">
      <w:pPr>
        <w:spacing w:after="0" w:line="240" w:lineRule="auto"/>
        <w:ind w:left="-851"/>
        <w:rPr>
          <w:rFonts w:ascii="Times New Roman" w:eastAsia="SimSun" w:hAnsi="Times New Roman" w:cs="Times New Roman"/>
          <w:lang w:eastAsia="zh-CN"/>
        </w:rPr>
      </w:pPr>
      <w:r w:rsidRPr="00C4517E">
        <w:rPr>
          <w:rFonts w:ascii="Times New Roman" w:eastAsia="SimSun" w:hAnsi="Times New Roman" w:cs="Times New Roman"/>
          <w:b/>
          <w:bCs/>
          <w:lang w:eastAsia="zh-CN"/>
        </w:rPr>
        <w:t>Table S1.</w:t>
      </w:r>
      <w:r w:rsidRPr="00C4517E">
        <w:rPr>
          <w:rFonts w:ascii="Times New Roman" w:eastAsia="SimSun" w:hAnsi="Times New Roman" w:cs="Times New Roman"/>
          <w:lang w:eastAsia="zh-CN"/>
        </w:rPr>
        <w:t xml:space="preserve"> </w:t>
      </w:r>
      <w:r w:rsidR="00F14CBC" w:rsidRPr="00C4517E">
        <w:rPr>
          <w:rFonts w:ascii="Times New Roman" w:eastAsia="SimSun" w:hAnsi="Times New Roman" w:cs="Times New Roman"/>
          <w:lang w:eastAsia="zh-CN"/>
        </w:rPr>
        <w:t xml:space="preserve">Formulation and nutrient composition (%) of experimental diets fed to Atlantic salmon for 12 weeks. </w:t>
      </w:r>
      <w:proofErr w:type="gramStart"/>
      <w:r w:rsidR="00514A38">
        <w:rPr>
          <w:rFonts w:ascii="Times New Roman" w:eastAsia="SimSun" w:hAnsi="Times New Roman" w:cs="Times New Roman"/>
          <w:lang w:eastAsia="zh-CN"/>
        </w:rPr>
        <w:t>Modified f</w:t>
      </w:r>
      <w:r w:rsidRPr="00BD6ABE">
        <w:rPr>
          <w:rFonts w:ascii="Times New Roman" w:eastAsia="SimSun" w:hAnsi="Times New Roman" w:cs="Times New Roman"/>
          <w:lang w:eastAsia="zh-CN"/>
        </w:rPr>
        <w:t xml:space="preserve">rom </w:t>
      </w:r>
      <w:proofErr w:type="spellStart"/>
      <w:r w:rsidR="00BA27F4">
        <w:rPr>
          <w:rFonts w:ascii="Times New Roman" w:eastAsia="SimSun" w:hAnsi="Times New Roman" w:cs="Times New Roman"/>
          <w:lang w:eastAsia="zh-CN"/>
        </w:rPr>
        <w:t>Emam</w:t>
      </w:r>
      <w:proofErr w:type="spellEnd"/>
      <w:r w:rsidR="00BA27F4">
        <w:rPr>
          <w:rFonts w:ascii="Times New Roman" w:eastAsia="SimSun" w:hAnsi="Times New Roman" w:cs="Times New Roman"/>
          <w:lang w:eastAsia="zh-CN"/>
        </w:rPr>
        <w:t xml:space="preserve"> et al.</w:t>
      </w:r>
      <w:r w:rsidR="00112518" w:rsidRPr="00BD6ABE">
        <w:rPr>
          <w:rFonts w:ascii="Times New Roman" w:eastAsia="SimSun" w:hAnsi="Times New Roman" w:cs="Times New Roman"/>
          <w:lang w:eastAsia="zh-CN"/>
        </w:rPr>
        <w:t xml:space="preserve"> </w:t>
      </w:r>
      <w:r w:rsidR="00612B3E">
        <w:rPr>
          <w:rFonts w:ascii="Times New Roman" w:eastAsia="SimSun" w:hAnsi="Times New Roman" w:cs="Times New Roman"/>
          <w:lang w:eastAsia="zh-CN"/>
        </w:rPr>
        <w:t>(</w:t>
      </w:r>
      <w:r w:rsidR="00112518" w:rsidRPr="00BD6ABE">
        <w:rPr>
          <w:rFonts w:ascii="Times New Roman" w:eastAsia="SimSun" w:hAnsi="Times New Roman" w:cs="Times New Roman"/>
          <w:lang w:eastAsia="zh-CN"/>
        </w:rPr>
        <w:t>2020</w:t>
      </w:r>
      <w:r w:rsidR="00612B3E">
        <w:rPr>
          <w:rFonts w:ascii="Times New Roman" w:eastAsia="SimSun" w:hAnsi="Times New Roman" w:cs="Times New Roman"/>
          <w:lang w:eastAsia="zh-CN"/>
        </w:rPr>
        <w:t>)</w:t>
      </w:r>
      <w:r w:rsidR="00112518" w:rsidRPr="00BD6ABE">
        <w:rPr>
          <w:rFonts w:ascii="Times New Roman" w:eastAsia="SimSun" w:hAnsi="Times New Roman" w:cs="Times New Roman"/>
          <w:lang w:eastAsia="zh-CN"/>
        </w:rPr>
        <w:t>.</w:t>
      </w:r>
      <w:proofErr w:type="gramEnd"/>
    </w:p>
    <w:p w14:paraId="29337D53" w14:textId="77777777" w:rsidR="002C6B36" w:rsidRPr="00C4517E" w:rsidRDefault="002C6B36" w:rsidP="002C6B36">
      <w:pPr>
        <w:spacing w:after="240" w:line="240" w:lineRule="auto"/>
        <w:ind w:left="-851"/>
        <w:rPr>
          <w:rFonts w:ascii="Times New Roman" w:eastAsia="SimSun" w:hAnsi="Times New Roman" w:cs="Times New Roman"/>
          <w:color w:val="FF0000"/>
          <w:lang w:eastAsia="zh-CN"/>
        </w:rPr>
      </w:pPr>
    </w:p>
    <w:tbl>
      <w:tblPr>
        <w:tblW w:w="10570" w:type="dxa"/>
        <w:tblInd w:w="-851" w:type="dxa"/>
        <w:tblLook w:val="04A0" w:firstRow="1" w:lastRow="0" w:firstColumn="1" w:lastColumn="0" w:noHBand="0" w:noVBand="1"/>
      </w:tblPr>
      <w:tblGrid>
        <w:gridCol w:w="2411"/>
        <w:gridCol w:w="1691"/>
        <w:gridCol w:w="1691"/>
        <w:gridCol w:w="1560"/>
        <w:gridCol w:w="1526"/>
        <w:gridCol w:w="1691"/>
      </w:tblGrid>
      <w:tr w:rsidR="004244E6" w:rsidRPr="004244E6" w14:paraId="164AFFDC" w14:textId="77777777" w:rsidTr="00BA27F4">
        <w:trPr>
          <w:trHeight w:val="310"/>
        </w:trPr>
        <w:tc>
          <w:tcPr>
            <w:tcW w:w="2411" w:type="dxa"/>
            <w:vMerge w:val="restart"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shd w:val="clear" w:color="auto" w:fill="auto"/>
            <w:hideMark/>
          </w:tcPr>
          <w:p w14:paraId="05F8B5CF" w14:textId="77777777" w:rsidR="004244E6" w:rsidRPr="004244E6" w:rsidRDefault="004244E6" w:rsidP="004244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CA"/>
              </w:rPr>
            </w:pPr>
            <w:r w:rsidRPr="004244E6">
              <w:rPr>
                <w:rFonts w:ascii="Times New Roman" w:eastAsia="Times New Roman" w:hAnsi="Times New Roman" w:cs="Times New Roman"/>
                <w:color w:val="000000"/>
                <w:lang w:eastAsia="en-CA"/>
              </w:rPr>
              <w:t>Ingredient (% of diet)</w:t>
            </w:r>
            <w:r w:rsidRPr="004244E6">
              <w:rPr>
                <w:rFonts w:ascii="Times New Roman" w:eastAsia="Times New Roman" w:hAnsi="Times New Roman" w:cs="Times New Roman"/>
                <w:color w:val="000000"/>
                <w:vertAlign w:val="superscript"/>
                <w:lang w:eastAsia="en-CA"/>
              </w:rPr>
              <w:t>a</w:t>
            </w:r>
          </w:p>
        </w:tc>
        <w:tc>
          <w:tcPr>
            <w:tcW w:w="169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163878A" w14:textId="77777777" w:rsidR="004244E6" w:rsidRPr="004244E6" w:rsidRDefault="004244E6" w:rsidP="004244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CA"/>
              </w:rPr>
            </w:pPr>
            <w:r w:rsidRPr="004244E6">
              <w:rPr>
                <w:rFonts w:ascii="Times New Roman" w:eastAsia="Times New Roman" w:hAnsi="Times New Roman" w:cs="Times New Roman"/>
                <w:color w:val="000000"/>
                <w:lang w:eastAsia="en-CA"/>
              </w:rPr>
              <w:t xml:space="preserve">0.3%EPA+DHA </w:t>
            </w:r>
          </w:p>
        </w:tc>
        <w:tc>
          <w:tcPr>
            <w:tcW w:w="169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2537B98" w14:textId="77777777" w:rsidR="004244E6" w:rsidRPr="004244E6" w:rsidRDefault="004244E6" w:rsidP="004244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CA"/>
              </w:rPr>
            </w:pPr>
            <w:r w:rsidRPr="004244E6">
              <w:rPr>
                <w:rFonts w:ascii="Times New Roman" w:eastAsia="Times New Roman" w:hAnsi="Times New Roman" w:cs="Times New Roman"/>
                <w:color w:val="000000"/>
                <w:lang w:eastAsia="en-CA"/>
              </w:rPr>
              <w:t>0.3%EPA+DHA</w:t>
            </w:r>
          </w:p>
        </w:tc>
        <w:tc>
          <w:tcPr>
            <w:tcW w:w="156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7B9547A" w14:textId="77777777" w:rsidR="004244E6" w:rsidRPr="004244E6" w:rsidRDefault="004244E6" w:rsidP="004244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CA"/>
              </w:rPr>
            </w:pPr>
            <w:r w:rsidRPr="004244E6">
              <w:rPr>
                <w:rFonts w:ascii="Times New Roman" w:eastAsia="Times New Roman" w:hAnsi="Times New Roman" w:cs="Times New Roman"/>
                <w:color w:val="000000"/>
                <w:lang w:eastAsia="en-CA"/>
              </w:rPr>
              <w:t>1%EPA+DHA</w:t>
            </w:r>
          </w:p>
        </w:tc>
        <w:tc>
          <w:tcPr>
            <w:tcW w:w="152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BEAB97E" w14:textId="77777777" w:rsidR="004244E6" w:rsidRPr="004244E6" w:rsidRDefault="004244E6" w:rsidP="004244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CA"/>
              </w:rPr>
            </w:pPr>
            <w:r w:rsidRPr="004244E6">
              <w:rPr>
                <w:rFonts w:ascii="Times New Roman" w:eastAsia="Times New Roman" w:hAnsi="Times New Roman" w:cs="Times New Roman"/>
                <w:color w:val="000000"/>
                <w:lang w:eastAsia="en-CA"/>
              </w:rPr>
              <w:t>1%EPA+DHA</w:t>
            </w:r>
          </w:p>
        </w:tc>
        <w:tc>
          <w:tcPr>
            <w:tcW w:w="169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6DAE334" w14:textId="77777777" w:rsidR="004244E6" w:rsidRPr="004244E6" w:rsidRDefault="004244E6" w:rsidP="004244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CA"/>
              </w:rPr>
            </w:pPr>
            <w:r w:rsidRPr="004244E6">
              <w:rPr>
                <w:rFonts w:ascii="Times New Roman" w:eastAsia="Times New Roman" w:hAnsi="Times New Roman" w:cs="Times New Roman"/>
                <w:color w:val="000000"/>
                <w:lang w:eastAsia="en-CA"/>
              </w:rPr>
              <w:t>1.4%EPA+DHA</w:t>
            </w:r>
          </w:p>
        </w:tc>
      </w:tr>
      <w:tr w:rsidR="004244E6" w:rsidRPr="004244E6" w14:paraId="1960E15B" w14:textId="77777777" w:rsidTr="00BA27F4">
        <w:trPr>
          <w:trHeight w:val="310"/>
        </w:trPr>
        <w:tc>
          <w:tcPr>
            <w:tcW w:w="2411" w:type="dxa"/>
            <w:vMerge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564656B7" w14:textId="77777777" w:rsidR="004244E6" w:rsidRPr="004244E6" w:rsidRDefault="004244E6" w:rsidP="004244E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CA"/>
              </w:rPr>
            </w:pPr>
          </w:p>
        </w:tc>
        <w:tc>
          <w:tcPr>
            <w:tcW w:w="169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6379825F" w14:textId="77777777" w:rsidR="004244E6" w:rsidRPr="004244E6" w:rsidRDefault="004244E6" w:rsidP="004244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CA"/>
              </w:rPr>
            </w:pPr>
            <w:r w:rsidRPr="004244E6">
              <w:rPr>
                <w:rFonts w:ascii="Times New Roman" w:eastAsia="Times New Roman" w:hAnsi="Times New Roman" w:cs="Times New Roman"/>
                <w:lang w:eastAsia="en-CA"/>
              </w:rPr>
              <w:t>↑ω6</w:t>
            </w:r>
          </w:p>
        </w:tc>
        <w:tc>
          <w:tcPr>
            <w:tcW w:w="169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478B52D3" w14:textId="77777777" w:rsidR="004244E6" w:rsidRPr="004244E6" w:rsidRDefault="004244E6" w:rsidP="004244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CA"/>
              </w:rPr>
            </w:pPr>
            <w:r w:rsidRPr="004244E6">
              <w:rPr>
                <w:rFonts w:ascii="Times New Roman" w:eastAsia="Times New Roman" w:hAnsi="Times New Roman" w:cs="Times New Roman"/>
                <w:lang w:eastAsia="en-CA"/>
              </w:rPr>
              <w:t>↑ω3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46F53A19" w14:textId="77777777" w:rsidR="004244E6" w:rsidRPr="004244E6" w:rsidRDefault="004244E6" w:rsidP="004244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CA"/>
              </w:rPr>
            </w:pPr>
            <w:r w:rsidRPr="004244E6">
              <w:rPr>
                <w:rFonts w:ascii="Times New Roman" w:eastAsia="Times New Roman" w:hAnsi="Times New Roman" w:cs="Times New Roman"/>
                <w:lang w:eastAsia="en-CA"/>
              </w:rPr>
              <w:t>↑ω6</w:t>
            </w:r>
          </w:p>
        </w:tc>
        <w:tc>
          <w:tcPr>
            <w:tcW w:w="152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48C2BBEE" w14:textId="77777777" w:rsidR="004244E6" w:rsidRPr="004244E6" w:rsidRDefault="004244E6" w:rsidP="004244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CA"/>
              </w:rPr>
            </w:pPr>
            <w:r w:rsidRPr="004244E6">
              <w:rPr>
                <w:rFonts w:ascii="Times New Roman" w:eastAsia="Times New Roman" w:hAnsi="Times New Roman" w:cs="Times New Roman"/>
                <w:lang w:eastAsia="en-CA"/>
              </w:rPr>
              <w:t>↑ω3</w:t>
            </w:r>
          </w:p>
        </w:tc>
        <w:tc>
          <w:tcPr>
            <w:tcW w:w="169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71B0740C" w14:textId="77777777" w:rsidR="004244E6" w:rsidRPr="004244E6" w:rsidRDefault="004244E6" w:rsidP="004244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CA"/>
              </w:rPr>
            </w:pPr>
            <w:r w:rsidRPr="004244E6">
              <w:rPr>
                <w:rFonts w:ascii="Times New Roman" w:eastAsia="Times New Roman" w:hAnsi="Times New Roman" w:cs="Times New Roman"/>
                <w:lang w:eastAsia="en-CA"/>
              </w:rPr>
              <w:t>balanced</w:t>
            </w:r>
          </w:p>
        </w:tc>
      </w:tr>
      <w:tr w:rsidR="004244E6" w:rsidRPr="004244E6" w14:paraId="2BB519B3" w14:textId="77777777" w:rsidTr="00BA27F4">
        <w:trPr>
          <w:trHeight w:val="370"/>
        </w:trPr>
        <w:tc>
          <w:tcPr>
            <w:tcW w:w="24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4B2103D" w14:textId="77777777" w:rsidR="004244E6" w:rsidRPr="004244E6" w:rsidRDefault="004244E6" w:rsidP="004244E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CA"/>
              </w:rPr>
            </w:pPr>
            <w:r w:rsidRPr="004244E6">
              <w:rPr>
                <w:rFonts w:ascii="Times New Roman" w:eastAsia="Times New Roman" w:hAnsi="Times New Roman" w:cs="Times New Roman"/>
                <w:color w:val="000000"/>
                <w:lang w:eastAsia="en-CA"/>
              </w:rPr>
              <w:t>Fish oil</w:t>
            </w:r>
          </w:p>
        </w:tc>
        <w:tc>
          <w:tcPr>
            <w:tcW w:w="16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E25C622" w14:textId="77777777" w:rsidR="004244E6" w:rsidRPr="004244E6" w:rsidRDefault="004244E6" w:rsidP="004244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CA"/>
              </w:rPr>
            </w:pPr>
            <w:r w:rsidRPr="004244E6">
              <w:rPr>
                <w:rFonts w:ascii="Times New Roman" w:eastAsia="Times New Roman" w:hAnsi="Times New Roman" w:cs="Times New Roman"/>
                <w:color w:val="000000"/>
                <w:lang w:eastAsia="en-CA"/>
              </w:rPr>
              <w:t>0.1</w:t>
            </w:r>
          </w:p>
        </w:tc>
        <w:tc>
          <w:tcPr>
            <w:tcW w:w="16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A2ED53F" w14:textId="77777777" w:rsidR="004244E6" w:rsidRPr="004244E6" w:rsidRDefault="004244E6" w:rsidP="004244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CA"/>
              </w:rPr>
            </w:pPr>
            <w:r w:rsidRPr="004244E6">
              <w:rPr>
                <w:rFonts w:ascii="Times New Roman" w:eastAsia="Times New Roman" w:hAnsi="Times New Roman" w:cs="Times New Roman"/>
                <w:color w:val="000000"/>
                <w:lang w:val="en-US" w:eastAsia="en-CA"/>
              </w:rPr>
              <w:t>-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1B7DC5A" w14:textId="77777777" w:rsidR="004244E6" w:rsidRPr="004244E6" w:rsidRDefault="004244E6" w:rsidP="004244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CA"/>
              </w:rPr>
            </w:pPr>
            <w:r w:rsidRPr="004244E6">
              <w:rPr>
                <w:rFonts w:ascii="Times New Roman" w:eastAsia="Times New Roman" w:hAnsi="Times New Roman" w:cs="Times New Roman"/>
                <w:color w:val="000000"/>
                <w:lang w:eastAsia="en-CA"/>
              </w:rPr>
              <w:t>4.3</w:t>
            </w:r>
          </w:p>
        </w:tc>
        <w:tc>
          <w:tcPr>
            <w:tcW w:w="15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58D5C50" w14:textId="77777777" w:rsidR="004244E6" w:rsidRPr="004244E6" w:rsidRDefault="004244E6" w:rsidP="004244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CA"/>
              </w:rPr>
            </w:pPr>
            <w:r w:rsidRPr="004244E6">
              <w:rPr>
                <w:rFonts w:ascii="Times New Roman" w:eastAsia="Times New Roman" w:hAnsi="Times New Roman" w:cs="Times New Roman"/>
                <w:color w:val="000000"/>
                <w:lang w:eastAsia="en-CA"/>
              </w:rPr>
              <w:t>4.3</w:t>
            </w:r>
          </w:p>
        </w:tc>
        <w:tc>
          <w:tcPr>
            <w:tcW w:w="16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B1B2708" w14:textId="77777777" w:rsidR="004244E6" w:rsidRPr="004244E6" w:rsidRDefault="004244E6" w:rsidP="004244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CA"/>
              </w:rPr>
            </w:pPr>
            <w:r w:rsidRPr="004244E6">
              <w:rPr>
                <w:rFonts w:ascii="Times New Roman" w:eastAsia="Times New Roman" w:hAnsi="Times New Roman" w:cs="Times New Roman"/>
                <w:color w:val="000000"/>
                <w:lang w:eastAsia="en-CA"/>
              </w:rPr>
              <w:t>6.8</w:t>
            </w:r>
          </w:p>
        </w:tc>
      </w:tr>
      <w:tr w:rsidR="004244E6" w:rsidRPr="004244E6" w14:paraId="411B0221" w14:textId="77777777" w:rsidTr="00BA27F4">
        <w:trPr>
          <w:trHeight w:val="320"/>
        </w:trPr>
        <w:tc>
          <w:tcPr>
            <w:tcW w:w="24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DA7BFEB" w14:textId="77777777" w:rsidR="004244E6" w:rsidRPr="004244E6" w:rsidRDefault="004244E6" w:rsidP="004244E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CA"/>
              </w:rPr>
            </w:pPr>
            <w:r w:rsidRPr="004244E6">
              <w:rPr>
                <w:rFonts w:ascii="Times New Roman" w:eastAsia="Times New Roman" w:hAnsi="Times New Roman" w:cs="Times New Roman"/>
                <w:color w:val="000000"/>
                <w:lang w:eastAsia="en-CA"/>
              </w:rPr>
              <w:t>Soy oil</w:t>
            </w:r>
          </w:p>
        </w:tc>
        <w:tc>
          <w:tcPr>
            <w:tcW w:w="16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77A76B0" w14:textId="77777777" w:rsidR="004244E6" w:rsidRPr="004244E6" w:rsidRDefault="004244E6" w:rsidP="004244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CA"/>
              </w:rPr>
            </w:pPr>
            <w:r w:rsidRPr="004244E6">
              <w:rPr>
                <w:rFonts w:ascii="Times New Roman" w:eastAsia="Times New Roman" w:hAnsi="Times New Roman" w:cs="Times New Roman"/>
                <w:color w:val="000000"/>
                <w:lang w:eastAsia="en-CA"/>
              </w:rPr>
              <w:t>12.5</w:t>
            </w:r>
          </w:p>
        </w:tc>
        <w:tc>
          <w:tcPr>
            <w:tcW w:w="16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027E907" w14:textId="77777777" w:rsidR="004244E6" w:rsidRPr="004244E6" w:rsidRDefault="004244E6" w:rsidP="004244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CA"/>
              </w:rPr>
            </w:pPr>
            <w:r w:rsidRPr="004244E6">
              <w:rPr>
                <w:rFonts w:ascii="Times New Roman" w:eastAsia="Times New Roman" w:hAnsi="Times New Roman" w:cs="Times New Roman"/>
                <w:color w:val="000000"/>
                <w:lang w:val="en-US" w:eastAsia="en-CA"/>
              </w:rPr>
              <w:t>-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6234FAB" w14:textId="77777777" w:rsidR="004244E6" w:rsidRPr="004244E6" w:rsidRDefault="004244E6" w:rsidP="004244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CA"/>
              </w:rPr>
            </w:pPr>
            <w:r w:rsidRPr="004244E6">
              <w:rPr>
                <w:rFonts w:ascii="Times New Roman" w:eastAsia="Times New Roman" w:hAnsi="Times New Roman" w:cs="Times New Roman"/>
                <w:color w:val="000000"/>
                <w:lang w:eastAsia="en-CA"/>
              </w:rPr>
              <w:t>10.1</w:t>
            </w:r>
          </w:p>
        </w:tc>
        <w:tc>
          <w:tcPr>
            <w:tcW w:w="15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3B40759" w14:textId="77777777" w:rsidR="004244E6" w:rsidRPr="004244E6" w:rsidRDefault="004244E6" w:rsidP="004244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CA"/>
              </w:rPr>
            </w:pPr>
            <w:r w:rsidRPr="004244E6">
              <w:rPr>
                <w:rFonts w:ascii="Times New Roman" w:eastAsia="Times New Roman" w:hAnsi="Times New Roman" w:cs="Times New Roman"/>
                <w:color w:val="000000"/>
                <w:lang w:val="en-US" w:eastAsia="en-CA"/>
              </w:rPr>
              <w:t>-</w:t>
            </w:r>
          </w:p>
        </w:tc>
        <w:tc>
          <w:tcPr>
            <w:tcW w:w="16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C8ABA55" w14:textId="77777777" w:rsidR="004244E6" w:rsidRPr="004244E6" w:rsidRDefault="004244E6" w:rsidP="004244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CA"/>
              </w:rPr>
            </w:pPr>
            <w:r w:rsidRPr="004244E6">
              <w:rPr>
                <w:rFonts w:ascii="Times New Roman" w:eastAsia="Times New Roman" w:hAnsi="Times New Roman" w:cs="Times New Roman"/>
                <w:color w:val="000000"/>
                <w:lang w:val="en-US" w:eastAsia="en-CA"/>
              </w:rPr>
              <w:t>-</w:t>
            </w:r>
          </w:p>
        </w:tc>
      </w:tr>
      <w:tr w:rsidR="004244E6" w:rsidRPr="004244E6" w14:paraId="66326D19" w14:textId="77777777" w:rsidTr="00BA27F4">
        <w:trPr>
          <w:trHeight w:val="320"/>
        </w:trPr>
        <w:tc>
          <w:tcPr>
            <w:tcW w:w="24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42D8F1E" w14:textId="77777777" w:rsidR="004244E6" w:rsidRPr="004244E6" w:rsidRDefault="004244E6" w:rsidP="004244E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CA"/>
              </w:rPr>
            </w:pPr>
            <w:r w:rsidRPr="004244E6">
              <w:rPr>
                <w:rFonts w:ascii="Times New Roman" w:eastAsia="Times New Roman" w:hAnsi="Times New Roman" w:cs="Times New Roman"/>
                <w:color w:val="000000"/>
                <w:lang w:eastAsia="en-CA"/>
              </w:rPr>
              <w:t>Linseed oil</w:t>
            </w:r>
          </w:p>
        </w:tc>
        <w:tc>
          <w:tcPr>
            <w:tcW w:w="16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2D857A7" w14:textId="77777777" w:rsidR="004244E6" w:rsidRPr="004244E6" w:rsidRDefault="004244E6" w:rsidP="004244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CA"/>
              </w:rPr>
            </w:pPr>
            <w:r w:rsidRPr="004244E6">
              <w:rPr>
                <w:rFonts w:ascii="Times New Roman" w:eastAsia="Times New Roman" w:hAnsi="Times New Roman" w:cs="Times New Roman"/>
                <w:color w:val="000000"/>
                <w:lang w:val="en-US" w:eastAsia="en-CA"/>
              </w:rPr>
              <w:t>-</w:t>
            </w:r>
          </w:p>
        </w:tc>
        <w:tc>
          <w:tcPr>
            <w:tcW w:w="16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0A76EC4" w14:textId="77777777" w:rsidR="004244E6" w:rsidRPr="004244E6" w:rsidRDefault="004244E6" w:rsidP="004244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CA"/>
              </w:rPr>
            </w:pPr>
            <w:r w:rsidRPr="004244E6">
              <w:rPr>
                <w:rFonts w:ascii="Times New Roman" w:eastAsia="Times New Roman" w:hAnsi="Times New Roman" w:cs="Times New Roman"/>
                <w:color w:val="000000"/>
                <w:lang w:eastAsia="en-CA"/>
              </w:rPr>
              <w:t>7.9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25151E3" w14:textId="77777777" w:rsidR="004244E6" w:rsidRPr="004244E6" w:rsidRDefault="004244E6" w:rsidP="004244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CA"/>
              </w:rPr>
            </w:pPr>
            <w:r w:rsidRPr="004244E6">
              <w:rPr>
                <w:rFonts w:ascii="Times New Roman" w:eastAsia="Times New Roman" w:hAnsi="Times New Roman" w:cs="Times New Roman"/>
                <w:color w:val="000000"/>
                <w:lang w:val="en-US" w:eastAsia="en-CA"/>
              </w:rPr>
              <w:t>-</w:t>
            </w:r>
          </w:p>
        </w:tc>
        <w:tc>
          <w:tcPr>
            <w:tcW w:w="15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4BF2E88" w14:textId="77777777" w:rsidR="004244E6" w:rsidRPr="004244E6" w:rsidRDefault="004244E6" w:rsidP="004244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CA"/>
              </w:rPr>
            </w:pPr>
            <w:r w:rsidRPr="004244E6">
              <w:rPr>
                <w:rFonts w:ascii="Times New Roman" w:eastAsia="Times New Roman" w:hAnsi="Times New Roman" w:cs="Times New Roman"/>
                <w:color w:val="000000"/>
                <w:lang w:eastAsia="en-CA"/>
              </w:rPr>
              <w:t>6.5</w:t>
            </w:r>
          </w:p>
        </w:tc>
        <w:tc>
          <w:tcPr>
            <w:tcW w:w="16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568F2AB" w14:textId="77777777" w:rsidR="004244E6" w:rsidRPr="004244E6" w:rsidRDefault="004244E6" w:rsidP="004244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CA"/>
              </w:rPr>
            </w:pPr>
            <w:r w:rsidRPr="004244E6">
              <w:rPr>
                <w:rFonts w:ascii="Times New Roman" w:eastAsia="Times New Roman" w:hAnsi="Times New Roman" w:cs="Times New Roman"/>
                <w:color w:val="000000"/>
                <w:lang w:val="en-US" w:eastAsia="en-CA"/>
              </w:rPr>
              <w:t>-</w:t>
            </w:r>
          </w:p>
        </w:tc>
      </w:tr>
      <w:tr w:rsidR="004244E6" w:rsidRPr="004244E6" w14:paraId="6F63B334" w14:textId="77777777" w:rsidTr="00BA27F4">
        <w:trPr>
          <w:trHeight w:val="320"/>
        </w:trPr>
        <w:tc>
          <w:tcPr>
            <w:tcW w:w="24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7905643" w14:textId="77777777" w:rsidR="004244E6" w:rsidRPr="004244E6" w:rsidRDefault="004244E6" w:rsidP="004244E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CA"/>
              </w:rPr>
            </w:pPr>
            <w:r w:rsidRPr="004244E6">
              <w:rPr>
                <w:rFonts w:ascii="Times New Roman" w:eastAsia="Times New Roman" w:hAnsi="Times New Roman" w:cs="Times New Roman"/>
                <w:color w:val="000000"/>
                <w:lang w:eastAsia="en-CA"/>
              </w:rPr>
              <w:t>Poultry fat</w:t>
            </w:r>
            <w:r w:rsidRPr="004244E6">
              <w:rPr>
                <w:rFonts w:ascii="Times New Roman" w:eastAsia="Times New Roman" w:hAnsi="Times New Roman" w:cs="Times New Roman"/>
                <w:color w:val="000000"/>
                <w:vertAlign w:val="superscript"/>
                <w:lang w:eastAsia="en-CA"/>
              </w:rPr>
              <w:t>b</w:t>
            </w:r>
          </w:p>
        </w:tc>
        <w:tc>
          <w:tcPr>
            <w:tcW w:w="16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74A1DAF" w14:textId="77777777" w:rsidR="004244E6" w:rsidRPr="004244E6" w:rsidRDefault="004244E6" w:rsidP="004244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CA"/>
              </w:rPr>
            </w:pPr>
            <w:r w:rsidRPr="004244E6">
              <w:rPr>
                <w:rFonts w:ascii="Times New Roman" w:eastAsia="Times New Roman" w:hAnsi="Times New Roman" w:cs="Times New Roman"/>
                <w:color w:val="000000"/>
                <w:lang w:eastAsia="en-CA"/>
              </w:rPr>
              <w:t>2.4</w:t>
            </w:r>
          </w:p>
        </w:tc>
        <w:tc>
          <w:tcPr>
            <w:tcW w:w="16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1619825" w14:textId="77777777" w:rsidR="004244E6" w:rsidRPr="004244E6" w:rsidRDefault="004244E6" w:rsidP="004244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CA"/>
              </w:rPr>
            </w:pPr>
            <w:r w:rsidRPr="004244E6">
              <w:rPr>
                <w:rFonts w:ascii="Times New Roman" w:eastAsia="Times New Roman" w:hAnsi="Times New Roman" w:cs="Times New Roman"/>
                <w:color w:val="000000"/>
                <w:lang w:eastAsia="en-CA"/>
              </w:rPr>
              <w:t>7.1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816878E" w14:textId="77777777" w:rsidR="004244E6" w:rsidRPr="004244E6" w:rsidRDefault="004244E6" w:rsidP="004244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CA"/>
              </w:rPr>
            </w:pPr>
            <w:r w:rsidRPr="004244E6">
              <w:rPr>
                <w:rFonts w:ascii="Times New Roman" w:eastAsia="Times New Roman" w:hAnsi="Times New Roman" w:cs="Times New Roman"/>
                <w:color w:val="000000"/>
                <w:lang w:eastAsia="en-CA"/>
              </w:rPr>
              <w:t>0.6</w:t>
            </w:r>
          </w:p>
        </w:tc>
        <w:tc>
          <w:tcPr>
            <w:tcW w:w="15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35B0A55" w14:textId="77777777" w:rsidR="004244E6" w:rsidRPr="004244E6" w:rsidRDefault="004244E6" w:rsidP="004244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CA"/>
              </w:rPr>
            </w:pPr>
            <w:r w:rsidRPr="004244E6">
              <w:rPr>
                <w:rFonts w:ascii="Times New Roman" w:eastAsia="Times New Roman" w:hAnsi="Times New Roman" w:cs="Times New Roman"/>
                <w:color w:val="000000"/>
                <w:lang w:eastAsia="en-CA"/>
              </w:rPr>
              <w:t>4.3</w:t>
            </w:r>
          </w:p>
        </w:tc>
        <w:tc>
          <w:tcPr>
            <w:tcW w:w="16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6A83E1D" w14:textId="77777777" w:rsidR="004244E6" w:rsidRPr="004244E6" w:rsidRDefault="004244E6" w:rsidP="004244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CA"/>
              </w:rPr>
            </w:pPr>
            <w:r w:rsidRPr="004244E6">
              <w:rPr>
                <w:rFonts w:ascii="Times New Roman" w:eastAsia="Times New Roman" w:hAnsi="Times New Roman" w:cs="Times New Roman"/>
                <w:color w:val="000000"/>
                <w:lang w:eastAsia="en-CA"/>
              </w:rPr>
              <w:t>3.4</w:t>
            </w:r>
          </w:p>
        </w:tc>
      </w:tr>
      <w:tr w:rsidR="004244E6" w:rsidRPr="004244E6" w14:paraId="4E76FE62" w14:textId="77777777" w:rsidTr="00BA27F4">
        <w:trPr>
          <w:trHeight w:val="320"/>
        </w:trPr>
        <w:tc>
          <w:tcPr>
            <w:tcW w:w="24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EDEB578" w14:textId="77777777" w:rsidR="004244E6" w:rsidRPr="004244E6" w:rsidRDefault="004244E6" w:rsidP="004244E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CA"/>
              </w:rPr>
            </w:pPr>
            <w:r w:rsidRPr="004244E6">
              <w:rPr>
                <w:rFonts w:ascii="Times New Roman" w:eastAsia="Times New Roman" w:hAnsi="Times New Roman" w:cs="Times New Roman"/>
                <w:color w:val="000000"/>
                <w:lang w:eastAsia="en-CA"/>
              </w:rPr>
              <w:t>Rapeseed oil</w:t>
            </w:r>
          </w:p>
        </w:tc>
        <w:tc>
          <w:tcPr>
            <w:tcW w:w="16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0E4A5DF" w14:textId="77777777" w:rsidR="004244E6" w:rsidRPr="004244E6" w:rsidRDefault="004244E6" w:rsidP="004244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CA"/>
              </w:rPr>
            </w:pPr>
            <w:r w:rsidRPr="004244E6">
              <w:rPr>
                <w:rFonts w:ascii="Times New Roman" w:eastAsia="Times New Roman" w:hAnsi="Times New Roman" w:cs="Times New Roman"/>
                <w:color w:val="000000"/>
                <w:lang w:val="en-US" w:eastAsia="en-CA"/>
              </w:rPr>
              <w:t>-</w:t>
            </w:r>
          </w:p>
        </w:tc>
        <w:tc>
          <w:tcPr>
            <w:tcW w:w="16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EBC175A" w14:textId="77777777" w:rsidR="004244E6" w:rsidRPr="004244E6" w:rsidRDefault="004244E6" w:rsidP="004244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CA"/>
              </w:rPr>
            </w:pPr>
            <w:r w:rsidRPr="004244E6">
              <w:rPr>
                <w:rFonts w:ascii="Times New Roman" w:eastAsia="Times New Roman" w:hAnsi="Times New Roman" w:cs="Times New Roman"/>
                <w:color w:val="000000"/>
                <w:lang w:val="en-US" w:eastAsia="en-CA"/>
              </w:rPr>
              <w:t>-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0D8D282" w14:textId="77777777" w:rsidR="004244E6" w:rsidRPr="004244E6" w:rsidRDefault="004244E6" w:rsidP="004244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CA"/>
              </w:rPr>
            </w:pPr>
            <w:r w:rsidRPr="004244E6">
              <w:rPr>
                <w:rFonts w:ascii="Times New Roman" w:eastAsia="Times New Roman" w:hAnsi="Times New Roman" w:cs="Times New Roman"/>
                <w:color w:val="000000"/>
                <w:lang w:val="en-US" w:eastAsia="en-CA"/>
              </w:rPr>
              <w:t>-</w:t>
            </w:r>
          </w:p>
        </w:tc>
        <w:tc>
          <w:tcPr>
            <w:tcW w:w="15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9106D9C" w14:textId="77777777" w:rsidR="004244E6" w:rsidRPr="004244E6" w:rsidRDefault="004244E6" w:rsidP="004244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CA"/>
              </w:rPr>
            </w:pPr>
            <w:r w:rsidRPr="004244E6">
              <w:rPr>
                <w:rFonts w:ascii="Times New Roman" w:eastAsia="Times New Roman" w:hAnsi="Times New Roman" w:cs="Times New Roman"/>
                <w:color w:val="000000"/>
                <w:lang w:val="en-US" w:eastAsia="en-CA"/>
              </w:rPr>
              <w:t>-</w:t>
            </w:r>
          </w:p>
        </w:tc>
        <w:tc>
          <w:tcPr>
            <w:tcW w:w="16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649F634" w14:textId="77777777" w:rsidR="004244E6" w:rsidRPr="004244E6" w:rsidRDefault="004244E6" w:rsidP="004244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CA"/>
              </w:rPr>
            </w:pPr>
            <w:r w:rsidRPr="004244E6">
              <w:rPr>
                <w:rFonts w:ascii="Times New Roman" w:eastAsia="Times New Roman" w:hAnsi="Times New Roman" w:cs="Times New Roman"/>
                <w:color w:val="000000"/>
                <w:lang w:eastAsia="en-CA"/>
              </w:rPr>
              <w:t>4.8</w:t>
            </w:r>
          </w:p>
        </w:tc>
      </w:tr>
      <w:tr w:rsidR="004244E6" w:rsidRPr="004244E6" w14:paraId="66457E0C" w14:textId="77777777" w:rsidTr="00BA27F4">
        <w:trPr>
          <w:trHeight w:val="600"/>
        </w:trPr>
        <w:tc>
          <w:tcPr>
            <w:tcW w:w="24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8AC6201" w14:textId="77777777" w:rsidR="004244E6" w:rsidRPr="004244E6" w:rsidRDefault="004244E6" w:rsidP="004244E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CA"/>
              </w:rPr>
            </w:pPr>
            <w:r w:rsidRPr="004244E6">
              <w:rPr>
                <w:rFonts w:ascii="Times New Roman" w:eastAsia="Times New Roman" w:hAnsi="Times New Roman" w:cs="Times New Roman"/>
                <w:color w:val="000000"/>
                <w:lang w:eastAsia="en-CA"/>
              </w:rPr>
              <w:t xml:space="preserve">Proximate composition (% as fed basis) </w:t>
            </w:r>
          </w:p>
        </w:tc>
        <w:tc>
          <w:tcPr>
            <w:tcW w:w="16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838A4B1" w14:textId="77777777" w:rsidR="004244E6" w:rsidRPr="004244E6" w:rsidRDefault="004244E6" w:rsidP="004244E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CA"/>
              </w:rPr>
            </w:pPr>
          </w:p>
        </w:tc>
        <w:tc>
          <w:tcPr>
            <w:tcW w:w="16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012FC75" w14:textId="77777777" w:rsidR="004244E6" w:rsidRPr="004244E6" w:rsidRDefault="004244E6" w:rsidP="004244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36BEC65" w14:textId="77777777" w:rsidR="004244E6" w:rsidRPr="004244E6" w:rsidRDefault="004244E6" w:rsidP="004244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</w:p>
        </w:tc>
        <w:tc>
          <w:tcPr>
            <w:tcW w:w="15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E58BB01" w14:textId="77777777" w:rsidR="004244E6" w:rsidRPr="004244E6" w:rsidRDefault="004244E6" w:rsidP="004244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</w:p>
        </w:tc>
        <w:tc>
          <w:tcPr>
            <w:tcW w:w="16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D0AE6D0" w14:textId="77777777" w:rsidR="004244E6" w:rsidRPr="004244E6" w:rsidRDefault="004244E6" w:rsidP="004244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</w:p>
        </w:tc>
      </w:tr>
      <w:tr w:rsidR="004244E6" w:rsidRPr="004244E6" w14:paraId="582E8AC5" w14:textId="77777777" w:rsidTr="00BA27F4">
        <w:trPr>
          <w:trHeight w:val="320"/>
        </w:trPr>
        <w:tc>
          <w:tcPr>
            <w:tcW w:w="24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3016CF3" w14:textId="6A7609D4" w:rsidR="004244E6" w:rsidRPr="004244E6" w:rsidRDefault="004244E6" w:rsidP="004244E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CA"/>
              </w:rPr>
            </w:pPr>
            <w:r w:rsidRPr="004244E6">
              <w:rPr>
                <w:rFonts w:ascii="Times New Roman" w:eastAsia="Times New Roman" w:hAnsi="Times New Roman" w:cs="Times New Roman"/>
                <w:color w:val="000000"/>
                <w:lang w:eastAsia="en-CA"/>
              </w:rPr>
              <w:t>Nitrogen</w:t>
            </w:r>
            <w:r w:rsidRPr="004244E6">
              <w:rPr>
                <w:rFonts w:ascii="Times New Roman" w:eastAsia="Times New Roman" w:hAnsi="Times New Roman" w:cs="Times New Roman"/>
                <w:color w:val="000000"/>
                <w:vertAlign w:val="superscript"/>
                <w:lang w:eastAsia="en-CA"/>
              </w:rPr>
              <w:t>c</w:t>
            </w:r>
          </w:p>
        </w:tc>
        <w:tc>
          <w:tcPr>
            <w:tcW w:w="16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8BD70E8" w14:textId="77777777" w:rsidR="004244E6" w:rsidRPr="004333D8" w:rsidRDefault="004244E6" w:rsidP="004244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CA"/>
              </w:rPr>
            </w:pPr>
            <w:r w:rsidRPr="004333D8">
              <w:rPr>
                <w:rFonts w:ascii="Times New Roman" w:eastAsia="Times New Roman" w:hAnsi="Times New Roman" w:cs="Times New Roman"/>
                <w:color w:val="000000"/>
                <w:lang w:eastAsia="en-CA"/>
              </w:rPr>
              <w:t>7.3</w:t>
            </w:r>
          </w:p>
        </w:tc>
        <w:tc>
          <w:tcPr>
            <w:tcW w:w="16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6A14AD3" w14:textId="77777777" w:rsidR="004244E6" w:rsidRPr="004333D8" w:rsidRDefault="004244E6" w:rsidP="004244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CA"/>
              </w:rPr>
            </w:pPr>
            <w:r w:rsidRPr="004333D8">
              <w:rPr>
                <w:rFonts w:ascii="Times New Roman" w:eastAsia="Times New Roman" w:hAnsi="Times New Roman" w:cs="Times New Roman"/>
                <w:color w:val="000000"/>
                <w:lang w:eastAsia="en-CA"/>
              </w:rPr>
              <w:t>7.5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4C052A1" w14:textId="77777777" w:rsidR="004244E6" w:rsidRPr="004333D8" w:rsidRDefault="004244E6" w:rsidP="004244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CA"/>
              </w:rPr>
            </w:pPr>
            <w:r w:rsidRPr="004333D8">
              <w:rPr>
                <w:rFonts w:ascii="Times New Roman" w:eastAsia="Times New Roman" w:hAnsi="Times New Roman" w:cs="Times New Roman"/>
                <w:color w:val="000000"/>
                <w:lang w:eastAsia="en-CA"/>
              </w:rPr>
              <w:t>7.8</w:t>
            </w:r>
          </w:p>
        </w:tc>
        <w:tc>
          <w:tcPr>
            <w:tcW w:w="15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12E9306" w14:textId="77777777" w:rsidR="004244E6" w:rsidRPr="004333D8" w:rsidRDefault="004244E6" w:rsidP="004244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CA"/>
              </w:rPr>
            </w:pPr>
            <w:r w:rsidRPr="004333D8">
              <w:rPr>
                <w:rFonts w:ascii="Times New Roman" w:eastAsia="Times New Roman" w:hAnsi="Times New Roman" w:cs="Times New Roman"/>
                <w:color w:val="000000"/>
                <w:lang w:eastAsia="en-CA"/>
              </w:rPr>
              <w:t>7.3</w:t>
            </w:r>
          </w:p>
        </w:tc>
        <w:tc>
          <w:tcPr>
            <w:tcW w:w="16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2CB3148" w14:textId="77777777" w:rsidR="004244E6" w:rsidRPr="004333D8" w:rsidRDefault="004244E6" w:rsidP="004244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CA"/>
              </w:rPr>
            </w:pPr>
            <w:r w:rsidRPr="004333D8">
              <w:rPr>
                <w:rFonts w:ascii="Times New Roman" w:eastAsia="Times New Roman" w:hAnsi="Times New Roman" w:cs="Times New Roman"/>
                <w:color w:val="000000"/>
                <w:lang w:eastAsia="en-CA"/>
              </w:rPr>
              <w:t>7.2</w:t>
            </w:r>
          </w:p>
        </w:tc>
      </w:tr>
      <w:tr w:rsidR="004244E6" w:rsidRPr="004244E6" w14:paraId="1E2E80F3" w14:textId="77777777" w:rsidTr="00BA27F4">
        <w:trPr>
          <w:trHeight w:val="320"/>
        </w:trPr>
        <w:tc>
          <w:tcPr>
            <w:tcW w:w="24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C8E8BD3" w14:textId="6BDF95EA" w:rsidR="004244E6" w:rsidRPr="004244E6" w:rsidRDefault="004244E6" w:rsidP="004244E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CA"/>
              </w:rPr>
            </w:pPr>
            <w:r w:rsidRPr="004244E6">
              <w:rPr>
                <w:rFonts w:ascii="Times New Roman" w:eastAsia="Times New Roman" w:hAnsi="Times New Roman" w:cs="Times New Roman"/>
                <w:color w:val="000000"/>
                <w:lang w:eastAsia="en-CA"/>
              </w:rPr>
              <w:t>Crude lipid</w:t>
            </w:r>
            <w:r w:rsidR="00F97785" w:rsidRPr="00F97785">
              <w:rPr>
                <w:rFonts w:ascii="Times New Roman" w:eastAsia="Times New Roman" w:hAnsi="Times New Roman" w:cs="Times New Roman"/>
                <w:color w:val="000000"/>
                <w:vertAlign w:val="superscript"/>
                <w:lang w:eastAsia="en-CA"/>
              </w:rPr>
              <w:t>d</w:t>
            </w:r>
          </w:p>
        </w:tc>
        <w:tc>
          <w:tcPr>
            <w:tcW w:w="16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396D27A" w14:textId="2319B1C1" w:rsidR="004244E6" w:rsidRPr="004333D8" w:rsidRDefault="00F97785" w:rsidP="004244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CA"/>
              </w:rPr>
            </w:pPr>
            <w:r w:rsidRPr="004333D8">
              <w:rPr>
                <w:rFonts w:ascii="Times New Roman" w:eastAsia="Times New Roman" w:hAnsi="Times New Roman" w:cs="Times New Roman"/>
                <w:lang w:eastAsia="en-CA"/>
              </w:rPr>
              <w:t>19.9</w:t>
            </w:r>
          </w:p>
        </w:tc>
        <w:tc>
          <w:tcPr>
            <w:tcW w:w="16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C156E55" w14:textId="676D76FF" w:rsidR="004244E6" w:rsidRPr="004333D8" w:rsidRDefault="004244E6" w:rsidP="004244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CA"/>
              </w:rPr>
            </w:pPr>
            <w:r w:rsidRPr="004333D8">
              <w:rPr>
                <w:rFonts w:ascii="Times New Roman" w:eastAsia="Times New Roman" w:hAnsi="Times New Roman" w:cs="Times New Roman"/>
                <w:lang w:eastAsia="en-CA"/>
              </w:rPr>
              <w:t>2</w:t>
            </w:r>
            <w:r w:rsidR="00F97785" w:rsidRPr="004333D8">
              <w:rPr>
                <w:rFonts w:ascii="Times New Roman" w:eastAsia="Times New Roman" w:hAnsi="Times New Roman" w:cs="Times New Roman"/>
                <w:lang w:eastAsia="en-CA"/>
              </w:rPr>
              <w:t>0.6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D368ED1" w14:textId="255713BA" w:rsidR="004244E6" w:rsidRPr="004333D8" w:rsidRDefault="004244E6" w:rsidP="004244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CA"/>
              </w:rPr>
            </w:pPr>
            <w:r w:rsidRPr="004333D8">
              <w:rPr>
                <w:rFonts w:ascii="Times New Roman" w:eastAsia="Times New Roman" w:hAnsi="Times New Roman" w:cs="Times New Roman"/>
                <w:lang w:eastAsia="en-CA"/>
              </w:rPr>
              <w:t>20.</w:t>
            </w:r>
            <w:r w:rsidR="00F97785" w:rsidRPr="004333D8">
              <w:rPr>
                <w:rFonts w:ascii="Times New Roman" w:eastAsia="Times New Roman" w:hAnsi="Times New Roman" w:cs="Times New Roman"/>
                <w:lang w:eastAsia="en-CA"/>
              </w:rPr>
              <w:t>0</w:t>
            </w:r>
          </w:p>
        </w:tc>
        <w:tc>
          <w:tcPr>
            <w:tcW w:w="15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111BCE4" w14:textId="2E262995" w:rsidR="004244E6" w:rsidRPr="004333D8" w:rsidRDefault="004244E6" w:rsidP="004244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CA"/>
              </w:rPr>
            </w:pPr>
            <w:r w:rsidRPr="004333D8">
              <w:rPr>
                <w:rFonts w:ascii="Times New Roman" w:eastAsia="Times New Roman" w:hAnsi="Times New Roman" w:cs="Times New Roman"/>
                <w:lang w:eastAsia="en-CA"/>
              </w:rPr>
              <w:t>2</w:t>
            </w:r>
            <w:r w:rsidR="00F97785" w:rsidRPr="004333D8">
              <w:rPr>
                <w:rFonts w:ascii="Times New Roman" w:eastAsia="Times New Roman" w:hAnsi="Times New Roman" w:cs="Times New Roman"/>
                <w:lang w:eastAsia="en-CA"/>
              </w:rPr>
              <w:t>0.7</w:t>
            </w:r>
          </w:p>
        </w:tc>
        <w:tc>
          <w:tcPr>
            <w:tcW w:w="16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0887648" w14:textId="2B956BCA" w:rsidR="004244E6" w:rsidRPr="004333D8" w:rsidRDefault="004244E6" w:rsidP="004244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CA"/>
              </w:rPr>
            </w:pPr>
            <w:r w:rsidRPr="004333D8">
              <w:rPr>
                <w:rFonts w:ascii="Times New Roman" w:eastAsia="Times New Roman" w:hAnsi="Times New Roman" w:cs="Times New Roman"/>
                <w:lang w:eastAsia="en-CA"/>
              </w:rPr>
              <w:t>20.</w:t>
            </w:r>
            <w:r w:rsidR="00F97785" w:rsidRPr="004333D8">
              <w:rPr>
                <w:rFonts w:ascii="Times New Roman" w:eastAsia="Times New Roman" w:hAnsi="Times New Roman" w:cs="Times New Roman"/>
                <w:lang w:eastAsia="en-CA"/>
              </w:rPr>
              <w:t>4</w:t>
            </w:r>
          </w:p>
        </w:tc>
      </w:tr>
      <w:tr w:rsidR="00514A38" w:rsidRPr="00514A38" w14:paraId="5D738A1C" w14:textId="77777777" w:rsidTr="00BA27F4">
        <w:trPr>
          <w:trHeight w:val="320"/>
        </w:trPr>
        <w:tc>
          <w:tcPr>
            <w:tcW w:w="24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D3D806D" w14:textId="2B65B990" w:rsidR="00514A38" w:rsidRPr="00514A38" w:rsidRDefault="00514A38" w:rsidP="00514A3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CA"/>
              </w:rPr>
            </w:pPr>
            <w:r w:rsidRPr="00514A38">
              <w:rPr>
                <w:rFonts w:ascii="Times New Roman" w:eastAsia="Times New Roman" w:hAnsi="Times New Roman" w:cs="Times New Roman"/>
                <w:color w:val="000000"/>
                <w:lang w:eastAsia="en-CA"/>
              </w:rPr>
              <w:t>Dry matter</w:t>
            </w:r>
            <w:r w:rsidR="00F97785" w:rsidRPr="00F97785">
              <w:rPr>
                <w:rFonts w:ascii="Times New Roman" w:eastAsia="Times New Roman" w:hAnsi="Times New Roman" w:cs="Times New Roman"/>
                <w:color w:val="000000"/>
                <w:vertAlign w:val="superscript"/>
                <w:lang w:eastAsia="en-CA"/>
              </w:rPr>
              <w:t>d</w:t>
            </w:r>
            <w:r w:rsidRPr="00F97785">
              <w:rPr>
                <w:rFonts w:ascii="Times New Roman" w:eastAsia="Times New Roman" w:hAnsi="Times New Roman" w:cs="Times New Roman"/>
                <w:color w:val="000000"/>
                <w:vertAlign w:val="superscript"/>
                <w:lang w:eastAsia="en-CA"/>
              </w:rPr>
              <w:t xml:space="preserve"> </w:t>
            </w:r>
          </w:p>
        </w:tc>
        <w:tc>
          <w:tcPr>
            <w:tcW w:w="16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B74AE76" w14:textId="77777777" w:rsidR="00514A38" w:rsidRPr="004333D8" w:rsidRDefault="00514A38" w:rsidP="00514A3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CA"/>
              </w:rPr>
            </w:pPr>
            <w:r w:rsidRPr="004333D8">
              <w:rPr>
                <w:rFonts w:ascii="Times New Roman" w:eastAsia="Times New Roman" w:hAnsi="Times New Roman" w:cs="Times New Roman"/>
                <w:color w:val="000000"/>
                <w:lang w:eastAsia="en-CA"/>
              </w:rPr>
              <w:t>97.4</w:t>
            </w:r>
          </w:p>
        </w:tc>
        <w:tc>
          <w:tcPr>
            <w:tcW w:w="16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655CF0A" w14:textId="77777777" w:rsidR="00514A38" w:rsidRPr="004333D8" w:rsidRDefault="00514A38" w:rsidP="00514A3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CA"/>
              </w:rPr>
            </w:pPr>
            <w:r w:rsidRPr="004333D8">
              <w:rPr>
                <w:rFonts w:ascii="Times New Roman" w:eastAsia="Times New Roman" w:hAnsi="Times New Roman" w:cs="Times New Roman"/>
                <w:color w:val="000000"/>
                <w:lang w:eastAsia="en-CA"/>
              </w:rPr>
              <w:t>97.6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4F49B4E" w14:textId="77777777" w:rsidR="00514A38" w:rsidRPr="004333D8" w:rsidRDefault="00514A38" w:rsidP="00514A3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CA"/>
              </w:rPr>
            </w:pPr>
            <w:r w:rsidRPr="004333D8">
              <w:rPr>
                <w:rFonts w:ascii="Times New Roman" w:eastAsia="Times New Roman" w:hAnsi="Times New Roman" w:cs="Times New Roman"/>
                <w:color w:val="000000"/>
                <w:lang w:eastAsia="en-CA"/>
              </w:rPr>
              <w:t>98.0</w:t>
            </w:r>
          </w:p>
        </w:tc>
        <w:tc>
          <w:tcPr>
            <w:tcW w:w="15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6F6F606" w14:textId="77777777" w:rsidR="00514A38" w:rsidRPr="004333D8" w:rsidRDefault="00514A38" w:rsidP="00514A3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CA"/>
              </w:rPr>
            </w:pPr>
            <w:r w:rsidRPr="004333D8">
              <w:rPr>
                <w:rFonts w:ascii="Times New Roman" w:eastAsia="Times New Roman" w:hAnsi="Times New Roman" w:cs="Times New Roman"/>
                <w:color w:val="000000"/>
                <w:lang w:eastAsia="en-CA"/>
              </w:rPr>
              <w:t>97.5</w:t>
            </w:r>
          </w:p>
        </w:tc>
        <w:tc>
          <w:tcPr>
            <w:tcW w:w="16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B49133B" w14:textId="77777777" w:rsidR="00514A38" w:rsidRPr="004333D8" w:rsidRDefault="00514A38" w:rsidP="00514A3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CA"/>
              </w:rPr>
            </w:pPr>
            <w:r w:rsidRPr="004333D8">
              <w:rPr>
                <w:rFonts w:ascii="Times New Roman" w:eastAsia="Times New Roman" w:hAnsi="Times New Roman" w:cs="Times New Roman"/>
                <w:color w:val="000000"/>
                <w:lang w:eastAsia="en-CA"/>
              </w:rPr>
              <w:t>97.8</w:t>
            </w:r>
          </w:p>
        </w:tc>
      </w:tr>
      <w:tr w:rsidR="004244E6" w:rsidRPr="004244E6" w14:paraId="7023EAC4" w14:textId="77777777" w:rsidTr="00BA27F4">
        <w:trPr>
          <w:trHeight w:val="320"/>
        </w:trPr>
        <w:tc>
          <w:tcPr>
            <w:tcW w:w="241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7915A71E" w14:textId="7BDB1811" w:rsidR="004244E6" w:rsidRPr="004244E6" w:rsidRDefault="004244E6" w:rsidP="004244E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CA"/>
              </w:rPr>
            </w:pPr>
            <w:r w:rsidRPr="004244E6">
              <w:rPr>
                <w:rFonts w:ascii="Times New Roman" w:eastAsia="Times New Roman" w:hAnsi="Times New Roman" w:cs="Times New Roman"/>
                <w:color w:val="000000"/>
                <w:lang w:eastAsia="en-CA"/>
              </w:rPr>
              <w:t>Ash</w:t>
            </w:r>
            <w:r w:rsidR="00F97785" w:rsidRPr="00F97785">
              <w:rPr>
                <w:rFonts w:ascii="Times New Roman" w:eastAsia="Times New Roman" w:hAnsi="Times New Roman" w:cs="Times New Roman"/>
                <w:color w:val="000000"/>
                <w:vertAlign w:val="superscript"/>
                <w:lang w:eastAsia="en-CA"/>
              </w:rPr>
              <w:t>d</w:t>
            </w:r>
          </w:p>
        </w:tc>
        <w:tc>
          <w:tcPr>
            <w:tcW w:w="169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4EB9169E" w14:textId="37909EE4" w:rsidR="004244E6" w:rsidRPr="004333D8" w:rsidRDefault="004244E6" w:rsidP="004244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CA"/>
              </w:rPr>
            </w:pPr>
            <w:r w:rsidRPr="004333D8">
              <w:rPr>
                <w:rFonts w:ascii="Times New Roman" w:eastAsia="Times New Roman" w:hAnsi="Times New Roman" w:cs="Times New Roman"/>
                <w:lang w:eastAsia="en-CA"/>
              </w:rPr>
              <w:t>5.</w:t>
            </w:r>
            <w:r w:rsidR="00BA27F4" w:rsidRPr="004333D8">
              <w:rPr>
                <w:rFonts w:ascii="Times New Roman" w:eastAsia="Times New Roman" w:hAnsi="Times New Roman" w:cs="Times New Roman"/>
                <w:lang w:eastAsia="en-CA"/>
              </w:rPr>
              <w:t>7</w:t>
            </w:r>
          </w:p>
        </w:tc>
        <w:tc>
          <w:tcPr>
            <w:tcW w:w="169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2DA59AD1" w14:textId="3BF6D6F4" w:rsidR="004244E6" w:rsidRPr="004333D8" w:rsidRDefault="004244E6" w:rsidP="004244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CA"/>
              </w:rPr>
            </w:pPr>
            <w:r w:rsidRPr="004333D8">
              <w:rPr>
                <w:rFonts w:ascii="Times New Roman" w:eastAsia="Times New Roman" w:hAnsi="Times New Roman" w:cs="Times New Roman"/>
                <w:lang w:eastAsia="en-CA"/>
              </w:rPr>
              <w:t>5.</w:t>
            </w:r>
            <w:r w:rsidR="00BA27F4" w:rsidRPr="004333D8">
              <w:rPr>
                <w:rFonts w:ascii="Times New Roman" w:eastAsia="Times New Roman" w:hAnsi="Times New Roman" w:cs="Times New Roman"/>
                <w:lang w:eastAsia="en-CA"/>
              </w:rPr>
              <w:t>7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45312196" w14:textId="621D205D" w:rsidR="004244E6" w:rsidRPr="004333D8" w:rsidRDefault="004244E6" w:rsidP="004244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CA"/>
              </w:rPr>
            </w:pPr>
            <w:r w:rsidRPr="004333D8">
              <w:rPr>
                <w:rFonts w:ascii="Times New Roman" w:eastAsia="Times New Roman" w:hAnsi="Times New Roman" w:cs="Times New Roman"/>
                <w:lang w:eastAsia="en-CA"/>
              </w:rPr>
              <w:t>5.</w:t>
            </w:r>
            <w:r w:rsidR="005F08AE" w:rsidRPr="004333D8">
              <w:rPr>
                <w:rFonts w:ascii="Times New Roman" w:eastAsia="Times New Roman" w:hAnsi="Times New Roman" w:cs="Times New Roman"/>
                <w:lang w:eastAsia="en-CA"/>
              </w:rPr>
              <w:t>4</w:t>
            </w:r>
          </w:p>
        </w:tc>
        <w:tc>
          <w:tcPr>
            <w:tcW w:w="152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08E25348" w14:textId="585EE359" w:rsidR="004244E6" w:rsidRPr="004333D8" w:rsidRDefault="004244E6" w:rsidP="004244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CA"/>
              </w:rPr>
            </w:pPr>
            <w:r w:rsidRPr="004333D8">
              <w:rPr>
                <w:rFonts w:ascii="Times New Roman" w:eastAsia="Times New Roman" w:hAnsi="Times New Roman" w:cs="Times New Roman"/>
                <w:lang w:eastAsia="en-CA"/>
              </w:rPr>
              <w:t>5.</w:t>
            </w:r>
            <w:r w:rsidR="005F08AE" w:rsidRPr="004333D8">
              <w:rPr>
                <w:rFonts w:ascii="Times New Roman" w:eastAsia="Times New Roman" w:hAnsi="Times New Roman" w:cs="Times New Roman"/>
                <w:lang w:eastAsia="en-CA"/>
              </w:rPr>
              <w:t>7</w:t>
            </w:r>
          </w:p>
        </w:tc>
        <w:tc>
          <w:tcPr>
            <w:tcW w:w="169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6DA1B830" w14:textId="22BFE0D1" w:rsidR="004244E6" w:rsidRPr="004333D8" w:rsidRDefault="004244E6" w:rsidP="004244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CA"/>
              </w:rPr>
            </w:pPr>
            <w:r w:rsidRPr="004333D8">
              <w:rPr>
                <w:rFonts w:ascii="Times New Roman" w:eastAsia="Times New Roman" w:hAnsi="Times New Roman" w:cs="Times New Roman"/>
                <w:lang w:eastAsia="en-CA"/>
              </w:rPr>
              <w:t>6.</w:t>
            </w:r>
            <w:r w:rsidR="005F08AE" w:rsidRPr="004333D8">
              <w:rPr>
                <w:rFonts w:ascii="Times New Roman" w:eastAsia="Times New Roman" w:hAnsi="Times New Roman" w:cs="Times New Roman"/>
                <w:lang w:eastAsia="en-CA"/>
              </w:rPr>
              <w:t>0</w:t>
            </w:r>
          </w:p>
        </w:tc>
      </w:tr>
    </w:tbl>
    <w:p w14:paraId="64CA6A99" w14:textId="1BAA24D9" w:rsidR="00B57F3E" w:rsidRDefault="00B57F3E" w:rsidP="00A93548">
      <w:pPr>
        <w:spacing w:after="0"/>
        <w:rPr>
          <w:rFonts w:ascii="Times New Roman" w:hAnsi="Times New Roman" w:cs="Times New Roman"/>
          <w:sz w:val="28"/>
          <w:szCs w:val="28"/>
        </w:rPr>
      </w:pPr>
    </w:p>
    <w:p w14:paraId="307FF00C" w14:textId="507FE068" w:rsidR="00C4517E" w:rsidRPr="00DE273A" w:rsidRDefault="00C4517E" w:rsidP="004244E6">
      <w:pPr>
        <w:spacing w:after="0" w:line="360" w:lineRule="auto"/>
        <w:ind w:hanging="851"/>
        <w:rPr>
          <w:rFonts w:ascii="Times New Roman" w:hAnsi="Times New Roman" w:cs="Times New Roman"/>
        </w:rPr>
      </w:pPr>
      <w:r w:rsidRPr="00DE273A">
        <w:rPr>
          <w:rFonts w:ascii="Times New Roman" w:hAnsi="Times New Roman" w:cs="Times New Roman"/>
          <w:vertAlign w:val="superscript"/>
        </w:rPr>
        <w:t xml:space="preserve">a </w:t>
      </w:r>
      <w:r w:rsidRPr="00DE273A">
        <w:rPr>
          <w:rFonts w:ascii="Times New Roman" w:hAnsi="Times New Roman" w:cs="Times New Roman"/>
        </w:rPr>
        <w:t>All ingredients were sourced from EWOS stocks.</w:t>
      </w:r>
    </w:p>
    <w:p w14:paraId="695DDC92" w14:textId="068A1E0F" w:rsidR="004244E6" w:rsidRPr="00DE273A" w:rsidRDefault="004244E6" w:rsidP="004244E6">
      <w:pPr>
        <w:spacing w:after="0" w:line="360" w:lineRule="auto"/>
        <w:ind w:left="-709" w:right="-988" w:hanging="142"/>
        <w:rPr>
          <w:rFonts w:ascii="Times New Roman" w:hAnsi="Times New Roman" w:cs="Times New Roman"/>
        </w:rPr>
      </w:pPr>
      <w:r w:rsidRPr="00DE273A">
        <w:rPr>
          <w:rFonts w:ascii="Times New Roman" w:hAnsi="Times New Roman" w:cs="Times New Roman"/>
          <w:vertAlign w:val="superscript"/>
        </w:rPr>
        <w:t>b</w:t>
      </w:r>
      <w:r w:rsidRPr="00DE273A">
        <w:rPr>
          <w:rFonts w:ascii="Times New Roman" w:hAnsi="Times New Roman" w:cs="Times New Roman"/>
        </w:rPr>
        <w:t xml:space="preserve"> Poultry fat contained EPA+DHA and 18:2ω6 levels of 0.4 and 2.9% of total FA, respectively. This contributed to their level in experimental diets.</w:t>
      </w:r>
    </w:p>
    <w:p w14:paraId="0BB44A0F" w14:textId="669D978A" w:rsidR="00C4517E" w:rsidRPr="00F97785" w:rsidRDefault="004244E6" w:rsidP="009E4291">
      <w:pPr>
        <w:spacing w:after="0" w:line="360" w:lineRule="auto"/>
        <w:ind w:left="-851"/>
        <w:rPr>
          <w:rFonts w:ascii="Times New Roman" w:hAnsi="Times New Roman" w:cs="Times New Roman"/>
        </w:rPr>
      </w:pPr>
      <w:r w:rsidRPr="00DE273A">
        <w:rPr>
          <w:rFonts w:ascii="Times New Roman" w:hAnsi="Times New Roman" w:cs="Times New Roman"/>
          <w:vertAlign w:val="superscript"/>
        </w:rPr>
        <w:t>c</w:t>
      </w:r>
      <w:r w:rsidR="00C4517E" w:rsidRPr="00DE273A">
        <w:rPr>
          <w:rFonts w:ascii="Times New Roman" w:hAnsi="Times New Roman" w:cs="Times New Roman"/>
        </w:rPr>
        <w:t xml:space="preserve"> Analysed as % of </w:t>
      </w:r>
      <w:r w:rsidRPr="00F97785">
        <w:rPr>
          <w:rFonts w:ascii="Times New Roman" w:hAnsi="Times New Roman" w:cs="Times New Roman"/>
        </w:rPr>
        <w:t>dry</w:t>
      </w:r>
      <w:r w:rsidR="00C4517E" w:rsidRPr="00F97785">
        <w:rPr>
          <w:rFonts w:ascii="Times New Roman" w:hAnsi="Times New Roman" w:cs="Times New Roman"/>
        </w:rPr>
        <w:t xml:space="preserve"> weight (n=3).</w:t>
      </w:r>
    </w:p>
    <w:p w14:paraId="46CB8789" w14:textId="2B8FE58C" w:rsidR="00273485" w:rsidRPr="00F97785" w:rsidRDefault="00F97785" w:rsidP="004244E6">
      <w:pPr>
        <w:spacing w:after="120" w:line="360" w:lineRule="auto"/>
        <w:ind w:left="-851"/>
        <w:rPr>
          <w:rFonts w:ascii="Times New Roman" w:hAnsi="Times New Roman" w:cs="Times New Roman"/>
        </w:rPr>
      </w:pPr>
      <w:r w:rsidRPr="00F97785">
        <w:rPr>
          <w:rFonts w:ascii="Times New Roman" w:hAnsi="Times New Roman" w:cs="Times New Roman"/>
          <w:vertAlign w:val="superscript"/>
        </w:rPr>
        <w:t>d</w:t>
      </w:r>
      <w:r w:rsidRPr="00F97785">
        <w:rPr>
          <w:rFonts w:ascii="Times New Roman" w:hAnsi="Times New Roman" w:cs="Times New Roman"/>
        </w:rPr>
        <w:t xml:space="preserve"> </w:t>
      </w:r>
      <w:r w:rsidR="00273485" w:rsidRPr="00F97785">
        <w:rPr>
          <w:rFonts w:ascii="Times New Roman" w:hAnsi="Times New Roman" w:cs="Times New Roman"/>
        </w:rPr>
        <w:t>Analysed as % of wet weight (n=3).</w:t>
      </w:r>
    </w:p>
    <w:p w14:paraId="6FB144FA" w14:textId="778DA6CE" w:rsidR="00FA7081" w:rsidRDefault="00FA7081">
      <w:pPr>
        <w:rPr>
          <w:rFonts w:ascii="Times New Roman" w:hAnsi="Times New Roman" w:cs="Times New Roman"/>
          <w:sz w:val="28"/>
          <w:szCs w:val="28"/>
        </w:rPr>
      </w:pPr>
    </w:p>
    <w:p w14:paraId="104520FA" w14:textId="470EDF47" w:rsidR="0051461E" w:rsidRDefault="0051461E">
      <w:pPr>
        <w:rPr>
          <w:rFonts w:ascii="Times New Roman" w:hAnsi="Times New Roman" w:cs="Times New Roman"/>
          <w:sz w:val="28"/>
          <w:szCs w:val="28"/>
        </w:rPr>
      </w:pPr>
    </w:p>
    <w:p w14:paraId="01E7CE77" w14:textId="77777777" w:rsidR="00546243" w:rsidRDefault="00546243">
      <w:pPr>
        <w:rPr>
          <w:rFonts w:ascii="Times New Roman" w:hAnsi="Times New Roman" w:cs="Times New Roman"/>
          <w:sz w:val="28"/>
          <w:szCs w:val="28"/>
        </w:rPr>
        <w:sectPr w:rsidR="00546243" w:rsidSect="00F4567E">
          <w:pgSz w:w="12240" w:h="15840"/>
          <w:pgMar w:top="1440" w:right="1440" w:bottom="1440" w:left="1440" w:header="708" w:footer="708" w:gutter="0"/>
          <w:cols w:space="708"/>
          <w:docGrid w:linePitch="360"/>
        </w:sectPr>
      </w:pPr>
    </w:p>
    <w:p w14:paraId="19888C01" w14:textId="19B396D4" w:rsidR="0051461E" w:rsidRDefault="0051461E" w:rsidP="002C6B36">
      <w:pPr>
        <w:spacing w:after="0" w:line="240" w:lineRule="auto"/>
        <w:ind w:left="-709"/>
        <w:rPr>
          <w:rFonts w:ascii="Times New Roman" w:eastAsia="SimSun" w:hAnsi="Times New Roman" w:cs="Times New Roman"/>
          <w:lang w:eastAsia="zh-CN"/>
        </w:rPr>
      </w:pPr>
      <w:r w:rsidRPr="00C4517E">
        <w:rPr>
          <w:rFonts w:ascii="Times New Roman" w:eastAsia="SimSun" w:hAnsi="Times New Roman" w:cs="Times New Roman"/>
          <w:b/>
          <w:bCs/>
          <w:lang w:eastAsia="zh-CN"/>
        </w:rPr>
        <w:lastRenderedPageBreak/>
        <w:t>Table S</w:t>
      </w:r>
      <w:r w:rsidR="009244F4">
        <w:rPr>
          <w:rFonts w:ascii="Times New Roman" w:eastAsia="SimSun" w:hAnsi="Times New Roman" w:cs="Times New Roman"/>
          <w:b/>
          <w:bCs/>
          <w:lang w:eastAsia="zh-CN"/>
        </w:rPr>
        <w:t>2</w:t>
      </w:r>
      <w:r w:rsidRPr="00C4517E">
        <w:rPr>
          <w:rFonts w:ascii="Times New Roman" w:eastAsia="SimSun" w:hAnsi="Times New Roman" w:cs="Times New Roman"/>
          <w:b/>
          <w:bCs/>
          <w:lang w:eastAsia="zh-CN"/>
        </w:rPr>
        <w:t>.</w:t>
      </w:r>
      <w:r w:rsidRPr="00C4517E">
        <w:rPr>
          <w:rFonts w:ascii="Times New Roman" w:eastAsia="SimSun" w:hAnsi="Times New Roman" w:cs="Times New Roman"/>
          <w:lang w:eastAsia="zh-CN"/>
        </w:rPr>
        <w:t xml:space="preserve"> </w:t>
      </w:r>
      <w:r w:rsidR="006C0682">
        <w:rPr>
          <w:rFonts w:ascii="Times New Roman" w:eastAsia="SimSun" w:hAnsi="Times New Roman" w:cs="Times New Roman"/>
          <w:lang w:eastAsia="zh-CN"/>
        </w:rPr>
        <w:t>Lipid and fatty acid</w:t>
      </w:r>
      <w:r w:rsidRPr="00C4517E">
        <w:rPr>
          <w:rFonts w:ascii="Times New Roman" w:eastAsia="SimSun" w:hAnsi="Times New Roman" w:cs="Times New Roman"/>
          <w:lang w:eastAsia="zh-CN"/>
        </w:rPr>
        <w:t xml:space="preserve"> composition (%) of experimental diets</w:t>
      </w:r>
      <w:r w:rsidR="006C0682" w:rsidRPr="006C0682">
        <w:rPr>
          <w:rFonts w:ascii="Times New Roman" w:eastAsia="SimSun" w:hAnsi="Times New Roman" w:cs="Times New Roman"/>
          <w:vertAlign w:val="superscript"/>
          <w:lang w:eastAsia="zh-CN"/>
        </w:rPr>
        <w:t>a</w:t>
      </w:r>
      <w:r w:rsidRPr="00C4517E">
        <w:rPr>
          <w:rFonts w:ascii="Times New Roman" w:eastAsia="SimSun" w:hAnsi="Times New Roman" w:cs="Times New Roman"/>
          <w:lang w:eastAsia="zh-CN"/>
        </w:rPr>
        <w:t xml:space="preserve"> fed to Atlantic salmon for 12 weeks. </w:t>
      </w:r>
      <w:proofErr w:type="gramStart"/>
      <w:r w:rsidR="00DE273A">
        <w:rPr>
          <w:rFonts w:ascii="Times New Roman" w:eastAsia="SimSun" w:hAnsi="Times New Roman" w:cs="Times New Roman"/>
          <w:lang w:eastAsia="zh-CN"/>
        </w:rPr>
        <w:t>Modified</w:t>
      </w:r>
      <w:r w:rsidR="00DE273A" w:rsidRPr="00DE273A">
        <w:rPr>
          <w:rFonts w:ascii="Times New Roman" w:eastAsia="SimSun" w:hAnsi="Times New Roman" w:cs="Times New Roman"/>
          <w:lang w:eastAsia="zh-CN"/>
        </w:rPr>
        <w:t xml:space="preserve"> f</w:t>
      </w:r>
      <w:r w:rsidRPr="00DE273A">
        <w:rPr>
          <w:rFonts w:ascii="Times New Roman" w:eastAsia="SimSun" w:hAnsi="Times New Roman" w:cs="Times New Roman"/>
          <w:lang w:eastAsia="zh-CN"/>
        </w:rPr>
        <w:t xml:space="preserve">rom </w:t>
      </w:r>
      <w:proofErr w:type="spellStart"/>
      <w:r w:rsidR="005F08AE">
        <w:rPr>
          <w:rFonts w:ascii="Times New Roman" w:eastAsia="SimSun" w:hAnsi="Times New Roman" w:cs="Times New Roman"/>
          <w:lang w:eastAsia="zh-CN"/>
        </w:rPr>
        <w:t>Emam</w:t>
      </w:r>
      <w:proofErr w:type="spellEnd"/>
      <w:r w:rsidR="005F08AE">
        <w:rPr>
          <w:rFonts w:ascii="Times New Roman" w:eastAsia="SimSun" w:hAnsi="Times New Roman" w:cs="Times New Roman"/>
          <w:lang w:eastAsia="zh-CN"/>
        </w:rPr>
        <w:t xml:space="preserve"> et al.</w:t>
      </w:r>
      <w:r w:rsidR="005F08AE" w:rsidRPr="00BD6ABE">
        <w:rPr>
          <w:rFonts w:ascii="Times New Roman" w:eastAsia="SimSun" w:hAnsi="Times New Roman" w:cs="Times New Roman"/>
          <w:lang w:eastAsia="zh-CN"/>
        </w:rPr>
        <w:t xml:space="preserve"> </w:t>
      </w:r>
      <w:proofErr w:type="gramEnd"/>
      <w:r w:rsidR="00612B3E">
        <w:rPr>
          <w:rFonts w:ascii="Times New Roman" w:eastAsia="SimSun" w:hAnsi="Times New Roman" w:cs="Times New Roman"/>
          <w:lang w:eastAsia="zh-CN"/>
        </w:rPr>
        <w:t>(</w:t>
      </w:r>
      <w:r w:rsidR="005F08AE" w:rsidRPr="00BD6ABE">
        <w:rPr>
          <w:rFonts w:ascii="Times New Roman" w:eastAsia="SimSun" w:hAnsi="Times New Roman" w:cs="Times New Roman"/>
          <w:lang w:eastAsia="zh-CN"/>
        </w:rPr>
        <w:t>2020</w:t>
      </w:r>
      <w:r w:rsidR="00612B3E">
        <w:rPr>
          <w:rFonts w:ascii="Times New Roman" w:eastAsia="SimSun" w:hAnsi="Times New Roman" w:cs="Times New Roman"/>
          <w:lang w:eastAsia="zh-CN"/>
        </w:rPr>
        <w:t>)</w:t>
      </w:r>
      <w:r w:rsidR="00112518" w:rsidRPr="00514A38">
        <w:rPr>
          <w:rFonts w:ascii="Times New Roman" w:eastAsia="SimSun" w:hAnsi="Times New Roman" w:cs="Times New Roman"/>
          <w:lang w:eastAsia="zh-CN"/>
        </w:rPr>
        <w:t>.</w:t>
      </w:r>
      <w:bookmarkStart w:id="0" w:name="_GoBack"/>
      <w:bookmarkEnd w:id="0"/>
    </w:p>
    <w:p w14:paraId="4E992960" w14:textId="77777777" w:rsidR="002C6B36" w:rsidRDefault="002C6B36" w:rsidP="002C6B36">
      <w:pPr>
        <w:spacing w:after="120" w:line="240" w:lineRule="auto"/>
        <w:ind w:left="-709"/>
        <w:rPr>
          <w:rFonts w:ascii="Times New Roman" w:eastAsia="SimSun" w:hAnsi="Times New Roman" w:cs="Times New Roman"/>
          <w:color w:val="FF0000"/>
          <w:lang w:eastAsia="zh-CN"/>
        </w:rPr>
      </w:pPr>
    </w:p>
    <w:tbl>
      <w:tblPr>
        <w:tblW w:w="10559" w:type="dxa"/>
        <w:tblInd w:w="-709" w:type="dxa"/>
        <w:tblLook w:val="04A0" w:firstRow="1" w:lastRow="0" w:firstColumn="1" w:lastColumn="0" w:noHBand="0" w:noVBand="1"/>
      </w:tblPr>
      <w:tblGrid>
        <w:gridCol w:w="1884"/>
        <w:gridCol w:w="1959"/>
        <w:gridCol w:w="1752"/>
        <w:gridCol w:w="1617"/>
        <w:gridCol w:w="1595"/>
        <w:gridCol w:w="1752"/>
      </w:tblGrid>
      <w:tr w:rsidR="00DE273A" w:rsidRPr="00DE273A" w14:paraId="6B27DC4A" w14:textId="77777777" w:rsidTr="00DE273A">
        <w:trPr>
          <w:trHeight w:val="310"/>
        </w:trPr>
        <w:tc>
          <w:tcPr>
            <w:tcW w:w="188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BA181C" w14:textId="77777777" w:rsidR="00DE273A" w:rsidRPr="00DE273A" w:rsidRDefault="00DE273A" w:rsidP="00DE273A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  <w:lang w:eastAsia="en-CA"/>
              </w:rPr>
            </w:pPr>
            <w:r w:rsidRPr="00DE273A">
              <w:rPr>
                <w:rFonts w:ascii="Arial" w:eastAsia="Times New Roman" w:hAnsi="Arial" w:cs="Arial"/>
                <w:sz w:val="24"/>
                <w:szCs w:val="24"/>
                <w:lang w:eastAsia="en-CA"/>
              </w:rPr>
              <w:t> </w:t>
            </w:r>
          </w:p>
        </w:tc>
        <w:tc>
          <w:tcPr>
            <w:tcW w:w="1959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E3BD46B" w14:textId="3410C9FF" w:rsidR="00DE273A" w:rsidRPr="00DE273A" w:rsidRDefault="00DE273A" w:rsidP="00DE2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CA"/>
              </w:rPr>
            </w:pPr>
            <w:r w:rsidRPr="00DE273A">
              <w:rPr>
                <w:rFonts w:ascii="Times New Roman" w:eastAsia="Times New Roman" w:hAnsi="Times New Roman" w:cs="Times New Roman"/>
                <w:color w:val="000000"/>
                <w:lang w:eastAsia="en-CA"/>
              </w:rPr>
              <w:t>0.3%EPA+DHA</w:t>
            </w:r>
          </w:p>
        </w:tc>
        <w:tc>
          <w:tcPr>
            <w:tcW w:w="175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850FC71" w14:textId="032208F7" w:rsidR="00DE273A" w:rsidRPr="00DE273A" w:rsidRDefault="00DE273A" w:rsidP="00DE2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CA"/>
              </w:rPr>
            </w:pPr>
            <w:r w:rsidRPr="00DE273A">
              <w:rPr>
                <w:rFonts w:ascii="Times New Roman" w:eastAsia="Times New Roman" w:hAnsi="Times New Roman" w:cs="Times New Roman"/>
                <w:color w:val="000000"/>
                <w:lang w:eastAsia="en-CA"/>
              </w:rPr>
              <w:t>0.3%EPA+DHA</w:t>
            </w:r>
          </w:p>
        </w:tc>
        <w:tc>
          <w:tcPr>
            <w:tcW w:w="161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5F1404A" w14:textId="4BBEB097" w:rsidR="00DE273A" w:rsidRPr="00DE273A" w:rsidRDefault="00DE273A" w:rsidP="00DE2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CA"/>
              </w:rPr>
            </w:pPr>
            <w:r w:rsidRPr="00DE273A">
              <w:rPr>
                <w:rFonts w:ascii="Times New Roman" w:eastAsia="Times New Roman" w:hAnsi="Times New Roman" w:cs="Times New Roman"/>
                <w:color w:val="000000"/>
                <w:lang w:eastAsia="en-CA"/>
              </w:rPr>
              <w:t>1%EPA+DHA</w:t>
            </w:r>
          </w:p>
        </w:tc>
        <w:tc>
          <w:tcPr>
            <w:tcW w:w="159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33C0410" w14:textId="6D8967EC" w:rsidR="00DE273A" w:rsidRPr="00DE273A" w:rsidRDefault="00DE273A" w:rsidP="00DE2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CA"/>
              </w:rPr>
            </w:pPr>
            <w:r w:rsidRPr="00DE273A">
              <w:rPr>
                <w:rFonts w:ascii="Times New Roman" w:eastAsia="Times New Roman" w:hAnsi="Times New Roman" w:cs="Times New Roman"/>
                <w:color w:val="000000"/>
                <w:lang w:eastAsia="en-CA"/>
              </w:rPr>
              <w:t>1%EPA+DHA</w:t>
            </w:r>
          </w:p>
        </w:tc>
        <w:tc>
          <w:tcPr>
            <w:tcW w:w="175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074C7F6" w14:textId="4B64BC20" w:rsidR="00DE273A" w:rsidRPr="00DE273A" w:rsidRDefault="00DE273A" w:rsidP="00DE2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CA"/>
              </w:rPr>
            </w:pPr>
            <w:r w:rsidRPr="00DE273A">
              <w:rPr>
                <w:rFonts w:ascii="Times New Roman" w:eastAsia="Times New Roman" w:hAnsi="Times New Roman" w:cs="Times New Roman"/>
                <w:color w:val="000000"/>
                <w:lang w:eastAsia="en-CA"/>
              </w:rPr>
              <w:t>1.4%EPA+DHA</w:t>
            </w:r>
          </w:p>
        </w:tc>
      </w:tr>
      <w:tr w:rsidR="00DE273A" w:rsidRPr="00DE273A" w14:paraId="1A9B76B0" w14:textId="77777777" w:rsidTr="00DE273A">
        <w:trPr>
          <w:trHeight w:val="310"/>
        </w:trPr>
        <w:tc>
          <w:tcPr>
            <w:tcW w:w="188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733AFE5D" w14:textId="77777777" w:rsidR="00DE273A" w:rsidRPr="00DE273A" w:rsidRDefault="00DE273A" w:rsidP="00DE273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CA"/>
              </w:rPr>
            </w:pPr>
            <w:r w:rsidRPr="00DE273A">
              <w:rPr>
                <w:rFonts w:ascii="Times New Roman" w:eastAsia="Times New Roman" w:hAnsi="Times New Roman" w:cs="Times New Roman"/>
                <w:color w:val="000000"/>
                <w:lang w:eastAsia="en-CA"/>
              </w:rPr>
              <w:t> </w:t>
            </w:r>
          </w:p>
        </w:tc>
        <w:tc>
          <w:tcPr>
            <w:tcW w:w="195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393D1CD0" w14:textId="77777777" w:rsidR="00DE273A" w:rsidRPr="00DE273A" w:rsidRDefault="00DE273A" w:rsidP="00DE2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CA"/>
              </w:rPr>
            </w:pPr>
            <w:r w:rsidRPr="00DE273A">
              <w:rPr>
                <w:rFonts w:ascii="Times New Roman" w:eastAsia="Times New Roman" w:hAnsi="Times New Roman" w:cs="Times New Roman"/>
                <w:lang w:eastAsia="en-CA"/>
              </w:rPr>
              <w:t>↑ω6</w:t>
            </w:r>
          </w:p>
        </w:tc>
        <w:tc>
          <w:tcPr>
            <w:tcW w:w="175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7887281B" w14:textId="77777777" w:rsidR="00DE273A" w:rsidRPr="00DE273A" w:rsidRDefault="00DE273A" w:rsidP="00DE2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CA"/>
              </w:rPr>
            </w:pPr>
            <w:r w:rsidRPr="00DE273A">
              <w:rPr>
                <w:rFonts w:ascii="Times New Roman" w:eastAsia="Times New Roman" w:hAnsi="Times New Roman" w:cs="Times New Roman"/>
                <w:lang w:eastAsia="en-CA"/>
              </w:rPr>
              <w:t>↑ω3</w:t>
            </w:r>
          </w:p>
        </w:tc>
        <w:tc>
          <w:tcPr>
            <w:tcW w:w="161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741A9E20" w14:textId="77777777" w:rsidR="00DE273A" w:rsidRPr="00DE273A" w:rsidRDefault="00DE273A" w:rsidP="00DE2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CA"/>
              </w:rPr>
            </w:pPr>
            <w:r w:rsidRPr="00DE273A">
              <w:rPr>
                <w:rFonts w:ascii="Times New Roman" w:eastAsia="Times New Roman" w:hAnsi="Times New Roman" w:cs="Times New Roman"/>
                <w:lang w:eastAsia="en-CA"/>
              </w:rPr>
              <w:t>↑ω6</w:t>
            </w:r>
          </w:p>
        </w:tc>
        <w:tc>
          <w:tcPr>
            <w:tcW w:w="159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3C311774" w14:textId="77777777" w:rsidR="00DE273A" w:rsidRPr="00DE273A" w:rsidRDefault="00DE273A" w:rsidP="00DE2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CA"/>
              </w:rPr>
            </w:pPr>
            <w:r w:rsidRPr="00DE273A">
              <w:rPr>
                <w:rFonts w:ascii="Times New Roman" w:eastAsia="Times New Roman" w:hAnsi="Times New Roman" w:cs="Times New Roman"/>
                <w:lang w:eastAsia="en-CA"/>
              </w:rPr>
              <w:t>↑ω3</w:t>
            </w:r>
          </w:p>
        </w:tc>
        <w:tc>
          <w:tcPr>
            <w:tcW w:w="175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425D9149" w14:textId="77777777" w:rsidR="00DE273A" w:rsidRPr="00DE273A" w:rsidRDefault="00DE273A" w:rsidP="00DE2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CA"/>
              </w:rPr>
            </w:pPr>
            <w:r w:rsidRPr="00DE273A">
              <w:rPr>
                <w:rFonts w:ascii="Times New Roman" w:eastAsia="Times New Roman" w:hAnsi="Times New Roman" w:cs="Times New Roman"/>
                <w:lang w:eastAsia="en-CA"/>
              </w:rPr>
              <w:t>balanced</w:t>
            </w:r>
          </w:p>
        </w:tc>
      </w:tr>
      <w:tr w:rsidR="00DE273A" w:rsidRPr="00DE273A" w14:paraId="035418BC" w14:textId="77777777" w:rsidTr="00DE273A">
        <w:trPr>
          <w:trHeight w:val="370"/>
        </w:trPr>
        <w:tc>
          <w:tcPr>
            <w:tcW w:w="384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24F742" w14:textId="77777777" w:rsidR="00DE273A" w:rsidRPr="00DE273A" w:rsidRDefault="00DE273A" w:rsidP="00DE273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CA"/>
              </w:rPr>
            </w:pPr>
            <w:r w:rsidRPr="00DE273A">
              <w:rPr>
                <w:rFonts w:ascii="Times New Roman" w:eastAsia="Times New Roman" w:hAnsi="Times New Roman" w:cs="Times New Roman"/>
                <w:color w:val="000000"/>
                <w:lang w:eastAsia="en-CA"/>
              </w:rPr>
              <w:t>Lipid classes composition (% of total lipid)</w:t>
            </w:r>
          </w:p>
        </w:tc>
        <w:tc>
          <w:tcPr>
            <w:tcW w:w="1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A2E7717" w14:textId="77777777" w:rsidR="00DE273A" w:rsidRPr="00DE273A" w:rsidRDefault="00DE273A" w:rsidP="00DE273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CA"/>
              </w:rPr>
            </w:pPr>
          </w:p>
        </w:tc>
        <w:tc>
          <w:tcPr>
            <w:tcW w:w="16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39B9E92" w14:textId="77777777" w:rsidR="00DE273A" w:rsidRPr="00DE273A" w:rsidRDefault="00DE273A" w:rsidP="00DE273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</w:p>
        </w:tc>
        <w:tc>
          <w:tcPr>
            <w:tcW w:w="15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41F328F" w14:textId="77777777" w:rsidR="00DE273A" w:rsidRPr="00DE273A" w:rsidRDefault="00DE273A" w:rsidP="00DE273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</w:p>
        </w:tc>
        <w:tc>
          <w:tcPr>
            <w:tcW w:w="1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BE38AE4" w14:textId="77777777" w:rsidR="00DE273A" w:rsidRPr="00DE273A" w:rsidRDefault="00DE273A" w:rsidP="00DE273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</w:p>
        </w:tc>
      </w:tr>
      <w:tr w:rsidR="00DE273A" w:rsidRPr="00DE273A" w14:paraId="39C4C105" w14:textId="77777777" w:rsidTr="00DE273A">
        <w:trPr>
          <w:trHeight w:val="320"/>
        </w:trPr>
        <w:tc>
          <w:tcPr>
            <w:tcW w:w="18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C4597D9" w14:textId="77777777" w:rsidR="00DE273A" w:rsidRPr="00DE273A" w:rsidRDefault="00DE273A" w:rsidP="00DE273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CA"/>
              </w:rPr>
            </w:pPr>
            <w:r w:rsidRPr="00DE273A">
              <w:rPr>
                <w:rFonts w:ascii="Times New Roman" w:eastAsia="Times New Roman" w:hAnsi="Times New Roman" w:cs="Times New Roman"/>
                <w:color w:val="000000"/>
                <w:lang w:eastAsia="en-CA"/>
              </w:rPr>
              <w:t>TAG (%)</w:t>
            </w:r>
            <w:r w:rsidRPr="00DE273A">
              <w:rPr>
                <w:rFonts w:ascii="Times New Roman" w:eastAsia="Times New Roman" w:hAnsi="Times New Roman" w:cs="Times New Roman"/>
                <w:color w:val="000000"/>
                <w:vertAlign w:val="superscript"/>
                <w:lang w:eastAsia="en-CA"/>
              </w:rPr>
              <w:t>b</w:t>
            </w:r>
          </w:p>
        </w:tc>
        <w:tc>
          <w:tcPr>
            <w:tcW w:w="19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4DF387A" w14:textId="77777777" w:rsidR="00DE273A" w:rsidRPr="00DE273A" w:rsidRDefault="00DE273A" w:rsidP="00DE2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CA"/>
              </w:rPr>
            </w:pPr>
            <w:r w:rsidRPr="00DE273A">
              <w:rPr>
                <w:rFonts w:ascii="Times New Roman" w:eastAsia="Times New Roman" w:hAnsi="Times New Roman" w:cs="Times New Roman"/>
                <w:color w:val="000000"/>
                <w:lang w:eastAsia="en-CA"/>
              </w:rPr>
              <w:t>62.2</w:t>
            </w:r>
          </w:p>
        </w:tc>
        <w:tc>
          <w:tcPr>
            <w:tcW w:w="1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286663B" w14:textId="77777777" w:rsidR="00DE273A" w:rsidRPr="00DE273A" w:rsidRDefault="00DE273A" w:rsidP="00DE2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CA"/>
              </w:rPr>
            </w:pPr>
            <w:r w:rsidRPr="00DE273A">
              <w:rPr>
                <w:rFonts w:ascii="Times New Roman" w:eastAsia="Times New Roman" w:hAnsi="Times New Roman" w:cs="Times New Roman"/>
                <w:color w:val="000000"/>
                <w:lang w:eastAsia="en-CA"/>
              </w:rPr>
              <w:t>68.4</w:t>
            </w:r>
          </w:p>
        </w:tc>
        <w:tc>
          <w:tcPr>
            <w:tcW w:w="16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90CAAF8" w14:textId="77777777" w:rsidR="00DE273A" w:rsidRPr="00DE273A" w:rsidRDefault="00DE273A" w:rsidP="00DE2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CA"/>
              </w:rPr>
            </w:pPr>
            <w:r w:rsidRPr="00DE273A">
              <w:rPr>
                <w:rFonts w:ascii="Times New Roman" w:eastAsia="Times New Roman" w:hAnsi="Times New Roman" w:cs="Times New Roman"/>
                <w:color w:val="000000"/>
                <w:lang w:eastAsia="en-CA"/>
              </w:rPr>
              <w:t>70.6</w:t>
            </w:r>
          </w:p>
        </w:tc>
        <w:tc>
          <w:tcPr>
            <w:tcW w:w="15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607B527" w14:textId="77777777" w:rsidR="00DE273A" w:rsidRPr="00DE273A" w:rsidRDefault="00DE273A" w:rsidP="00DE2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CA"/>
              </w:rPr>
            </w:pPr>
            <w:r w:rsidRPr="00DE273A">
              <w:rPr>
                <w:rFonts w:ascii="Times New Roman" w:eastAsia="Times New Roman" w:hAnsi="Times New Roman" w:cs="Times New Roman"/>
                <w:color w:val="000000"/>
                <w:lang w:eastAsia="en-CA"/>
              </w:rPr>
              <w:t>60.9</w:t>
            </w:r>
          </w:p>
        </w:tc>
        <w:tc>
          <w:tcPr>
            <w:tcW w:w="1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0BD5077" w14:textId="77777777" w:rsidR="00DE273A" w:rsidRPr="00DE273A" w:rsidRDefault="00DE273A" w:rsidP="00DE2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CA"/>
              </w:rPr>
            </w:pPr>
            <w:r w:rsidRPr="00DE273A">
              <w:rPr>
                <w:rFonts w:ascii="Times New Roman" w:eastAsia="Times New Roman" w:hAnsi="Times New Roman" w:cs="Times New Roman"/>
                <w:color w:val="000000"/>
                <w:lang w:eastAsia="en-CA"/>
              </w:rPr>
              <w:t>71.6</w:t>
            </w:r>
          </w:p>
        </w:tc>
      </w:tr>
      <w:tr w:rsidR="00DE273A" w:rsidRPr="00DE273A" w14:paraId="58A1F7E2" w14:textId="77777777" w:rsidTr="00DE273A">
        <w:trPr>
          <w:trHeight w:val="320"/>
        </w:trPr>
        <w:tc>
          <w:tcPr>
            <w:tcW w:w="18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C2DA3D9" w14:textId="77777777" w:rsidR="00DE273A" w:rsidRPr="00DE273A" w:rsidRDefault="00DE273A" w:rsidP="00DE273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CA"/>
              </w:rPr>
            </w:pPr>
            <w:r w:rsidRPr="00DE273A">
              <w:rPr>
                <w:rFonts w:ascii="Times New Roman" w:eastAsia="Times New Roman" w:hAnsi="Times New Roman" w:cs="Times New Roman"/>
                <w:color w:val="000000"/>
                <w:lang w:eastAsia="en-CA"/>
              </w:rPr>
              <w:t>ST (%)</w:t>
            </w:r>
            <w:r w:rsidRPr="00DE273A">
              <w:rPr>
                <w:rFonts w:ascii="Times New Roman" w:eastAsia="Times New Roman" w:hAnsi="Times New Roman" w:cs="Times New Roman"/>
                <w:color w:val="000000"/>
                <w:vertAlign w:val="superscript"/>
                <w:lang w:eastAsia="en-CA"/>
              </w:rPr>
              <w:t>c</w:t>
            </w:r>
          </w:p>
        </w:tc>
        <w:tc>
          <w:tcPr>
            <w:tcW w:w="19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DF39D2B" w14:textId="77777777" w:rsidR="00DE273A" w:rsidRPr="00DE273A" w:rsidRDefault="00DE273A" w:rsidP="00DE2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CA"/>
              </w:rPr>
            </w:pPr>
            <w:r w:rsidRPr="00DE273A">
              <w:rPr>
                <w:rFonts w:ascii="Times New Roman" w:eastAsia="Times New Roman" w:hAnsi="Times New Roman" w:cs="Times New Roman"/>
                <w:color w:val="000000"/>
                <w:lang w:eastAsia="en-CA"/>
              </w:rPr>
              <w:t>3.8</w:t>
            </w:r>
          </w:p>
        </w:tc>
        <w:tc>
          <w:tcPr>
            <w:tcW w:w="1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5E12C39" w14:textId="77777777" w:rsidR="00DE273A" w:rsidRPr="00DE273A" w:rsidRDefault="00DE273A" w:rsidP="00DE2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CA"/>
              </w:rPr>
            </w:pPr>
            <w:r w:rsidRPr="00DE273A">
              <w:rPr>
                <w:rFonts w:ascii="Times New Roman" w:eastAsia="Times New Roman" w:hAnsi="Times New Roman" w:cs="Times New Roman"/>
                <w:color w:val="000000"/>
                <w:lang w:eastAsia="en-CA"/>
              </w:rPr>
              <w:t>5.5</w:t>
            </w:r>
          </w:p>
        </w:tc>
        <w:tc>
          <w:tcPr>
            <w:tcW w:w="16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A6A69FD" w14:textId="77777777" w:rsidR="00DE273A" w:rsidRPr="00DE273A" w:rsidRDefault="00DE273A" w:rsidP="00DE2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CA"/>
              </w:rPr>
            </w:pPr>
            <w:r w:rsidRPr="00DE273A">
              <w:rPr>
                <w:rFonts w:ascii="Times New Roman" w:eastAsia="Times New Roman" w:hAnsi="Times New Roman" w:cs="Times New Roman"/>
                <w:color w:val="000000"/>
                <w:lang w:eastAsia="en-CA"/>
              </w:rPr>
              <w:t>3.8</w:t>
            </w:r>
          </w:p>
        </w:tc>
        <w:tc>
          <w:tcPr>
            <w:tcW w:w="15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F70DC3D" w14:textId="77777777" w:rsidR="00DE273A" w:rsidRPr="00DE273A" w:rsidRDefault="00DE273A" w:rsidP="00DE2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CA"/>
              </w:rPr>
            </w:pPr>
            <w:r w:rsidRPr="00DE273A">
              <w:rPr>
                <w:rFonts w:ascii="Times New Roman" w:eastAsia="Times New Roman" w:hAnsi="Times New Roman" w:cs="Times New Roman"/>
                <w:color w:val="000000"/>
                <w:lang w:eastAsia="en-CA"/>
              </w:rPr>
              <w:t>3.4</w:t>
            </w:r>
          </w:p>
        </w:tc>
        <w:tc>
          <w:tcPr>
            <w:tcW w:w="1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7BDD505" w14:textId="77777777" w:rsidR="00DE273A" w:rsidRPr="00DE273A" w:rsidRDefault="00DE273A" w:rsidP="00DE2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CA"/>
              </w:rPr>
            </w:pPr>
            <w:r w:rsidRPr="00DE273A">
              <w:rPr>
                <w:rFonts w:ascii="Times New Roman" w:eastAsia="Times New Roman" w:hAnsi="Times New Roman" w:cs="Times New Roman"/>
                <w:color w:val="000000"/>
                <w:lang w:eastAsia="en-CA"/>
              </w:rPr>
              <w:t>3.4</w:t>
            </w:r>
          </w:p>
        </w:tc>
      </w:tr>
      <w:tr w:rsidR="00DE273A" w:rsidRPr="00DE273A" w14:paraId="7E4F9707" w14:textId="77777777" w:rsidTr="00DE273A">
        <w:trPr>
          <w:trHeight w:val="320"/>
        </w:trPr>
        <w:tc>
          <w:tcPr>
            <w:tcW w:w="18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8AF757D" w14:textId="77777777" w:rsidR="00DE273A" w:rsidRPr="00DE273A" w:rsidRDefault="00DE273A" w:rsidP="00DE273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CA"/>
              </w:rPr>
            </w:pPr>
            <w:r w:rsidRPr="00DE273A">
              <w:rPr>
                <w:rFonts w:ascii="Times New Roman" w:eastAsia="Times New Roman" w:hAnsi="Times New Roman" w:cs="Times New Roman"/>
                <w:color w:val="000000"/>
                <w:lang w:eastAsia="en-CA"/>
              </w:rPr>
              <w:t>AMPL (%)</w:t>
            </w:r>
            <w:r w:rsidRPr="00DE273A">
              <w:rPr>
                <w:rFonts w:ascii="Times New Roman" w:eastAsia="Times New Roman" w:hAnsi="Times New Roman" w:cs="Times New Roman"/>
                <w:color w:val="000000"/>
                <w:vertAlign w:val="superscript"/>
                <w:lang w:eastAsia="en-CA"/>
              </w:rPr>
              <w:t>d</w:t>
            </w:r>
          </w:p>
        </w:tc>
        <w:tc>
          <w:tcPr>
            <w:tcW w:w="19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3B14D3" w14:textId="77777777" w:rsidR="00DE273A" w:rsidRPr="00DE273A" w:rsidRDefault="00DE273A" w:rsidP="00DE2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CA"/>
              </w:rPr>
            </w:pPr>
            <w:r w:rsidRPr="00DE273A">
              <w:rPr>
                <w:rFonts w:ascii="Times New Roman" w:eastAsia="Times New Roman" w:hAnsi="Times New Roman" w:cs="Times New Roman"/>
                <w:lang w:eastAsia="en-CA"/>
              </w:rPr>
              <w:t>2.1</w:t>
            </w:r>
          </w:p>
        </w:tc>
        <w:tc>
          <w:tcPr>
            <w:tcW w:w="1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9AC962" w14:textId="77777777" w:rsidR="00DE273A" w:rsidRPr="00DE273A" w:rsidRDefault="00DE273A" w:rsidP="00DE2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CA"/>
              </w:rPr>
            </w:pPr>
            <w:r w:rsidRPr="00DE273A">
              <w:rPr>
                <w:rFonts w:ascii="Times New Roman" w:eastAsia="Times New Roman" w:hAnsi="Times New Roman" w:cs="Times New Roman"/>
                <w:lang w:eastAsia="en-CA"/>
              </w:rPr>
              <w:t>2.7</w:t>
            </w:r>
          </w:p>
        </w:tc>
        <w:tc>
          <w:tcPr>
            <w:tcW w:w="16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2C6934" w14:textId="77777777" w:rsidR="00DE273A" w:rsidRPr="00DE273A" w:rsidRDefault="00DE273A" w:rsidP="00DE2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CA"/>
              </w:rPr>
            </w:pPr>
            <w:r w:rsidRPr="00DE273A">
              <w:rPr>
                <w:rFonts w:ascii="Times New Roman" w:eastAsia="Times New Roman" w:hAnsi="Times New Roman" w:cs="Times New Roman"/>
                <w:lang w:eastAsia="en-CA"/>
              </w:rPr>
              <w:t>1.8</w:t>
            </w:r>
          </w:p>
        </w:tc>
        <w:tc>
          <w:tcPr>
            <w:tcW w:w="15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CCB6FF" w14:textId="77777777" w:rsidR="00DE273A" w:rsidRPr="00DE273A" w:rsidRDefault="00DE273A" w:rsidP="00DE2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CA"/>
              </w:rPr>
            </w:pPr>
            <w:r w:rsidRPr="00DE273A">
              <w:rPr>
                <w:rFonts w:ascii="Times New Roman" w:eastAsia="Times New Roman" w:hAnsi="Times New Roman" w:cs="Times New Roman"/>
                <w:lang w:eastAsia="en-CA"/>
              </w:rPr>
              <w:t>1.7</w:t>
            </w:r>
          </w:p>
        </w:tc>
        <w:tc>
          <w:tcPr>
            <w:tcW w:w="1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953CF0" w14:textId="77777777" w:rsidR="00DE273A" w:rsidRPr="00DE273A" w:rsidRDefault="00DE273A" w:rsidP="00DE2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CA"/>
              </w:rPr>
            </w:pPr>
            <w:r w:rsidRPr="00DE273A">
              <w:rPr>
                <w:rFonts w:ascii="Times New Roman" w:eastAsia="Times New Roman" w:hAnsi="Times New Roman" w:cs="Times New Roman"/>
                <w:lang w:eastAsia="en-CA"/>
              </w:rPr>
              <w:t>2.1</w:t>
            </w:r>
          </w:p>
        </w:tc>
      </w:tr>
      <w:tr w:rsidR="00DE273A" w:rsidRPr="00DE273A" w14:paraId="0653B3F3" w14:textId="77777777" w:rsidTr="00DE273A">
        <w:trPr>
          <w:trHeight w:val="320"/>
        </w:trPr>
        <w:tc>
          <w:tcPr>
            <w:tcW w:w="18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E61F18F" w14:textId="77777777" w:rsidR="00DE273A" w:rsidRPr="00DE273A" w:rsidRDefault="00DE273A" w:rsidP="00DE273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CA"/>
              </w:rPr>
            </w:pPr>
            <w:r w:rsidRPr="00DE273A">
              <w:rPr>
                <w:rFonts w:ascii="Times New Roman" w:eastAsia="Times New Roman" w:hAnsi="Times New Roman" w:cs="Times New Roman"/>
                <w:color w:val="000000"/>
                <w:lang w:eastAsia="en-CA"/>
              </w:rPr>
              <w:t>PL (%)</w:t>
            </w:r>
            <w:r w:rsidRPr="00DE273A">
              <w:rPr>
                <w:rFonts w:ascii="Times New Roman" w:eastAsia="Times New Roman" w:hAnsi="Times New Roman" w:cs="Times New Roman"/>
                <w:color w:val="000000"/>
                <w:vertAlign w:val="superscript"/>
                <w:lang w:eastAsia="en-CA"/>
              </w:rPr>
              <w:t>e</w:t>
            </w:r>
          </w:p>
        </w:tc>
        <w:tc>
          <w:tcPr>
            <w:tcW w:w="19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E7CEB45" w14:textId="77777777" w:rsidR="00DE273A" w:rsidRPr="00DE273A" w:rsidRDefault="00DE273A" w:rsidP="00DE2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CA"/>
              </w:rPr>
            </w:pPr>
            <w:r w:rsidRPr="00DE273A">
              <w:rPr>
                <w:rFonts w:ascii="Times New Roman" w:eastAsia="Times New Roman" w:hAnsi="Times New Roman" w:cs="Times New Roman"/>
                <w:color w:val="000000"/>
                <w:lang w:eastAsia="en-CA"/>
              </w:rPr>
              <w:t>11.7</w:t>
            </w:r>
          </w:p>
        </w:tc>
        <w:tc>
          <w:tcPr>
            <w:tcW w:w="1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95A7442" w14:textId="77777777" w:rsidR="00DE273A" w:rsidRPr="00DE273A" w:rsidRDefault="00DE273A" w:rsidP="00DE2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CA"/>
              </w:rPr>
            </w:pPr>
            <w:r w:rsidRPr="00DE273A">
              <w:rPr>
                <w:rFonts w:ascii="Times New Roman" w:eastAsia="Times New Roman" w:hAnsi="Times New Roman" w:cs="Times New Roman"/>
                <w:color w:val="000000"/>
                <w:lang w:eastAsia="en-CA"/>
              </w:rPr>
              <w:t>6.0</w:t>
            </w:r>
          </w:p>
        </w:tc>
        <w:tc>
          <w:tcPr>
            <w:tcW w:w="16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E2AD8AC" w14:textId="77777777" w:rsidR="00DE273A" w:rsidRPr="00DE273A" w:rsidRDefault="00DE273A" w:rsidP="00DE2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CA"/>
              </w:rPr>
            </w:pPr>
            <w:r w:rsidRPr="00DE273A">
              <w:rPr>
                <w:rFonts w:ascii="Times New Roman" w:eastAsia="Times New Roman" w:hAnsi="Times New Roman" w:cs="Times New Roman"/>
                <w:color w:val="000000"/>
                <w:lang w:eastAsia="en-CA"/>
              </w:rPr>
              <w:t>4.4</w:t>
            </w:r>
          </w:p>
        </w:tc>
        <w:tc>
          <w:tcPr>
            <w:tcW w:w="15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CC73060" w14:textId="77777777" w:rsidR="00DE273A" w:rsidRPr="00DE273A" w:rsidRDefault="00DE273A" w:rsidP="00DE2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CA"/>
              </w:rPr>
            </w:pPr>
            <w:r w:rsidRPr="00DE273A">
              <w:rPr>
                <w:rFonts w:ascii="Times New Roman" w:eastAsia="Times New Roman" w:hAnsi="Times New Roman" w:cs="Times New Roman"/>
                <w:color w:val="000000"/>
                <w:lang w:eastAsia="en-CA"/>
              </w:rPr>
              <w:t>10.2</w:t>
            </w:r>
          </w:p>
        </w:tc>
        <w:tc>
          <w:tcPr>
            <w:tcW w:w="1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097B04F" w14:textId="77777777" w:rsidR="00DE273A" w:rsidRPr="00DE273A" w:rsidRDefault="00DE273A" w:rsidP="00DE2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CA"/>
              </w:rPr>
            </w:pPr>
            <w:r w:rsidRPr="00DE273A">
              <w:rPr>
                <w:rFonts w:ascii="Times New Roman" w:eastAsia="Times New Roman" w:hAnsi="Times New Roman" w:cs="Times New Roman"/>
                <w:color w:val="000000"/>
                <w:lang w:eastAsia="en-CA"/>
              </w:rPr>
              <w:t>6.3</w:t>
            </w:r>
          </w:p>
        </w:tc>
      </w:tr>
      <w:tr w:rsidR="00DE273A" w:rsidRPr="00DE273A" w14:paraId="735F41FD" w14:textId="77777777" w:rsidTr="00DE273A">
        <w:trPr>
          <w:trHeight w:val="320"/>
        </w:trPr>
        <w:tc>
          <w:tcPr>
            <w:tcW w:w="18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42B1E75" w14:textId="77777777" w:rsidR="00DE273A" w:rsidRPr="00DE273A" w:rsidRDefault="00DE273A" w:rsidP="00DE273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CA"/>
              </w:rPr>
            </w:pPr>
            <w:r w:rsidRPr="00DE273A">
              <w:rPr>
                <w:rFonts w:ascii="Times New Roman" w:eastAsia="Times New Roman" w:hAnsi="Times New Roman" w:cs="Times New Roman"/>
                <w:color w:val="000000"/>
                <w:lang w:eastAsia="en-CA"/>
              </w:rPr>
              <w:t>TL (mg/g)</w:t>
            </w:r>
            <w:r w:rsidRPr="00DE273A">
              <w:rPr>
                <w:rFonts w:ascii="Times New Roman" w:eastAsia="Times New Roman" w:hAnsi="Times New Roman" w:cs="Times New Roman"/>
                <w:color w:val="000000"/>
                <w:vertAlign w:val="superscript"/>
                <w:lang w:eastAsia="en-CA"/>
              </w:rPr>
              <w:t>f</w:t>
            </w:r>
            <w:r w:rsidRPr="00DE273A">
              <w:rPr>
                <w:rFonts w:ascii="Times New Roman" w:eastAsia="Times New Roman" w:hAnsi="Times New Roman" w:cs="Times New Roman"/>
                <w:color w:val="000000"/>
                <w:lang w:eastAsia="en-CA"/>
              </w:rPr>
              <w:t xml:space="preserve"> </w:t>
            </w:r>
          </w:p>
        </w:tc>
        <w:tc>
          <w:tcPr>
            <w:tcW w:w="19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53C5CA7" w14:textId="77777777" w:rsidR="00DE273A" w:rsidRPr="00DE273A" w:rsidRDefault="00DE273A" w:rsidP="00DE2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CA"/>
              </w:rPr>
            </w:pPr>
            <w:r w:rsidRPr="00DE273A">
              <w:rPr>
                <w:rFonts w:ascii="Times New Roman" w:eastAsia="Times New Roman" w:hAnsi="Times New Roman" w:cs="Times New Roman"/>
                <w:color w:val="000000"/>
                <w:lang w:eastAsia="en-CA"/>
              </w:rPr>
              <w:t>174.0</w:t>
            </w:r>
          </w:p>
        </w:tc>
        <w:tc>
          <w:tcPr>
            <w:tcW w:w="1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7BB2698" w14:textId="77777777" w:rsidR="00DE273A" w:rsidRPr="00DE273A" w:rsidRDefault="00DE273A" w:rsidP="00DE2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CA"/>
              </w:rPr>
            </w:pPr>
            <w:r w:rsidRPr="00DE273A">
              <w:rPr>
                <w:rFonts w:ascii="Times New Roman" w:eastAsia="Times New Roman" w:hAnsi="Times New Roman" w:cs="Times New Roman"/>
                <w:color w:val="000000"/>
                <w:lang w:eastAsia="en-CA"/>
              </w:rPr>
              <w:t>189.1</w:t>
            </w:r>
          </w:p>
        </w:tc>
        <w:tc>
          <w:tcPr>
            <w:tcW w:w="16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1C46A56" w14:textId="77777777" w:rsidR="00DE273A" w:rsidRPr="00DE273A" w:rsidRDefault="00DE273A" w:rsidP="00DE2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CA"/>
              </w:rPr>
            </w:pPr>
            <w:r w:rsidRPr="00DE273A">
              <w:rPr>
                <w:rFonts w:ascii="Times New Roman" w:eastAsia="Times New Roman" w:hAnsi="Times New Roman" w:cs="Times New Roman"/>
                <w:color w:val="000000"/>
                <w:lang w:eastAsia="en-CA"/>
              </w:rPr>
              <w:t>168.9</w:t>
            </w:r>
          </w:p>
        </w:tc>
        <w:tc>
          <w:tcPr>
            <w:tcW w:w="15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7304C45" w14:textId="77777777" w:rsidR="00DE273A" w:rsidRPr="00DE273A" w:rsidRDefault="00DE273A" w:rsidP="00DE2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CA"/>
              </w:rPr>
            </w:pPr>
            <w:r w:rsidRPr="00DE273A">
              <w:rPr>
                <w:rFonts w:ascii="Times New Roman" w:eastAsia="Times New Roman" w:hAnsi="Times New Roman" w:cs="Times New Roman"/>
                <w:color w:val="000000"/>
                <w:lang w:eastAsia="en-CA"/>
              </w:rPr>
              <w:t>210.1</w:t>
            </w:r>
          </w:p>
        </w:tc>
        <w:tc>
          <w:tcPr>
            <w:tcW w:w="1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2EAC39E" w14:textId="77777777" w:rsidR="00DE273A" w:rsidRPr="00DE273A" w:rsidRDefault="00DE273A" w:rsidP="00DE2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CA"/>
              </w:rPr>
            </w:pPr>
            <w:r w:rsidRPr="00DE273A">
              <w:rPr>
                <w:rFonts w:ascii="Times New Roman" w:eastAsia="Times New Roman" w:hAnsi="Times New Roman" w:cs="Times New Roman"/>
                <w:color w:val="000000"/>
                <w:lang w:eastAsia="en-CA"/>
              </w:rPr>
              <w:t>201.8</w:t>
            </w:r>
          </w:p>
        </w:tc>
      </w:tr>
      <w:tr w:rsidR="00DE273A" w:rsidRPr="00DE273A" w14:paraId="4377A97E" w14:textId="77777777" w:rsidTr="00DE273A">
        <w:trPr>
          <w:trHeight w:val="600"/>
        </w:trPr>
        <w:tc>
          <w:tcPr>
            <w:tcW w:w="384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736C97" w14:textId="77777777" w:rsidR="00DE273A" w:rsidRPr="00DE273A" w:rsidRDefault="00DE273A" w:rsidP="00DE273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CA"/>
              </w:rPr>
            </w:pPr>
            <w:r w:rsidRPr="00DE273A">
              <w:rPr>
                <w:rFonts w:ascii="Times New Roman" w:eastAsia="Times New Roman" w:hAnsi="Times New Roman" w:cs="Times New Roman"/>
                <w:color w:val="000000"/>
                <w:lang w:eastAsia="en-CA"/>
              </w:rPr>
              <w:t xml:space="preserve">Fatty acid composition (% of total FA) </w:t>
            </w:r>
          </w:p>
        </w:tc>
        <w:tc>
          <w:tcPr>
            <w:tcW w:w="1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19A310" w14:textId="77777777" w:rsidR="00DE273A" w:rsidRPr="00DE273A" w:rsidRDefault="00DE273A" w:rsidP="00DE273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CA"/>
              </w:rPr>
            </w:pPr>
          </w:p>
        </w:tc>
        <w:tc>
          <w:tcPr>
            <w:tcW w:w="16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917E38" w14:textId="77777777" w:rsidR="00DE273A" w:rsidRPr="00DE273A" w:rsidRDefault="00DE273A" w:rsidP="00DE2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</w:p>
        </w:tc>
        <w:tc>
          <w:tcPr>
            <w:tcW w:w="15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A40946" w14:textId="77777777" w:rsidR="00DE273A" w:rsidRPr="00DE273A" w:rsidRDefault="00DE273A" w:rsidP="00DE273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</w:p>
        </w:tc>
        <w:tc>
          <w:tcPr>
            <w:tcW w:w="1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04C7F4" w14:textId="77777777" w:rsidR="00DE273A" w:rsidRPr="00DE273A" w:rsidRDefault="00DE273A" w:rsidP="00DE273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</w:p>
        </w:tc>
      </w:tr>
      <w:tr w:rsidR="00DE273A" w:rsidRPr="00DE273A" w14:paraId="48BD5BB1" w14:textId="77777777" w:rsidTr="00DE273A">
        <w:trPr>
          <w:trHeight w:val="320"/>
        </w:trPr>
        <w:tc>
          <w:tcPr>
            <w:tcW w:w="18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0AE160C" w14:textId="77777777" w:rsidR="00DE273A" w:rsidRPr="00DE273A" w:rsidRDefault="00DE273A" w:rsidP="00DE273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CA"/>
              </w:rPr>
            </w:pPr>
            <w:r w:rsidRPr="00DE273A">
              <w:rPr>
                <w:rFonts w:ascii="Times New Roman" w:eastAsia="Times New Roman" w:hAnsi="Times New Roman" w:cs="Times New Roman"/>
                <w:color w:val="000000"/>
                <w:lang w:eastAsia="en-CA"/>
              </w:rPr>
              <w:t>14:0</w:t>
            </w:r>
          </w:p>
        </w:tc>
        <w:tc>
          <w:tcPr>
            <w:tcW w:w="19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90AAF2" w14:textId="77777777" w:rsidR="00DE273A" w:rsidRPr="00DE273A" w:rsidRDefault="00DE273A" w:rsidP="00DE2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CA"/>
              </w:rPr>
            </w:pPr>
            <w:r w:rsidRPr="00DE273A">
              <w:rPr>
                <w:rFonts w:ascii="Times New Roman" w:eastAsia="Times New Roman" w:hAnsi="Times New Roman" w:cs="Times New Roman"/>
                <w:lang w:eastAsia="en-CA"/>
              </w:rPr>
              <w:t>0.7</w:t>
            </w:r>
          </w:p>
        </w:tc>
        <w:tc>
          <w:tcPr>
            <w:tcW w:w="1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FABE8F" w14:textId="77777777" w:rsidR="00DE273A" w:rsidRPr="00DE273A" w:rsidRDefault="00DE273A" w:rsidP="00DE2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CA"/>
              </w:rPr>
            </w:pPr>
            <w:r w:rsidRPr="00DE273A">
              <w:rPr>
                <w:rFonts w:ascii="Times New Roman" w:eastAsia="Times New Roman" w:hAnsi="Times New Roman" w:cs="Times New Roman"/>
                <w:lang w:eastAsia="en-CA"/>
              </w:rPr>
              <w:t>0.8</w:t>
            </w:r>
          </w:p>
        </w:tc>
        <w:tc>
          <w:tcPr>
            <w:tcW w:w="16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6D5A14" w14:textId="77777777" w:rsidR="00DE273A" w:rsidRPr="00DE273A" w:rsidRDefault="00DE273A" w:rsidP="00DE2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CA"/>
              </w:rPr>
            </w:pPr>
            <w:r w:rsidRPr="00DE273A">
              <w:rPr>
                <w:rFonts w:ascii="Times New Roman" w:eastAsia="Times New Roman" w:hAnsi="Times New Roman" w:cs="Times New Roman"/>
                <w:lang w:eastAsia="en-CA"/>
              </w:rPr>
              <w:t>1.9</w:t>
            </w:r>
          </w:p>
        </w:tc>
        <w:tc>
          <w:tcPr>
            <w:tcW w:w="15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257AEC" w14:textId="77777777" w:rsidR="00DE273A" w:rsidRPr="00DE273A" w:rsidRDefault="00DE273A" w:rsidP="00DE2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CA"/>
              </w:rPr>
            </w:pPr>
            <w:r w:rsidRPr="00DE273A">
              <w:rPr>
                <w:rFonts w:ascii="Times New Roman" w:eastAsia="Times New Roman" w:hAnsi="Times New Roman" w:cs="Times New Roman"/>
                <w:lang w:eastAsia="en-CA"/>
              </w:rPr>
              <w:t>2.0</w:t>
            </w:r>
          </w:p>
        </w:tc>
        <w:tc>
          <w:tcPr>
            <w:tcW w:w="1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E9786A" w14:textId="77777777" w:rsidR="00DE273A" w:rsidRPr="00DE273A" w:rsidRDefault="00DE273A" w:rsidP="00DE2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CA"/>
              </w:rPr>
            </w:pPr>
            <w:r w:rsidRPr="00DE273A">
              <w:rPr>
                <w:rFonts w:ascii="Times New Roman" w:eastAsia="Times New Roman" w:hAnsi="Times New Roman" w:cs="Times New Roman"/>
                <w:lang w:eastAsia="en-CA"/>
              </w:rPr>
              <w:t>2.7</w:t>
            </w:r>
          </w:p>
        </w:tc>
      </w:tr>
      <w:tr w:rsidR="00DE273A" w:rsidRPr="00DE273A" w14:paraId="67FFC22B" w14:textId="77777777" w:rsidTr="00DE273A">
        <w:trPr>
          <w:trHeight w:val="320"/>
        </w:trPr>
        <w:tc>
          <w:tcPr>
            <w:tcW w:w="18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3735F55" w14:textId="77777777" w:rsidR="00DE273A" w:rsidRPr="00DE273A" w:rsidRDefault="00DE273A" w:rsidP="00DE273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CA"/>
              </w:rPr>
            </w:pPr>
            <w:r w:rsidRPr="00DE273A">
              <w:rPr>
                <w:rFonts w:ascii="Times New Roman" w:eastAsia="Times New Roman" w:hAnsi="Times New Roman" w:cs="Times New Roman"/>
                <w:color w:val="000000"/>
                <w:lang w:eastAsia="en-CA"/>
              </w:rPr>
              <w:t>16:0</w:t>
            </w:r>
          </w:p>
        </w:tc>
        <w:tc>
          <w:tcPr>
            <w:tcW w:w="19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1D050A" w14:textId="77777777" w:rsidR="00DE273A" w:rsidRPr="00DE273A" w:rsidRDefault="00DE273A" w:rsidP="00DE2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CA"/>
              </w:rPr>
            </w:pPr>
            <w:r w:rsidRPr="00DE273A">
              <w:rPr>
                <w:rFonts w:ascii="Times New Roman" w:eastAsia="Times New Roman" w:hAnsi="Times New Roman" w:cs="Times New Roman"/>
                <w:lang w:eastAsia="en-CA"/>
              </w:rPr>
              <w:t>14.0</w:t>
            </w:r>
          </w:p>
        </w:tc>
        <w:tc>
          <w:tcPr>
            <w:tcW w:w="1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571D36" w14:textId="77777777" w:rsidR="00DE273A" w:rsidRPr="00DE273A" w:rsidRDefault="00DE273A" w:rsidP="00DE2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CA"/>
              </w:rPr>
            </w:pPr>
            <w:r w:rsidRPr="00DE273A">
              <w:rPr>
                <w:rFonts w:ascii="Times New Roman" w:eastAsia="Times New Roman" w:hAnsi="Times New Roman" w:cs="Times New Roman"/>
                <w:lang w:eastAsia="en-CA"/>
              </w:rPr>
              <w:t>14.0</w:t>
            </w:r>
          </w:p>
        </w:tc>
        <w:tc>
          <w:tcPr>
            <w:tcW w:w="16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086C85" w14:textId="77777777" w:rsidR="00DE273A" w:rsidRPr="00DE273A" w:rsidRDefault="00DE273A" w:rsidP="00DE2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CA"/>
              </w:rPr>
            </w:pPr>
            <w:r w:rsidRPr="00DE273A">
              <w:rPr>
                <w:rFonts w:ascii="Times New Roman" w:eastAsia="Times New Roman" w:hAnsi="Times New Roman" w:cs="Times New Roman"/>
                <w:lang w:eastAsia="en-CA"/>
              </w:rPr>
              <w:t>13.5</w:t>
            </w:r>
          </w:p>
        </w:tc>
        <w:tc>
          <w:tcPr>
            <w:tcW w:w="15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38043B" w14:textId="77777777" w:rsidR="00DE273A" w:rsidRPr="00DE273A" w:rsidRDefault="00DE273A" w:rsidP="00DE2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CA"/>
              </w:rPr>
            </w:pPr>
            <w:r w:rsidRPr="00DE273A">
              <w:rPr>
                <w:rFonts w:ascii="Times New Roman" w:eastAsia="Times New Roman" w:hAnsi="Times New Roman" w:cs="Times New Roman"/>
                <w:lang w:eastAsia="en-CA"/>
              </w:rPr>
              <w:t>13.3</w:t>
            </w:r>
          </w:p>
        </w:tc>
        <w:tc>
          <w:tcPr>
            <w:tcW w:w="1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072412" w14:textId="77777777" w:rsidR="00DE273A" w:rsidRPr="00DE273A" w:rsidRDefault="00DE273A" w:rsidP="00DE2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CA"/>
              </w:rPr>
            </w:pPr>
            <w:r w:rsidRPr="00DE273A">
              <w:rPr>
                <w:rFonts w:ascii="Times New Roman" w:eastAsia="Times New Roman" w:hAnsi="Times New Roman" w:cs="Times New Roman"/>
                <w:lang w:eastAsia="en-CA"/>
              </w:rPr>
              <w:t>12.9</w:t>
            </w:r>
          </w:p>
        </w:tc>
      </w:tr>
      <w:tr w:rsidR="00DE273A" w:rsidRPr="00DE273A" w14:paraId="30AD68FE" w14:textId="77777777" w:rsidTr="00DE273A">
        <w:trPr>
          <w:trHeight w:val="320"/>
        </w:trPr>
        <w:tc>
          <w:tcPr>
            <w:tcW w:w="18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C8E0BC" w14:textId="77777777" w:rsidR="00DE273A" w:rsidRPr="00DE273A" w:rsidRDefault="00DE273A" w:rsidP="00DE273A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CA"/>
              </w:rPr>
            </w:pPr>
            <w:r w:rsidRPr="00DE273A">
              <w:rPr>
                <w:rFonts w:ascii="Times New Roman" w:eastAsia="Times New Roman" w:hAnsi="Times New Roman" w:cs="Times New Roman"/>
                <w:lang w:eastAsia="en-CA"/>
              </w:rPr>
              <w:t>16:1ω7</w:t>
            </w:r>
          </w:p>
        </w:tc>
        <w:tc>
          <w:tcPr>
            <w:tcW w:w="19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626278" w14:textId="77777777" w:rsidR="00DE273A" w:rsidRPr="00DE273A" w:rsidRDefault="00DE273A" w:rsidP="00DE2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CA"/>
              </w:rPr>
            </w:pPr>
            <w:r w:rsidRPr="00DE273A">
              <w:rPr>
                <w:rFonts w:ascii="Times New Roman" w:eastAsia="Times New Roman" w:hAnsi="Times New Roman" w:cs="Times New Roman"/>
                <w:lang w:eastAsia="en-CA"/>
              </w:rPr>
              <w:t>1.2</w:t>
            </w:r>
          </w:p>
        </w:tc>
        <w:tc>
          <w:tcPr>
            <w:tcW w:w="1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6844B8" w14:textId="77777777" w:rsidR="00DE273A" w:rsidRPr="00DE273A" w:rsidRDefault="00DE273A" w:rsidP="00DE2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CA"/>
              </w:rPr>
            </w:pPr>
            <w:r w:rsidRPr="00DE273A">
              <w:rPr>
                <w:rFonts w:ascii="Times New Roman" w:eastAsia="Times New Roman" w:hAnsi="Times New Roman" w:cs="Times New Roman"/>
                <w:lang w:eastAsia="en-CA"/>
              </w:rPr>
              <w:t>2.3</w:t>
            </w:r>
          </w:p>
        </w:tc>
        <w:tc>
          <w:tcPr>
            <w:tcW w:w="16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2150B6" w14:textId="77777777" w:rsidR="00DE273A" w:rsidRPr="00DE273A" w:rsidRDefault="00DE273A" w:rsidP="00DE2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CA"/>
              </w:rPr>
            </w:pPr>
            <w:r w:rsidRPr="00DE273A">
              <w:rPr>
                <w:rFonts w:ascii="Times New Roman" w:eastAsia="Times New Roman" w:hAnsi="Times New Roman" w:cs="Times New Roman"/>
                <w:lang w:eastAsia="en-CA"/>
              </w:rPr>
              <w:t>1.8</w:t>
            </w:r>
          </w:p>
        </w:tc>
        <w:tc>
          <w:tcPr>
            <w:tcW w:w="15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22385A" w14:textId="77777777" w:rsidR="00DE273A" w:rsidRPr="00DE273A" w:rsidRDefault="00DE273A" w:rsidP="00DE2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CA"/>
              </w:rPr>
            </w:pPr>
            <w:r w:rsidRPr="00DE273A">
              <w:rPr>
                <w:rFonts w:ascii="Times New Roman" w:eastAsia="Times New Roman" w:hAnsi="Times New Roman" w:cs="Times New Roman"/>
                <w:lang w:eastAsia="en-CA"/>
              </w:rPr>
              <w:t>2.7</w:t>
            </w:r>
          </w:p>
        </w:tc>
        <w:tc>
          <w:tcPr>
            <w:tcW w:w="1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D88D32" w14:textId="77777777" w:rsidR="00DE273A" w:rsidRPr="00DE273A" w:rsidRDefault="00DE273A" w:rsidP="00DE2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CA"/>
              </w:rPr>
            </w:pPr>
            <w:r w:rsidRPr="00DE273A">
              <w:rPr>
                <w:rFonts w:ascii="Times New Roman" w:eastAsia="Times New Roman" w:hAnsi="Times New Roman" w:cs="Times New Roman"/>
                <w:lang w:eastAsia="en-CA"/>
              </w:rPr>
              <w:t>3.2</w:t>
            </w:r>
          </w:p>
        </w:tc>
      </w:tr>
      <w:tr w:rsidR="00DE273A" w:rsidRPr="00DE273A" w14:paraId="7EB9AC8C" w14:textId="77777777" w:rsidTr="00DE273A">
        <w:trPr>
          <w:trHeight w:val="320"/>
        </w:trPr>
        <w:tc>
          <w:tcPr>
            <w:tcW w:w="18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7A1AA19" w14:textId="77777777" w:rsidR="00DE273A" w:rsidRPr="00DE273A" w:rsidRDefault="00DE273A" w:rsidP="00DE273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CA"/>
              </w:rPr>
            </w:pPr>
            <w:r w:rsidRPr="00DE273A">
              <w:rPr>
                <w:rFonts w:ascii="Times New Roman" w:eastAsia="Times New Roman" w:hAnsi="Times New Roman" w:cs="Times New Roman"/>
                <w:color w:val="000000"/>
                <w:lang w:eastAsia="en-CA"/>
              </w:rPr>
              <w:t>18:0</w:t>
            </w:r>
          </w:p>
        </w:tc>
        <w:tc>
          <w:tcPr>
            <w:tcW w:w="19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07420B" w14:textId="77777777" w:rsidR="00DE273A" w:rsidRPr="00DE273A" w:rsidRDefault="00DE273A" w:rsidP="00DE2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CA"/>
              </w:rPr>
            </w:pPr>
            <w:r w:rsidRPr="00DE273A">
              <w:rPr>
                <w:rFonts w:ascii="Times New Roman" w:eastAsia="Times New Roman" w:hAnsi="Times New Roman" w:cs="Times New Roman"/>
                <w:lang w:eastAsia="en-CA"/>
              </w:rPr>
              <w:t>5.2</w:t>
            </w:r>
          </w:p>
        </w:tc>
        <w:tc>
          <w:tcPr>
            <w:tcW w:w="1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7D8C58" w14:textId="77777777" w:rsidR="00DE273A" w:rsidRPr="00DE273A" w:rsidRDefault="00DE273A" w:rsidP="00DE2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CA"/>
              </w:rPr>
            </w:pPr>
            <w:r w:rsidRPr="00DE273A">
              <w:rPr>
                <w:rFonts w:ascii="Times New Roman" w:eastAsia="Times New Roman" w:hAnsi="Times New Roman" w:cs="Times New Roman"/>
                <w:lang w:eastAsia="en-CA"/>
              </w:rPr>
              <w:t>5.8</w:t>
            </w:r>
          </w:p>
        </w:tc>
        <w:tc>
          <w:tcPr>
            <w:tcW w:w="16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7DD879" w14:textId="77777777" w:rsidR="00DE273A" w:rsidRPr="00DE273A" w:rsidRDefault="00DE273A" w:rsidP="00DE2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CA"/>
              </w:rPr>
            </w:pPr>
            <w:r w:rsidRPr="00DE273A">
              <w:rPr>
                <w:rFonts w:ascii="Times New Roman" w:eastAsia="Times New Roman" w:hAnsi="Times New Roman" w:cs="Times New Roman"/>
                <w:lang w:eastAsia="en-CA"/>
              </w:rPr>
              <w:t>4.7</w:t>
            </w:r>
          </w:p>
        </w:tc>
        <w:tc>
          <w:tcPr>
            <w:tcW w:w="15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E65EE4" w14:textId="77777777" w:rsidR="00DE273A" w:rsidRPr="00DE273A" w:rsidRDefault="00DE273A" w:rsidP="00DE2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CA"/>
              </w:rPr>
            </w:pPr>
            <w:r w:rsidRPr="00DE273A">
              <w:rPr>
                <w:rFonts w:ascii="Times New Roman" w:eastAsia="Times New Roman" w:hAnsi="Times New Roman" w:cs="Times New Roman"/>
                <w:lang w:eastAsia="en-CA"/>
              </w:rPr>
              <w:t>5.0</w:t>
            </w:r>
          </w:p>
        </w:tc>
        <w:tc>
          <w:tcPr>
            <w:tcW w:w="1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D32EDD" w14:textId="77777777" w:rsidR="00DE273A" w:rsidRPr="00DE273A" w:rsidRDefault="00DE273A" w:rsidP="00DE2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CA"/>
              </w:rPr>
            </w:pPr>
            <w:r w:rsidRPr="00DE273A">
              <w:rPr>
                <w:rFonts w:ascii="Times New Roman" w:eastAsia="Times New Roman" w:hAnsi="Times New Roman" w:cs="Times New Roman"/>
                <w:lang w:eastAsia="en-CA"/>
              </w:rPr>
              <w:t>4.0</w:t>
            </w:r>
          </w:p>
        </w:tc>
      </w:tr>
      <w:tr w:rsidR="00DE273A" w:rsidRPr="00DE273A" w14:paraId="5C04808E" w14:textId="77777777" w:rsidTr="00DE273A">
        <w:trPr>
          <w:trHeight w:val="320"/>
        </w:trPr>
        <w:tc>
          <w:tcPr>
            <w:tcW w:w="18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1D7604" w14:textId="77777777" w:rsidR="00DE273A" w:rsidRPr="00DE273A" w:rsidRDefault="00DE273A" w:rsidP="00DE273A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CA"/>
              </w:rPr>
            </w:pPr>
            <w:r w:rsidRPr="00DE273A">
              <w:rPr>
                <w:rFonts w:ascii="Times New Roman" w:eastAsia="Times New Roman" w:hAnsi="Times New Roman" w:cs="Times New Roman"/>
                <w:lang w:eastAsia="en-CA"/>
              </w:rPr>
              <w:t>18:1ω7</w:t>
            </w:r>
          </w:p>
        </w:tc>
        <w:tc>
          <w:tcPr>
            <w:tcW w:w="19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45345E" w14:textId="77777777" w:rsidR="00DE273A" w:rsidRPr="00DE273A" w:rsidRDefault="00DE273A" w:rsidP="00DE2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CA"/>
              </w:rPr>
            </w:pPr>
            <w:r w:rsidRPr="00DE273A">
              <w:rPr>
                <w:rFonts w:ascii="Times New Roman" w:eastAsia="Times New Roman" w:hAnsi="Times New Roman" w:cs="Times New Roman"/>
                <w:lang w:eastAsia="en-CA"/>
              </w:rPr>
              <w:t>1.7</w:t>
            </w:r>
          </w:p>
        </w:tc>
        <w:tc>
          <w:tcPr>
            <w:tcW w:w="1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F6EDD7" w14:textId="77777777" w:rsidR="00DE273A" w:rsidRPr="00DE273A" w:rsidRDefault="00DE273A" w:rsidP="00DE2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CA"/>
              </w:rPr>
            </w:pPr>
            <w:r w:rsidRPr="00DE273A">
              <w:rPr>
                <w:rFonts w:ascii="Times New Roman" w:eastAsia="Times New Roman" w:hAnsi="Times New Roman" w:cs="Times New Roman"/>
                <w:lang w:eastAsia="en-CA"/>
              </w:rPr>
              <w:t>1.6</w:t>
            </w:r>
          </w:p>
        </w:tc>
        <w:tc>
          <w:tcPr>
            <w:tcW w:w="16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0F15F8" w14:textId="77777777" w:rsidR="00DE273A" w:rsidRPr="00DE273A" w:rsidRDefault="00DE273A" w:rsidP="00DE2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CA"/>
              </w:rPr>
            </w:pPr>
            <w:r w:rsidRPr="00DE273A">
              <w:rPr>
                <w:rFonts w:ascii="Times New Roman" w:eastAsia="Times New Roman" w:hAnsi="Times New Roman" w:cs="Times New Roman"/>
                <w:lang w:eastAsia="en-CA"/>
              </w:rPr>
              <w:t>1.9</w:t>
            </w:r>
          </w:p>
        </w:tc>
        <w:tc>
          <w:tcPr>
            <w:tcW w:w="15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CA7BCD" w14:textId="77777777" w:rsidR="00DE273A" w:rsidRPr="00DE273A" w:rsidRDefault="00DE273A" w:rsidP="00DE2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CA"/>
              </w:rPr>
            </w:pPr>
            <w:r w:rsidRPr="00DE273A">
              <w:rPr>
                <w:rFonts w:ascii="Times New Roman" w:eastAsia="Times New Roman" w:hAnsi="Times New Roman" w:cs="Times New Roman"/>
                <w:lang w:eastAsia="en-CA"/>
              </w:rPr>
              <w:t>2.0</w:t>
            </w:r>
          </w:p>
        </w:tc>
        <w:tc>
          <w:tcPr>
            <w:tcW w:w="1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FC1D7F" w14:textId="77777777" w:rsidR="00DE273A" w:rsidRPr="00DE273A" w:rsidRDefault="00DE273A" w:rsidP="00DE2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CA"/>
              </w:rPr>
            </w:pPr>
            <w:r w:rsidRPr="00DE273A">
              <w:rPr>
                <w:rFonts w:ascii="Times New Roman" w:eastAsia="Times New Roman" w:hAnsi="Times New Roman" w:cs="Times New Roman"/>
                <w:lang w:eastAsia="en-CA"/>
              </w:rPr>
              <w:t>2.9</w:t>
            </w:r>
          </w:p>
        </w:tc>
      </w:tr>
      <w:tr w:rsidR="00DE273A" w:rsidRPr="00DE273A" w14:paraId="3BF2A3D8" w14:textId="77777777" w:rsidTr="00DE273A">
        <w:trPr>
          <w:trHeight w:val="320"/>
        </w:trPr>
        <w:tc>
          <w:tcPr>
            <w:tcW w:w="18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C4A53F" w14:textId="77777777" w:rsidR="00DE273A" w:rsidRPr="00DE273A" w:rsidRDefault="00DE273A" w:rsidP="00DE273A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CA"/>
              </w:rPr>
            </w:pPr>
            <w:r w:rsidRPr="00DE273A">
              <w:rPr>
                <w:rFonts w:ascii="Times New Roman" w:eastAsia="Times New Roman" w:hAnsi="Times New Roman" w:cs="Times New Roman"/>
                <w:lang w:eastAsia="en-CA"/>
              </w:rPr>
              <w:t>18:1ω9</w:t>
            </w:r>
          </w:p>
        </w:tc>
        <w:tc>
          <w:tcPr>
            <w:tcW w:w="19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043DAD" w14:textId="77777777" w:rsidR="00DE273A" w:rsidRPr="00DE273A" w:rsidRDefault="00DE273A" w:rsidP="00DE2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CA"/>
              </w:rPr>
            </w:pPr>
            <w:r w:rsidRPr="00DE273A">
              <w:rPr>
                <w:rFonts w:ascii="Times New Roman" w:eastAsia="Times New Roman" w:hAnsi="Times New Roman" w:cs="Times New Roman"/>
                <w:lang w:eastAsia="en-CA"/>
              </w:rPr>
              <w:t>23.2</w:t>
            </w:r>
          </w:p>
        </w:tc>
        <w:tc>
          <w:tcPr>
            <w:tcW w:w="1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BEDCE2" w14:textId="77777777" w:rsidR="00DE273A" w:rsidRPr="00DE273A" w:rsidRDefault="00DE273A" w:rsidP="00DE2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CA"/>
              </w:rPr>
            </w:pPr>
            <w:r w:rsidRPr="00DE273A">
              <w:rPr>
                <w:rFonts w:ascii="Times New Roman" w:eastAsia="Times New Roman" w:hAnsi="Times New Roman" w:cs="Times New Roman"/>
                <w:lang w:eastAsia="en-CA"/>
              </w:rPr>
              <w:t>28.1</w:t>
            </w:r>
          </w:p>
        </w:tc>
        <w:tc>
          <w:tcPr>
            <w:tcW w:w="16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2C8512" w14:textId="77777777" w:rsidR="00DE273A" w:rsidRPr="00DE273A" w:rsidRDefault="00DE273A" w:rsidP="00DE2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CA"/>
              </w:rPr>
            </w:pPr>
            <w:r w:rsidRPr="00DE273A">
              <w:rPr>
                <w:rFonts w:ascii="Times New Roman" w:eastAsia="Times New Roman" w:hAnsi="Times New Roman" w:cs="Times New Roman"/>
                <w:lang w:eastAsia="en-CA"/>
              </w:rPr>
              <w:t>18.6</w:t>
            </w:r>
          </w:p>
        </w:tc>
        <w:tc>
          <w:tcPr>
            <w:tcW w:w="15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F9DB81" w14:textId="77777777" w:rsidR="00DE273A" w:rsidRPr="00DE273A" w:rsidRDefault="00DE273A" w:rsidP="00DE2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CA"/>
              </w:rPr>
            </w:pPr>
            <w:r w:rsidRPr="00DE273A">
              <w:rPr>
                <w:rFonts w:ascii="Times New Roman" w:eastAsia="Times New Roman" w:hAnsi="Times New Roman" w:cs="Times New Roman"/>
                <w:lang w:eastAsia="en-CA"/>
              </w:rPr>
              <w:t>22.5</w:t>
            </w:r>
          </w:p>
        </w:tc>
        <w:tc>
          <w:tcPr>
            <w:tcW w:w="1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66C726" w14:textId="77777777" w:rsidR="00DE273A" w:rsidRPr="00DE273A" w:rsidRDefault="00DE273A" w:rsidP="00DE2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CA"/>
              </w:rPr>
            </w:pPr>
            <w:r w:rsidRPr="00DE273A">
              <w:rPr>
                <w:rFonts w:ascii="Times New Roman" w:eastAsia="Times New Roman" w:hAnsi="Times New Roman" w:cs="Times New Roman"/>
                <w:lang w:eastAsia="en-CA"/>
              </w:rPr>
              <w:t>29.5</w:t>
            </w:r>
          </w:p>
        </w:tc>
      </w:tr>
      <w:tr w:rsidR="00DE273A" w:rsidRPr="00DE273A" w14:paraId="7F03468E" w14:textId="77777777" w:rsidTr="00DE273A">
        <w:trPr>
          <w:trHeight w:val="320"/>
        </w:trPr>
        <w:tc>
          <w:tcPr>
            <w:tcW w:w="18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684614C" w14:textId="77777777" w:rsidR="00DE273A" w:rsidRPr="00DE273A" w:rsidRDefault="00DE273A" w:rsidP="00DE273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CA"/>
              </w:rPr>
            </w:pPr>
            <w:r w:rsidRPr="00DE273A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CA"/>
              </w:rPr>
              <w:t>18:2ω6 (LNA)</w:t>
            </w:r>
          </w:p>
        </w:tc>
        <w:tc>
          <w:tcPr>
            <w:tcW w:w="19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F958A8E" w14:textId="77777777" w:rsidR="00DE273A" w:rsidRPr="00DE273A" w:rsidRDefault="00DE273A" w:rsidP="00DE2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CA"/>
              </w:rPr>
            </w:pPr>
            <w:r w:rsidRPr="00DE273A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CA"/>
              </w:rPr>
              <w:t>41.4</w:t>
            </w:r>
          </w:p>
        </w:tc>
        <w:tc>
          <w:tcPr>
            <w:tcW w:w="1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6F163A5" w14:textId="77777777" w:rsidR="00DE273A" w:rsidRPr="00DE273A" w:rsidRDefault="00DE273A" w:rsidP="00DE2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CA"/>
              </w:rPr>
            </w:pPr>
            <w:r w:rsidRPr="00DE273A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CA"/>
              </w:rPr>
              <w:t>18.3</w:t>
            </w:r>
          </w:p>
        </w:tc>
        <w:tc>
          <w:tcPr>
            <w:tcW w:w="16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58886BD" w14:textId="77777777" w:rsidR="00DE273A" w:rsidRPr="00DE273A" w:rsidRDefault="00DE273A" w:rsidP="00DE2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CA"/>
              </w:rPr>
            </w:pPr>
            <w:r w:rsidRPr="00DE273A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CA"/>
              </w:rPr>
              <w:t>33.4</w:t>
            </w:r>
          </w:p>
        </w:tc>
        <w:tc>
          <w:tcPr>
            <w:tcW w:w="15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1A5B350" w14:textId="77777777" w:rsidR="00DE273A" w:rsidRPr="00DE273A" w:rsidRDefault="00DE273A" w:rsidP="00DE2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CA"/>
              </w:rPr>
            </w:pPr>
            <w:r w:rsidRPr="00DE273A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CA"/>
              </w:rPr>
              <w:t>14.8</w:t>
            </w:r>
          </w:p>
        </w:tc>
        <w:tc>
          <w:tcPr>
            <w:tcW w:w="1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CDCD5CF" w14:textId="77777777" w:rsidR="00DE273A" w:rsidRPr="00DE273A" w:rsidRDefault="00DE273A" w:rsidP="00DE2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CA"/>
              </w:rPr>
            </w:pPr>
            <w:r w:rsidRPr="00DE273A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CA"/>
              </w:rPr>
              <w:t>13.3</w:t>
            </w:r>
          </w:p>
        </w:tc>
      </w:tr>
      <w:tr w:rsidR="00DE273A" w:rsidRPr="00DE273A" w14:paraId="2FB18B72" w14:textId="77777777" w:rsidTr="00DE273A">
        <w:trPr>
          <w:trHeight w:val="320"/>
        </w:trPr>
        <w:tc>
          <w:tcPr>
            <w:tcW w:w="18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BB6A60E" w14:textId="77777777" w:rsidR="00DE273A" w:rsidRPr="00DE273A" w:rsidRDefault="00DE273A" w:rsidP="00DE273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CA"/>
              </w:rPr>
            </w:pPr>
            <w:r w:rsidRPr="00DE273A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CA"/>
              </w:rPr>
              <w:t>18:3ω3 (ALA)</w:t>
            </w:r>
          </w:p>
        </w:tc>
        <w:tc>
          <w:tcPr>
            <w:tcW w:w="19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90D3349" w14:textId="77777777" w:rsidR="00DE273A" w:rsidRPr="00DE273A" w:rsidRDefault="00DE273A" w:rsidP="00DE2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CA"/>
              </w:rPr>
            </w:pPr>
            <w:r w:rsidRPr="00DE273A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CA"/>
              </w:rPr>
              <w:t>6.0</w:t>
            </w:r>
          </w:p>
        </w:tc>
        <w:tc>
          <w:tcPr>
            <w:tcW w:w="1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A756D4F" w14:textId="77777777" w:rsidR="00DE273A" w:rsidRPr="00DE273A" w:rsidRDefault="00DE273A" w:rsidP="00DE2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CA"/>
              </w:rPr>
            </w:pPr>
            <w:r w:rsidRPr="00DE273A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CA"/>
              </w:rPr>
              <w:t>22.4</w:t>
            </w:r>
          </w:p>
        </w:tc>
        <w:tc>
          <w:tcPr>
            <w:tcW w:w="16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5EF37DB" w14:textId="77777777" w:rsidR="00DE273A" w:rsidRPr="00DE273A" w:rsidRDefault="00DE273A" w:rsidP="00DE2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CA"/>
              </w:rPr>
            </w:pPr>
            <w:r w:rsidRPr="00DE273A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CA"/>
              </w:rPr>
              <w:t>5.0</w:t>
            </w:r>
          </w:p>
        </w:tc>
        <w:tc>
          <w:tcPr>
            <w:tcW w:w="15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53EA354" w14:textId="77777777" w:rsidR="00DE273A" w:rsidRPr="00DE273A" w:rsidRDefault="00DE273A" w:rsidP="00DE2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CA"/>
              </w:rPr>
            </w:pPr>
            <w:r w:rsidRPr="00DE273A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CA"/>
              </w:rPr>
              <w:t>18.4</w:t>
            </w:r>
          </w:p>
        </w:tc>
        <w:tc>
          <w:tcPr>
            <w:tcW w:w="1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F0C8E07" w14:textId="77777777" w:rsidR="00DE273A" w:rsidRPr="00DE273A" w:rsidRDefault="00DE273A" w:rsidP="00DE2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CA"/>
              </w:rPr>
            </w:pPr>
            <w:r w:rsidRPr="00DE273A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CA"/>
              </w:rPr>
              <w:t>4.1</w:t>
            </w:r>
          </w:p>
        </w:tc>
      </w:tr>
      <w:tr w:rsidR="00DE273A" w:rsidRPr="00DE273A" w14:paraId="5B3064FD" w14:textId="77777777" w:rsidTr="00DE273A">
        <w:trPr>
          <w:trHeight w:val="320"/>
        </w:trPr>
        <w:tc>
          <w:tcPr>
            <w:tcW w:w="18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3F5347" w14:textId="77777777" w:rsidR="00DE273A" w:rsidRPr="00DE273A" w:rsidRDefault="00DE273A" w:rsidP="00DE273A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CA"/>
              </w:rPr>
            </w:pPr>
            <w:r w:rsidRPr="00DE273A">
              <w:rPr>
                <w:rFonts w:ascii="Times New Roman" w:eastAsia="Times New Roman" w:hAnsi="Times New Roman" w:cs="Times New Roman"/>
                <w:lang w:eastAsia="en-CA"/>
              </w:rPr>
              <w:t>20:1ω9</w:t>
            </w:r>
          </w:p>
        </w:tc>
        <w:tc>
          <w:tcPr>
            <w:tcW w:w="19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6AB3D8" w14:textId="77777777" w:rsidR="00DE273A" w:rsidRPr="00DE273A" w:rsidRDefault="00DE273A" w:rsidP="00DE2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CA"/>
              </w:rPr>
            </w:pPr>
            <w:r w:rsidRPr="00DE273A">
              <w:rPr>
                <w:rFonts w:ascii="Times New Roman" w:eastAsia="Times New Roman" w:hAnsi="Times New Roman" w:cs="Times New Roman"/>
                <w:lang w:eastAsia="en-CA"/>
              </w:rPr>
              <w:t>0.3</w:t>
            </w:r>
          </w:p>
        </w:tc>
        <w:tc>
          <w:tcPr>
            <w:tcW w:w="1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823246" w14:textId="77777777" w:rsidR="00DE273A" w:rsidRPr="00DE273A" w:rsidRDefault="00DE273A" w:rsidP="00DE2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CA"/>
              </w:rPr>
            </w:pPr>
            <w:r w:rsidRPr="00DE273A">
              <w:rPr>
                <w:rFonts w:ascii="Times New Roman" w:eastAsia="Times New Roman" w:hAnsi="Times New Roman" w:cs="Times New Roman"/>
                <w:lang w:eastAsia="en-CA"/>
              </w:rPr>
              <w:t>0.4</w:t>
            </w:r>
          </w:p>
        </w:tc>
        <w:tc>
          <w:tcPr>
            <w:tcW w:w="16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CF61E0" w14:textId="77777777" w:rsidR="00DE273A" w:rsidRPr="00DE273A" w:rsidRDefault="00DE273A" w:rsidP="00DE2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CA"/>
              </w:rPr>
            </w:pPr>
            <w:r w:rsidRPr="00DE273A">
              <w:rPr>
                <w:rFonts w:ascii="Times New Roman" w:eastAsia="Times New Roman" w:hAnsi="Times New Roman" w:cs="Times New Roman"/>
                <w:lang w:eastAsia="en-CA"/>
              </w:rPr>
              <w:t>1.0</w:t>
            </w:r>
          </w:p>
        </w:tc>
        <w:tc>
          <w:tcPr>
            <w:tcW w:w="15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EA9BEE" w14:textId="77777777" w:rsidR="00DE273A" w:rsidRPr="00DE273A" w:rsidRDefault="00DE273A" w:rsidP="00DE2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CA"/>
              </w:rPr>
            </w:pPr>
            <w:r w:rsidRPr="00DE273A">
              <w:rPr>
                <w:rFonts w:ascii="Times New Roman" w:eastAsia="Times New Roman" w:hAnsi="Times New Roman" w:cs="Times New Roman"/>
                <w:lang w:eastAsia="en-CA"/>
              </w:rPr>
              <w:t>1.0</w:t>
            </w:r>
          </w:p>
        </w:tc>
        <w:tc>
          <w:tcPr>
            <w:tcW w:w="1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6CACDC" w14:textId="77777777" w:rsidR="00DE273A" w:rsidRPr="00DE273A" w:rsidRDefault="00DE273A" w:rsidP="00DE2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CA"/>
              </w:rPr>
            </w:pPr>
            <w:r w:rsidRPr="00DE273A">
              <w:rPr>
                <w:rFonts w:ascii="Times New Roman" w:eastAsia="Times New Roman" w:hAnsi="Times New Roman" w:cs="Times New Roman"/>
                <w:lang w:eastAsia="en-CA"/>
              </w:rPr>
              <w:t>1.7</w:t>
            </w:r>
          </w:p>
        </w:tc>
      </w:tr>
      <w:tr w:rsidR="00DE273A" w:rsidRPr="00DE273A" w14:paraId="44F9C1F8" w14:textId="77777777" w:rsidTr="00DE273A">
        <w:trPr>
          <w:trHeight w:val="320"/>
        </w:trPr>
        <w:tc>
          <w:tcPr>
            <w:tcW w:w="18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9F1B6B" w14:textId="77777777" w:rsidR="00DE273A" w:rsidRPr="00DE273A" w:rsidRDefault="00DE273A" w:rsidP="00DE273A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CA"/>
              </w:rPr>
            </w:pPr>
            <w:r w:rsidRPr="00DE273A">
              <w:rPr>
                <w:rFonts w:ascii="Times New Roman" w:eastAsia="Times New Roman" w:hAnsi="Times New Roman" w:cs="Times New Roman"/>
                <w:lang w:eastAsia="en-CA"/>
              </w:rPr>
              <w:t>20:1ω11</w:t>
            </w:r>
          </w:p>
        </w:tc>
        <w:tc>
          <w:tcPr>
            <w:tcW w:w="19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EBCC15" w14:textId="77777777" w:rsidR="00DE273A" w:rsidRPr="00DE273A" w:rsidRDefault="00DE273A" w:rsidP="00DE2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CA"/>
              </w:rPr>
            </w:pPr>
            <w:r w:rsidRPr="00DE273A">
              <w:rPr>
                <w:rFonts w:ascii="Times New Roman" w:eastAsia="Times New Roman" w:hAnsi="Times New Roman" w:cs="Times New Roman"/>
                <w:lang w:eastAsia="en-CA"/>
              </w:rPr>
              <w:t>0.1</w:t>
            </w:r>
          </w:p>
        </w:tc>
        <w:tc>
          <w:tcPr>
            <w:tcW w:w="1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013745" w14:textId="77777777" w:rsidR="00DE273A" w:rsidRPr="00DE273A" w:rsidRDefault="00DE273A" w:rsidP="00DE2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CA"/>
              </w:rPr>
            </w:pPr>
            <w:r w:rsidRPr="00DE273A">
              <w:rPr>
                <w:rFonts w:ascii="Times New Roman" w:eastAsia="Times New Roman" w:hAnsi="Times New Roman" w:cs="Times New Roman"/>
                <w:lang w:eastAsia="en-CA"/>
              </w:rPr>
              <w:t>0.1</w:t>
            </w:r>
          </w:p>
        </w:tc>
        <w:tc>
          <w:tcPr>
            <w:tcW w:w="16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B20C6F" w14:textId="77777777" w:rsidR="00DE273A" w:rsidRPr="00DE273A" w:rsidRDefault="00DE273A" w:rsidP="00DE2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CA"/>
              </w:rPr>
            </w:pPr>
            <w:r w:rsidRPr="00DE273A">
              <w:rPr>
                <w:rFonts w:ascii="Times New Roman" w:eastAsia="Times New Roman" w:hAnsi="Times New Roman" w:cs="Times New Roman"/>
                <w:lang w:eastAsia="en-CA"/>
              </w:rPr>
              <w:t>2.5</w:t>
            </w:r>
          </w:p>
        </w:tc>
        <w:tc>
          <w:tcPr>
            <w:tcW w:w="15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93EB45" w14:textId="77777777" w:rsidR="00DE273A" w:rsidRPr="00DE273A" w:rsidRDefault="00DE273A" w:rsidP="00DE2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CA"/>
              </w:rPr>
            </w:pPr>
            <w:r w:rsidRPr="00DE273A">
              <w:rPr>
                <w:rFonts w:ascii="Times New Roman" w:eastAsia="Times New Roman" w:hAnsi="Times New Roman" w:cs="Times New Roman"/>
                <w:lang w:eastAsia="en-CA"/>
              </w:rPr>
              <w:t>2.6</w:t>
            </w:r>
          </w:p>
        </w:tc>
        <w:tc>
          <w:tcPr>
            <w:tcW w:w="1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B593F5" w14:textId="77777777" w:rsidR="00DE273A" w:rsidRPr="00DE273A" w:rsidRDefault="00DE273A" w:rsidP="00DE2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CA"/>
              </w:rPr>
            </w:pPr>
            <w:r w:rsidRPr="00DE273A">
              <w:rPr>
                <w:rFonts w:ascii="Times New Roman" w:eastAsia="Times New Roman" w:hAnsi="Times New Roman" w:cs="Times New Roman"/>
                <w:lang w:eastAsia="en-CA"/>
              </w:rPr>
              <w:t>4.1</w:t>
            </w:r>
          </w:p>
        </w:tc>
      </w:tr>
      <w:tr w:rsidR="00DE273A" w:rsidRPr="00DE273A" w14:paraId="5C32CE9D" w14:textId="77777777" w:rsidTr="00DE273A">
        <w:trPr>
          <w:trHeight w:val="320"/>
        </w:trPr>
        <w:tc>
          <w:tcPr>
            <w:tcW w:w="18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C932820" w14:textId="77777777" w:rsidR="00DE273A" w:rsidRPr="00DE273A" w:rsidRDefault="00DE273A" w:rsidP="00DE273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CA"/>
              </w:rPr>
            </w:pPr>
            <w:r w:rsidRPr="00DE273A">
              <w:rPr>
                <w:rFonts w:ascii="Times New Roman" w:eastAsia="Times New Roman" w:hAnsi="Times New Roman" w:cs="Times New Roman"/>
                <w:color w:val="000000"/>
                <w:lang w:eastAsia="en-CA"/>
              </w:rPr>
              <w:t>20:4ω6 (ARA)</w:t>
            </w:r>
          </w:p>
        </w:tc>
        <w:tc>
          <w:tcPr>
            <w:tcW w:w="19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4773614" w14:textId="77777777" w:rsidR="00DE273A" w:rsidRPr="00DE273A" w:rsidRDefault="00DE273A" w:rsidP="00DE2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CA"/>
              </w:rPr>
            </w:pPr>
            <w:r w:rsidRPr="00DE273A">
              <w:rPr>
                <w:rFonts w:ascii="Times New Roman" w:eastAsia="Times New Roman" w:hAnsi="Times New Roman" w:cs="Times New Roman"/>
                <w:color w:val="000000"/>
                <w:lang w:eastAsia="en-CA"/>
              </w:rPr>
              <w:t>0.3</w:t>
            </w:r>
          </w:p>
        </w:tc>
        <w:tc>
          <w:tcPr>
            <w:tcW w:w="1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C629108" w14:textId="77777777" w:rsidR="00DE273A" w:rsidRPr="00DE273A" w:rsidRDefault="00DE273A" w:rsidP="00DE2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CA"/>
              </w:rPr>
            </w:pPr>
            <w:r w:rsidRPr="00DE273A">
              <w:rPr>
                <w:rFonts w:ascii="Times New Roman" w:eastAsia="Times New Roman" w:hAnsi="Times New Roman" w:cs="Times New Roman"/>
                <w:color w:val="000000"/>
                <w:lang w:eastAsia="en-CA"/>
              </w:rPr>
              <w:t>0.4</w:t>
            </w:r>
          </w:p>
        </w:tc>
        <w:tc>
          <w:tcPr>
            <w:tcW w:w="16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C62ABD0" w14:textId="77777777" w:rsidR="00DE273A" w:rsidRPr="00DE273A" w:rsidRDefault="00DE273A" w:rsidP="00DE2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CA"/>
              </w:rPr>
            </w:pPr>
            <w:r w:rsidRPr="00DE273A">
              <w:rPr>
                <w:rFonts w:ascii="Times New Roman" w:eastAsia="Times New Roman" w:hAnsi="Times New Roman" w:cs="Times New Roman"/>
                <w:color w:val="000000"/>
                <w:lang w:eastAsia="en-CA"/>
              </w:rPr>
              <w:t>0.3</w:t>
            </w:r>
          </w:p>
        </w:tc>
        <w:tc>
          <w:tcPr>
            <w:tcW w:w="15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065FE1D" w14:textId="77777777" w:rsidR="00DE273A" w:rsidRPr="00DE273A" w:rsidRDefault="00DE273A" w:rsidP="00DE2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CA"/>
              </w:rPr>
            </w:pPr>
            <w:r w:rsidRPr="00DE273A">
              <w:rPr>
                <w:rFonts w:ascii="Times New Roman" w:eastAsia="Times New Roman" w:hAnsi="Times New Roman" w:cs="Times New Roman"/>
                <w:color w:val="000000"/>
                <w:lang w:eastAsia="en-CA"/>
              </w:rPr>
              <w:t>0.4</w:t>
            </w:r>
          </w:p>
        </w:tc>
        <w:tc>
          <w:tcPr>
            <w:tcW w:w="1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3D2772D" w14:textId="77777777" w:rsidR="00DE273A" w:rsidRPr="00DE273A" w:rsidRDefault="00DE273A" w:rsidP="00DE2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CA"/>
              </w:rPr>
            </w:pPr>
            <w:r w:rsidRPr="00DE273A">
              <w:rPr>
                <w:rFonts w:ascii="Times New Roman" w:eastAsia="Times New Roman" w:hAnsi="Times New Roman" w:cs="Times New Roman"/>
                <w:color w:val="000000"/>
                <w:lang w:eastAsia="en-CA"/>
              </w:rPr>
              <w:t>0.4</w:t>
            </w:r>
          </w:p>
        </w:tc>
      </w:tr>
      <w:tr w:rsidR="00DE273A" w:rsidRPr="00DE273A" w14:paraId="01D76C3E" w14:textId="77777777" w:rsidTr="00DE273A">
        <w:trPr>
          <w:trHeight w:val="320"/>
        </w:trPr>
        <w:tc>
          <w:tcPr>
            <w:tcW w:w="18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42D5200" w14:textId="77777777" w:rsidR="00DE273A" w:rsidRPr="00DE273A" w:rsidRDefault="00DE273A" w:rsidP="00DE273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CA"/>
              </w:rPr>
            </w:pPr>
            <w:r w:rsidRPr="00DE273A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CA"/>
              </w:rPr>
              <w:t>20:5ω3 (EPA)</w:t>
            </w:r>
          </w:p>
        </w:tc>
        <w:tc>
          <w:tcPr>
            <w:tcW w:w="19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9AF923A" w14:textId="77777777" w:rsidR="00DE273A" w:rsidRPr="00DE273A" w:rsidRDefault="00DE273A" w:rsidP="00DE2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CA"/>
              </w:rPr>
            </w:pPr>
            <w:r w:rsidRPr="00DE273A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CA"/>
              </w:rPr>
              <w:t>1.1</w:t>
            </w:r>
          </w:p>
        </w:tc>
        <w:tc>
          <w:tcPr>
            <w:tcW w:w="1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F89BF2B" w14:textId="77777777" w:rsidR="00DE273A" w:rsidRPr="00DE273A" w:rsidRDefault="00DE273A" w:rsidP="00DE2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CA"/>
              </w:rPr>
            </w:pPr>
            <w:r w:rsidRPr="00DE273A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CA"/>
              </w:rPr>
              <w:t>1.2</w:t>
            </w:r>
          </w:p>
        </w:tc>
        <w:tc>
          <w:tcPr>
            <w:tcW w:w="16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277B774" w14:textId="77777777" w:rsidR="00DE273A" w:rsidRPr="00DE273A" w:rsidRDefault="00DE273A" w:rsidP="00DE2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CA"/>
              </w:rPr>
            </w:pPr>
            <w:r w:rsidRPr="00DE273A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CA"/>
              </w:rPr>
              <w:t>3.1</w:t>
            </w:r>
          </w:p>
        </w:tc>
        <w:tc>
          <w:tcPr>
            <w:tcW w:w="15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5C5A706" w14:textId="77777777" w:rsidR="00DE273A" w:rsidRPr="00DE273A" w:rsidRDefault="00DE273A" w:rsidP="00DE2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CA"/>
              </w:rPr>
            </w:pPr>
            <w:r w:rsidRPr="00DE273A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CA"/>
              </w:rPr>
              <w:t>3.1</w:t>
            </w:r>
          </w:p>
        </w:tc>
        <w:tc>
          <w:tcPr>
            <w:tcW w:w="1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AA54868" w14:textId="77777777" w:rsidR="00DE273A" w:rsidRPr="00DE273A" w:rsidRDefault="00DE273A" w:rsidP="00DE2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CA"/>
              </w:rPr>
            </w:pPr>
            <w:r w:rsidRPr="00DE273A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CA"/>
              </w:rPr>
              <w:t>4.3</w:t>
            </w:r>
          </w:p>
        </w:tc>
      </w:tr>
      <w:tr w:rsidR="00DE273A" w:rsidRPr="00DE273A" w14:paraId="7D57DA40" w14:textId="77777777" w:rsidTr="00DE273A">
        <w:trPr>
          <w:trHeight w:val="320"/>
        </w:trPr>
        <w:tc>
          <w:tcPr>
            <w:tcW w:w="18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602B50" w14:textId="77777777" w:rsidR="00DE273A" w:rsidRPr="00DE273A" w:rsidRDefault="00DE273A" w:rsidP="00DE273A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CA"/>
              </w:rPr>
            </w:pPr>
            <w:r w:rsidRPr="00DE273A">
              <w:rPr>
                <w:rFonts w:ascii="Times New Roman" w:eastAsia="Times New Roman" w:hAnsi="Times New Roman" w:cs="Times New Roman"/>
                <w:lang w:eastAsia="en-CA"/>
              </w:rPr>
              <w:t>22:1ω11</w:t>
            </w:r>
          </w:p>
        </w:tc>
        <w:tc>
          <w:tcPr>
            <w:tcW w:w="19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6A7D06" w14:textId="77777777" w:rsidR="00DE273A" w:rsidRPr="00DE273A" w:rsidRDefault="00DE273A" w:rsidP="00DE2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CA"/>
              </w:rPr>
            </w:pPr>
            <w:r w:rsidRPr="00DE273A">
              <w:rPr>
                <w:rFonts w:ascii="Times New Roman" w:eastAsia="Times New Roman" w:hAnsi="Times New Roman" w:cs="Times New Roman"/>
                <w:lang w:eastAsia="en-CA"/>
              </w:rPr>
              <w:t>0.2</w:t>
            </w:r>
          </w:p>
        </w:tc>
        <w:tc>
          <w:tcPr>
            <w:tcW w:w="1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4B1B4F" w14:textId="77777777" w:rsidR="00DE273A" w:rsidRPr="00DE273A" w:rsidRDefault="00DE273A" w:rsidP="00DE2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CA"/>
              </w:rPr>
            </w:pPr>
            <w:r w:rsidRPr="00DE273A">
              <w:rPr>
                <w:rFonts w:ascii="Times New Roman" w:eastAsia="Times New Roman" w:hAnsi="Times New Roman" w:cs="Times New Roman"/>
                <w:lang w:eastAsia="en-CA"/>
              </w:rPr>
              <w:t>0.1</w:t>
            </w:r>
          </w:p>
        </w:tc>
        <w:tc>
          <w:tcPr>
            <w:tcW w:w="16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636E28" w14:textId="77777777" w:rsidR="00DE273A" w:rsidRPr="00DE273A" w:rsidRDefault="00DE273A" w:rsidP="00DE2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CA"/>
              </w:rPr>
            </w:pPr>
            <w:r w:rsidRPr="00DE273A">
              <w:rPr>
                <w:rFonts w:ascii="Times New Roman" w:eastAsia="Times New Roman" w:hAnsi="Times New Roman" w:cs="Times New Roman"/>
                <w:lang w:eastAsia="en-CA"/>
              </w:rPr>
              <w:t>2.6</w:t>
            </w:r>
          </w:p>
        </w:tc>
        <w:tc>
          <w:tcPr>
            <w:tcW w:w="15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85C0CF" w14:textId="77777777" w:rsidR="00DE273A" w:rsidRPr="00DE273A" w:rsidRDefault="00DE273A" w:rsidP="00DE2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CA"/>
              </w:rPr>
            </w:pPr>
            <w:r w:rsidRPr="00DE273A">
              <w:rPr>
                <w:rFonts w:ascii="Times New Roman" w:eastAsia="Times New Roman" w:hAnsi="Times New Roman" w:cs="Times New Roman"/>
                <w:lang w:eastAsia="en-CA"/>
              </w:rPr>
              <w:t>2.7</w:t>
            </w:r>
          </w:p>
        </w:tc>
        <w:tc>
          <w:tcPr>
            <w:tcW w:w="1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429B98" w14:textId="77777777" w:rsidR="00DE273A" w:rsidRPr="00DE273A" w:rsidRDefault="00DE273A" w:rsidP="00DE2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CA"/>
              </w:rPr>
            </w:pPr>
            <w:r w:rsidRPr="00DE273A">
              <w:rPr>
                <w:rFonts w:ascii="Times New Roman" w:eastAsia="Times New Roman" w:hAnsi="Times New Roman" w:cs="Times New Roman"/>
                <w:lang w:eastAsia="en-CA"/>
              </w:rPr>
              <w:t>4.2</w:t>
            </w:r>
          </w:p>
        </w:tc>
      </w:tr>
      <w:tr w:rsidR="00DE273A" w:rsidRPr="00DE273A" w14:paraId="295031EC" w14:textId="77777777" w:rsidTr="00DE273A">
        <w:trPr>
          <w:trHeight w:val="320"/>
        </w:trPr>
        <w:tc>
          <w:tcPr>
            <w:tcW w:w="18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E5CC6C2" w14:textId="77777777" w:rsidR="00DE273A" w:rsidRPr="00DE273A" w:rsidRDefault="00DE273A" w:rsidP="00DE273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CA"/>
              </w:rPr>
            </w:pPr>
            <w:r w:rsidRPr="00DE273A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CA"/>
              </w:rPr>
              <w:t>22:6ω3 (DHA)</w:t>
            </w:r>
          </w:p>
        </w:tc>
        <w:tc>
          <w:tcPr>
            <w:tcW w:w="19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841BD8B" w14:textId="77777777" w:rsidR="00DE273A" w:rsidRPr="00DE273A" w:rsidRDefault="00DE273A" w:rsidP="00DE2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CA"/>
              </w:rPr>
            </w:pPr>
            <w:r w:rsidRPr="00DE273A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CA"/>
              </w:rPr>
              <w:t>1.7</w:t>
            </w:r>
          </w:p>
        </w:tc>
        <w:tc>
          <w:tcPr>
            <w:tcW w:w="1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D1158C2" w14:textId="77777777" w:rsidR="00DE273A" w:rsidRPr="00DE273A" w:rsidRDefault="00DE273A" w:rsidP="00DE2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CA"/>
              </w:rPr>
            </w:pPr>
            <w:r w:rsidRPr="00DE273A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CA"/>
              </w:rPr>
              <w:t>1.8</w:t>
            </w:r>
          </w:p>
        </w:tc>
        <w:tc>
          <w:tcPr>
            <w:tcW w:w="16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D86ED75" w14:textId="77777777" w:rsidR="00DE273A" w:rsidRPr="00DE273A" w:rsidRDefault="00DE273A" w:rsidP="00DE2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CA"/>
              </w:rPr>
            </w:pPr>
            <w:r w:rsidRPr="00DE273A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CA"/>
              </w:rPr>
              <w:t>3.6</w:t>
            </w:r>
          </w:p>
        </w:tc>
        <w:tc>
          <w:tcPr>
            <w:tcW w:w="15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C507952" w14:textId="77777777" w:rsidR="00DE273A" w:rsidRPr="00DE273A" w:rsidRDefault="00DE273A" w:rsidP="00DE2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CA"/>
              </w:rPr>
            </w:pPr>
            <w:r w:rsidRPr="00DE273A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CA"/>
              </w:rPr>
              <w:t>3.5</w:t>
            </w:r>
          </w:p>
        </w:tc>
        <w:tc>
          <w:tcPr>
            <w:tcW w:w="1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64B1422" w14:textId="77777777" w:rsidR="00DE273A" w:rsidRPr="00DE273A" w:rsidRDefault="00DE273A" w:rsidP="00DE2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CA"/>
              </w:rPr>
            </w:pPr>
            <w:r w:rsidRPr="00DE273A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CA"/>
              </w:rPr>
              <w:t>4.5</w:t>
            </w:r>
          </w:p>
        </w:tc>
      </w:tr>
      <w:tr w:rsidR="00DE273A" w:rsidRPr="00DE273A" w14:paraId="39403DCF" w14:textId="77777777" w:rsidTr="00DE273A">
        <w:trPr>
          <w:trHeight w:val="320"/>
        </w:trPr>
        <w:tc>
          <w:tcPr>
            <w:tcW w:w="18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497EED9" w14:textId="77777777" w:rsidR="00DE273A" w:rsidRPr="00DE273A" w:rsidRDefault="00DE273A" w:rsidP="00DE273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CA"/>
              </w:rPr>
            </w:pPr>
            <w:proofErr w:type="spellStart"/>
            <w:r w:rsidRPr="00DE273A">
              <w:rPr>
                <w:rFonts w:ascii="Times New Roman" w:eastAsia="Times New Roman" w:hAnsi="Times New Roman" w:cs="Times New Roman"/>
                <w:color w:val="000000"/>
                <w:lang w:eastAsia="en-CA"/>
              </w:rPr>
              <w:t>ΣSFA</w:t>
            </w:r>
            <w:r w:rsidRPr="00DE273A">
              <w:rPr>
                <w:rFonts w:ascii="Times New Roman" w:eastAsia="Times New Roman" w:hAnsi="Times New Roman" w:cs="Times New Roman"/>
                <w:color w:val="000000"/>
                <w:vertAlign w:val="superscript"/>
                <w:lang w:eastAsia="en-CA"/>
              </w:rPr>
              <w:t>g</w:t>
            </w:r>
            <w:proofErr w:type="spellEnd"/>
          </w:p>
        </w:tc>
        <w:tc>
          <w:tcPr>
            <w:tcW w:w="19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3B2B294" w14:textId="77777777" w:rsidR="00DE273A" w:rsidRPr="00DE273A" w:rsidRDefault="00DE273A" w:rsidP="00DE2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CA"/>
              </w:rPr>
            </w:pPr>
            <w:r w:rsidRPr="00DE273A">
              <w:rPr>
                <w:rFonts w:ascii="Times New Roman" w:eastAsia="Times New Roman" w:hAnsi="Times New Roman" w:cs="Times New Roman"/>
                <w:color w:val="000000"/>
                <w:lang w:eastAsia="en-CA"/>
              </w:rPr>
              <w:t>21.1</w:t>
            </w:r>
          </w:p>
        </w:tc>
        <w:tc>
          <w:tcPr>
            <w:tcW w:w="1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979B701" w14:textId="77777777" w:rsidR="00DE273A" w:rsidRPr="00DE273A" w:rsidRDefault="00DE273A" w:rsidP="00DE2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CA"/>
              </w:rPr>
            </w:pPr>
            <w:r w:rsidRPr="00DE273A">
              <w:rPr>
                <w:rFonts w:ascii="Times New Roman" w:eastAsia="Times New Roman" w:hAnsi="Times New Roman" w:cs="Times New Roman"/>
                <w:color w:val="000000"/>
                <w:lang w:eastAsia="en-CA"/>
              </w:rPr>
              <w:t>21.4</w:t>
            </w:r>
          </w:p>
        </w:tc>
        <w:tc>
          <w:tcPr>
            <w:tcW w:w="16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D6E4FAC" w14:textId="77777777" w:rsidR="00DE273A" w:rsidRPr="00DE273A" w:rsidRDefault="00DE273A" w:rsidP="00DE2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CA"/>
              </w:rPr>
            </w:pPr>
            <w:r w:rsidRPr="00DE273A">
              <w:rPr>
                <w:rFonts w:ascii="Times New Roman" w:eastAsia="Times New Roman" w:hAnsi="Times New Roman" w:cs="Times New Roman"/>
                <w:color w:val="000000"/>
                <w:lang w:eastAsia="en-CA"/>
              </w:rPr>
              <w:t>21.4</w:t>
            </w:r>
          </w:p>
        </w:tc>
        <w:tc>
          <w:tcPr>
            <w:tcW w:w="15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BF336B4" w14:textId="77777777" w:rsidR="00DE273A" w:rsidRPr="00DE273A" w:rsidRDefault="00DE273A" w:rsidP="00DE2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CA"/>
              </w:rPr>
            </w:pPr>
            <w:r w:rsidRPr="00DE273A">
              <w:rPr>
                <w:rFonts w:ascii="Times New Roman" w:eastAsia="Times New Roman" w:hAnsi="Times New Roman" w:cs="Times New Roman"/>
                <w:color w:val="000000"/>
                <w:lang w:eastAsia="en-CA"/>
              </w:rPr>
              <w:t>21.3</w:t>
            </w:r>
          </w:p>
        </w:tc>
        <w:tc>
          <w:tcPr>
            <w:tcW w:w="1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C865A3A" w14:textId="77777777" w:rsidR="00DE273A" w:rsidRPr="00DE273A" w:rsidRDefault="00DE273A" w:rsidP="00DE2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CA"/>
              </w:rPr>
            </w:pPr>
            <w:r w:rsidRPr="00DE273A">
              <w:rPr>
                <w:rFonts w:ascii="Times New Roman" w:eastAsia="Times New Roman" w:hAnsi="Times New Roman" w:cs="Times New Roman"/>
                <w:color w:val="000000"/>
                <w:lang w:eastAsia="en-CA"/>
              </w:rPr>
              <w:t>20.9</w:t>
            </w:r>
          </w:p>
        </w:tc>
      </w:tr>
      <w:tr w:rsidR="00DE273A" w:rsidRPr="00DE273A" w14:paraId="2FE0E5EA" w14:textId="77777777" w:rsidTr="00DE273A">
        <w:trPr>
          <w:trHeight w:val="320"/>
        </w:trPr>
        <w:tc>
          <w:tcPr>
            <w:tcW w:w="18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09006C3" w14:textId="77777777" w:rsidR="00DE273A" w:rsidRPr="00DE273A" w:rsidRDefault="00DE273A" w:rsidP="00DE273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CA"/>
              </w:rPr>
            </w:pPr>
            <w:proofErr w:type="spellStart"/>
            <w:r w:rsidRPr="00DE273A">
              <w:rPr>
                <w:rFonts w:ascii="Times New Roman" w:eastAsia="Times New Roman" w:hAnsi="Times New Roman" w:cs="Times New Roman"/>
                <w:color w:val="000000"/>
                <w:lang w:eastAsia="en-CA"/>
              </w:rPr>
              <w:t>ΣMUFA</w:t>
            </w:r>
            <w:r w:rsidRPr="00DE273A">
              <w:rPr>
                <w:rFonts w:ascii="Times New Roman" w:eastAsia="Times New Roman" w:hAnsi="Times New Roman" w:cs="Times New Roman"/>
                <w:color w:val="000000"/>
                <w:vertAlign w:val="superscript"/>
                <w:lang w:eastAsia="en-CA"/>
              </w:rPr>
              <w:t>h</w:t>
            </w:r>
            <w:proofErr w:type="spellEnd"/>
          </w:p>
        </w:tc>
        <w:tc>
          <w:tcPr>
            <w:tcW w:w="19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0605B80" w14:textId="77777777" w:rsidR="00DE273A" w:rsidRPr="00DE273A" w:rsidRDefault="00DE273A" w:rsidP="00DE2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CA"/>
              </w:rPr>
            </w:pPr>
            <w:r w:rsidRPr="00DE273A">
              <w:rPr>
                <w:rFonts w:ascii="Times New Roman" w:eastAsia="Times New Roman" w:hAnsi="Times New Roman" w:cs="Times New Roman"/>
                <w:color w:val="000000"/>
                <w:lang w:eastAsia="en-CA"/>
              </w:rPr>
              <w:t>27.2</w:t>
            </w:r>
          </w:p>
        </w:tc>
        <w:tc>
          <w:tcPr>
            <w:tcW w:w="1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BA336A8" w14:textId="77777777" w:rsidR="00DE273A" w:rsidRPr="00DE273A" w:rsidRDefault="00DE273A" w:rsidP="00DE2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CA"/>
              </w:rPr>
            </w:pPr>
            <w:r w:rsidRPr="00DE273A">
              <w:rPr>
                <w:rFonts w:ascii="Times New Roman" w:eastAsia="Times New Roman" w:hAnsi="Times New Roman" w:cs="Times New Roman"/>
                <w:color w:val="000000"/>
                <w:lang w:eastAsia="en-CA"/>
              </w:rPr>
              <w:t>33.2</w:t>
            </w:r>
          </w:p>
        </w:tc>
        <w:tc>
          <w:tcPr>
            <w:tcW w:w="16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F74C037" w14:textId="77777777" w:rsidR="00DE273A" w:rsidRPr="00DE273A" w:rsidRDefault="00DE273A" w:rsidP="00DE2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CA"/>
              </w:rPr>
            </w:pPr>
            <w:r w:rsidRPr="00DE273A">
              <w:rPr>
                <w:rFonts w:ascii="Times New Roman" w:eastAsia="Times New Roman" w:hAnsi="Times New Roman" w:cs="Times New Roman"/>
                <w:color w:val="000000"/>
                <w:lang w:eastAsia="en-CA"/>
              </w:rPr>
              <w:t>29.6</w:t>
            </w:r>
          </w:p>
        </w:tc>
        <w:tc>
          <w:tcPr>
            <w:tcW w:w="15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CFF017A" w14:textId="77777777" w:rsidR="00DE273A" w:rsidRPr="00DE273A" w:rsidRDefault="00DE273A" w:rsidP="00DE2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CA"/>
              </w:rPr>
            </w:pPr>
            <w:r w:rsidRPr="00DE273A">
              <w:rPr>
                <w:rFonts w:ascii="Times New Roman" w:eastAsia="Times New Roman" w:hAnsi="Times New Roman" w:cs="Times New Roman"/>
                <w:color w:val="000000"/>
                <w:lang w:eastAsia="en-CA"/>
              </w:rPr>
              <w:t>34.8</w:t>
            </w:r>
          </w:p>
        </w:tc>
        <w:tc>
          <w:tcPr>
            <w:tcW w:w="1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DE89D22" w14:textId="77777777" w:rsidR="00DE273A" w:rsidRPr="00DE273A" w:rsidRDefault="00DE273A" w:rsidP="00DE2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CA"/>
              </w:rPr>
            </w:pPr>
            <w:r w:rsidRPr="00DE273A">
              <w:rPr>
                <w:rFonts w:ascii="Times New Roman" w:eastAsia="Times New Roman" w:hAnsi="Times New Roman" w:cs="Times New Roman"/>
                <w:color w:val="000000"/>
                <w:lang w:eastAsia="en-CA"/>
              </w:rPr>
              <w:t>47.3</w:t>
            </w:r>
          </w:p>
        </w:tc>
      </w:tr>
      <w:tr w:rsidR="00DE273A" w:rsidRPr="00DE273A" w14:paraId="610AD101" w14:textId="77777777" w:rsidTr="00DE273A">
        <w:trPr>
          <w:trHeight w:val="320"/>
        </w:trPr>
        <w:tc>
          <w:tcPr>
            <w:tcW w:w="18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1E0FD33" w14:textId="77777777" w:rsidR="00DE273A" w:rsidRPr="00DE273A" w:rsidRDefault="00DE273A" w:rsidP="00DE273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CA"/>
              </w:rPr>
            </w:pPr>
            <w:proofErr w:type="spellStart"/>
            <w:r w:rsidRPr="00DE273A">
              <w:rPr>
                <w:rFonts w:ascii="Times New Roman" w:eastAsia="Times New Roman" w:hAnsi="Times New Roman" w:cs="Times New Roman"/>
                <w:color w:val="000000"/>
                <w:lang w:eastAsia="en-CA"/>
              </w:rPr>
              <w:t>ΣPUFA</w:t>
            </w:r>
            <w:r w:rsidRPr="00DE273A">
              <w:rPr>
                <w:rFonts w:ascii="Times New Roman" w:eastAsia="Times New Roman" w:hAnsi="Times New Roman" w:cs="Times New Roman"/>
                <w:color w:val="000000"/>
                <w:vertAlign w:val="superscript"/>
                <w:lang w:eastAsia="en-CA"/>
              </w:rPr>
              <w:t>i</w:t>
            </w:r>
            <w:proofErr w:type="spellEnd"/>
          </w:p>
        </w:tc>
        <w:tc>
          <w:tcPr>
            <w:tcW w:w="19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F5E7A67" w14:textId="77777777" w:rsidR="00DE273A" w:rsidRPr="00DE273A" w:rsidRDefault="00DE273A" w:rsidP="00DE2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CA"/>
              </w:rPr>
            </w:pPr>
            <w:r w:rsidRPr="00DE273A">
              <w:rPr>
                <w:rFonts w:ascii="Times New Roman" w:eastAsia="Times New Roman" w:hAnsi="Times New Roman" w:cs="Times New Roman"/>
                <w:color w:val="000000"/>
                <w:lang w:eastAsia="en-CA"/>
              </w:rPr>
              <w:t>51.6</w:t>
            </w:r>
          </w:p>
        </w:tc>
        <w:tc>
          <w:tcPr>
            <w:tcW w:w="1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68A71F9" w14:textId="77777777" w:rsidR="00DE273A" w:rsidRPr="00DE273A" w:rsidRDefault="00DE273A" w:rsidP="00DE2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CA"/>
              </w:rPr>
            </w:pPr>
            <w:r w:rsidRPr="00DE273A">
              <w:rPr>
                <w:rFonts w:ascii="Times New Roman" w:eastAsia="Times New Roman" w:hAnsi="Times New Roman" w:cs="Times New Roman"/>
                <w:color w:val="000000"/>
                <w:lang w:eastAsia="en-CA"/>
              </w:rPr>
              <w:t>45.2</w:t>
            </w:r>
          </w:p>
        </w:tc>
        <w:tc>
          <w:tcPr>
            <w:tcW w:w="16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8432BE7" w14:textId="77777777" w:rsidR="00DE273A" w:rsidRPr="00DE273A" w:rsidRDefault="00DE273A" w:rsidP="00DE2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CA"/>
              </w:rPr>
            </w:pPr>
            <w:r w:rsidRPr="00DE273A">
              <w:rPr>
                <w:rFonts w:ascii="Times New Roman" w:eastAsia="Times New Roman" w:hAnsi="Times New Roman" w:cs="Times New Roman"/>
                <w:color w:val="000000"/>
                <w:lang w:eastAsia="en-CA"/>
              </w:rPr>
              <w:t>48.8</w:t>
            </w:r>
          </w:p>
        </w:tc>
        <w:tc>
          <w:tcPr>
            <w:tcW w:w="15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3F843F0" w14:textId="77777777" w:rsidR="00DE273A" w:rsidRPr="00DE273A" w:rsidRDefault="00DE273A" w:rsidP="00DE2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CA"/>
              </w:rPr>
            </w:pPr>
            <w:r w:rsidRPr="00DE273A">
              <w:rPr>
                <w:rFonts w:ascii="Times New Roman" w:eastAsia="Times New Roman" w:hAnsi="Times New Roman" w:cs="Times New Roman"/>
                <w:color w:val="000000"/>
                <w:lang w:eastAsia="en-CA"/>
              </w:rPr>
              <w:t>43.6</w:t>
            </w:r>
          </w:p>
        </w:tc>
        <w:tc>
          <w:tcPr>
            <w:tcW w:w="1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6533451" w14:textId="77777777" w:rsidR="00DE273A" w:rsidRPr="00DE273A" w:rsidRDefault="00DE273A" w:rsidP="00DE2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CA"/>
              </w:rPr>
            </w:pPr>
            <w:r w:rsidRPr="00DE273A">
              <w:rPr>
                <w:rFonts w:ascii="Times New Roman" w:eastAsia="Times New Roman" w:hAnsi="Times New Roman" w:cs="Times New Roman"/>
                <w:color w:val="000000"/>
                <w:lang w:eastAsia="en-CA"/>
              </w:rPr>
              <w:t>31.4</w:t>
            </w:r>
          </w:p>
        </w:tc>
      </w:tr>
      <w:tr w:rsidR="00DE273A" w:rsidRPr="00DE273A" w14:paraId="145B5FE0" w14:textId="77777777" w:rsidTr="00DE273A">
        <w:trPr>
          <w:trHeight w:val="320"/>
        </w:trPr>
        <w:tc>
          <w:tcPr>
            <w:tcW w:w="18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700FB70" w14:textId="77777777" w:rsidR="00DE273A" w:rsidRPr="00DE273A" w:rsidRDefault="00DE273A" w:rsidP="00DE273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CA"/>
              </w:rPr>
            </w:pPr>
            <w:r w:rsidRPr="00DE273A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CA"/>
              </w:rPr>
              <w:t xml:space="preserve">Σω3 </w:t>
            </w:r>
          </w:p>
        </w:tc>
        <w:tc>
          <w:tcPr>
            <w:tcW w:w="19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BBADCFD" w14:textId="77777777" w:rsidR="00DE273A" w:rsidRPr="00DE273A" w:rsidRDefault="00DE273A" w:rsidP="00DE2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CA"/>
              </w:rPr>
            </w:pPr>
            <w:r w:rsidRPr="00DE273A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CA"/>
              </w:rPr>
              <w:t>9.4</w:t>
            </w:r>
          </w:p>
        </w:tc>
        <w:tc>
          <w:tcPr>
            <w:tcW w:w="1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ABCC5ED" w14:textId="77777777" w:rsidR="00DE273A" w:rsidRPr="00DE273A" w:rsidRDefault="00DE273A" w:rsidP="00DE2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CA"/>
              </w:rPr>
            </w:pPr>
            <w:r w:rsidRPr="00DE273A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CA"/>
              </w:rPr>
              <w:t>25.9</w:t>
            </w:r>
          </w:p>
        </w:tc>
        <w:tc>
          <w:tcPr>
            <w:tcW w:w="16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7020437" w14:textId="77777777" w:rsidR="00DE273A" w:rsidRPr="00DE273A" w:rsidRDefault="00DE273A" w:rsidP="00DE2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CA"/>
              </w:rPr>
            </w:pPr>
            <w:r w:rsidRPr="00DE273A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CA"/>
              </w:rPr>
              <w:t>14.1</w:t>
            </w:r>
          </w:p>
        </w:tc>
        <w:tc>
          <w:tcPr>
            <w:tcW w:w="15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3689A22" w14:textId="77777777" w:rsidR="00DE273A" w:rsidRPr="00DE273A" w:rsidRDefault="00DE273A" w:rsidP="00DE2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CA"/>
              </w:rPr>
            </w:pPr>
            <w:r w:rsidRPr="00DE273A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CA"/>
              </w:rPr>
              <w:t>27.4</w:t>
            </w:r>
          </w:p>
        </w:tc>
        <w:tc>
          <w:tcPr>
            <w:tcW w:w="1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EEDD042" w14:textId="77777777" w:rsidR="00DE273A" w:rsidRPr="00DE273A" w:rsidRDefault="00DE273A" w:rsidP="00DE2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CA"/>
              </w:rPr>
            </w:pPr>
            <w:r w:rsidRPr="00DE273A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CA"/>
              </w:rPr>
              <w:t>16.4</w:t>
            </w:r>
          </w:p>
        </w:tc>
      </w:tr>
      <w:tr w:rsidR="00DE273A" w:rsidRPr="00DE273A" w14:paraId="3DB5B8E4" w14:textId="77777777" w:rsidTr="00DE273A">
        <w:trPr>
          <w:trHeight w:val="320"/>
        </w:trPr>
        <w:tc>
          <w:tcPr>
            <w:tcW w:w="18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079DD6F" w14:textId="77777777" w:rsidR="00DE273A" w:rsidRPr="00DE273A" w:rsidRDefault="00DE273A" w:rsidP="00DE273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CA"/>
              </w:rPr>
            </w:pPr>
            <w:r w:rsidRPr="00DE273A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CA"/>
              </w:rPr>
              <w:t xml:space="preserve">Σω6 </w:t>
            </w:r>
          </w:p>
        </w:tc>
        <w:tc>
          <w:tcPr>
            <w:tcW w:w="19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E30A29F" w14:textId="77777777" w:rsidR="00DE273A" w:rsidRPr="00DE273A" w:rsidRDefault="00DE273A" w:rsidP="00DE2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CA"/>
              </w:rPr>
            </w:pPr>
            <w:r w:rsidRPr="00DE273A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CA"/>
              </w:rPr>
              <w:t>41.9</w:t>
            </w:r>
          </w:p>
        </w:tc>
        <w:tc>
          <w:tcPr>
            <w:tcW w:w="1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ADB898D" w14:textId="77777777" w:rsidR="00DE273A" w:rsidRPr="00DE273A" w:rsidRDefault="00DE273A" w:rsidP="00DE2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CA"/>
              </w:rPr>
            </w:pPr>
            <w:r w:rsidRPr="00DE273A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CA"/>
              </w:rPr>
              <w:t>19.0</w:t>
            </w:r>
          </w:p>
        </w:tc>
        <w:tc>
          <w:tcPr>
            <w:tcW w:w="16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338AD40" w14:textId="77777777" w:rsidR="00DE273A" w:rsidRPr="00DE273A" w:rsidRDefault="00DE273A" w:rsidP="00DE2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CA"/>
              </w:rPr>
            </w:pPr>
            <w:r w:rsidRPr="00DE273A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CA"/>
              </w:rPr>
              <w:t>34.0</w:t>
            </w:r>
          </w:p>
        </w:tc>
        <w:tc>
          <w:tcPr>
            <w:tcW w:w="15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05B77F2" w14:textId="77777777" w:rsidR="00DE273A" w:rsidRPr="00DE273A" w:rsidRDefault="00DE273A" w:rsidP="00DE2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CA"/>
              </w:rPr>
            </w:pPr>
            <w:r w:rsidRPr="00DE273A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CA"/>
              </w:rPr>
              <w:t>15.6</w:t>
            </w:r>
          </w:p>
        </w:tc>
        <w:tc>
          <w:tcPr>
            <w:tcW w:w="1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01556F5" w14:textId="77777777" w:rsidR="00DE273A" w:rsidRPr="00DE273A" w:rsidRDefault="00DE273A" w:rsidP="00DE2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CA"/>
              </w:rPr>
            </w:pPr>
            <w:r w:rsidRPr="00DE273A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CA"/>
              </w:rPr>
              <w:t>14.2</w:t>
            </w:r>
          </w:p>
        </w:tc>
      </w:tr>
      <w:tr w:rsidR="00DE273A" w:rsidRPr="00DE273A" w14:paraId="1FBDE2A8" w14:textId="77777777" w:rsidTr="00DE273A">
        <w:trPr>
          <w:trHeight w:val="320"/>
        </w:trPr>
        <w:tc>
          <w:tcPr>
            <w:tcW w:w="18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F82CC08" w14:textId="77777777" w:rsidR="00DE273A" w:rsidRPr="00DE273A" w:rsidRDefault="00DE273A" w:rsidP="00DE273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CA"/>
              </w:rPr>
            </w:pPr>
            <w:r w:rsidRPr="00DE273A">
              <w:rPr>
                <w:rFonts w:ascii="Times New Roman" w:eastAsia="Times New Roman" w:hAnsi="Times New Roman" w:cs="Times New Roman"/>
                <w:color w:val="000000"/>
                <w:lang w:eastAsia="en-CA"/>
              </w:rPr>
              <w:t>ω6:ω3</w:t>
            </w:r>
          </w:p>
        </w:tc>
        <w:tc>
          <w:tcPr>
            <w:tcW w:w="19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7DA3A81" w14:textId="77777777" w:rsidR="00DE273A" w:rsidRPr="00DE273A" w:rsidRDefault="00DE273A" w:rsidP="00DE2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CA"/>
              </w:rPr>
            </w:pPr>
            <w:r w:rsidRPr="00DE273A">
              <w:rPr>
                <w:rFonts w:ascii="Times New Roman" w:eastAsia="Times New Roman" w:hAnsi="Times New Roman" w:cs="Times New Roman"/>
                <w:color w:val="000000"/>
                <w:lang w:eastAsia="en-CA"/>
              </w:rPr>
              <w:t>4.5</w:t>
            </w:r>
          </w:p>
        </w:tc>
        <w:tc>
          <w:tcPr>
            <w:tcW w:w="1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A033A68" w14:textId="77777777" w:rsidR="00DE273A" w:rsidRPr="00DE273A" w:rsidRDefault="00DE273A" w:rsidP="00DE2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CA"/>
              </w:rPr>
            </w:pPr>
            <w:r w:rsidRPr="00DE273A">
              <w:rPr>
                <w:rFonts w:ascii="Times New Roman" w:eastAsia="Times New Roman" w:hAnsi="Times New Roman" w:cs="Times New Roman"/>
                <w:color w:val="000000"/>
                <w:lang w:eastAsia="en-CA"/>
              </w:rPr>
              <w:t>0.7</w:t>
            </w:r>
          </w:p>
        </w:tc>
        <w:tc>
          <w:tcPr>
            <w:tcW w:w="16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8E495EE" w14:textId="77777777" w:rsidR="00DE273A" w:rsidRPr="00DE273A" w:rsidRDefault="00DE273A" w:rsidP="00DE2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CA"/>
              </w:rPr>
            </w:pPr>
            <w:r w:rsidRPr="00DE273A">
              <w:rPr>
                <w:rFonts w:ascii="Times New Roman" w:eastAsia="Times New Roman" w:hAnsi="Times New Roman" w:cs="Times New Roman"/>
                <w:color w:val="000000"/>
                <w:lang w:eastAsia="en-CA"/>
              </w:rPr>
              <w:t>2.4</w:t>
            </w:r>
          </w:p>
        </w:tc>
        <w:tc>
          <w:tcPr>
            <w:tcW w:w="15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4587F64" w14:textId="77777777" w:rsidR="00DE273A" w:rsidRPr="00DE273A" w:rsidRDefault="00DE273A" w:rsidP="00DE2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CA"/>
              </w:rPr>
            </w:pPr>
            <w:r w:rsidRPr="00DE273A">
              <w:rPr>
                <w:rFonts w:ascii="Times New Roman" w:eastAsia="Times New Roman" w:hAnsi="Times New Roman" w:cs="Times New Roman"/>
                <w:color w:val="000000"/>
                <w:lang w:eastAsia="en-CA"/>
              </w:rPr>
              <w:t>0.6</w:t>
            </w:r>
          </w:p>
        </w:tc>
        <w:tc>
          <w:tcPr>
            <w:tcW w:w="1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21BCE16" w14:textId="77777777" w:rsidR="00DE273A" w:rsidRPr="00DE273A" w:rsidRDefault="00DE273A" w:rsidP="00DE2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CA"/>
              </w:rPr>
            </w:pPr>
            <w:r w:rsidRPr="00DE273A">
              <w:rPr>
                <w:rFonts w:ascii="Times New Roman" w:eastAsia="Times New Roman" w:hAnsi="Times New Roman" w:cs="Times New Roman"/>
                <w:color w:val="000000"/>
                <w:lang w:eastAsia="en-CA"/>
              </w:rPr>
              <w:t>0.9</w:t>
            </w:r>
          </w:p>
        </w:tc>
      </w:tr>
      <w:tr w:rsidR="00DE273A" w:rsidRPr="00DE273A" w14:paraId="18299ACB" w14:textId="77777777" w:rsidTr="00DE273A">
        <w:trPr>
          <w:trHeight w:val="320"/>
        </w:trPr>
        <w:tc>
          <w:tcPr>
            <w:tcW w:w="18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2AD1781" w14:textId="77777777" w:rsidR="00DE273A" w:rsidRPr="00DE273A" w:rsidRDefault="00DE273A" w:rsidP="00DE273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CA"/>
              </w:rPr>
            </w:pPr>
            <w:r w:rsidRPr="00DE273A">
              <w:rPr>
                <w:rFonts w:ascii="Times New Roman" w:eastAsia="Times New Roman" w:hAnsi="Times New Roman" w:cs="Times New Roman"/>
                <w:color w:val="000000"/>
                <w:lang w:eastAsia="en-CA"/>
              </w:rPr>
              <w:t>EPA+DHA</w:t>
            </w:r>
          </w:p>
        </w:tc>
        <w:tc>
          <w:tcPr>
            <w:tcW w:w="19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56B8CD9" w14:textId="77777777" w:rsidR="00DE273A" w:rsidRPr="00DE273A" w:rsidRDefault="00DE273A" w:rsidP="00DE2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CA"/>
              </w:rPr>
            </w:pPr>
            <w:r w:rsidRPr="00DE273A">
              <w:rPr>
                <w:rFonts w:ascii="Times New Roman" w:eastAsia="Times New Roman" w:hAnsi="Times New Roman" w:cs="Times New Roman"/>
                <w:color w:val="000000"/>
                <w:lang w:eastAsia="en-CA"/>
              </w:rPr>
              <w:t>2.8</w:t>
            </w:r>
          </w:p>
        </w:tc>
        <w:tc>
          <w:tcPr>
            <w:tcW w:w="1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A074AA2" w14:textId="77777777" w:rsidR="00DE273A" w:rsidRPr="00DE273A" w:rsidRDefault="00DE273A" w:rsidP="00DE2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CA"/>
              </w:rPr>
            </w:pPr>
            <w:r w:rsidRPr="00DE273A">
              <w:rPr>
                <w:rFonts w:ascii="Times New Roman" w:eastAsia="Times New Roman" w:hAnsi="Times New Roman" w:cs="Times New Roman"/>
                <w:color w:val="000000"/>
                <w:lang w:eastAsia="en-CA"/>
              </w:rPr>
              <w:t>3.0</w:t>
            </w:r>
          </w:p>
        </w:tc>
        <w:tc>
          <w:tcPr>
            <w:tcW w:w="16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4C6EE9D" w14:textId="77777777" w:rsidR="00DE273A" w:rsidRPr="00DE273A" w:rsidRDefault="00DE273A" w:rsidP="00DE2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CA"/>
              </w:rPr>
            </w:pPr>
            <w:r w:rsidRPr="00DE273A">
              <w:rPr>
                <w:rFonts w:ascii="Times New Roman" w:eastAsia="Times New Roman" w:hAnsi="Times New Roman" w:cs="Times New Roman"/>
                <w:color w:val="000000"/>
                <w:lang w:eastAsia="en-CA"/>
              </w:rPr>
              <w:t>6.7</w:t>
            </w:r>
          </w:p>
        </w:tc>
        <w:tc>
          <w:tcPr>
            <w:tcW w:w="15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EBCB4A1" w14:textId="77777777" w:rsidR="00DE273A" w:rsidRPr="00DE273A" w:rsidRDefault="00DE273A" w:rsidP="00DE2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CA"/>
              </w:rPr>
            </w:pPr>
            <w:r w:rsidRPr="00DE273A">
              <w:rPr>
                <w:rFonts w:ascii="Times New Roman" w:eastAsia="Times New Roman" w:hAnsi="Times New Roman" w:cs="Times New Roman"/>
                <w:color w:val="000000"/>
                <w:lang w:eastAsia="en-CA"/>
              </w:rPr>
              <w:t>6.6</w:t>
            </w:r>
          </w:p>
        </w:tc>
        <w:tc>
          <w:tcPr>
            <w:tcW w:w="1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86A7C27" w14:textId="77777777" w:rsidR="00DE273A" w:rsidRPr="00DE273A" w:rsidRDefault="00DE273A" w:rsidP="00DE2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CA"/>
              </w:rPr>
            </w:pPr>
            <w:r w:rsidRPr="00DE273A">
              <w:rPr>
                <w:rFonts w:ascii="Times New Roman" w:eastAsia="Times New Roman" w:hAnsi="Times New Roman" w:cs="Times New Roman"/>
                <w:color w:val="000000"/>
                <w:lang w:eastAsia="en-CA"/>
              </w:rPr>
              <w:t>8.8</w:t>
            </w:r>
          </w:p>
        </w:tc>
      </w:tr>
      <w:tr w:rsidR="00DE273A" w:rsidRPr="00DE273A" w14:paraId="41D647DC" w14:textId="77777777" w:rsidTr="00DE273A">
        <w:trPr>
          <w:trHeight w:val="320"/>
        </w:trPr>
        <w:tc>
          <w:tcPr>
            <w:tcW w:w="18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F24212F" w14:textId="77777777" w:rsidR="00DE273A" w:rsidRPr="00DE273A" w:rsidRDefault="00DE273A" w:rsidP="00DE273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CA"/>
              </w:rPr>
            </w:pPr>
            <w:r w:rsidRPr="00DE273A">
              <w:rPr>
                <w:rFonts w:ascii="Times New Roman" w:eastAsia="Times New Roman" w:hAnsi="Times New Roman" w:cs="Times New Roman"/>
                <w:color w:val="000000"/>
                <w:lang w:eastAsia="en-CA"/>
              </w:rPr>
              <w:t>DHA:EPA</w:t>
            </w:r>
          </w:p>
        </w:tc>
        <w:tc>
          <w:tcPr>
            <w:tcW w:w="19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819CDD4" w14:textId="57CE0F78" w:rsidR="00DE273A" w:rsidRPr="00DE273A" w:rsidRDefault="00AA48CC" w:rsidP="00DE2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CA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CA"/>
              </w:rPr>
              <w:t>1.5</w:t>
            </w:r>
          </w:p>
        </w:tc>
        <w:tc>
          <w:tcPr>
            <w:tcW w:w="1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0FA4258" w14:textId="77777777" w:rsidR="00DE273A" w:rsidRPr="00DE273A" w:rsidRDefault="00DE273A" w:rsidP="00DE2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CA"/>
              </w:rPr>
            </w:pPr>
            <w:r w:rsidRPr="00DE273A">
              <w:rPr>
                <w:rFonts w:ascii="Times New Roman" w:eastAsia="Times New Roman" w:hAnsi="Times New Roman" w:cs="Times New Roman"/>
                <w:color w:val="000000"/>
                <w:lang w:eastAsia="en-CA"/>
              </w:rPr>
              <w:t>1.5</w:t>
            </w:r>
          </w:p>
        </w:tc>
        <w:tc>
          <w:tcPr>
            <w:tcW w:w="16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BCFD50D" w14:textId="77777777" w:rsidR="00DE273A" w:rsidRPr="00DE273A" w:rsidRDefault="00DE273A" w:rsidP="00DE2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CA"/>
              </w:rPr>
            </w:pPr>
            <w:r w:rsidRPr="00DE273A">
              <w:rPr>
                <w:rFonts w:ascii="Times New Roman" w:eastAsia="Times New Roman" w:hAnsi="Times New Roman" w:cs="Times New Roman"/>
                <w:color w:val="000000"/>
                <w:lang w:eastAsia="en-CA"/>
              </w:rPr>
              <w:t>1.2</w:t>
            </w:r>
          </w:p>
        </w:tc>
        <w:tc>
          <w:tcPr>
            <w:tcW w:w="15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F2D3E93" w14:textId="77777777" w:rsidR="00DE273A" w:rsidRPr="00DE273A" w:rsidRDefault="00DE273A" w:rsidP="00DE2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CA"/>
              </w:rPr>
            </w:pPr>
            <w:r w:rsidRPr="00DE273A">
              <w:rPr>
                <w:rFonts w:ascii="Times New Roman" w:eastAsia="Times New Roman" w:hAnsi="Times New Roman" w:cs="Times New Roman"/>
                <w:color w:val="000000"/>
                <w:lang w:eastAsia="en-CA"/>
              </w:rPr>
              <w:t>1.1</w:t>
            </w:r>
          </w:p>
        </w:tc>
        <w:tc>
          <w:tcPr>
            <w:tcW w:w="1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5C641C7" w14:textId="77777777" w:rsidR="00DE273A" w:rsidRPr="00DE273A" w:rsidRDefault="00DE273A" w:rsidP="00DE2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CA"/>
              </w:rPr>
            </w:pPr>
            <w:r w:rsidRPr="00DE273A">
              <w:rPr>
                <w:rFonts w:ascii="Times New Roman" w:eastAsia="Times New Roman" w:hAnsi="Times New Roman" w:cs="Times New Roman"/>
                <w:color w:val="000000"/>
                <w:lang w:eastAsia="en-CA"/>
              </w:rPr>
              <w:t>1.0</w:t>
            </w:r>
          </w:p>
        </w:tc>
      </w:tr>
      <w:tr w:rsidR="00DE273A" w:rsidRPr="00DE273A" w14:paraId="680B2F80" w14:textId="77777777" w:rsidTr="00DE273A">
        <w:trPr>
          <w:trHeight w:val="310"/>
        </w:trPr>
        <w:tc>
          <w:tcPr>
            <w:tcW w:w="188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548F9139" w14:textId="77777777" w:rsidR="00DE273A" w:rsidRPr="00DE273A" w:rsidRDefault="00DE273A" w:rsidP="00DE273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CA"/>
              </w:rPr>
            </w:pPr>
            <w:r w:rsidRPr="00DE273A">
              <w:rPr>
                <w:rFonts w:ascii="Times New Roman" w:eastAsia="Times New Roman" w:hAnsi="Times New Roman" w:cs="Times New Roman"/>
                <w:color w:val="000000"/>
                <w:lang w:eastAsia="en-CA"/>
              </w:rPr>
              <w:t>EPA:ARA</w:t>
            </w:r>
          </w:p>
        </w:tc>
        <w:tc>
          <w:tcPr>
            <w:tcW w:w="195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2C30A6E" w14:textId="4F6D8232" w:rsidR="00DE273A" w:rsidRPr="00DE273A" w:rsidRDefault="00AA48CC" w:rsidP="00DE2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CA"/>
              </w:rPr>
            </w:pPr>
            <w:r>
              <w:rPr>
                <w:rFonts w:ascii="Times New Roman" w:eastAsia="Times New Roman" w:hAnsi="Times New Roman" w:cs="Times New Roman"/>
                <w:lang w:eastAsia="en-CA"/>
              </w:rPr>
              <w:t>3</w:t>
            </w:r>
            <w:r w:rsidR="00DE273A" w:rsidRPr="00DE273A">
              <w:rPr>
                <w:rFonts w:ascii="Times New Roman" w:eastAsia="Times New Roman" w:hAnsi="Times New Roman" w:cs="Times New Roman"/>
                <w:lang w:eastAsia="en-CA"/>
              </w:rPr>
              <w:t>.7</w:t>
            </w:r>
          </w:p>
        </w:tc>
        <w:tc>
          <w:tcPr>
            <w:tcW w:w="175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F73E5D2" w14:textId="77777777" w:rsidR="00DE273A" w:rsidRPr="00DE273A" w:rsidRDefault="00DE273A" w:rsidP="00DE2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CA"/>
              </w:rPr>
            </w:pPr>
            <w:r w:rsidRPr="00DE273A">
              <w:rPr>
                <w:rFonts w:ascii="Times New Roman" w:eastAsia="Times New Roman" w:hAnsi="Times New Roman" w:cs="Times New Roman"/>
                <w:lang w:eastAsia="en-CA"/>
              </w:rPr>
              <w:t>3.0</w:t>
            </w:r>
          </w:p>
        </w:tc>
        <w:tc>
          <w:tcPr>
            <w:tcW w:w="161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C446430" w14:textId="77777777" w:rsidR="00DE273A" w:rsidRPr="00DE273A" w:rsidRDefault="00DE273A" w:rsidP="00DE2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CA"/>
              </w:rPr>
            </w:pPr>
            <w:r w:rsidRPr="00DE273A">
              <w:rPr>
                <w:rFonts w:ascii="Times New Roman" w:eastAsia="Times New Roman" w:hAnsi="Times New Roman" w:cs="Times New Roman"/>
                <w:lang w:eastAsia="en-CA"/>
              </w:rPr>
              <w:t>10.3</w:t>
            </w:r>
          </w:p>
        </w:tc>
        <w:tc>
          <w:tcPr>
            <w:tcW w:w="159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6C43013" w14:textId="77777777" w:rsidR="00DE273A" w:rsidRPr="00DE273A" w:rsidRDefault="00DE273A" w:rsidP="00DE2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CA"/>
              </w:rPr>
            </w:pPr>
            <w:r w:rsidRPr="00DE273A">
              <w:rPr>
                <w:rFonts w:ascii="Times New Roman" w:eastAsia="Times New Roman" w:hAnsi="Times New Roman" w:cs="Times New Roman"/>
                <w:lang w:eastAsia="en-CA"/>
              </w:rPr>
              <w:t>7.8</w:t>
            </w:r>
          </w:p>
        </w:tc>
        <w:tc>
          <w:tcPr>
            <w:tcW w:w="175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F7509F1" w14:textId="77777777" w:rsidR="00DE273A" w:rsidRPr="00DE273A" w:rsidRDefault="00DE273A" w:rsidP="00DE2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CA"/>
              </w:rPr>
            </w:pPr>
            <w:r w:rsidRPr="00DE273A">
              <w:rPr>
                <w:rFonts w:ascii="Times New Roman" w:eastAsia="Times New Roman" w:hAnsi="Times New Roman" w:cs="Times New Roman"/>
                <w:lang w:eastAsia="en-CA"/>
              </w:rPr>
              <w:t>10.8</w:t>
            </w:r>
          </w:p>
        </w:tc>
      </w:tr>
    </w:tbl>
    <w:p w14:paraId="2726E4B3" w14:textId="77777777" w:rsidR="0051461E" w:rsidRPr="0015510B" w:rsidRDefault="0051461E" w:rsidP="0015510B">
      <w:pPr>
        <w:spacing w:after="120"/>
        <w:rPr>
          <w:rFonts w:ascii="Times New Roman" w:hAnsi="Times New Roman" w:cs="Times New Roman"/>
          <w:sz w:val="8"/>
          <w:szCs w:val="8"/>
        </w:rPr>
      </w:pPr>
    </w:p>
    <w:p w14:paraId="224F111B" w14:textId="6ED269FE" w:rsidR="0051461E" w:rsidRDefault="006C0682" w:rsidP="00F801F5">
      <w:pPr>
        <w:spacing w:after="0" w:line="240" w:lineRule="auto"/>
        <w:ind w:left="-567" w:right="-421"/>
        <w:rPr>
          <w:rFonts w:ascii="Times New Roman" w:hAnsi="Times New Roman" w:cs="Times New Roman"/>
          <w:sz w:val="28"/>
          <w:szCs w:val="28"/>
        </w:rPr>
      </w:pPr>
      <w:bookmarkStart w:id="1" w:name="_Hlk511902416"/>
      <w:r w:rsidRPr="00063940">
        <w:rPr>
          <w:rFonts w:ascii="Times New Roman" w:eastAsia="Calibri" w:hAnsi="Times New Roman" w:cs="Times New Roman"/>
          <w:sz w:val="20"/>
          <w:szCs w:val="20"/>
          <w:vertAlign w:val="superscript"/>
        </w:rPr>
        <w:t>a</w:t>
      </w:r>
      <w:r w:rsidR="00E15AC7">
        <w:rPr>
          <w:rFonts w:ascii="Times New Roman" w:eastAsia="Calibri" w:hAnsi="Times New Roman" w:cs="Times New Roman"/>
          <w:sz w:val="20"/>
          <w:szCs w:val="20"/>
          <w:vertAlign w:val="superscript"/>
        </w:rPr>
        <w:t xml:space="preserve"> </w:t>
      </w:r>
      <w:r w:rsidRPr="00063940">
        <w:rPr>
          <w:rFonts w:ascii="Times New Roman" w:eastAsia="Calibri" w:hAnsi="Times New Roman" w:cs="Times New Roman"/>
          <w:sz w:val="20"/>
          <w:szCs w:val="20"/>
        </w:rPr>
        <w:t>Mean (n=3).</w:t>
      </w:r>
      <w:r w:rsidR="004957CB">
        <w:rPr>
          <w:rFonts w:ascii="Times New Roman" w:eastAsia="Calibri" w:hAnsi="Times New Roman" w:cs="Times New Roman"/>
          <w:sz w:val="20"/>
          <w:szCs w:val="20"/>
        </w:rPr>
        <w:t xml:space="preserve"> </w:t>
      </w:r>
      <w:r w:rsidR="004957CB">
        <w:rPr>
          <w:rFonts w:ascii="Times New Roman" w:eastAsia="Calibri" w:hAnsi="Times New Roman" w:cs="Times New Roman"/>
          <w:sz w:val="20"/>
          <w:szCs w:val="20"/>
          <w:vertAlign w:val="superscript"/>
        </w:rPr>
        <w:t>b</w:t>
      </w:r>
      <w:r w:rsidR="004957CB" w:rsidRPr="00063940">
        <w:rPr>
          <w:rFonts w:ascii="Times New Roman" w:eastAsia="Calibri" w:hAnsi="Times New Roman" w:cs="Times New Roman"/>
          <w:sz w:val="20"/>
          <w:szCs w:val="20"/>
        </w:rPr>
        <w:t xml:space="preserve"> Triacylglycerol.</w:t>
      </w:r>
      <w:r w:rsidR="004957CB">
        <w:rPr>
          <w:rFonts w:ascii="Times New Roman" w:eastAsia="Calibri" w:hAnsi="Times New Roman" w:cs="Times New Roman"/>
          <w:sz w:val="20"/>
          <w:szCs w:val="20"/>
        </w:rPr>
        <w:t xml:space="preserve"> </w:t>
      </w:r>
      <w:r w:rsidR="004957CB">
        <w:rPr>
          <w:rFonts w:ascii="Times New Roman" w:eastAsia="Calibri" w:hAnsi="Times New Roman" w:cs="Times New Roman"/>
          <w:sz w:val="20"/>
          <w:szCs w:val="20"/>
          <w:vertAlign w:val="superscript"/>
        </w:rPr>
        <w:t>c</w:t>
      </w:r>
      <w:r w:rsidR="004957CB" w:rsidRPr="00063940">
        <w:rPr>
          <w:rFonts w:ascii="Times New Roman" w:eastAsia="Calibri" w:hAnsi="Times New Roman" w:cs="Times New Roman"/>
          <w:sz w:val="20"/>
          <w:szCs w:val="20"/>
          <w:vertAlign w:val="superscript"/>
        </w:rPr>
        <w:t xml:space="preserve"> </w:t>
      </w:r>
      <w:r w:rsidR="004957CB">
        <w:rPr>
          <w:rFonts w:ascii="Times New Roman" w:eastAsia="Calibri" w:hAnsi="Times New Roman" w:cs="Times New Roman"/>
          <w:sz w:val="20"/>
          <w:szCs w:val="20"/>
        </w:rPr>
        <w:t>Sterols.</w:t>
      </w:r>
      <w:r w:rsidR="004957CB" w:rsidRPr="00063940">
        <w:rPr>
          <w:rFonts w:ascii="Times New Roman" w:eastAsia="Calibri" w:hAnsi="Times New Roman" w:cs="Times New Roman"/>
          <w:sz w:val="20"/>
          <w:szCs w:val="20"/>
        </w:rPr>
        <w:t xml:space="preserve"> </w:t>
      </w:r>
      <w:r>
        <w:rPr>
          <w:rFonts w:ascii="Times New Roman" w:eastAsia="Calibri" w:hAnsi="Times New Roman" w:cs="Times New Roman"/>
          <w:sz w:val="20"/>
          <w:szCs w:val="20"/>
        </w:rPr>
        <w:t xml:space="preserve"> </w:t>
      </w:r>
      <w:r w:rsidR="004957CB">
        <w:rPr>
          <w:rFonts w:ascii="Times New Roman" w:eastAsia="Calibri" w:hAnsi="Times New Roman" w:cs="Times New Roman"/>
          <w:sz w:val="20"/>
          <w:szCs w:val="20"/>
          <w:vertAlign w:val="superscript"/>
        </w:rPr>
        <w:t>d</w:t>
      </w:r>
      <w:r w:rsidR="004957CB" w:rsidRPr="004957CB">
        <w:t xml:space="preserve"> </w:t>
      </w:r>
      <w:r w:rsidR="004957CB" w:rsidRPr="004957CB">
        <w:rPr>
          <w:rFonts w:ascii="Times New Roman" w:eastAsia="Calibri" w:hAnsi="Times New Roman" w:cs="Times New Roman"/>
          <w:sz w:val="20"/>
          <w:szCs w:val="20"/>
        </w:rPr>
        <w:t>Acetone mobile polar lipid.</w:t>
      </w:r>
      <w:r>
        <w:rPr>
          <w:rFonts w:ascii="Times New Roman" w:eastAsia="Calibri" w:hAnsi="Times New Roman" w:cs="Times New Roman"/>
          <w:sz w:val="20"/>
          <w:szCs w:val="20"/>
        </w:rPr>
        <w:t xml:space="preserve"> </w:t>
      </w:r>
      <w:bookmarkStart w:id="2" w:name="_Hlk511902774"/>
      <w:bookmarkEnd w:id="1"/>
      <w:r w:rsidR="004957CB">
        <w:rPr>
          <w:rFonts w:ascii="Times New Roman" w:eastAsia="Calibri" w:hAnsi="Times New Roman" w:cs="Times New Roman"/>
          <w:sz w:val="20"/>
          <w:szCs w:val="20"/>
          <w:vertAlign w:val="superscript"/>
        </w:rPr>
        <w:t xml:space="preserve">e </w:t>
      </w:r>
      <w:r>
        <w:rPr>
          <w:rFonts w:ascii="Times New Roman" w:eastAsia="Calibri" w:hAnsi="Times New Roman" w:cs="Times New Roman"/>
          <w:sz w:val="20"/>
          <w:szCs w:val="20"/>
        </w:rPr>
        <w:t>Phospholipids.</w:t>
      </w:r>
      <w:r w:rsidRPr="00063940">
        <w:rPr>
          <w:rFonts w:ascii="Times New Roman" w:eastAsia="Calibri" w:hAnsi="Times New Roman" w:cs="Times New Roman"/>
          <w:sz w:val="20"/>
          <w:szCs w:val="20"/>
          <w:vertAlign w:val="superscript"/>
        </w:rPr>
        <w:t xml:space="preserve"> </w:t>
      </w:r>
      <w:r>
        <w:rPr>
          <w:rFonts w:ascii="Times New Roman" w:eastAsia="Calibri" w:hAnsi="Times New Roman" w:cs="Times New Roman"/>
          <w:sz w:val="20"/>
          <w:szCs w:val="20"/>
          <w:vertAlign w:val="superscript"/>
        </w:rPr>
        <w:t>f</w:t>
      </w:r>
      <w:r w:rsidRPr="00063940">
        <w:rPr>
          <w:rFonts w:ascii="Times New Roman" w:eastAsia="Calibri" w:hAnsi="Times New Roman" w:cs="Times New Roman"/>
          <w:sz w:val="20"/>
          <w:szCs w:val="20"/>
        </w:rPr>
        <w:t xml:space="preserve"> Total </w:t>
      </w:r>
      <w:r w:rsidR="004957CB">
        <w:rPr>
          <w:rFonts w:ascii="Times New Roman" w:eastAsia="Calibri" w:hAnsi="Times New Roman" w:cs="Times New Roman"/>
          <w:sz w:val="20"/>
          <w:szCs w:val="20"/>
        </w:rPr>
        <w:t xml:space="preserve">lipids. </w:t>
      </w:r>
      <w:r w:rsidR="004957CB" w:rsidRPr="004957CB">
        <w:rPr>
          <w:rFonts w:ascii="Times New Roman" w:eastAsia="Calibri" w:hAnsi="Times New Roman" w:cs="Times New Roman"/>
          <w:sz w:val="20"/>
          <w:szCs w:val="20"/>
          <w:vertAlign w:val="superscript"/>
        </w:rPr>
        <w:t>g</w:t>
      </w:r>
      <w:r w:rsidR="004957CB">
        <w:rPr>
          <w:rFonts w:ascii="Times New Roman" w:eastAsia="Calibri" w:hAnsi="Times New Roman" w:cs="Times New Roman"/>
          <w:sz w:val="20"/>
          <w:szCs w:val="20"/>
          <w:vertAlign w:val="superscript"/>
        </w:rPr>
        <w:t xml:space="preserve"> </w:t>
      </w:r>
      <w:r w:rsidR="0015510B" w:rsidRPr="0015510B">
        <w:rPr>
          <w:rFonts w:ascii="Times New Roman" w:eastAsia="Calibri" w:hAnsi="Times New Roman" w:cs="Times New Roman"/>
          <w:sz w:val="20"/>
          <w:szCs w:val="20"/>
        </w:rPr>
        <w:t>Total</w:t>
      </w:r>
      <w:r w:rsidR="0015510B">
        <w:rPr>
          <w:rFonts w:ascii="Times New Roman" w:eastAsia="Calibri" w:hAnsi="Times New Roman" w:cs="Times New Roman"/>
          <w:sz w:val="20"/>
          <w:szCs w:val="20"/>
          <w:vertAlign w:val="superscript"/>
        </w:rPr>
        <w:t xml:space="preserve"> </w:t>
      </w:r>
      <w:r w:rsidRPr="00063940">
        <w:rPr>
          <w:rFonts w:ascii="Times New Roman" w:eastAsia="Calibri" w:hAnsi="Times New Roman" w:cs="Times New Roman"/>
          <w:sz w:val="20"/>
          <w:szCs w:val="20"/>
        </w:rPr>
        <w:t xml:space="preserve">saturated fatty acids. </w:t>
      </w:r>
      <w:r w:rsidR="004957CB">
        <w:rPr>
          <w:rFonts w:ascii="Times New Roman" w:eastAsia="Calibri" w:hAnsi="Times New Roman" w:cs="Times New Roman"/>
          <w:sz w:val="20"/>
          <w:szCs w:val="20"/>
          <w:vertAlign w:val="superscript"/>
        </w:rPr>
        <w:t>h</w:t>
      </w:r>
      <w:r w:rsidR="004957CB">
        <w:rPr>
          <w:rFonts w:ascii="Times New Roman" w:eastAsia="Calibri" w:hAnsi="Times New Roman" w:cs="Times New Roman"/>
          <w:sz w:val="20"/>
          <w:szCs w:val="20"/>
        </w:rPr>
        <w:t xml:space="preserve"> </w:t>
      </w:r>
      <w:r w:rsidRPr="00063940">
        <w:rPr>
          <w:rFonts w:ascii="Times New Roman" w:eastAsia="Calibri" w:hAnsi="Times New Roman" w:cs="Times New Roman"/>
          <w:sz w:val="20"/>
          <w:szCs w:val="20"/>
        </w:rPr>
        <w:t xml:space="preserve">Total monounsaturated fatty acids. </w:t>
      </w:r>
      <w:proofErr w:type="spellStart"/>
      <w:r w:rsidR="004957CB">
        <w:rPr>
          <w:rFonts w:ascii="Times New Roman" w:eastAsia="Calibri" w:hAnsi="Times New Roman" w:cs="Times New Roman"/>
          <w:sz w:val="20"/>
          <w:szCs w:val="20"/>
          <w:vertAlign w:val="superscript"/>
        </w:rPr>
        <w:t>i</w:t>
      </w:r>
      <w:proofErr w:type="spellEnd"/>
      <w:r w:rsidRPr="00063940">
        <w:rPr>
          <w:rFonts w:ascii="Times New Roman" w:eastAsia="Calibri" w:hAnsi="Times New Roman" w:cs="Times New Roman"/>
          <w:sz w:val="20"/>
          <w:szCs w:val="20"/>
        </w:rPr>
        <w:t xml:space="preserve"> Total polyunsaturated fatty acids.</w:t>
      </w:r>
      <w:r w:rsidRPr="00C43520">
        <w:rPr>
          <w:rFonts w:ascii="Times New Roman" w:eastAsia="Calibri" w:hAnsi="Times New Roman" w:cs="Times New Roman"/>
          <w:sz w:val="20"/>
          <w:szCs w:val="20"/>
        </w:rPr>
        <w:t xml:space="preserve"> </w:t>
      </w:r>
      <w:bookmarkEnd w:id="2"/>
      <w:r w:rsidR="00A76104" w:rsidRPr="00A76104">
        <w:rPr>
          <w:rFonts w:ascii="Times New Roman" w:eastAsia="Calibri" w:hAnsi="Times New Roman" w:cs="Times New Roman"/>
          <w:sz w:val="20"/>
          <w:szCs w:val="20"/>
        </w:rPr>
        <w:t xml:space="preserve">Fatty acids in bold font were key to the experimental design.  </w:t>
      </w:r>
    </w:p>
    <w:p w14:paraId="504B2CAC" w14:textId="77777777" w:rsidR="00DE273A" w:rsidRDefault="00DE273A" w:rsidP="00A76104">
      <w:pPr>
        <w:spacing w:after="100" w:afterAutospacing="1"/>
        <w:rPr>
          <w:rFonts w:ascii="Times New Roman" w:eastAsia="SimSun" w:hAnsi="Times New Roman" w:cs="Times New Roman"/>
          <w:b/>
          <w:bCs/>
          <w:lang w:eastAsia="zh-CN"/>
        </w:rPr>
      </w:pPr>
    </w:p>
    <w:p w14:paraId="3016CF75" w14:textId="77777777" w:rsidR="00DE273A" w:rsidRDefault="00DE273A" w:rsidP="00A76104">
      <w:pPr>
        <w:spacing w:after="100" w:afterAutospacing="1"/>
        <w:rPr>
          <w:rFonts w:ascii="Times New Roman" w:eastAsia="SimSun" w:hAnsi="Times New Roman" w:cs="Times New Roman"/>
          <w:b/>
          <w:bCs/>
          <w:lang w:eastAsia="zh-CN"/>
        </w:rPr>
        <w:sectPr w:rsidR="00DE273A" w:rsidSect="00F4567E">
          <w:pgSz w:w="12240" w:h="15840"/>
          <w:pgMar w:top="1440" w:right="1440" w:bottom="1440" w:left="1440" w:header="708" w:footer="708" w:gutter="0"/>
          <w:cols w:space="708"/>
          <w:docGrid w:linePitch="360"/>
        </w:sectPr>
      </w:pPr>
    </w:p>
    <w:p w14:paraId="610F1075" w14:textId="789B0137" w:rsidR="00B32AD2" w:rsidRDefault="009244F4" w:rsidP="002C6B36">
      <w:pPr>
        <w:spacing w:after="120"/>
        <w:ind w:right="2130"/>
        <w:rPr>
          <w:rFonts w:ascii="Times New Roman" w:eastAsia="SimSun" w:hAnsi="Times New Roman" w:cs="Times New Roman"/>
          <w:lang w:eastAsia="zh-CN"/>
        </w:rPr>
      </w:pPr>
      <w:r w:rsidRPr="00C4517E">
        <w:rPr>
          <w:rFonts w:ascii="Times New Roman" w:eastAsia="SimSun" w:hAnsi="Times New Roman" w:cs="Times New Roman"/>
          <w:b/>
          <w:bCs/>
          <w:lang w:eastAsia="zh-CN"/>
        </w:rPr>
        <w:lastRenderedPageBreak/>
        <w:t>Table S</w:t>
      </w:r>
      <w:r>
        <w:rPr>
          <w:rFonts w:ascii="Times New Roman" w:eastAsia="SimSun" w:hAnsi="Times New Roman" w:cs="Times New Roman"/>
          <w:b/>
          <w:bCs/>
          <w:lang w:eastAsia="zh-CN"/>
        </w:rPr>
        <w:t>3.</w:t>
      </w:r>
      <w:r w:rsidRPr="00546243">
        <w:rPr>
          <w:rFonts w:ascii="Times New Roman" w:eastAsia="SimSun" w:hAnsi="Times New Roman" w:cs="Times New Roman"/>
          <w:lang w:eastAsia="zh-CN"/>
        </w:rPr>
        <w:t xml:space="preserve"> </w:t>
      </w:r>
      <w:r w:rsidR="00B32AD2" w:rsidRPr="00B72CDA">
        <w:rPr>
          <w:rFonts w:ascii="Times New Roman" w:eastAsia="SimSun" w:hAnsi="Times New Roman" w:cs="Times New Roman"/>
          <w:lang w:eastAsia="zh-CN"/>
        </w:rPr>
        <w:t xml:space="preserve">PERMANOVA </w:t>
      </w:r>
      <w:r w:rsidR="00B72CDA" w:rsidRPr="00B72CDA">
        <w:rPr>
          <w:rFonts w:ascii="Times New Roman" w:eastAsia="SimSun" w:hAnsi="Times New Roman" w:cs="Times New Roman"/>
          <w:lang w:eastAsia="zh-CN"/>
        </w:rPr>
        <w:t>pairwise test</w:t>
      </w:r>
      <w:r w:rsidR="006B0330" w:rsidRPr="006B0330">
        <w:rPr>
          <w:rFonts w:ascii="Times New Roman" w:eastAsia="SimSun" w:hAnsi="Times New Roman" w:cs="Times New Roman"/>
          <w:vertAlign w:val="superscript"/>
          <w:lang w:eastAsia="zh-CN"/>
        </w:rPr>
        <w:t>a</w:t>
      </w:r>
      <w:r w:rsidR="00B72CDA" w:rsidRPr="00B72CDA">
        <w:rPr>
          <w:rFonts w:ascii="Times New Roman" w:eastAsia="SimSun" w:hAnsi="Times New Roman" w:cs="Times New Roman"/>
          <w:lang w:eastAsia="zh-CN"/>
        </w:rPr>
        <w:t xml:space="preserve"> of head kidney FA and lipid composition compared across dietary treatments</w:t>
      </w:r>
      <w:r w:rsidR="00B72CDA">
        <w:rPr>
          <w:rFonts w:ascii="Times New Roman" w:eastAsia="SimSun" w:hAnsi="Times New Roman" w:cs="Times New Roman"/>
          <w:lang w:eastAsia="zh-CN"/>
        </w:rPr>
        <w:t>.</w:t>
      </w:r>
    </w:p>
    <w:p w14:paraId="71F09DDD" w14:textId="77777777" w:rsidR="00B72CDA" w:rsidRDefault="00B72CDA" w:rsidP="00B72CDA">
      <w:pPr>
        <w:spacing w:after="0"/>
        <w:ind w:right="-563"/>
        <w:rPr>
          <w:rFonts w:ascii="Times New Roman" w:eastAsia="SimSun" w:hAnsi="Times New Roman" w:cs="Times New Roman"/>
          <w:lang w:eastAsia="zh-CN"/>
        </w:rPr>
      </w:pPr>
    </w:p>
    <w:tbl>
      <w:tblPr>
        <w:tblW w:w="6940" w:type="dxa"/>
        <w:tblLook w:val="04A0" w:firstRow="1" w:lastRow="0" w:firstColumn="1" w:lastColumn="0" w:noHBand="0" w:noVBand="1"/>
      </w:tblPr>
      <w:tblGrid>
        <w:gridCol w:w="5120"/>
        <w:gridCol w:w="860"/>
        <w:gridCol w:w="1007"/>
      </w:tblGrid>
      <w:tr w:rsidR="00B72CDA" w:rsidRPr="00B72CDA" w14:paraId="6CD2C202" w14:textId="77777777" w:rsidTr="00B72CDA">
        <w:trPr>
          <w:trHeight w:val="380"/>
        </w:trPr>
        <w:tc>
          <w:tcPr>
            <w:tcW w:w="51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06F8A9A" w14:textId="77777777" w:rsidR="00B72CDA" w:rsidRPr="00B72CDA" w:rsidRDefault="00B72CDA" w:rsidP="00B72CD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CA"/>
              </w:rPr>
            </w:pPr>
            <w:r w:rsidRPr="00B72CDA">
              <w:rPr>
                <w:rFonts w:ascii="Times New Roman" w:eastAsia="Times New Roman" w:hAnsi="Times New Roman" w:cs="Lucida Console"/>
                <w:color w:val="000000"/>
                <w:lang w:eastAsia="en-CA"/>
              </w:rPr>
              <w:t>Dietary treatments</w:t>
            </w:r>
          </w:p>
        </w:tc>
        <w:tc>
          <w:tcPr>
            <w:tcW w:w="86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224ECB7" w14:textId="77777777" w:rsidR="00B72CDA" w:rsidRPr="00B72CDA" w:rsidRDefault="00B72CDA" w:rsidP="00B72CD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CA"/>
              </w:rPr>
            </w:pPr>
            <w:r w:rsidRPr="00B72CDA">
              <w:rPr>
                <w:rFonts w:ascii="Times New Roman" w:eastAsia="Times New Roman" w:hAnsi="Times New Roman" w:cs="Times New Roman"/>
                <w:color w:val="000000"/>
                <w:lang w:eastAsia="en-CA"/>
              </w:rPr>
              <w:t xml:space="preserve">     t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D9A2038" w14:textId="25A858B2" w:rsidR="00B72CDA" w:rsidRPr="00B72CDA" w:rsidRDefault="00B72CDA" w:rsidP="00B72CD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CA"/>
              </w:rPr>
            </w:pPr>
            <w:r w:rsidRPr="00B72CDA">
              <w:rPr>
                <w:rFonts w:ascii="Times New Roman" w:eastAsia="Times New Roman" w:hAnsi="Times New Roman" w:cs="Times New Roman"/>
                <w:color w:val="000000"/>
                <w:lang w:eastAsia="en-CA"/>
              </w:rPr>
              <w:t>P(perm)</w:t>
            </w:r>
            <w:r w:rsidR="00E50ED1" w:rsidRPr="00E50ED1">
              <w:rPr>
                <w:rFonts w:ascii="Times New Roman" w:eastAsia="Times New Roman" w:hAnsi="Times New Roman" w:cs="Times New Roman"/>
                <w:color w:val="000000"/>
                <w:vertAlign w:val="superscript"/>
                <w:lang w:eastAsia="en-CA"/>
              </w:rPr>
              <w:t>b</w:t>
            </w:r>
          </w:p>
        </w:tc>
      </w:tr>
      <w:tr w:rsidR="00B72CDA" w:rsidRPr="00B72CDA" w14:paraId="3593FCFB" w14:textId="77777777" w:rsidTr="00B72CDA">
        <w:trPr>
          <w:trHeight w:val="320"/>
        </w:trPr>
        <w:tc>
          <w:tcPr>
            <w:tcW w:w="5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69B35F" w14:textId="77777777" w:rsidR="00B72CDA" w:rsidRPr="00B72CDA" w:rsidRDefault="00B72CDA" w:rsidP="00B72CD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CA"/>
              </w:rPr>
            </w:pPr>
            <w:r w:rsidRPr="00B72CDA">
              <w:rPr>
                <w:rFonts w:ascii="Times New Roman" w:eastAsia="Times New Roman" w:hAnsi="Times New Roman" w:cs="Lucida Console"/>
                <w:color w:val="000000"/>
                <w:lang w:eastAsia="en-CA"/>
              </w:rPr>
              <w:t>0.3%EPA+DHA↑ω6, 0.3%EPA+DHA↑ω3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132C0A" w14:textId="77777777" w:rsidR="00B72CDA" w:rsidRPr="00B72CDA" w:rsidRDefault="00B72CDA" w:rsidP="00B72CD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CA"/>
              </w:rPr>
            </w:pPr>
            <w:r w:rsidRPr="00B72CDA">
              <w:rPr>
                <w:rFonts w:ascii="Times New Roman" w:eastAsia="Times New Roman" w:hAnsi="Times New Roman" w:cs="Times New Roman"/>
                <w:color w:val="000000"/>
                <w:lang w:eastAsia="en-CA"/>
              </w:rPr>
              <w:t>5.1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8D3E18" w14:textId="77777777" w:rsidR="00B72CDA" w:rsidRPr="00B72CDA" w:rsidRDefault="00B72CDA" w:rsidP="00B72CD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CA"/>
              </w:rPr>
            </w:pPr>
            <w:r w:rsidRPr="00B72CDA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CA"/>
              </w:rPr>
              <w:t>0.0001</w:t>
            </w:r>
          </w:p>
        </w:tc>
      </w:tr>
      <w:tr w:rsidR="00B72CDA" w:rsidRPr="00B72CDA" w14:paraId="2F956737" w14:textId="77777777" w:rsidTr="00B72CDA">
        <w:trPr>
          <w:trHeight w:val="320"/>
        </w:trPr>
        <w:tc>
          <w:tcPr>
            <w:tcW w:w="5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5CEFFF" w14:textId="77777777" w:rsidR="00B72CDA" w:rsidRPr="00B72CDA" w:rsidRDefault="00B72CDA" w:rsidP="00B72CD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CA"/>
              </w:rPr>
            </w:pPr>
            <w:r w:rsidRPr="00B72CDA">
              <w:rPr>
                <w:rFonts w:ascii="Times New Roman" w:eastAsia="Times New Roman" w:hAnsi="Times New Roman" w:cs="Lucida Console"/>
                <w:color w:val="000000"/>
                <w:lang w:eastAsia="en-CA"/>
              </w:rPr>
              <w:t>0.3%EPA+DHA↑ω6, 1%EPA+DHA↑ω6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6FAFB3" w14:textId="77777777" w:rsidR="00B72CDA" w:rsidRPr="00B72CDA" w:rsidRDefault="00B72CDA" w:rsidP="00B72CD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CA"/>
              </w:rPr>
            </w:pPr>
            <w:r w:rsidRPr="00B72CDA">
              <w:rPr>
                <w:rFonts w:ascii="Times New Roman" w:eastAsia="Times New Roman" w:hAnsi="Times New Roman" w:cs="Times New Roman"/>
                <w:color w:val="000000"/>
                <w:lang w:eastAsia="en-CA"/>
              </w:rPr>
              <w:t>2.4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B44A5B" w14:textId="77777777" w:rsidR="00B72CDA" w:rsidRPr="00B72CDA" w:rsidRDefault="00B72CDA" w:rsidP="00B72CD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CA"/>
              </w:rPr>
            </w:pPr>
            <w:r w:rsidRPr="00B72CDA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CA"/>
              </w:rPr>
              <w:t>0.003</w:t>
            </w:r>
          </w:p>
        </w:tc>
      </w:tr>
      <w:tr w:rsidR="00B72CDA" w:rsidRPr="00B72CDA" w14:paraId="51F2B46E" w14:textId="77777777" w:rsidTr="00B72CDA">
        <w:trPr>
          <w:trHeight w:val="320"/>
        </w:trPr>
        <w:tc>
          <w:tcPr>
            <w:tcW w:w="5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A580E0" w14:textId="77777777" w:rsidR="00B72CDA" w:rsidRPr="00B72CDA" w:rsidRDefault="00B72CDA" w:rsidP="00B72CD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CA"/>
              </w:rPr>
            </w:pPr>
            <w:r w:rsidRPr="00B72CDA">
              <w:rPr>
                <w:rFonts w:ascii="Times New Roman" w:eastAsia="Times New Roman" w:hAnsi="Times New Roman" w:cs="Lucida Console"/>
                <w:color w:val="000000"/>
                <w:lang w:eastAsia="en-CA"/>
              </w:rPr>
              <w:t>0.3%EPA+DHA↑ω6, 1%EPA+DHA↑ω3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4DC754" w14:textId="77777777" w:rsidR="00B72CDA" w:rsidRPr="00B72CDA" w:rsidRDefault="00B72CDA" w:rsidP="00B72CD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CA"/>
              </w:rPr>
            </w:pPr>
            <w:r w:rsidRPr="00B72CDA">
              <w:rPr>
                <w:rFonts w:ascii="Times New Roman" w:eastAsia="Times New Roman" w:hAnsi="Times New Roman" w:cs="Times New Roman"/>
                <w:color w:val="000000"/>
                <w:lang w:eastAsia="en-CA"/>
              </w:rPr>
              <w:t>5.6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E48C99" w14:textId="77777777" w:rsidR="00B72CDA" w:rsidRPr="00B72CDA" w:rsidRDefault="00B72CDA" w:rsidP="00B72CD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CA"/>
              </w:rPr>
            </w:pPr>
            <w:r w:rsidRPr="00B72CDA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CA"/>
              </w:rPr>
              <w:t>0.0001</w:t>
            </w:r>
          </w:p>
        </w:tc>
      </w:tr>
      <w:tr w:rsidR="00B72CDA" w:rsidRPr="00B72CDA" w14:paraId="4B4B26A2" w14:textId="77777777" w:rsidTr="00B72CDA">
        <w:trPr>
          <w:trHeight w:val="320"/>
        </w:trPr>
        <w:tc>
          <w:tcPr>
            <w:tcW w:w="5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00BA8C" w14:textId="77777777" w:rsidR="00B72CDA" w:rsidRPr="00B72CDA" w:rsidRDefault="00B72CDA" w:rsidP="00B72CD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CA"/>
              </w:rPr>
            </w:pPr>
            <w:r w:rsidRPr="00B72CDA">
              <w:rPr>
                <w:rFonts w:ascii="Times New Roman" w:eastAsia="Times New Roman" w:hAnsi="Times New Roman" w:cs="Lucida Console"/>
                <w:color w:val="000000"/>
                <w:lang w:eastAsia="en-CA"/>
              </w:rPr>
              <w:t>0.3%EPA+DHA↑ω6, 1.4%EPA+DHA/balanced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017DDA" w14:textId="77777777" w:rsidR="00B72CDA" w:rsidRPr="00B72CDA" w:rsidRDefault="00B72CDA" w:rsidP="00B72CD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CA"/>
              </w:rPr>
            </w:pPr>
            <w:r w:rsidRPr="00B72CDA">
              <w:rPr>
                <w:rFonts w:ascii="Times New Roman" w:eastAsia="Times New Roman" w:hAnsi="Times New Roman" w:cs="Times New Roman"/>
                <w:color w:val="000000"/>
                <w:lang w:eastAsia="en-CA"/>
              </w:rPr>
              <w:t>5.9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45EABD" w14:textId="77777777" w:rsidR="00B72CDA" w:rsidRPr="00B72CDA" w:rsidRDefault="00B72CDA" w:rsidP="00B72CD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CA"/>
              </w:rPr>
            </w:pPr>
            <w:r w:rsidRPr="00B72CDA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CA"/>
              </w:rPr>
              <w:t>0.0001</w:t>
            </w:r>
          </w:p>
        </w:tc>
      </w:tr>
      <w:tr w:rsidR="00B72CDA" w:rsidRPr="00B72CDA" w14:paraId="30726F88" w14:textId="77777777" w:rsidTr="00B72CDA">
        <w:trPr>
          <w:trHeight w:val="320"/>
        </w:trPr>
        <w:tc>
          <w:tcPr>
            <w:tcW w:w="5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15E3C1" w14:textId="77777777" w:rsidR="00B72CDA" w:rsidRPr="00B72CDA" w:rsidRDefault="00B72CDA" w:rsidP="00B72CD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CA"/>
              </w:rPr>
            </w:pPr>
            <w:r w:rsidRPr="00B72CDA">
              <w:rPr>
                <w:rFonts w:ascii="Times New Roman" w:eastAsia="Times New Roman" w:hAnsi="Times New Roman" w:cs="Lucida Console"/>
                <w:color w:val="000000"/>
                <w:lang w:eastAsia="en-CA"/>
              </w:rPr>
              <w:t>0.3%EPA+DHA↑ω3, 1%EPA+DHA↑ω6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CF20DA" w14:textId="77777777" w:rsidR="00B72CDA" w:rsidRPr="00B72CDA" w:rsidRDefault="00B72CDA" w:rsidP="00B72CD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CA"/>
              </w:rPr>
            </w:pPr>
            <w:r w:rsidRPr="00B72CDA">
              <w:rPr>
                <w:rFonts w:ascii="Times New Roman" w:eastAsia="Times New Roman" w:hAnsi="Times New Roman" w:cs="Times New Roman"/>
                <w:color w:val="000000"/>
                <w:lang w:eastAsia="en-CA"/>
              </w:rPr>
              <w:t>3.6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2C3ED0" w14:textId="77777777" w:rsidR="00B72CDA" w:rsidRPr="00B72CDA" w:rsidRDefault="00B72CDA" w:rsidP="00B72CD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CA"/>
              </w:rPr>
            </w:pPr>
            <w:r w:rsidRPr="00B72CDA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CA"/>
              </w:rPr>
              <w:t>0.0001</w:t>
            </w:r>
          </w:p>
        </w:tc>
      </w:tr>
      <w:tr w:rsidR="00B72CDA" w:rsidRPr="00B72CDA" w14:paraId="6A959985" w14:textId="77777777" w:rsidTr="00B72CDA">
        <w:trPr>
          <w:trHeight w:val="320"/>
        </w:trPr>
        <w:tc>
          <w:tcPr>
            <w:tcW w:w="5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2D7033" w14:textId="77777777" w:rsidR="00B72CDA" w:rsidRPr="00B72CDA" w:rsidRDefault="00B72CDA" w:rsidP="00B72CD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CA"/>
              </w:rPr>
            </w:pPr>
            <w:r w:rsidRPr="00B72CDA">
              <w:rPr>
                <w:rFonts w:ascii="Times New Roman" w:eastAsia="Times New Roman" w:hAnsi="Times New Roman" w:cs="Lucida Console"/>
                <w:color w:val="000000"/>
                <w:lang w:eastAsia="en-CA"/>
              </w:rPr>
              <w:t>0.3%EPA+DHA↑ω3, 1%EPA+DHA↑ω3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362C6B" w14:textId="77777777" w:rsidR="00B72CDA" w:rsidRPr="00B72CDA" w:rsidRDefault="00B72CDA" w:rsidP="00B72CD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CA"/>
              </w:rPr>
            </w:pPr>
            <w:r w:rsidRPr="00B72CDA">
              <w:rPr>
                <w:rFonts w:ascii="Times New Roman" w:eastAsia="Times New Roman" w:hAnsi="Times New Roman" w:cs="Times New Roman"/>
                <w:color w:val="000000"/>
                <w:lang w:eastAsia="en-CA"/>
              </w:rPr>
              <w:t>1.5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52E12F" w14:textId="77777777" w:rsidR="00B72CDA" w:rsidRPr="00B72CDA" w:rsidRDefault="00B72CDA" w:rsidP="00B72CD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CA"/>
              </w:rPr>
            </w:pPr>
            <w:r w:rsidRPr="00B72CDA">
              <w:rPr>
                <w:rFonts w:ascii="Times New Roman" w:eastAsia="Times New Roman" w:hAnsi="Times New Roman" w:cs="Times New Roman"/>
                <w:color w:val="000000"/>
                <w:lang w:eastAsia="en-CA"/>
              </w:rPr>
              <w:t>0.12</w:t>
            </w:r>
          </w:p>
        </w:tc>
      </w:tr>
      <w:tr w:rsidR="00B72CDA" w:rsidRPr="00B72CDA" w14:paraId="14846B6A" w14:textId="77777777" w:rsidTr="00B72CDA">
        <w:trPr>
          <w:trHeight w:val="320"/>
        </w:trPr>
        <w:tc>
          <w:tcPr>
            <w:tcW w:w="5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2F6E2B" w14:textId="77777777" w:rsidR="00B72CDA" w:rsidRPr="00B72CDA" w:rsidRDefault="00B72CDA" w:rsidP="00B72CD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CA"/>
              </w:rPr>
            </w:pPr>
            <w:r w:rsidRPr="00B72CDA">
              <w:rPr>
                <w:rFonts w:ascii="Times New Roman" w:eastAsia="Times New Roman" w:hAnsi="Times New Roman" w:cs="Lucida Console"/>
                <w:color w:val="000000"/>
                <w:lang w:eastAsia="en-CA"/>
              </w:rPr>
              <w:t>0.3%EPA+DHA↑ω3, 1.4%EPA+DHA/balanced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A21BD9" w14:textId="77777777" w:rsidR="00B72CDA" w:rsidRPr="00B72CDA" w:rsidRDefault="00B72CDA" w:rsidP="00B72CD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CA"/>
              </w:rPr>
            </w:pPr>
            <w:r w:rsidRPr="00B72CDA">
              <w:rPr>
                <w:rFonts w:ascii="Times New Roman" w:eastAsia="Times New Roman" w:hAnsi="Times New Roman" w:cs="Times New Roman"/>
                <w:color w:val="000000"/>
                <w:lang w:eastAsia="en-CA"/>
              </w:rPr>
              <w:t>3.1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131E76" w14:textId="77777777" w:rsidR="00B72CDA" w:rsidRPr="00B72CDA" w:rsidRDefault="00B72CDA" w:rsidP="00B72CD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CA"/>
              </w:rPr>
            </w:pPr>
            <w:r w:rsidRPr="00B72CDA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CA"/>
              </w:rPr>
              <w:t>0.0002</w:t>
            </w:r>
          </w:p>
        </w:tc>
      </w:tr>
      <w:tr w:rsidR="00B72CDA" w:rsidRPr="00B72CDA" w14:paraId="2E787F3C" w14:textId="77777777" w:rsidTr="00B72CDA">
        <w:trPr>
          <w:trHeight w:val="320"/>
        </w:trPr>
        <w:tc>
          <w:tcPr>
            <w:tcW w:w="5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196D1E" w14:textId="77777777" w:rsidR="00B72CDA" w:rsidRPr="00B72CDA" w:rsidRDefault="00B72CDA" w:rsidP="00B72CD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CA"/>
              </w:rPr>
            </w:pPr>
            <w:r w:rsidRPr="00B72CDA">
              <w:rPr>
                <w:rFonts w:ascii="Times New Roman" w:eastAsia="Times New Roman" w:hAnsi="Times New Roman" w:cs="Lucida Console"/>
                <w:color w:val="000000"/>
                <w:lang w:eastAsia="en-CA"/>
              </w:rPr>
              <w:t>1%EPA+DHA↑ω6, 1%EPA+DHA↑ω3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7BE6CC" w14:textId="77777777" w:rsidR="00B72CDA" w:rsidRPr="00B72CDA" w:rsidRDefault="00B72CDA" w:rsidP="00B72CD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CA"/>
              </w:rPr>
            </w:pPr>
            <w:r w:rsidRPr="00B72CDA">
              <w:rPr>
                <w:rFonts w:ascii="Times New Roman" w:eastAsia="Times New Roman" w:hAnsi="Times New Roman" w:cs="Times New Roman"/>
                <w:color w:val="000000"/>
                <w:lang w:eastAsia="en-CA"/>
              </w:rPr>
              <w:t>3.7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520436" w14:textId="77777777" w:rsidR="00B72CDA" w:rsidRPr="00B72CDA" w:rsidRDefault="00B72CDA" w:rsidP="00B72CD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CA"/>
              </w:rPr>
            </w:pPr>
            <w:r w:rsidRPr="00B72CDA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CA"/>
              </w:rPr>
              <w:t>0.0001</w:t>
            </w:r>
          </w:p>
        </w:tc>
      </w:tr>
      <w:tr w:rsidR="00B72CDA" w:rsidRPr="00B72CDA" w14:paraId="4AB29D27" w14:textId="77777777" w:rsidTr="00B72CDA">
        <w:trPr>
          <w:trHeight w:val="320"/>
        </w:trPr>
        <w:tc>
          <w:tcPr>
            <w:tcW w:w="5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B5DEB0" w14:textId="77777777" w:rsidR="00B72CDA" w:rsidRPr="00B72CDA" w:rsidRDefault="00B72CDA" w:rsidP="00B72CD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CA"/>
              </w:rPr>
            </w:pPr>
            <w:r w:rsidRPr="00B72CDA">
              <w:rPr>
                <w:rFonts w:ascii="Times New Roman" w:eastAsia="Times New Roman" w:hAnsi="Times New Roman" w:cs="Lucida Console"/>
                <w:color w:val="000000"/>
                <w:lang w:eastAsia="en-CA"/>
              </w:rPr>
              <w:t>1%EPA+DHA↑ω6, 1.4%EPA+DHA/balanced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2CE120" w14:textId="77777777" w:rsidR="00B72CDA" w:rsidRPr="00B72CDA" w:rsidRDefault="00B72CDA" w:rsidP="00B72CD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CA"/>
              </w:rPr>
            </w:pPr>
            <w:r w:rsidRPr="00B72CDA">
              <w:rPr>
                <w:rFonts w:ascii="Times New Roman" w:eastAsia="Times New Roman" w:hAnsi="Times New Roman" w:cs="Times New Roman"/>
                <w:color w:val="000000"/>
                <w:lang w:eastAsia="en-CA"/>
              </w:rPr>
              <w:t>4.1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C564A3" w14:textId="77777777" w:rsidR="00B72CDA" w:rsidRPr="00B72CDA" w:rsidRDefault="00B72CDA" w:rsidP="00B72CD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CA"/>
              </w:rPr>
            </w:pPr>
            <w:r w:rsidRPr="00B72CDA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CA"/>
              </w:rPr>
              <w:t>0.0001</w:t>
            </w:r>
          </w:p>
        </w:tc>
      </w:tr>
      <w:tr w:rsidR="00B72CDA" w:rsidRPr="00B72CDA" w14:paraId="6ADF1575" w14:textId="77777777" w:rsidTr="00B72CDA">
        <w:trPr>
          <w:trHeight w:val="320"/>
        </w:trPr>
        <w:tc>
          <w:tcPr>
            <w:tcW w:w="51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143B623" w14:textId="77777777" w:rsidR="00B72CDA" w:rsidRPr="00B72CDA" w:rsidRDefault="00B72CDA" w:rsidP="00B72CD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CA"/>
              </w:rPr>
            </w:pPr>
            <w:r w:rsidRPr="00B72CDA">
              <w:rPr>
                <w:rFonts w:ascii="Times New Roman" w:eastAsia="Times New Roman" w:hAnsi="Times New Roman" w:cs="Lucida Console"/>
                <w:color w:val="000000"/>
                <w:lang w:eastAsia="en-CA"/>
              </w:rPr>
              <w:t>1%EPA+DHA↑ω3, 1.4%EPA+DHA/balanced</w:t>
            </w:r>
          </w:p>
        </w:tc>
        <w:tc>
          <w:tcPr>
            <w:tcW w:w="8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DAF35CE" w14:textId="77777777" w:rsidR="00B72CDA" w:rsidRPr="00B72CDA" w:rsidRDefault="00B72CDA" w:rsidP="00B72CD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CA"/>
              </w:rPr>
            </w:pPr>
            <w:r w:rsidRPr="00B72CDA">
              <w:rPr>
                <w:rFonts w:ascii="Times New Roman" w:eastAsia="Times New Roman" w:hAnsi="Times New Roman" w:cs="Times New Roman"/>
                <w:color w:val="000000"/>
                <w:lang w:eastAsia="en-CA"/>
              </w:rPr>
              <w:t>2.8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5AFF88E" w14:textId="77777777" w:rsidR="00B72CDA" w:rsidRPr="00B72CDA" w:rsidRDefault="00B72CDA" w:rsidP="00B72CD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CA"/>
              </w:rPr>
            </w:pPr>
            <w:r w:rsidRPr="00B72CDA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CA"/>
              </w:rPr>
              <w:t>0.002</w:t>
            </w:r>
          </w:p>
        </w:tc>
      </w:tr>
    </w:tbl>
    <w:p w14:paraId="3F32EA7D" w14:textId="0B471A59" w:rsidR="00B32AD2" w:rsidRDefault="00B32AD2" w:rsidP="00DE273A">
      <w:pPr>
        <w:spacing w:after="100" w:afterAutospacing="1"/>
        <w:ind w:left="-851"/>
        <w:rPr>
          <w:rFonts w:ascii="Times New Roman" w:eastAsia="SimSun" w:hAnsi="Times New Roman" w:cs="Times New Roman"/>
          <w:lang w:eastAsia="zh-CN"/>
        </w:rPr>
      </w:pPr>
    </w:p>
    <w:p w14:paraId="41CA9116" w14:textId="0658BDF4" w:rsidR="00B72CDA" w:rsidRDefault="00B72CDA" w:rsidP="00F801F5">
      <w:pPr>
        <w:spacing w:after="120"/>
        <w:rPr>
          <w:rFonts w:ascii="Times New Roman" w:eastAsia="SimSun" w:hAnsi="Times New Roman" w:cs="Times New Roman"/>
          <w:lang w:eastAsia="zh-CN"/>
        </w:rPr>
      </w:pPr>
      <w:r>
        <w:rPr>
          <w:rFonts w:ascii="Times New Roman" w:eastAsia="SimSun" w:hAnsi="Times New Roman" w:cs="Times New Roman"/>
          <w:lang w:eastAsia="zh-CN"/>
        </w:rPr>
        <w:t xml:space="preserve">Significant P(perm)-values (i.e. p &lt; 0.05) </w:t>
      </w:r>
      <w:r w:rsidR="00F755AE">
        <w:rPr>
          <w:rFonts w:ascii="Times New Roman" w:eastAsia="SimSun" w:hAnsi="Times New Roman" w:cs="Times New Roman"/>
          <w:lang w:eastAsia="zh-CN"/>
        </w:rPr>
        <w:t xml:space="preserve">are in </w:t>
      </w:r>
      <w:r>
        <w:rPr>
          <w:rFonts w:ascii="Times New Roman" w:eastAsia="SimSun" w:hAnsi="Times New Roman" w:cs="Times New Roman"/>
          <w:lang w:eastAsia="zh-CN"/>
        </w:rPr>
        <w:t>bold</w:t>
      </w:r>
      <w:r w:rsidR="00F801F5">
        <w:rPr>
          <w:rFonts w:ascii="Times New Roman" w:eastAsia="SimSun" w:hAnsi="Times New Roman" w:cs="Times New Roman"/>
          <w:lang w:eastAsia="zh-CN"/>
        </w:rPr>
        <w:t xml:space="preserve"> font</w:t>
      </w:r>
      <w:r>
        <w:rPr>
          <w:rFonts w:ascii="Times New Roman" w:eastAsia="SimSun" w:hAnsi="Times New Roman" w:cs="Times New Roman"/>
          <w:lang w:eastAsia="zh-CN"/>
        </w:rPr>
        <w:t>.</w:t>
      </w:r>
    </w:p>
    <w:p w14:paraId="4844DFA4" w14:textId="77777777" w:rsidR="00F801F5" w:rsidRDefault="006B0330" w:rsidP="00F801F5">
      <w:pPr>
        <w:spacing w:after="120"/>
        <w:rPr>
          <w:rFonts w:ascii="Times New Roman" w:eastAsia="SimSun" w:hAnsi="Times New Roman" w:cs="Times New Roman"/>
          <w:lang w:eastAsia="zh-CN"/>
        </w:rPr>
      </w:pPr>
      <w:r w:rsidRPr="006B0330">
        <w:rPr>
          <w:rFonts w:ascii="Times New Roman" w:eastAsia="SimSun" w:hAnsi="Times New Roman" w:cs="Times New Roman"/>
          <w:vertAlign w:val="superscript"/>
          <w:lang w:eastAsia="zh-CN"/>
        </w:rPr>
        <w:t>a</w:t>
      </w:r>
      <w:r>
        <w:rPr>
          <w:rFonts w:ascii="Times New Roman" w:eastAsia="SimSun" w:hAnsi="Times New Roman" w:cs="Times New Roman"/>
          <w:lang w:eastAsia="zh-CN"/>
        </w:rPr>
        <w:t xml:space="preserve"> The </w:t>
      </w:r>
      <w:r w:rsidRPr="006B0330">
        <w:rPr>
          <w:rFonts w:ascii="Times New Roman" w:eastAsia="SimSun" w:hAnsi="Times New Roman" w:cs="Times New Roman"/>
          <w:lang w:eastAsia="zh-CN"/>
        </w:rPr>
        <w:t>non-parametric Bray-Curtis similarity was used</w:t>
      </w:r>
      <w:r>
        <w:rPr>
          <w:rFonts w:ascii="Times New Roman" w:eastAsia="SimSun" w:hAnsi="Times New Roman" w:cs="Times New Roman"/>
          <w:lang w:eastAsia="zh-CN"/>
        </w:rPr>
        <w:t xml:space="preserve"> with 9999 permutations </w:t>
      </w:r>
    </w:p>
    <w:p w14:paraId="64C52E09" w14:textId="7FA3C18B" w:rsidR="006B0330" w:rsidRDefault="006B0330" w:rsidP="00F801F5">
      <w:pPr>
        <w:spacing w:after="120"/>
        <w:rPr>
          <w:rFonts w:ascii="Times New Roman" w:eastAsia="SimSun" w:hAnsi="Times New Roman" w:cs="Times New Roman"/>
          <w:lang w:eastAsia="zh-CN"/>
        </w:rPr>
      </w:pPr>
      <w:r>
        <w:rPr>
          <w:rFonts w:ascii="Times New Roman" w:eastAsia="SimSun" w:hAnsi="Times New Roman" w:cs="Times New Roman"/>
          <w:lang w:eastAsia="zh-CN"/>
        </w:rPr>
        <w:t>(see</w:t>
      </w:r>
      <w:r w:rsidR="00EE4B20">
        <w:rPr>
          <w:rFonts w:ascii="Times New Roman" w:eastAsia="SimSun" w:hAnsi="Times New Roman" w:cs="Times New Roman"/>
          <w:lang w:eastAsia="zh-CN"/>
        </w:rPr>
        <w:t xml:space="preserve"> </w:t>
      </w:r>
      <w:r w:rsidR="00EE4B20" w:rsidRPr="00EE4B20">
        <w:rPr>
          <w:rFonts w:ascii="Times New Roman" w:eastAsia="SimSun" w:hAnsi="Times New Roman" w:cs="Times New Roman"/>
          <w:lang w:eastAsia="zh-CN"/>
        </w:rPr>
        <w:t>Materials and Methods</w:t>
      </w:r>
      <w:r>
        <w:rPr>
          <w:rFonts w:ascii="Times New Roman" w:eastAsia="SimSun" w:hAnsi="Times New Roman" w:cs="Times New Roman"/>
          <w:lang w:eastAsia="zh-CN"/>
        </w:rPr>
        <w:t>).</w:t>
      </w:r>
    </w:p>
    <w:p w14:paraId="54745B5A" w14:textId="5EB37A4A" w:rsidR="00E50ED1" w:rsidRDefault="00E50ED1" w:rsidP="00F801F5">
      <w:pPr>
        <w:spacing w:after="100" w:afterAutospacing="1"/>
        <w:rPr>
          <w:rFonts w:ascii="Times New Roman" w:eastAsia="SimSun" w:hAnsi="Times New Roman" w:cs="Times New Roman"/>
          <w:lang w:eastAsia="zh-CN"/>
        </w:rPr>
      </w:pPr>
      <w:r w:rsidRPr="00E50ED1">
        <w:rPr>
          <w:rFonts w:ascii="Times New Roman" w:eastAsia="SimSun" w:hAnsi="Times New Roman" w:cs="Times New Roman"/>
          <w:vertAlign w:val="superscript"/>
          <w:lang w:eastAsia="zh-CN"/>
        </w:rPr>
        <w:t>b</w:t>
      </w:r>
      <w:r>
        <w:rPr>
          <w:rFonts w:ascii="Times New Roman" w:eastAsia="SimSun" w:hAnsi="Times New Roman" w:cs="Times New Roman"/>
          <w:lang w:eastAsia="zh-CN"/>
        </w:rPr>
        <w:t xml:space="preserve"> PERMANOVA p-values for all dietary treatment comparisons.</w:t>
      </w:r>
    </w:p>
    <w:p w14:paraId="3BC60E5A" w14:textId="3821583B" w:rsidR="00B72CDA" w:rsidRDefault="00B72CDA" w:rsidP="00DE273A">
      <w:pPr>
        <w:spacing w:after="100" w:afterAutospacing="1"/>
        <w:ind w:left="-851"/>
        <w:rPr>
          <w:rFonts w:ascii="Times New Roman" w:eastAsia="SimSun" w:hAnsi="Times New Roman" w:cs="Times New Roman"/>
          <w:lang w:eastAsia="zh-CN"/>
        </w:rPr>
      </w:pPr>
    </w:p>
    <w:p w14:paraId="6EC17B79" w14:textId="0FAACC5E" w:rsidR="00B72CDA" w:rsidRDefault="00B72CDA" w:rsidP="00F2471D">
      <w:pPr>
        <w:spacing w:after="100" w:afterAutospacing="1"/>
        <w:rPr>
          <w:rFonts w:ascii="Times New Roman" w:eastAsia="SimSun" w:hAnsi="Times New Roman" w:cs="Times New Roman"/>
          <w:lang w:eastAsia="zh-CN"/>
        </w:rPr>
      </w:pPr>
    </w:p>
    <w:p w14:paraId="69AB59C0" w14:textId="77777777" w:rsidR="00F2471D" w:rsidRDefault="00F2471D" w:rsidP="00F2471D">
      <w:pPr>
        <w:spacing w:after="100" w:afterAutospacing="1"/>
        <w:rPr>
          <w:rFonts w:ascii="Times New Roman" w:eastAsia="SimSun" w:hAnsi="Times New Roman" w:cs="Times New Roman"/>
          <w:lang w:eastAsia="zh-CN"/>
        </w:rPr>
        <w:sectPr w:rsidR="00F2471D" w:rsidSect="00F4567E">
          <w:pgSz w:w="12240" w:h="15840"/>
          <w:pgMar w:top="1440" w:right="1440" w:bottom="1440" w:left="1440" w:header="708" w:footer="708" w:gutter="0"/>
          <w:cols w:space="708"/>
          <w:docGrid w:linePitch="360"/>
        </w:sectPr>
      </w:pPr>
    </w:p>
    <w:p w14:paraId="10B62F20" w14:textId="64D5223D" w:rsidR="0051461E" w:rsidRDefault="00B32AD2" w:rsidP="002C6B36">
      <w:pPr>
        <w:spacing w:after="0"/>
        <w:ind w:left="-851"/>
        <w:rPr>
          <w:rFonts w:ascii="Times New Roman" w:eastAsia="SimSun" w:hAnsi="Times New Roman" w:cs="Times New Roman"/>
          <w:lang w:eastAsia="zh-CN"/>
        </w:rPr>
      </w:pPr>
      <w:r w:rsidRPr="00B32AD2">
        <w:rPr>
          <w:rFonts w:ascii="Times New Roman" w:eastAsia="SimSun" w:hAnsi="Times New Roman" w:cs="Times New Roman"/>
          <w:b/>
          <w:bCs/>
          <w:lang w:eastAsia="zh-CN"/>
        </w:rPr>
        <w:t>Table S4</w:t>
      </w:r>
      <w:r>
        <w:rPr>
          <w:rFonts w:ascii="Times New Roman" w:eastAsia="SimSun" w:hAnsi="Times New Roman" w:cs="Times New Roman"/>
          <w:lang w:eastAsia="zh-CN"/>
        </w:rPr>
        <w:t xml:space="preserve">. </w:t>
      </w:r>
      <w:r w:rsidR="00546243" w:rsidRPr="00546243">
        <w:rPr>
          <w:rFonts w:ascii="Times New Roman" w:eastAsia="SimSun" w:hAnsi="Times New Roman" w:cs="Times New Roman"/>
          <w:lang w:eastAsia="zh-CN"/>
        </w:rPr>
        <w:t xml:space="preserve">SIMPER dissimilarities of </w:t>
      </w:r>
      <w:r w:rsidR="00546243">
        <w:rPr>
          <w:rFonts w:ascii="Times New Roman" w:eastAsia="SimSun" w:hAnsi="Times New Roman" w:cs="Times New Roman"/>
          <w:lang w:eastAsia="zh-CN"/>
        </w:rPr>
        <w:t>head kidney</w:t>
      </w:r>
      <w:r w:rsidR="00546243" w:rsidRPr="00546243">
        <w:rPr>
          <w:rFonts w:ascii="Times New Roman" w:eastAsia="SimSun" w:hAnsi="Times New Roman" w:cs="Times New Roman"/>
          <w:lang w:eastAsia="zh-CN"/>
        </w:rPr>
        <w:t xml:space="preserve"> FA and lipid</w:t>
      </w:r>
      <w:r w:rsidR="00546243">
        <w:rPr>
          <w:rFonts w:ascii="Times New Roman" w:eastAsia="SimSun" w:hAnsi="Times New Roman" w:cs="Times New Roman"/>
          <w:lang w:eastAsia="zh-CN"/>
        </w:rPr>
        <w:t xml:space="preserve"> </w:t>
      </w:r>
      <w:r w:rsidR="00546243" w:rsidRPr="00546243">
        <w:rPr>
          <w:rFonts w:ascii="Times New Roman" w:eastAsia="SimSun" w:hAnsi="Times New Roman" w:cs="Times New Roman"/>
          <w:lang w:eastAsia="zh-CN"/>
        </w:rPr>
        <w:t>composition compared across dietary treatments</w:t>
      </w:r>
      <w:r w:rsidR="00546243">
        <w:rPr>
          <w:rFonts w:ascii="Times New Roman" w:eastAsia="SimSun" w:hAnsi="Times New Roman" w:cs="Times New Roman"/>
          <w:lang w:eastAsia="zh-CN"/>
        </w:rPr>
        <w:t>.</w:t>
      </w:r>
    </w:p>
    <w:p w14:paraId="5F8F5A3F" w14:textId="77777777" w:rsidR="002C6B36" w:rsidRDefault="002C6B36" w:rsidP="002C6B36">
      <w:pPr>
        <w:spacing w:after="0"/>
        <w:ind w:left="-851"/>
        <w:rPr>
          <w:rFonts w:ascii="Times New Roman" w:hAnsi="Times New Roman" w:cs="Times New Roman"/>
          <w:sz w:val="28"/>
          <w:szCs w:val="28"/>
        </w:rPr>
      </w:pPr>
    </w:p>
    <w:tbl>
      <w:tblPr>
        <w:tblW w:w="11400" w:type="dxa"/>
        <w:tblInd w:w="-851" w:type="dxa"/>
        <w:tblLook w:val="04A0" w:firstRow="1" w:lastRow="0" w:firstColumn="1" w:lastColumn="0" w:noHBand="0" w:noVBand="1"/>
      </w:tblPr>
      <w:tblGrid>
        <w:gridCol w:w="2600"/>
        <w:gridCol w:w="2980"/>
        <w:gridCol w:w="3680"/>
        <w:gridCol w:w="2140"/>
      </w:tblGrid>
      <w:tr w:rsidR="00E217DF" w:rsidRPr="00E217DF" w14:paraId="514951E5" w14:textId="77777777" w:rsidTr="00E217DF">
        <w:trPr>
          <w:trHeight w:val="420"/>
        </w:trPr>
        <w:tc>
          <w:tcPr>
            <w:tcW w:w="260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6A2064B" w14:textId="77777777" w:rsidR="00E217DF" w:rsidRPr="00B32AD2" w:rsidRDefault="00E217DF" w:rsidP="00E217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CA"/>
              </w:rPr>
            </w:pPr>
            <w:r w:rsidRPr="00B32AD2">
              <w:rPr>
                <w:rFonts w:ascii="Times New Roman" w:eastAsia="Times New Roman" w:hAnsi="Times New Roman" w:cs="Times New Roman"/>
                <w:color w:val="000000"/>
                <w:lang w:eastAsia="en-CA"/>
              </w:rPr>
              <w:t>Dietary treatments</w:t>
            </w:r>
          </w:p>
        </w:tc>
        <w:tc>
          <w:tcPr>
            <w:tcW w:w="298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0D8265E" w14:textId="77777777" w:rsidR="00E217DF" w:rsidRPr="00B32AD2" w:rsidRDefault="00E217DF" w:rsidP="00E217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CA"/>
              </w:rPr>
            </w:pPr>
            <w:r w:rsidRPr="00B32AD2">
              <w:rPr>
                <w:rFonts w:ascii="Times New Roman" w:eastAsia="Times New Roman" w:hAnsi="Times New Roman" w:cs="Times New Roman"/>
                <w:color w:val="000000"/>
                <w:lang w:eastAsia="en-CA"/>
              </w:rPr>
              <w:t>Average dissimilarity (%)</w:t>
            </w:r>
          </w:p>
        </w:tc>
        <w:tc>
          <w:tcPr>
            <w:tcW w:w="368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F44A3B0" w14:textId="41729A7F" w:rsidR="00E217DF" w:rsidRPr="00B32AD2" w:rsidRDefault="00E217DF" w:rsidP="00E217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CA"/>
              </w:rPr>
            </w:pPr>
            <w:r w:rsidRPr="00B32AD2">
              <w:rPr>
                <w:rFonts w:ascii="Times New Roman" w:eastAsia="Times New Roman" w:hAnsi="Times New Roman" w:cs="Times New Roman"/>
                <w:color w:val="000000"/>
                <w:lang w:eastAsia="en-CA"/>
              </w:rPr>
              <w:t>Major lipid class / FA contributor</w:t>
            </w:r>
            <w:r w:rsidR="004332BD" w:rsidRPr="004332BD">
              <w:rPr>
                <w:rFonts w:ascii="Times New Roman" w:eastAsia="Times New Roman" w:hAnsi="Times New Roman" w:cs="Times New Roman"/>
                <w:color w:val="000000"/>
                <w:vertAlign w:val="superscript"/>
                <w:lang w:eastAsia="en-CA"/>
              </w:rPr>
              <w:t>a</w:t>
            </w:r>
          </w:p>
        </w:tc>
        <w:tc>
          <w:tcPr>
            <w:tcW w:w="214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74871FA" w14:textId="77777777" w:rsidR="00E217DF" w:rsidRPr="00B32AD2" w:rsidRDefault="00E217DF" w:rsidP="00E217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CA"/>
              </w:rPr>
            </w:pPr>
            <w:r w:rsidRPr="00B32AD2">
              <w:rPr>
                <w:rFonts w:ascii="Times New Roman" w:eastAsia="Times New Roman" w:hAnsi="Times New Roman" w:cs="Times New Roman"/>
                <w:color w:val="000000"/>
                <w:lang w:eastAsia="en-CA"/>
              </w:rPr>
              <w:t>Contribution (%)</w:t>
            </w:r>
          </w:p>
        </w:tc>
      </w:tr>
      <w:tr w:rsidR="00E217DF" w:rsidRPr="00E217DF" w14:paraId="2A36BE27" w14:textId="77777777" w:rsidTr="00E217DF">
        <w:trPr>
          <w:trHeight w:val="290"/>
        </w:trPr>
        <w:tc>
          <w:tcPr>
            <w:tcW w:w="2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D7A260" w14:textId="091ACEAE" w:rsidR="00E217DF" w:rsidRPr="00E217DF" w:rsidRDefault="00E217DF" w:rsidP="00E217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CA"/>
              </w:rPr>
            </w:pPr>
            <w:r w:rsidRPr="00E217DF">
              <w:rPr>
                <w:rFonts w:ascii="Times New Roman" w:eastAsia="Times New Roman" w:hAnsi="Times New Roman" w:cs="Times New Roman"/>
                <w:color w:val="000000"/>
                <w:lang w:eastAsia="en-CA"/>
              </w:rPr>
              <w:t>0.3%EPA+DHA</w:t>
            </w:r>
            <w:r w:rsidR="00112518" w:rsidRPr="00112518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lang w:eastAsia="en-CA"/>
              </w:rPr>
              <w:t>↑</w:t>
            </w:r>
            <w:r w:rsidRPr="00E217DF">
              <w:rPr>
                <w:rFonts w:ascii="Times New Roman" w:eastAsia="Times New Roman" w:hAnsi="Times New Roman" w:cs="Times New Roman"/>
                <w:color w:val="000000"/>
                <w:lang w:eastAsia="en-CA"/>
              </w:rPr>
              <w:t>ω6 &amp;</w:t>
            </w:r>
          </w:p>
        </w:tc>
        <w:tc>
          <w:tcPr>
            <w:tcW w:w="2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7CEABB" w14:textId="77777777" w:rsidR="00E217DF" w:rsidRPr="00E217DF" w:rsidRDefault="00E217DF" w:rsidP="00E217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CA"/>
              </w:rPr>
            </w:pPr>
            <w:r w:rsidRPr="00E217DF">
              <w:rPr>
                <w:rFonts w:ascii="Times New Roman" w:eastAsia="Times New Roman" w:hAnsi="Times New Roman" w:cs="Times New Roman"/>
                <w:color w:val="000000"/>
                <w:lang w:eastAsia="en-CA"/>
              </w:rPr>
              <w:t>15.6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45E811" w14:textId="649DDFD0" w:rsidR="00E217DF" w:rsidRPr="00E217DF" w:rsidRDefault="00E217DF" w:rsidP="00E217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CA"/>
              </w:rPr>
            </w:pPr>
            <w:r w:rsidRPr="00E217DF">
              <w:rPr>
                <w:rFonts w:ascii="Times New Roman" w:eastAsia="Times New Roman" w:hAnsi="Times New Roman" w:cs="Times New Roman"/>
                <w:color w:val="000000"/>
                <w:lang w:eastAsia="en-CA"/>
              </w:rPr>
              <w:t>TAG</w:t>
            </w:r>
          </w:p>
        </w:tc>
        <w:tc>
          <w:tcPr>
            <w:tcW w:w="2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E4AFBD" w14:textId="77777777" w:rsidR="00E217DF" w:rsidRPr="00E217DF" w:rsidRDefault="00E217DF" w:rsidP="00E217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CA"/>
              </w:rPr>
            </w:pPr>
            <w:r w:rsidRPr="00E217DF">
              <w:rPr>
                <w:rFonts w:ascii="Times New Roman" w:eastAsia="Times New Roman" w:hAnsi="Times New Roman" w:cs="Times New Roman"/>
                <w:color w:val="000000"/>
                <w:lang w:eastAsia="en-CA"/>
              </w:rPr>
              <w:t>12.9</w:t>
            </w:r>
          </w:p>
        </w:tc>
      </w:tr>
      <w:tr w:rsidR="00E217DF" w:rsidRPr="00E217DF" w14:paraId="387C8A31" w14:textId="77777777" w:rsidTr="00E217DF">
        <w:trPr>
          <w:trHeight w:val="290"/>
        </w:trPr>
        <w:tc>
          <w:tcPr>
            <w:tcW w:w="2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29A581" w14:textId="5A922B51" w:rsidR="00E217DF" w:rsidRPr="00E217DF" w:rsidRDefault="00E217DF" w:rsidP="00E217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CA"/>
              </w:rPr>
            </w:pPr>
            <w:r w:rsidRPr="00E217DF">
              <w:rPr>
                <w:rFonts w:ascii="Times New Roman" w:eastAsia="Times New Roman" w:hAnsi="Times New Roman" w:cs="Times New Roman"/>
                <w:color w:val="000000"/>
                <w:lang w:eastAsia="en-CA"/>
              </w:rPr>
              <w:t>0.3%EPA+DHA</w:t>
            </w:r>
            <w:r w:rsidR="00112518" w:rsidRPr="00112518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lang w:eastAsia="en-CA"/>
              </w:rPr>
              <w:t>↑</w:t>
            </w:r>
            <w:r w:rsidRPr="00E217DF">
              <w:rPr>
                <w:rFonts w:ascii="Times New Roman" w:eastAsia="Times New Roman" w:hAnsi="Times New Roman" w:cs="Times New Roman"/>
                <w:color w:val="000000"/>
                <w:lang w:eastAsia="en-CA"/>
              </w:rPr>
              <w:t>ω3</w:t>
            </w:r>
          </w:p>
        </w:tc>
        <w:tc>
          <w:tcPr>
            <w:tcW w:w="2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BEF659" w14:textId="77777777" w:rsidR="00E217DF" w:rsidRPr="00E217DF" w:rsidRDefault="00E217DF" w:rsidP="00E217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CA"/>
              </w:rPr>
            </w:pP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FD5574" w14:textId="17A01B10" w:rsidR="00E217DF" w:rsidRPr="00E217DF" w:rsidRDefault="00E217DF" w:rsidP="00E217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CA"/>
              </w:rPr>
            </w:pPr>
            <w:r w:rsidRPr="00E217DF">
              <w:rPr>
                <w:rFonts w:ascii="Times New Roman" w:eastAsia="Times New Roman" w:hAnsi="Times New Roman" w:cs="Times New Roman"/>
                <w:color w:val="000000"/>
                <w:lang w:eastAsia="en-CA"/>
              </w:rPr>
              <w:t>PL</w:t>
            </w:r>
          </w:p>
        </w:tc>
        <w:tc>
          <w:tcPr>
            <w:tcW w:w="2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C4018E" w14:textId="77777777" w:rsidR="00E217DF" w:rsidRPr="00E217DF" w:rsidRDefault="00E217DF" w:rsidP="00E217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CA"/>
              </w:rPr>
            </w:pPr>
            <w:r w:rsidRPr="00E217DF">
              <w:rPr>
                <w:rFonts w:ascii="Times New Roman" w:eastAsia="Times New Roman" w:hAnsi="Times New Roman" w:cs="Times New Roman"/>
                <w:color w:val="000000"/>
                <w:lang w:eastAsia="en-CA"/>
              </w:rPr>
              <w:t>12.6</w:t>
            </w:r>
          </w:p>
        </w:tc>
      </w:tr>
      <w:tr w:rsidR="00E217DF" w:rsidRPr="00E217DF" w14:paraId="1742143B" w14:textId="77777777" w:rsidTr="00E217DF">
        <w:trPr>
          <w:trHeight w:val="290"/>
        </w:trPr>
        <w:tc>
          <w:tcPr>
            <w:tcW w:w="2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CE38F8" w14:textId="77777777" w:rsidR="00E217DF" w:rsidRPr="00E217DF" w:rsidRDefault="00E217DF" w:rsidP="00E217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CA"/>
              </w:rPr>
            </w:pPr>
          </w:p>
        </w:tc>
        <w:tc>
          <w:tcPr>
            <w:tcW w:w="2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6C3A4B" w14:textId="77777777" w:rsidR="00E217DF" w:rsidRPr="00E217DF" w:rsidRDefault="00E217DF" w:rsidP="00E217D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050B91" w14:textId="77777777" w:rsidR="00E217DF" w:rsidRPr="00E217DF" w:rsidRDefault="00E217DF" w:rsidP="00E217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CA"/>
              </w:rPr>
            </w:pPr>
            <w:r w:rsidRPr="00E217DF">
              <w:rPr>
                <w:rFonts w:ascii="Times New Roman" w:eastAsia="Times New Roman" w:hAnsi="Times New Roman" w:cs="Times New Roman"/>
                <w:color w:val="000000"/>
                <w:lang w:eastAsia="en-CA"/>
              </w:rPr>
              <w:t>Σω6</w:t>
            </w:r>
          </w:p>
        </w:tc>
        <w:tc>
          <w:tcPr>
            <w:tcW w:w="2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99759F" w14:textId="77777777" w:rsidR="00E217DF" w:rsidRPr="00E217DF" w:rsidRDefault="00E217DF" w:rsidP="00E217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CA"/>
              </w:rPr>
            </w:pPr>
            <w:r w:rsidRPr="00E217DF">
              <w:rPr>
                <w:rFonts w:ascii="Times New Roman" w:eastAsia="Times New Roman" w:hAnsi="Times New Roman" w:cs="Times New Roman"/>
                <w:color w:val="000000"/>
                <w:lang w:eastAsia="en-CA"/>
              </w:rPr>
              <w:t>12.1</w:t>
            </w:r>
          </w:p>
        </w:tc>
      </w:tr>
      <w:tr w:rsidR="00E217DF" w:rsidRPr="00E217DF" w14:paraId="39EA3282" w14:textId="77777777" w:rsidTr="00E217DF">
        <w:trPr>
          <w:trHeight w:val="290"/>
        </w:trPr>
        <w:tc>
          <w:tcPr>
            <w:tcW w:w="2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0EC923" w14:textId="77777777" w:rsidR="00E217DF" w:rsidRPr="00E217DF" w:rsidRDefault="00E217DF" w:rsidP="00E217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CA"/>
              </w:rPr>
            </w:pPr>
          </w:p>
        </w:tc>
        <w:tc>
          <w:tcPr>
            <w:tcW w:w="2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473C47" w14:textId="77777777" w:rsidR="00E217DF" w:rsidRPr="00E217DF" w:rsidRDefault="00E217DF" w:rsidP="00E217D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E02D3D" w14:textId="77777777" w:rsidR="00E217DF" w:rsidRPr="00E217DF" w:rsidRDefault="00E217DF" w:rsidP="00E217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CA"/>
              </w:rPr>
            </w:pPr>
            <w:r w:rsidRPr="00E217DF">
              <w:rPr>
                <w:rFonts w:ascii="Times New Roman" w:eastAsia="Times New Roman" w:hAnsi="Times New Roman" w:cs="Times New Roman"/>
                <w:color w:val="000000"/>
                <w:lang w:eastAsia="en-CA"/>
              </w:rPr>
              <w:t>Σω3</w:t>
            </w:r>
          </w:p>
        </w:tc>
        <w:tc>
          <w:tcPr>
            <w:tcW w:w="2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342E8A" w14:textId="77777777" w:rsidR="00E217DF" w:rsidRPr="00E217DF" w:rsidRDefault="00E217DF" w:rsidP="00E217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CA"/>
              </w:rPr>
            </w:pPr>
            <w:r w:rsidRPr="00E217DF">
              <w:rPr>
                <w:rFonts w:ascii="Times New Roman" w:eastAsia="Times New Roman" w:hAnsi="Times New Roman" w:cs="Times New Roman"/>
                <w:color w:val="000000"/>
                <w:lang w:eastAsia="en-CA"/>
              </w:rPr>
              <w:t>7.7</w:t>
            </w:r>
          </w:p>
        </w:tc>
      </w:tr>
      <w:tr w:rsidR="00E217DF" w:rsidRPr="00E217DF" w14:paraId="13DD13B6" w14:textId="77777777" w:rsidTr="00E217DF">
        <w:trPr>
          <w:trHeight w:val="290"/>
        </w:trPr>
        <w:tc>
          <w:tcPr>
            <w:tcW w:w="26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8A07EEA" w14:textId="77777777" w:rsidR="00E217DF" w:rsidRPr="00E217DF" w:rsidRDefault="00E217DF" w:rsidP="00E217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CA"/>
              </w:rPr>
            </w:pPr>
            <w:r w:rsidRPr="00E217DF">
              <w:rPr>
                <w:rFonts w:ascii="Times New Roman" w:eastAsia="Times New Roman" w:hAnsi="Times New Roman" w:cs="Times New Roman"/>
                <w:color w:val="000000"/>
                <w:lang w:eastAsia="en-CA"/>
              </w:rPr>
              <w:t> </w:t>
            </w:r>
          </w:p>
        </w:tc>
        <w:tc>
          <w:tcPr>
            <w:tcW w:w="29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031C11B" w14:textId="77777777" w:rsidR="00E217DF" w:rsidRPr="00E217DF" w:rsidRDefault="00E217DF" w:rsidP="00E217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CA"/>
              </w:rPr>
            </w:pPr>
            <w:r w:rsidRPr="00E217DF">
              <w:rPr>
                <w:rFonts w:ascii="Times New Roman" w:eastAsia="Times New Roman" w:hAnsi="Times New Roman" w:cs="Times New Roman"/>
                <w:color w:val="000000"/>
                <w:lang w:eastAsia="en-CA"/>
              </w:rPr>
              <w:t> </w:t>
            </w:r>
          </w:p>
        </w:tc>
        <w:tc>
          <w:tcPr>
            <w:tcW w:w="36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FCA0A71" w14:textId="743AE8E3" w:rsidR="00E217DF" w:rsidRPr="00E217DF" w:rsidRDefault="00E217DF" w:rsidP="00E217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CA"/>
              </w:rPr>
            </w:pPr>
            <w:r w:rsidRPr="00E217DF">
              <w:rPr>
                <w:rFonts w:ascii="Times New Roman" w:eastAsia="Times New Roman" w:hAnsi="Times New Roman" w:cs="Times New Roman"/>
                <w:color w:val="000000"/>
                <w:lang w:eastAsia="en-CA"/>
              </w:rPr>
              <w:t>ST</w:t>
            </w:r>
          </w:p>
        </w:tc>
        <w:tc>
          <w:tcPr>
            <w:tcW w:w="21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4FF5E9A" w14:textId="77777777" w:rsidR="00E217DF" w:rsidRPr="00E217DF" w:rsidRDefault="00E217DF" w:rsidP="00E217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CA"/>
              </w:rPr>
            </w:pPr>
            <w:r w:rsidRPr="00E217DF">
              <w:rPr>
                <w:rFonts w:ascii="Times New Roman" w:eastAsia="Times New Roman" w:hAnsi="Times New Roman" w:cs="Times New Roman"/>
                <w:color w:val="000000"/>
                <w:lang w:eastAsia="en-CA"/>
              </w:rPr>
              <w:t>7.4</w:t>
            </w:r>
          </w:p>
        </w:tc>
      </w:tr>
      <w:tr w:rsidR="00E217DF" w:rsidRPr="00E217DF" w14:paraId="4EC69F2E" w14:textId="77777777" w:rsidTr="00E217DF">
        <w:trPr>
          <w:trHeight w:val="290"/>
        </w:trPr>
        <w:tc>
          <w:tcPr>
            <w:tcW w:w="2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49F7D3" w14:textId="4663958B" w:rsidR="00E217DF" w:rsidRPr="00E217DF" w:rsidRDefault="00E217DF" w:rsidP="00E217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CA"/>
              </w:rPr>
            </w:pPr>
            <w:r w:rsidRPr="00E217DF">
              <w:rPr>
                <w:rFonts w:ascii="Times New Roman" w:eastAsia="Times New Roman" w:hAnsi="Times New Roman" w:cs="Times New Roman"/>
                <w:color w:val="000000"/>
                <w:lang w:eastAsia="en-CA"/>
              </w:rPr>
              <w:t>0.3%EPA+DHA</w:t>
            </w:r>
            <w:r w:rsidR="00112518" w:rsidRPr="00112518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lang w:eastAsia="en-CA"/>
              </w:rPr>
              <w:t>↑</w:t>
            </w:r>
            <w:r w:rsidRPr="00E217DF">
              <w:rPr>
                <w:rFonts w:ascii="Times New Roman" w:eastAsia="Times New Roman" w:hAnsi="Times New Roman" w:cs="Times New Roman"/>
                <w:color w:val="000000"/>
                <w:lang w:eastAsia="en-CA"/>
              </w:rPr>
              <w:t>ω6 &amp;</w:t>
            </w:r>
          </w:p>
        </w:tc>
        <w:tc>
          <w:tcPr>
            <w:tcW w:w="2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B510CC" w14:textId="77777777" w:rsidR="00E217DF" w:rsidRPr="00E217DF" w:rsidRDefault="00E217DF" w:rsidP="00E217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CA"/>
              </w:rPr>
            </w:pPr>
            <w:r w:rsidRPr="00E217DF">
              <w:rPr>
                <w:rFonts w:ascii="Times New Roman" w:eastAsia="Times New Roman" w:hAnsi="Times New Roman" w:cs="Times New Roman"/>
                <w:color w:val="000000"/>
                <w:lang w:eastAsia="en-CA"/>
              </w:rPr>
              <w:t>11.0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525653" w14:textId="77777777" w:rsidR="00E217DF" w:rsidRPr="00E217DF" w:rsidRDefault="00E217DF" w:rsidP="00E217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CA"/>
              </w:rPr>
            </w:pPr>
            <w:r w:rsidRPr="00E217DF">
              <w:rPr>
                <w:rFonts w:ascii="Times New Roman" w:eastAsia="Times New Roman" w:hAnsi="Times New Roman" w:cs="Times New Roman"/>
                <w:color w:val="000000"/>
                <w:lang w:eastAsia="en-CA"/>
              </w:rPr>
              <w:t>TAG</w:t>
            </w:r>
          </w:p>
        </w:tc>
        <w:tc>
          <w:tcPr>
            <w:tcW w:w="2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C67D6C" w14:textId="77777777" w:rsidR="00E217DF" w:rsidRPr="00E217DF" w:rsidRDefault="00E217DF" w:rsidP="00E217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CA"/>
              </w:rPr>
            </w:pPr>
            <w:r w:rsidRPr="00E217DF">
              <w:rPr>
                <w:rFonts w:ascii="Times New Roman" w:eastAsia="Times New Roman" w:hAnsi="Times New Roman" w:cs="Times New Roman"/>
                <w:color w:val="000000"/>
                <w:lang w:eastAsia="en-CA"/>
              </w:rPr>
              <w:t>15.6</w:t>
            </w:r>
          </w:p>
        </w:tc>
      </w:tr>
      <w:tr w:rsidR="00E217DF" w:rsidRPr="00E217DF" w14:paraId="29E09184" w14:textId="77777777" w:rsidTr="00E217DF">
        <w:trPr>
          <w:trHeight w:val="290"/>
        </w:trPr>
        <w:tc>
          <w:tcPr>
            <w:tcW w:w="2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D586CC" w14:textId="6C718FDB" w:rsidR="00E217DF" w:rsidRPr="00E217DF" w:rsidRDefault="00E217DF" w:rsidP="00E217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CA"/>
              </w:rPr>
            </w:pPr>
            <w:r w:rsidRPr="00E217DF">
              <w:rPr>
                <w:rFonts w:ascii="Times New Roman" w:eastAsia="Times New Roman" w:hAnsi="Times New Roman" w:cs="Times New Roman"/>
                <w:color w:val="000000"/>
                <w:lang w:eastAsia="en-CA"/>
              </w:rPr>
              <w:t>1%EPA+DHA</w:t>
            </w:r>
            <w:r w:rsidR="00112518" w:rsidRPr="00112518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lang w:eastAsia="en-CA"/>
              </w:rPr>
              <w:t>↑</w:t>
            </w:r>
            <w:r w:rsidRPr="00E217DF">
              <w:rPr>
                <w:rFonts w:ascii="Times New Roman" w:eastAsia="Times New Roman" w:hAnsi="Times New Roman" w:cs="Times New Roman"/>
                <w:color w:val="000000"/>
                <w:lang w:eastAsia="en-CA"/>
              </w:rPr>
              <w:t>ω6</w:t>
            </w:r>
          </w:p>
        </w:tc>
        <w:tc>
          <w:tcPr>
            <w:tcW w:w="2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A106D7" w14:textId="77777777" w:rsidR="00E217DF" w:rsidRPr="00E217DF" w:rsidRDefault="00E217DF" w:rsidP="00E217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CA"/>
              </w:rPr>
            </w:pP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9051EE" w14:textId="77777777" w:rsidR="00E217DF" w:rsidRPr="00E217DF" w:rsidRDefault="00E217DF" w:rsidP="00E217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CA"/>
              </w:rPr>
            </w:pPr>
            <w:r w:rsidRPr="00E217DF">
              <w:rPr>
                <w:rFonts w:ascii="Times New Roman" w:eastAsia="Times New Roman" w:hAnsi="Times New Roman" w:cs="Times New Roman"/>
                <w:color w:val="000000"/>
                <w:lang w:eastAsia="en-CA"/>
              </w:rPr>
              <w:t>PL</w:t>
            </w:r>
          </w:p>
        </w:tc>
        <w:tc>
          <w:tcPr>
            <w:tcW w:w="2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A3D99F" w14:textId="77777777" w:rsidR="00E217DF" w:rsidRPr="00E217DF" w:rsidRDefault="00E217DF" w:rsidP="00E217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CA"/>
              </w:rPr>
            </w:pPr>
            <w:r w:rsidRPr="00E217DF">
              <w:rPr>
                <w:rFonts w:ascii="Times New Roman" w:eastAsia="Times New Roman" w:hAnsi="Times New Roman" w:cs="Times New Roman"/>
                <w:color w:val="000000"/>
                <w:lang w:eastAsia="en-CA"/>
              </w:rPr>
              <w:t>15.6</w:t>
            </w:r>
          </w:p>
        </w:tc>
      </w:tr>
      <w:tr w:rsidR="00E217DF" w:rsidRPr="00E217DF" w14:paraId="21CB159C" w14:textId="77777777" w:rsidTr="00E217DF">
        <w:trPr>
          <w:trHeight w:val="290"/>
        </w:trPr>
        <w:tc>
          <w:tcPr>
            <w:tcW w:w="2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3B3CF6" w14:textId="77777777" w:rsidR="00E217DF" w:rsidRPr="00E217DF" w:rsidRDefault="00E217DF" w:rsidP="00E217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CA"/>
              </w:rPr>
            </w:pPr>
          </w:p>
        </w:tc>
        <w:tc>
          <w:tcPr>
            <w:tcW w:w="2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9E7233" w14:textId="77777777" w:rsidR="00E217DF" w:rsidRPr="00E217DF" w:rsidRDefault="00E217DF" w:rsidP="00E217D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8FD749" w14:textId="77777777" w:rsidR="00E217DF" w:rsidRPr="00E217DF" w:rsidRDefault="00E217DF" w:rsidP="00E217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CA"/>
              </w:rPr>
            </w:pPr>
            <w:r w:rsidRPr="00E217DF">
              <w:rPr>
                <w:rFonts w:ascii="Times New Roman" w:eastAsia="Times New Roman" w:hAnsi="Times New Roman" w:cs="Times New Roman"/>
                <w:color w:val="000000"/>
                <w:lang w:eastAsia="en-CA"/>
              </w:rPr>
              <w:t>ST</w:t>
            </w:r>
          </w:p>
        </w:tc>
        <w:tc>
          <w:tcPr>
            <w:tcW w:w="2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42CD4E" w14:textId="77777777" w:rsidR="00E217DF" w:rsidRPr="00E217DF" w:rsidRDefault="00E217DF" w:rsidP="00E217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CA"/>
              </w:rPr>
            </w:pPr>
            <w:r w:rsidRPr="00E217DF">
              <w:rPr>
                <w:rFonts w:ascii="Times New Roman" w:eastAsia="Times New Roman" w:hAnsi="Times New Roman" w:cs="Times New Roman"/>
                <w:color w:val="000000"/>
                <w:lang w:eastAsia="en-CA"/>
              </w:rPr>
              <w:t>9.2</w:t>
            </w:r>
          </w:p>
        </w:tc>
      </w:tr>
      <w:tr w:rsidR="00E217DF" w:rsidRPr="00E217DF" w14:paraId="6482FC77" w14:textId="77777777" w:rsidTr="00E217DF">
        <w:trPr>
          <w:trHeight w:val="290"/>
        </w:trPr>
        <w:tc>
          <w:tcPr>
            <w:tcW w:w="2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08C736" w14:textId="77777777" w:rsidR="00E217DF" w:rsidRPr="00E217DF" w:rsidRDefault="00E217DF" w:rsidP="00E217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CA"/>
              </w:rPr>
            </w:pPr>
          </w:p>
        </w:tc>
        <w:tc>
          <w:tcPr>
            <w:tcW w:w="2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CF054E" w14:textId="77777777" w:rsidR="00E217DF" w:rsidRPr="00E217DF" w:rsidRDefault="00E217DF" w:rsidP="00E217D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0B855B" w14:textId="77777777" w:rsidR="00E217DF" w:rsidRPr="00E217DF" w:rsidRDefault="00E217DF" w:rsidP="00E217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CA"/>
              </w:rPr>
            </w:pPr>
            <w:r w:rsidRPr="00E217DF">
              <w:rPr>
                <w:rFonts w:ascii="Times New Roman" w:eastAsia="Times New Roman" w:hAnsi="Times New Roman" w:cs="Times New Roman"/>
                <w:color w:val="000000"/>
                <w:lang w:eastAsia="en-CA"/>
              </w:rPr>
              <w:t>Σω6</w:t>
            </w:r>
          </w:p>
        </w:tc>
        <w:tc>
          <w:tcPr>
            <w:tcW w:w="2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07F65B" w14:textId="77777777" w:rsidR="00E217DF" w:rsidRPr="00E217DF" w:rsidRDefault="00E217DF" w:rsidP="00E217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CA"/>
              </w:rPr>
            </w:pPr>
            <w:r w:rsidRPr="00E217DF">
              <w:rPr>
                <w:rFonts w:ascii="Times New Roman" w:eastAsia="Times New Roman" w:hAnsi="Times New Roman" w:cs="Times New Roman"/>
                <w:color w:val="000000"/>
                <w:lang w:eastAsia="en-CA"/>
              </w:rPr>
              <w:t>7.7</w:t>
            </w:r>
          </w:p>
        </w:tc>
      </w:tr>
      <w:tr w:rsidR="00E217DF" w:rsidRPr="00E217DF" w14:paraId="6B2B7163" w14:textId="77777777" w:rsidTr="00E217DF">
        <w:trPr>
          <w:trHeight w:val="290"/>
        </w:trPr>
        <w:tc>
          <w:tcPr>
            <w:tcW w:w="26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01C415E" w14:textId="77777777" w:rsidR="00E217DF" w:rsidRPr="00E217DF" w:rsidRDefault="00E217DF" w:rsidP="00E217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CA"/>
              </w:rPr>
            </w:pPr>
            <w:r w:rsidRPr="00E217DF">
              <w:rPr>
                <w:rFonts w:ascii="Times New Roman" w:eastAsia="Times New Roman" w:hAnsi="Times New Roman" w:cs="Times New Roman"/>
                <w:color w:val="000000"/>
                <w:lang w:eastAsia="en-CA"/>
              </w:rPr>
              <w:t> </w:t>
            </w:r>
          </w:p>
        </w:tc>
        <w:tc>
          <w:tcPr>
            <w:tcW w:w="29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7046859" w14:textId="77777777" w:rsidR="00E217DF" w:rsidRPr="00E217DF" w:rsidRDefault="00E217DF" w:rsidP="00E217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CA"/>
              </w:rPr>
            </w:pPr>
            <w:r w:rsidRPr="00E217DF">
              <w:rPr>
                <w:rFonts w:ascii="Times New Roman" w:eastAsia="Times New Roman" w:hAnsi="Times New Roman" w:cs="Times New Roman"/>
                <w:color w:val="000000"/>
                <w:lang w:eastAsia="en-CA"/>
              </w:rPr>
              <w:t> </w:t>
            </w:r>
          </w:p>
        </w:tc>
        <w:tc>
          <w:tcPr>
            <w:tcW w:w="36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F23F6D2" w14:textId="77777777" w:rsidR="00E217DF" w:rsidRPr="00E217DF" w:rsidRDefault="00E217DF" w:rsidP="00E217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CA"/>
              </w:rPr>
            </w:pPr>
            <w:r w:rsidRPr="00E217DF">
              <w:rPr>
                <w:rFonts w:ascii="Times New Roman" w:eastAsia="Times New Roman" w:hAnsi="Times New Roman" w:cs="Times New Roman"/>
                <w:color w:val="000000"/>
                <w:lang w:eastAsia="en-CA"/>
              </w:rPr>
              <w:t>Σω3</w:t>
            </w:r>
          </w:p>
        </w:tc>
        <w:tc>
          <w:tcPr>
            <w:tcW w:w="21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1C0C3FC" w14:textId="77777777" w:rsidR="00E217DF" w:rsidRPr="00E217DF" w:rsidRDefault="00E217DF" w:rsidP="00E217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CA"/>
              </w:rPr>
            </w:pPr>
            <w:r w:rsidRPr="00E217DF">
              <w:rPr>
                <w:rFonts w:ascii="Times New Roman" w:eastAsia="Times New Roman" w:hAnsi="Times New Roman" w:cs="Times New Roman"/>
                <w:color w:val="000000"/>
                <w:lang w:eastAsia="en-CA"/>
              </w:rPr>
              <w:t>6.2</w:t>
            </w:r>
          </w:p>
        </w:tc>
      </w:tr>
      <w:tr w:rsidR="00E217DF" w:rsidRPr="00E217DF" w14:paraId="613DFED8" w14:textId="77777777" w:rsidTr="00E217DF">
        <w:trPr>
          <w:trHeight w:val="290"/>
        </w:trPr>
        <w:tc>
          <w:tcPr>
            <w:tcW w:w="2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A9D0CE" w14:textId="749CBE11" w:rsidR="00E217DF" w:rsidRPr="00E217DF" w:rsidRDefault="00E217DF" w:rsidP="00E217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CA"/>
              </w:rPr>
            </w:pPr>
            <w:r w:rsidRPr="00E217DF">
              <w:rPr>
                <w:rFonts w:ascii="Times New Roman" w:eastAsia="Times New Roman" w:hAnsi="Times New Roman" w:cs="Times New Roman"/>
                <w:color w:val="000000"/>
                <w:lang w:eastAsia="en-CA"/>
              </w:rPr>
              <w:t>0.3%EPA+DHA</w:t>
            </w:r>
            <w:r w:rsidR="00112518" w:rsidRPr="00112518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lang w:eastAsia="en-CA"/>
              </w:rPr>
              <w:t>↑</w:t>
            </w:r>
            <w:r w:rsidRPr="00E217DF">
              <w:rPr>
                <w:rFonts w:ascii="Times New Roman" w:eastAsia="Times New Roman" w:hAnsi="Times New Roman" w:cs="Times New Roman"/>
                <w:color w:val="000000"/>
                <w:lang w:eastAsia="en-CA"/>
              </w:rPr>
              <w:t>ω3 &amp;</w:t>
            </w:r>
          </w:p>
        </w:tc>
        <w:tc>
          <w:tcPr>
            <w:tcW w:w="2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BC7A21" w14:textId="77777777" w:rsidR="00E217DF" w:rsidRPr="00E217DF" w:rsidRDefault="00E217DF" w:rsidP="00E217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CA"/>
              </w:rPr>
            </w:pPr>
            <w:r w:rsidRPr="00E217DF">
              <w:rPr>
                <w:rFonts w:ascii="Times New Roman" w:eastAsia="Times New Roman" w:hAnsi="Times New Roman" w:cs="Times New Roman"/>
                <w:color w:val="000000"/>
                <w:lang w:eastAsia="en-CA"/>
              </w:rPr>
              <w:t>12.5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A6113D" w14:textId="77777777" w:rsidR="00E217DF" w:rsidRPr="00E217DF" w:rsidRDefault="00E217DF" w:rsidP="00E217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CA"/>
              </w:rPr>
            </w:pPr>
            <w:r w:rsidRPr="00E217DF">
              <w:rPr>
                <w:rFonts w:ascii="Times New Roman" w:eastAsia="Times New Roman" w:hAnsi="Times New Roman" w:cs="Times New Roman"/>
                <w:color w:val="000000"/>
                <w:lang w:eastAsia="en-CA"/>
              </w:rPr>
              <w:t>TAG</w:t>
            </w:r>
          </w:p>
        </w:tc>
        <w:tc>
          <w:tcPr>
            <w:tcW w:w="2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F03569" w14:textId="77777777" w:rsidR="00E217DF" w:rsidRPr="00E217DF" w:rsidRDefault="00E217DF" w:rsidP="00E217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CA"/>
              </w:rPr>
            </w:pPr>
            <w:r w:rsidRPr="00E217DF">
              <w:rPr>
                <w:rFonts w:ascii="Times New Roman" w:eastAsia="Times New Roman" w:hAnsi="Times New Roman" w:cs="Times New Roman"/>
                <w:color w:val="000000"/>
                <w:lang w:eastAsia="en-CA"/>
              </w:rPr>
              <w:t>15.0</w:t>
            </w:r>
          </w:p>
        </w:tc>
      </w:tr>
      <w:tr w:rsidR="00E217DF" w:rsidRPr="00E217DF" w14:paraId="63E8EDE5" w14:textId="77777777" w:rsidTr="00E217DF">
        <w:trPr>
          <w:trHeight w:val="290"/>
        </w:trPr>
        <w:tc>
          <w:tcPr>
            <w:tcW w:w="2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668E7F" w14:textId="46621643" w:rsidR="00E217DF" w:rsidRPr="00E217DF" w:rsidRDefault="00E217DF" w:rsidP="00E217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CA"/>
              </w:rPr>
            </w:pPr>
            <w:r w:rsidRPr="00E217DF">
              <w:rPr>
                <w:rFonts w:ascii="Times New Roman" w:eastAsia="Times New Roman" w:hAnsi="Times New Roman" w:cs="Times New Roman"/>
                <w:color w:val="000000"/>
                <w:lang w:eastAsia="en-CA"/>
              </w:rPr>
              <w:t>1%EPA+DHA</w:t>
            </w:r>
            <w:r w:rsidR="00112518" w:rsidRPr="00112518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lang w:eastAsia="en-CA"/>
              </w:rPr>
              <w:t>↑</w:t>
            </w:r>
            <w:r w:rsidRPr="00E217DF">
              <w:rPr>
                <w:rFonts w:ascii="Times New Roman" w:eastAsia="Times New Roman" w:hAnsi="Times New Roman" w:cs="Times New Roman"/>
                <w:color w:val="000000"/>
                <w:lang w:eastAsia="en-CA"/>
              </w:rPr>
              <w:t>ω6</w:t>
            </w:r>
          </w:p>
        </w:tc>
        <w:tc>
          <w:tcPr>
            <w:tcW w:w="2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755270" w14:textId="77777777" w:rsidR="00E217DF" w:rsidRPr="00E217DF" w:rsidRDefault="00E217DF" w:rsidP="00E217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CA"/>
              </w:rPr>
            </w:pP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E86449" w14:textId="77777777" w:rsidR="00E217DF" w:rsidRPr="00E217DF" w:rsidRDefault="00E217DF" w:rsidP="00E217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CA"/>
              </w:rPr>
            </w:pPr>
            <w:r w:rsidRPr="00E217DF">
              <w:rPr>
                <w:rFonts w:ascii="Times New Roman" w:eastAsia="Times New Roman" w:hAnsi="Times New Roman" w:cs="Times New Roman"/>
                <w:color w:val="000000"/>
                <w:lang w:eastAsia="en-CA"/>
              </w:rPr>
              <w:t>PL</w:t>
            </w:r>
          </w:p>
        </w:tc>
        <w:tc>
          <w:tcPr>
            <w:tcW w:w="2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5C16F1" w14:textId="77777777" w:rsidR="00E217DF" w:rsidRPr="00E217DF" w:rsidRDefault="00E217DF" w:rsidP="00E217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CA"/>
              </w:rPr>
            </w:pPr>
            <w:r w:rsidRPr="00E217DF">
              <w:rPr>
                <w:rFonts w:ascii="Times New Roman" w:eastAsia="Times New Roman" w:hAnsi="Times New Roman" w:cs="Times New Roman"/>
                <w:color w:val="000000"/>
                <w:lang w:eastAsia="en-CA"/>
              </w:rPr>
              <w:t>13.8</w:t>
            </w:r>
          </w:p>
        </w:tc>
      </w:tr>
      <w:tr w:rsidR="00E217DF" w:rsidRPr="00E217DF" w14:paraId="4488D9D4" w14:textId="77777777" w:rsidTr="00E217DF">
        <w:trPr>
          <w:trHeight w:val="290"/>
        </w:trPr>
        <w:tc>
          <w:tcPr>
            <w:tcW w:w="2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FB5BEE" w14:textId="77777777" w:rsidR="00E217DF" w:rsidRPr="00E217DF" w:rsidRDefault="00E217DF" w:rsidP="00E217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CA"/>
              </w:rPr>
            </w:pPr>
          </w:p>
        </w:tc>
        <w:tc>
          <w:tcPr>
            <w:tcW w:w="2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02AF53" w14:textId="77777777" w:rsidR="00E217DF" w:rsidRPr="00E217DF" w:rsidRDefault="00E217DF" w:rsidP="00E217D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0CD259" w14:textId="77777777" w:rsidR="00E217DF" w:rsidRPr="00E217DF" w:rsidRDefault="00E217DF" w:rsidP="00E217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CA"/>
              </w:rPr>
            </w:pPr>
            <w:r w:rsidRPr="00E217DF">
              <w:rPr>
                <w:rFonts w:ascii="Times New Roman" w:eastAsia="Times New Roman" w:hAnsi="Times New Roman" w:cs="Times New Roman"/>
                <w:color w:val="000000"/>
                <w:lang w:eastAsia="en-CA"/>
              </w:rPr>
              <w:t>ST</w:t>
            </w:r>
          </w:p>
        </w:tc>
        <w:tc>
          <w:tcPr>
            <w:tcW w:w="2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EEA050" w14:textId="77777777" w:rsidR="00E217DF" w:rsidRPr="00E217DF" w:rsidRDefault="00E217DF" w:rsidP="00E217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CA"/>
              </w:rPr>
            </w:pPr>
            <w:r w:rsidRPr="00E217DF">
              <w:rPr>
                <w:rFonts w:ascii="Times New Roman" w:eastAsia="Times New Roman" w:hAnsi="Times New Roman" w:cs="Times New Roman"/>
                <w:color w:val="000000"/>
                <w:lang w:eastAsia="en-CA"/>
              </w:rPr>
              <w:t>9.2</w:t>
            </w:r>
          </w:p>
        </w:tc>
      </w:tr>
      <w:tr w:rsidR="00E217DF" w:rsidRPr="00E217DF" w14:paraId="227EC52A" w14:textId="77777777" w:rsidTr="00E217DF">
        <w:trPr>
          <w:trHeight w:val="290"/>
        </w:trPr>
        <w:tc>
          <w:tcPr>
            <w:tcW w:w="2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197FC4" w14:textId="77777777" w:rsidR="00E217DF" w:rsidRPr="00E217DF" w:rsidRDefault="00E217DF" w:rsidP="00E217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CA"/>
              </w:rPr>
            </w:pPr>
          </w:p>
        </w:tc>
        <w:tc>
          <w:tcPr>
            <w:tcW w:w="2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4775AB" w14:textId="77777777" w:rsidR="00E217DF" w:rsidRPr="00E217DF" w:rsidRDefault="00E217DF" w:rsidP="00E217D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79F771" w14:textId="77777777" w:rsidR="00E217DF" w:rsidRPr="00E217DF" w:rsidRDefault="00E217DF" w:rsidP="00E217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CA"/>
              </w:rPr>
            </w:pPr>
            <w:r w:rsidRPr="00E217DF">
              <w:rPr>
                <w:rFonts w:ascii="Times New Roman" w:eastAsia="Times New Roman" w:hAnsi="Times New Roman" w:cs="Times New Roman"/>
                <w:color w:val="000000"/>
                <w:lang w:eastAsia="en-CA"/>
              </w:rPr>
              <w:t>Σω6</w:t>
            </w:r>
          </w:p>
        </w:tc>
        <w:tc>
          <w:tcPr>
            <w:tcW w:w="2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16671F" w14:textId="77777777" w:rsidR="00E217DF" w:rsidRPr="00E217DF" w:rsidRDefault="00E217DF" w:rsidP="00E217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CA"/>
              </w:rPr>
            </w:pPr>
            <w:r w:rsidRPr="00E217DF">
              <w:rPr>
                <w:rFonts w:ascii="Times New Roman" w:eastAsia="Times New Roman" w:hAnsi="Times New Roman" w:cs="Times New Roman"/>
                <w:color w:val="000000"/>
                <w:lang w:eastAsia="en-CA"/>
              </w:rPr>
              <w:t>8.5</w:t>
            </w:r>
          </w:p>
        </w:tc>
      </w:tr>
      <w:tr w:rsidR="00E217DF" w:rsidRPr="00E217DF" w14:paraId="2CAE7E3F" w14:textId="77777777" w:rsidTr="00E217DF">
        <w:trPr>
          <w:trHeight w:val="290"/>
        </w:trPr>
        <w:tc>
          <w:tcPr>
            <w:tcW w:w="26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45EAFE0" w14:textId="77777777" w:rsidR="00E217DF" w:rsidRPr="00E217DF" w:rsidRDefault="00E217DF" w:rsidP="00E217D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E217DF">
              <w:rPr>
                <w:rFonts w:ascii="Calibri" w:eastAsia="Times New Roman" w:hAnsi="Calibri" w:cs="Calibri"/>
                <w:color w:val="000000"/>
                <w:lang w:eastAsia="en-CA"/>
              </w:rPr>
              <w:t> </w:t>
            </w:r>
          </w:p>
        </w:tc>
        <w:tc>
          <w:tcPr>
            <w:tcW w:w="29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F8E197C" w14:textId="77777777" w:rsidR="00E217DF" w:rsidRPr="00E217DF" w:rsidRDefault="00E217DF" w:rsidP="00E217D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E217DF">
              <w:rPr>
                <w:rFonts w:ascii="Calibri" w:eastAsia="Times New Roman" w:hAnsi="Calibri" w:cs="Calibri"/>
                <w:color w:val="000000"/>
                <w:lang w:eastAsia="en-CA"/>
              </w:rPr>
              <w:t> </w:t>
            </w:r>
          </w:p>
        </w:tc>
        <w:tc>
          <w:tcPr>
            <w:tcW w:w="36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974A6A7" w14:textId="77777777" w:rsidR="00E217DF" w:rsidRPr="00E217DF" w:rsidRDefault="00E217DF" w:rsidP="00E217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CA"/>
              </w:rPr>
            </w:pPr>
            <w:r w:rsidRPr="00E217DF">
              <w:rPr>
                <w:rFonts w:ascii="Times New Roman" w:eastAsia="Times New Roman" w:hAnsi="Times New Roman" w:cs="Times New Roman"/>
                <w:color w:val="000000"/>
                <w:lang w:eastAsia="en-CA"/>
              </w:rPr>
              <w:t>18:2ω6</w:t>
            </w:r>
          </w:p>
        </w:tc>
        <w:tc>
          <w:tcPr>
            <w:tcW w:w="21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B2A3134" w14:textId="77777777" w:rsidR="00E217DF" w:rsidRPr="00E217DF" w:rsidRDefault="00E217DF" w:rsidP="00E217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CA"/>
              </w:rPr>
            </w:pPr>
            <w:r w:rsidRPr="00E217DF">
              <w:rPr>
                <w:rFonts w:ascii="Times New Roman" w:eastAsia="Times New Roman" w:hAnsi="Times New Roman" w:cs="Times New Roman"/>
                <w:color w:val="000000"/>
                <w:lang w:eastAsia="en-CA"/>
              </w:rPr>
              <w:t>6.8</w:t>
            </w:r>
          </w:p>
        </w:tc>
      </w:tr>
      <w:tr w:rsidR="00E217DF" w:rsidRPr="00E217DF" w14:paraId="59303880" w14:textId="77777777" w:rsidTr="00E217DF">
        <w:trPr>
          <w:trHeight w:val="290"/>
        </w:trPr>
        <w:tc>
          <w:tcPr>
            <w:tcW w:w="2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2DEF02" w14:textId="6D6A084E" w:rsidR="00E217DF" w:rsidRPr="00E217DF" w:rsidRDefault="00E217DF" w:rsidP="00E217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CA"/>
              </w:rPr>
            </w:pPr>
            <w:r w:rsidRPr="00E217DF">
              <w:rPr>
                <w:rFonts w:ascii="Times New Roman" w:eastAsia="Times New Roman" w:hAnsi="Times New Roman" w:cs="Times New Roman"/>
                <w:color w:val="000000"/>
                <w:lang w:eastAsia="en-CA"/>
              </w:rPr>
              <w:t>0.3%EPA+DHA</w:t>
            </w:r>
            <w:r w:rsidR="00112518" w:rsidRPr="00112518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lang w:eastAsia="en-CA"/>
              </w:rPr>
              <w:t>↑</w:t>
            </w:r>
            <w:r w:rsidRPr="00E217DF">
              <w:rPr>
                <w:rFonts w:ascii="Times New Roman" w:eastAsia="Times New Roman" w:hAnsi="Times New Roman" w:cs="Times New Roman"/>
                <w:color w:val="000000"/>
                <w:lang w:eastAsia="en-CA"/>
              </w:rPr>
              <w:t>ω6 &amp;</w:t>
            </w:r>
          </w:p>
        </w:tc>
        <w:tc>
          <w:tcPr>
            <w:tcW w:w="2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36FB71" w14:textId="77777777" w:rsidR="00E217DF" w:rsidRPr="00E217DF" w:rsidRDefault="00E217DF" w:rsidP="00E217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CA"/>
              </w:rPr>
            </w:pPr>
            <w:r w:rsidRPr="00E217DF">
              <w:rPr>
                <w:rFonts w:ascii="Times New Roman" w:eastAsia="Times New Roman" w:hAnsi="Times New Roman" w:cs="Times New Roman"/>
                <w:color w:val="000000"/>
                <w:lang w:eastAsia="en-CA"/>
              </w:rPr>
              <w:t>16.6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58DE1E" w14:textId="77777777" w:rsidR="00E217DF" w:rsidRPr="00E217DF" w:rsidRDefault="00E217DF" w:rsidP="00E217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CA"/>
              </w:rPr>
            </w:pPr>
            <w:r w:rsidRPr="00E217DF">
              <w:rPr>
                <w:rFonts w:ascii="Times New Roman" w:eastAsia="Times New Roman" w:hAnsi="Times New Roman" w:cs="Times New Roman"/>
                <w:color w:val="000000"/>
                <w:lang w:eastAsia="en-CA"/>
              </w:rPr>
              <w:t>Σω6</w:t>
            </w:r>
          </w:p>
        </w:tc>
        <w:tc>
          <w:tcPr>
            <w:tcW w:w="2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4DE3FD" w14:textId="77777777" w:rsidR="00E217DF" w:rsidRPr="00E217DF" w:rsidRDefault="00E217DF" w:rsidP="00E217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CA"/>
              </w:rPr>
            </w:pPr>
            <w:r w:rsidRPr="00E217DF">
              <w:rPr>
                <w:rFonts w:ascii="Times New Roman" w:eastAsia="Times New Roman" w:hAnsi="Times New Roman" w:cs="Times New Roman"/>
                <w:color w:val="000000"/>
                <w:lang w:eastAsia="en-CA"/>
              </w:rPr>
              <w:t>13.1</w:t>
            </w:r>
          </w:p>
        </w:tc>
      </w:tr>
      <w:tr w:rsidR="00E217DF" w:rsidRPr="00E217DF" w14:paraId="0CAB8191" w14:textId="77777777" w:rsidTr="00E217DF">
        <w:trPr>
          <w:trHeight w:val="290"/>
        </w:trPr>
        <w:tc>
          <w:tcPr>
            <w:tcW w:w="2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F46D4E" w14:textId="4495A0FD" w:rsidR="00E217DF" w:rsidRPr="00E217DF" w:rsidRDefault="00E217DF" w:rsidP="00E217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CA"/>
              </w:rPr>
            </w:pPr>
            <w:r w:rsidRPr="00E217DF">
              <w:rPr>
                <w:rFonts w:ascii="Times New Roman" w:eastAsia="Times New Roman" w:hAnsi="Times New Roman" w:cs="Times New Roman"/>
                <w:color w:val="000000"/>
                <w:lang w:eastAsia="en-CA"/>
              </w:rPr>
              <w:t>1%EPA+DHA</w:t>
            </w:r>
            <w:r w:rsidR="00112518" w:rsidRPr="00112518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lang w:eastAsia="en-CA"/>
              </w:rPr>
              <w:t>↑</w:t>
            </w:r>
            <w:r w:rsidRPr="00E217DF">
              <w:rPr>
                <w:rFonts w:ascii="Times New Roman" w:eastAsia="Times New Roman" w:hAnsi="Times New Roman" w:cs="Times New Roman"/>
                <w:color w:val="000000"/>
                <w:lang w:eastAsia="en-CA"/>
              </w:rPr>
              <w:t>ω3</w:t>
            </w:r>
          </w:p>
        </w:tc>
        <w:tc>
          <w:tcPr>
            <w:tcW w:w="2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1204E8" w14:textId="77777777" w:rsidR="00E217DF" w:rsidRPr="00E217DF" w:rsidRDefault="00E217DF" w:rsidP="00E217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CA"/>
              </w:rPr>
            </w:pP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52FB44" w14:textId="77777777" w:rsidR="00E217DF" w:rsidRPr="00E217DF" w:rsidRDefault="00E217DF" w:rsidP="00E217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CA"/>
              </w:rPr>
            </w:pPr>
            <w:r w:rsidRPr="00E217DF">
              <w:rPr>
                <w:rFonts w:ascii="Times New Roman" w:eastAsia="Times New Roman" w:hAnsi="Times New Roman" w:cs="Times New Roman"/>
                <w:color w:val="000000"/>
                <w:lang w:eastAsia="en-CA"/>
              </w:rPr>
              <w:t>TAG</w:t>
            </w:r>
          </w:p>
        </w:tc>
        <w:tc>
          <w:tcPr>
            <w:tcW w:w="2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7E4861" w14:textId="77777777" w:rsidR="00E217DF" w:rsidRPr="00E217DF" w:rsidRDefault="00E217DF" w:rsidP="00E217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CA"/>
              </w:rPr>
            </w:pPr>
            <w:r w:rsidRPr="00E217DF">
              <w:rPr>
                <w:rFonts w:ascii="Times New Roman" w:eastAsia="Times New Roman" w:hAnsi="Times New Roman" w:cs="Times New Roman"/>
                <w:color w:val="000000"/>
                <w:lang w:eastAsia="en-CA"/>
              </w:rPr>
              <w:t>12.2</w:t>
            </w:r>
          </w:p>
        </w:tc>
      </w:tr>
      <w:tr w:rsidR="00E217DF" w:rsidRPr="00E217DF" w14:paraId="432B3567" w14:textId="77777777" w:rsidTr="00E217DF">
        <w:trPr>
          <w:trHeight w:val="290"/>
        </w:trPr>
        <w:tc>
          <w:tcPr>
            <w:tcW w:w="2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96405D" w14:textId="77777777" w:rsidR="00E217DF" w:rsidRPr="00E217DF" w:rsidRDefault="00E217DF" w:rsidP="00E217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CA"/>
              </w:rPr>
            </w:pPr>
          </w:p>
        </w:tc>
        <w:tc>
          <w:tcPr>
            <w:tcW w:w="2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2FFB76" w14:textId="77777777" w:rsidR="00E217DF" w:rsidRPr="00E217DF" w:rsidRDefault="00E217DF" w:rsidP="00E217D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CEC93E" w14:textId="77777777" w:rsidR="00E217DF" w:rsidRPr="00E217DF" w:rsidRDefault="00E217DF" w:rsidP="00E217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CA"/>
              </w:rPr>
            </w:pPr>
            <w:r w:rsidRPr="00E217DF">
              <w:rPr>
                <w:rFonts w:ascii="Times New Roman" w:eastAsia="Times New Roman" w:hAnsi="Times New Roman" w:cs="Times New Roman"/>
                <w:color w:val="000000"/>
                <w:lang w:eastAsia="en-CA"/>
              </w:rPr>
              <w:t>PL</w:t>
            </w:r>
          </w:p>
        </w:tc>
        <w:tc>
          <w:tcPr>
            <w:tcW w:w="2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0B0E2B" w14:textId="77777777" w:rsidR="00E217DF" w:rsidRPr="00E217DF" w:rsidRDefault="00E217DF" w:rsidP="00E217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CA"/>
              </w:rPr>
            </w:pPr>
            <w:r w:rsidRPr="00E217DF">
              <w:rPr>
                <w:rFonts w:ascii="Times New Roman" w:eastAsia="Times New Roman" w:hAnsi="Times New Roman" w:cs="Times New Roman"/>
                <w:color w:val="000000"/>
                <w:lang w:eastAsia="en-CA"/>
              </w:rPr>
              <w:t>11.2</w:t>
            </w:r>
          </w:p>
        </w:tc>
      </w:tr>
      <w:tr w:rsidR="00E217DF" w:rsidRPr="00E217DF" w14:paraId="17F1990E" w14:textId="77777777" w:rsidTr="00E217DF">
        <w:trPr>
          <w:trHeight w:val="290"/>
        </w:trPr>
        <w:tc>
          <w:tcPr>
            <w:tcW w:w="2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AC8995" w14:textId="77777777" w:rsidR="00E217DF" w:rsidRPr="00E217DF" w:rsidRDefault="00E217DF" w:rsidP="00E217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CA"/>
              </w:rPr>
            </w:pPr>
          </w:p>
        </w:tc>
        <w:tc>
          <w:tcPr>
            <w:tcW w:w="2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270673" w14:textId="77777777" w:rsidR="00E217DF" w:rsidRPr="00E217DF" w:rsidRDefault="00E217DF" w:rsidP="00E217D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2F4437" w14:textId="77777777" w:rsidR="00E217DF" w:rsidRPr="00E217DF" w:rsidRDefault="00E217DF" w:rsidP="00E217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CA"/>
              </w:rPr>
            </w:pPr>
            <w:r w:rsidRPr="00E217DF">
              <w:rPr>
                <w:rFonts w:ascii="Times New Roman" w:eastAsia="Times New Roman" w:hAnsi="Times New Roman" w:cs="Times New Roman"/>
                <w:color w:val="000000"/>
                <w:lang w:eastAsia="en-CA"/>
              </w:rPr>
              <w:t>Σω3</w:t>
            </w:r>
          </w:p>
        </w:tc>
        <w:tc>
          <w:tcPr>
            <w:tcW w:w="2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58D50A" w14:textId="77777777" w:rsidR="00E217DF" w:rsidRPr="00E217DF" w:rsidRDefault="00E217DF" w:rsidP="00E217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CA"/>
              </w:rPr>
            </w:pPr>
            <w:r w:rsidRPr="00E217DF">
              <w:rPr>
                <w:rFonts w:ascii="Times New Roman" w:eastAsia="Times New Roman" w:hAnsi="Times New Roman" w:cs="Times New Roman"/>
                <w:color w:val="000000"/>
                <w:lang w:eastAsia="en-CA"/>
              </w:rPr>
              <w:t>8.8</w:t>
            </w:r>
          </w:p>
        </w:tc>
      </w:tr>
      <w:tr w:rsidR="00E217DF" w:rsidRPr="00E217DF" w14:paraId="6231A27E" w14:textId="77777777" w:rsidTr="00E217DF">
        <w:trPr>
          <w:trHeight w:val="290"/>
        </w:trPr>
        <w:tc>
          <w:tcPr>
            <w:tcW w:w="26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A897F4F" w14:textId="77777777" w:rsidR="00E217DF" w:rsidRPr="00E217DF" w:rsidRDefault="00E217DF" w:rsidP="00E217D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E217DF">
              <w:rPr>
                <w:rFonts w:ascii="Calibri" w:eastAsia="Times New Roman" w:hAnsi="Calibri" w:cs="Calibri"/>
                <w:color w:val="000000"/>
                <w:lang w:eastAsia="en-CA"/>
              </w:rPr>
              <w:t> </w:t>
            </w:r>
          </w:p>
        </w:tc>
        <w:tc>
          <w:tcPr>
            <w:tcW w:w="29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7E5CFA4" w14:textId="77777777" w:rsidR="00E217DF" w:rsidRPr="00E217DF" w:rsidRDefault="00E217DF" w:rsidP="00E217D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E217DF">
              <w:rPr>
                <w:rFonts w:ascii="Calibri" w:eastAsia="Times New Roman" w:hAnsi="Calibri" w:cs="Calibri"/>
                <w:color w:val="000000"/>
                <w:lang w:eastAsia="en-CA"/>
              </w:rPr>
              <w:t> </w:t>
            </w:r>
          </w:p>
        </w:tc>
        <w:tc>
          <w:tcPr>
            <w:tcW w:w="36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65BAD88" w14:textId="77777777" w:rsidR="00E217DF" w:rsidRPr="00E217DF" w:rsidRDefault="00E217DF" w:rsidP="00E217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CA"/>
              </w:rPr>
            </w:pPr>
            <w:r w:rsidRPr="00E217DF">
              <w:rPr>
                <w:rFonts w:ascii="Times New Roman" w:eastAsia="Times New Roman" w:hAnsi="Times New Roman" w:cs="Times New Roman"/>
                <w:color w:val="000000"/>
                <w:lang w:eastAsia="en-CA"/>
              </w:rPr>
              <w:t>18:2ω6</w:t>
            </w:r>
          </w:p>
        </w:tc>
        <w:tc>
          <w:tcPr>
            <w:tcW w:w="21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61D0410" w14:textId="77777777" w:rsidR="00E217DF" w:rsidRPr="00E217DF" w:rsidRDefault="00E217DF" w:rsidP="00E217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CA"/>
              </w:rPr>
            </w:pPr>
            <w:r w:rsidRPr="00E217DF">
              <w:rPr>
                <w:rFonts w:ascii="Times New Roman" w:eastAsia="Times New Roman" w:hAnsi="Times New Roman" w:cs="Times New Roman"/>
                <w:color w:val="000000"/>
                <w:lang w:eastAsia="en-CA"/>
              </w:rPr>
              <w:t>7.9</w:t>
            </w:r>
          </w:p>
        </w:tc>
      </w:tr>
      <w:tr w:rsidR="00E217DF" w:rsidRPr="00E217DF" w14:paraId="0456110A" w14:textId="77777777" w:rsidTr="00E217DF">
        <w:trPr>
          <w:trHeight w:val="290"/>
        </w:trPr>
        <w:tc>
          <w:tcPr>
            <w:tcW w:w="2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339CF5" w14:textId="33F0C7E6" w:rsidR="00E217DF" w:rsidRPr="00E217DF" w:rsidRDefault="00E217DF" w:rsidP="00E217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CA"/>
              </w:rPr>
            </w:pPr>
            <w:r w:rsidRPr="00E217DF">
              <w:rPr>
                <w:rFonts w:ascii="Times New Roman" w:eastAsia="Times New Roman" w:hAnsi="Times New Roman" w:cs="Times New Roman"/>
                <w:color w:val="000000"/>
                <w:lang w:eastAsia="en-CA"/>
              </w:rPr>
              <w:t>0.3%EPA+DHA</w:t>
            </w:r>
            <w:r w:rsidR="00112518" w:rsidRPr="00112518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lang w:eastAsia="en-CA"/>
              </w:rPr>
              <w:t>↑</w:t>
            </w:r>
            <w:r w:rsidRPr="00E217DF">
              <w:rPr>
                <w:rFonts w:ascii="Times New Roman" w:eastAsia="Times New Roman" w:hAnsi="Times New Roman" w:cs="Times New Roman"/>
                <w:color w:val="000000"/>
                <w:lang w:eastAsia="en-CA"/>
              </w:rPr>
              <w:t>ω3 &amp;</w:t>
            </w:r>
          </w:p>
        </w:tc>
        <w:tc>
          <w:tcPr>
            <w:tcW w:w="2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192D08" w14:textId="77777777" w:rsidR="00E217DF" w:rsidRPr="00E217DF" w:rsidRDefault="00E217DF" w:rsidP="00E217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CA"/>
              </w:rPr>
            </w:pPr>
            <w:r w:rsidRPr="00E217DF">
              <w:rPr>
                <w:rFonts w:ascii="Times New Roman" w:eastAsia="Times New Roman" w:hAnsi="Times New Roman" w:cs="Times New Roman"/>
                <w:color w:val="000000"/>
                <w:lang w:eastAsia="en-CA"/>
              </w:rPr>
              <w:t>10.0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E1776F" w14:textId="77777777" w:rsidR="00E217DF" w:rsidRPr="00E217DF" w:rsidRDefault="00E217DF" w:rsidP="00E217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CA"/>
              </w:rPr>
            </w:pPr>
            <w:r w:rsidRPr="00E217DF">
              <w:rPr>
                <w:rFonts w:ascii="Times New Roman" w:eastAsia="Times New Roman" w:hAnsi="Times New Roman" w:cs="Times New Roman"/>
                <w:color w:val="000000"/>
                <w:lang w:eastAsia="en-CA"/>
              </w:rPr>
              <w:t>TAG</w:t>
            </w:r>
          </w:p>
        </w:tc>
        <w:tc>
          <w:tcPr>
            <w:tcW w:w="2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AF838A" w14:textId="77777777" w:rsidR="00E217DF" w:rsidRPr="00E217DF" w:rsidRDefault="00E217DF" w:rsidP="00E217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CA"/>
              </w:rPr>
            </w:pPr>
            <w:r w:rsidRPr="00E217DF">
              <w:rPr>
                <w:rFonts w:ascii="Times New Roman" w:eastAsia="Times New Roman" w:hAnsi="Times New Roman" w:cs="Times New Roman"/>
                <w:color w:val="000000"/>
                <w:lang w:eastAsia="en-CA"/>
              </w:rPr>
              <w:t>22.1</w:t>
            </w:r>
          </w:p>
        </w:tc>
      </w:tr>
      <w:tr w:rsidR="00E217DF" w:rsidRPr="00E217DF" w14:paraId="3A0D4AD2" w14:textId="77777777" w:rsidTr="00E217DF">
        <w:trPr>
          <w:trHeight w:val="290"/>
        </w:trPr>
        <w:tc>
          <w:tcPr>
            <w:tcW w:w="2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D8602E" w14:textId="0626F669" w:rsidR="00E217DF" w:rsidRPr="00E217DF" w:rsidRDefault="00E217DF" w:rsidP="00E217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CA"/>
              </w:rPr>
            </w:pPr>
            <w:r w:rsidRPr="00E217DF">
              <w:rPr>
                <w:rFonts w:ascii="Times New Roman" w:eastAsia="Times New Roman" w:hAnsi="Times New Roman" w:cs="Times New Roman"/>
                <w:color w:val="000000"/>
                <w:lang w:eastAsia="en-CA"/>
              </w:rPr>
              <w:t>1%EPA+DHA</w:t>
            </w:r>
            <w:r w:rsidR="00112518" w:rsidRPr="00112518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lang w:eastAsia="en-CA"/>
              </w:rPr>
              <w:t>↑</w:t>
            </w:r>
            <w:r w:rsidRPr="00E217DF">
              <w:rPr>
                <w:rFonts w:ascii="Times New Roman" w:eastAsia="Times New Roman" w:hAnsi="Times New Roman" w:cs="Times New Roman"/>
                <w:color w:val="000000"/>
                <w:lang w:eastAsia="en-CA"/>
              </w:rPr>
              <w:t>ω3</w:t>
            </w:r>
          </w:p>
        </w:tc>
        <w:tc>
          <w:tcPr>
            <w:tcW w:w="2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EEC3B7" w14:textId="77777777" w:rsidR="00E217DF" w:rsidRPr="00E217DF" w:rsidRDefault="00E217DF" w:rsidP="00E217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CA"/>
              </w:rPr>
            </w:pP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D718D4" w14:textId="77777777" w:rsidR="00E217DF" w:rsidRPr="00E217DF" w:rsidRDefault="00E217DF" w:rsidP="00E217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CA"/>
              </w:rPr>
            </w:pPr>
            <w:r w:rsidRPr="00E217DF">
              <w:rPr>
                <w:rFonts w:ascii="Times New Roman" w:eastAsia="Times New Roman" w:hAnsi="Times New Roman" w:cs="Times New Roman"/>
                <w:color w:val="000000"/>
                <w:lang w:eastAsia="en-CA"/>
              </w:rPr>
              <w:t>PL</w:t>
            </w:r>
          </w:p>
        </w:tc>
        <w:tc>
          <w:tcPr>
            <w:tcW w:w="2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E02C39" w14:textId="77777777" w:rsidR="00E217DF" w:rsidRPr="00E217DF" w:rsidRDefault="00E217DF" w:rsidP="00E217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CA"/>
              </w:rPr>
            </w:pPr>
            <w:r w:rsidRPr="00E217DF">
              <w:rPr>
                <w:rFonts w:ascii="Times New Roman" w:eastAsia="Times New Roman" w:hAnsi="Times New Roman" w:cs="Times New Roman"/>
                <w:color w:val="000000"/>
                <w:lang w:eastAsia="en-CA"/>
              </w:rPr>
              <w:t>17.9</w:t>
            </w:r>
          </w:p>
        </w:tc>
      </w:tr>
      <w:tr w:rsidR="00E217DF" w:rsidRPr="00E217DF" w14:paraId="08D7A208" w14:textId="77777777" w:rsidTr="00E217DF">
        <w:trPr>
          <w:trHeight w:val="290"/>
        </w:trPr>
        <w:tc>
          <w:tcPr>
            <w:tcW w:w="26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AFC290A" w14:textId="77777777" w:rsidR="00E217DF" w:rsidRPr="00E217DF" w:rsidRDefault="00E217DF" w:rsidP="00E217D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E217DF">
              <w:rPr>
                <w:rFonts w:ascii="Calibri" w:eastAsia="Times New Roman" w:hAnsi="Calibri" w:cs="Calibri"/>
                <w:color w:val="000000"/>
                <w:lang w:eastAsia="en-CA"/>
              </w:rPr>
              <w:t> </w:t>
            </w:r>
          </w:p>
        </w:tc>
        <w:tc>
          <w:tcPr>
            <w:tcW w:w="29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6BF3ACD" w14:textId="77777777" w:rsidR="00E217DF" w:rsidRPr="00E217DF" w:rsidRDefault="00E217DF" w:rsidP="00E217D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E217DF">
              <w:rPr>
                <w:rFonts w:ascii="Calibri" w:eastAsia="Times New Roman" w:hAnsi="Calibri" w:cs="Calibri"/>
                <w:color w:val="000000"/>
                <w:lang w:eastAsia="en-CA"/>
              </w:rPr>
              <w:t> </w:t>
            </w:r>
          </w:p>
        </w:tc>
        <w:tc>
          <w:tcPr>
            <w:tcW w:w="36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13F9FF8" w14:textId="77777777" w:rsidR="00E217DF" w:rsidRPr="00E217DF" w:rsidRDefault="00E217DF" w:rsidP="00E217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CA"/>
              </w:rPr>
            </w:pPr>
            <w:r w:rsidRPr="00E217DF">
              <w:rPr>
                <w:rFonts w:ascii="Times New Roman" w:eastAsia="Times New Roman" w:hAnsi="Times New Roman" w:cs="Times New Roman"/>
                <w:color w:val="000000"/>
                <w:lang w:eastAsia="en-CA"/>
              </w:rPr>
              <w:t>ST</w:t>
            </w:r>
          </w:p>
        </w:tc>
        <w:tc>
          <w:tcPr>
            <w:tcW w:w="21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0E8AA3C" w14:textId="77777777" w:rsidR="00E217DF" w:rsidRPr="00E217DF" w:rsidRDefault="00E217DF" w:rsidP="00E217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CA"/>
              </w:rPr>
            </w:pPr>
            <w:r w:rsidRPr="00E217DF">
              <w:rPr>
                <w:rFonts w:ascii="Times New Roman" w:eastAsia="Times New Roman" w:hAnsi="Times New Roman" w:cs="Times New Roman"/>
                <w:color w:val="000000"/>
                <w:lang w:eastAsia="en-CA"/>
              </w:rPr>
              <w:t>10.9</w:t>
            </w:r>
          </w:p>
        </w:tc>
      </w:tr>
      <w:tr w:rsidR="00E217DF" w:rsidRPr="00E217DF" w14:paraId="5E50416E" w14:textId="77777777" w:rsidTr="00E217DF">
        <w:trPr>
          <w:trHeight w:val="290"/>
        </w:trPr>
        <w:tc>
          <w:tcPr>
            <w:tcW w:w="2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6FC567" w14:textId="4D87512F" w:rsidR="00E217DF" w:rsidRPr="00E217DF" w:rsidRDefault="00E217DF" w:rsidP="00E217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CA"/>
              </w:rPr>
            </w:pPr>
            <w:r w:rsidRPr="00E217DF">
              <w:rPr>
                <w:rFonts w:ascii="Times New Roman" w:eastAsia="Times New Roman" w:hAnsi="Times New Roman" w:cs="Times New Roman"/>
                <w:color w:val="000000"/>
                <w:lang w:eastAsia="en-CA"/>
              </w:rPr>
              <w:t>1%EPA+DHA</w:t>
            </w:r>
            <w:r w:rsidR="00112518" w:rsidRPr="00112518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lang w:eastAsia="en-CA"/>
              </w:rPr>
              <w:t>↑</w:t>
            </w:r>
            <w:r w:rsidRPr="00E217DF">
              <w:rPr>
                <w:rFonts w:ascii="Times New Roman" w:eastAsia="Times New Roman" w:hAnsi="Times New Roman" w:cs="Times New Roman"/>
                <w:color w:val="000000"/>
                <w:lang w:eastAsia="en-CA"/>
              </w:rPr>
              <w:t>ω6 &amp;</w:t>
            </w:r>
          </w:p>
        </w:tc>
        <w:tc>
          <w:tcPr>
            <w:tcW w:w="2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F4D89D" w14:textId="77777777" w:rsidR="00E217DF" w:rsidRPr="00E217DF" w:rsidRDefault="00E217DF" w:rsidP="00E217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CA"/>
              </w:rPr>
            </w:pPr>
            <w:r w:rsidRPr="00E217DF">
              <w:rPr>
                <w:rFonts w:ascii="Times New Roman" w:eastAsia="Times New Roman" w:hAnsi="Times New Roman" w:cs="Times New Roman"/>
                <w:color w:val="000000"/>
                <w:lang w:eastAsia="en-CA"/>
              </w:rPr>
              <w:t>12.7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26AA7F" w14:textId="77777777" w:rsidR="00E217DF" w:rsidRPr="00E217DF" w:rsidRDefault="00E217DF" w:rsidP="00E217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CA"/>
              </w:rPr>
            </w:pPr>
            <w:r w:rsidRPr="00E217DF">
              <w:rPr>
                <w:rFonts w:ascii="Times New Roman" w:eastAsia="Times New Roman" w:hAnsi="Times New Roman" w:cs="Times New Roman"/>
                <w:color w:val="000000"/>
                <w:lang w:eastAsia="en-CA"/>
              </w:rPr>
              <w:t>TAG</w:t>
            </w:r>
          </w:p>
        </w:tc>
        <w:tc>
          <w:tcPr>
            <w:tcW w:w="2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678B1A" w14:textId="77777777" w:rsidR="00E217DF" w:rsidRPr="00E217DF" w:rsidRDefault="00E217DF" w:rsidP="00E217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CA"/>
              </w:rPr>
            </w:pPr>
            <w:r w:rsidRPr="00E217DF">
              <w:rPr>
                <w:rFonts w:ascii="Times New Roman" w:eastAsia="Times New Roman" w:hAnsi="Times New Roman" w:cs="Times New Roman"/>
                <w:color w:val="000000"/>
                <w:lang w:eastAsia="en-CA"/>
              </w:rPr>
              <w:t>14.7</w:t>
            </w:r>
          </w:p>
        </w:tc>
      </w:tr>
      <w:tr w:rsidR="00E217DF" w:rsidRPr="00E217DF" w14:paraId="5AC834A8" w14:textId="77777777" w:rsidTr="00E217DF">
        <w:trPr>
          <w:trHeight w:val="290"/>
        </w:trPr>
        <w:tc>
          <w:tcPr>
            <w:tcW w:w="2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EB02C2" w14:textId="1D8C0A4F" w:rsidR="00E217DF" w:rsidRPr="00E217DF" w:rsidRDefault="00E217DF" w:rsidP="00E217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CA"/>
              </w:rPr>
            </w:pPr>
            <w:r w:rsidRPr="00E217DF">
              <w:rPr>
                <w:rFonts w:ascii="Times New Roman" w:eastAsia="Times New Roman" w:hAnsi="Times New Roman" w:cs="Times New Roman"/>
                <w:color w:val="000000"/>
                <w:lang w:eastAsia="en-CA"/>
              </w:rPr>
              <w:t>1%EPA+DHA</w:t>
            </w:r>
            <w:r w:rsidR="00112518" w:rsidRPr="00112518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lang w:eastAsia="en-CA"/>
              </w:rPr>
              <w:t>↑</w:t>
            </w:r>
            <w:r w:rsidRPr="00E217DF">
              <w:rPr>
                <w:rFonts w:ascii="Times New Roman" w:eastAsia="Times New Roman" w:hAnsi="Times New Roman" w:cs="Times New Roman"/>
                <w:color w:val="000000"/>
                <w:lang w:eastAsia="en-CA"/>
              </w:rPr>
              <w:t>ω3</w:t>
            </w:r>
          </w:p>
        </w:tc>
        <w:tc>
          <w:tcPr>
            <w:tcW w:w="2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D5B89A" w14:textId="77777777" w:rsidR="00E217DF" w:rsidRPr="00E217DF" w:rsidRDefault="00E217DF" w:rsidP="00E217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CA"/>
              </w:rPr>
            </w:pP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17A38B" w14:textId="77777777" w:rsidR="00E217DF" w:rsidRPr="00E217DF" w:rsidRDefault="00E217DF" w:rsidP="00E217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CA"/>
              </w:rPr>
            </w:pPr>
            <w:r w:rsidRPr="00E217DF">
              <w:rPr>
                <w:rFonts w:ascii="Times New Roman" w:eastAsia="Times New Roman" w:hAnsi="Times New Roman" w:cs="Times New Roman"/>
                <w:color w:val="000000"/>
                <w:lang w:eastAsia="en-CA"/>
              </w:rPr>
              <w:t>PL</w:t>
            </w:r>
          </w:p>
        </w:tc>
        <w:tc>
          <w:tcPr>
            <w:tcW w:w="2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E9DCCB" w14:textId="77777777" w:rsidR="00E217DF" w:rsidRPr="00E217DF" w:rsidRDefault="00E217DF" w:rsidP="00E217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CA"/>
              </w:rPr>
            </w:pPr>
            <w:r w:rsidRPr="00E217DF">
              <w:rPr>
                <w:rFonts w:ascii="Times New Roman" w:eastAsia="Times New Roman" w:hAnsi="Times New Roman" w:cs="Times New Roman"/>
                <w:color w:val="000000"/>
                <w:lang w:eastAsia="en-CA"/>
              </w:rPr>
              <w:t>12.4</w:t>
            </w:r>
          </w:p>
        </w:tc>
      </w:tr>
      <w:tr w:rsidR="00E217DF" w:rsidRPr="00E217DF" w14:paraId="4F739BFB" w14:textId="77777777" w:rsidTr="00E217DF">
        <w:trPr>
          <w:trHeight w:val="290"/>
        </w:trPr>
        <w:tc>
          <w:tcPr>
            <w:tcW w:w="2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98F3DC" w14:textId="77777777" w:rsidR="00E217DF" w:rsidRPr="00E217DF" w:rsidRDefault="00E217DF" w:rsidP="00E217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CA"/>
              </w:rPr>
            </w:pPr>
          </w:p>
        </w:tc>
        <w:tc>
          <w:tcPr>
            <w:tcW w:w="2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D02F29" w14:textId="77777777" w:rsidR="00E217DF" w:rsidRPr="00E217DF" w:rsidRDefault="00E217DF" w:rsidP="00E217D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AE3BD7" w14:textId="77777777" w:rsidR="00E217DF" w:rsidRPr="00E217DF" w:rsidRDefault="00E217DF" w:rsidP="00E217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CA"/>
              </w:rPr>
            </w:pPr>
            <w:r w:rsidRPr="00E217DF">
              <w:rPr>
                <w:rFonts w:ascii="Times New Roman" w:eastAsia="Times New Roman" w:hAnsi="Times New Roman" w:cs="Times New Roman"/>
                <w:color w:val="000000"/>
                <w:lang w:eastAsia="en-CA"/>
              </w:rPr>
              <w:t>Σω6</w:t>
            </w:r>
          </w:p>
        </w:tc>
        <w:tc>
          <w:tcPr>
            <w:tcW w:w="2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3AA25C" w14:textId="77777777" w:rsidR="00E217DF" w:rsidRPr="00E217DF" w:rsidRDefault="00E217DF" w:rsidP="00E217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CA"/>
              </w:rPr>
            </w:pPr>
            <w:r w:rsidRPr="00E217DF">
              <w:rPr>
                <w:rFonts w:ascii="Times New Roman" w:eastAsia="Times New Roman" w:hAnsi="Times New Roman" w:cs="Times New Roman"/>
                <w:color w:val="000000"/>
                <w:lang w:eastAsia="en-CA"/>
              </w:rPr>
              <w:t>10.6</w:t>
            </w:r>
          </w:p>
        </w:tc>
      </w:tr>
      <w:tr w:rsidR="00E217DF" w:rsidRPr="00E217DF" w14:paraId="559547AC" w14:textId="77777777" w:rsidTr="00E217DF">
        <w:trPr>
          <w:trHeight w:val="290"/>
        </w:trPr>
        <w:tc>
          <w:tcPr>
            <w:tcW w:w="2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33CFFE" w14:textId="77777777" w:rsidR="00E217DF" w:rsidRPr="00E217DF" w:rsidRDefault="00E217DF" w:rsidP="00E217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CA"/>
              </w:rPr>
            </w:pPr>
          </w:p>
        </w:tc>
        <w:tc>
          <w:tcPr>
            <w:tcW w:w="2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BEF4A6" w14:textId="77777777" w:rsidR="00E217DF" w:rsidRPr="00E217DF" w:rsidRDefault="00E217DF" w:rsidP="00E217D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BC790B" w14:textId="77777777" w:rsidR="00E217DF" w:rsidRPr="00E217DF" w:rsidRDefault="00E217DF" w:rsidP="00E217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CA"/>
              </w:rPr>
            </w:pPr>
            <w:r w:rsidRPr="00E217DF">
              <w:rPr>
                <w:rFonts w:ascii="Times New Roman" w:eastAsia="Times New Roman" w:hAnsi="Times New Roman" w:cs="Times New Roman"/>
                <w:color w:val="000000"/>
                <w:lang w:eastAsia="en-CA"/>
              </w:rPr>
              <w:t>ST</w:t>
            </w:r>
          </w:p>
        </w:tc>
        <w:tc>
          <w:tcPr>
            <w:tcW w:w="2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7C74B0" w14:textId="77777777" w:rsidR="00E217DF" w:rsidRPr="00E217DF" w:rsidRDefault="00E217DF" w:rsidP="00E217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CA"/>
              </w:rPr>
            </w:pPr>
            <w:r w:rsidRPr="00E217DF">
              <w:rPr>
                <w:rFonts w:ascii="Times New Roman" w:eastAsia="Times New Roman" w:hAnsi="Times New Roman" w:cs="Times New Roman"/>
                <w:color w:val="000000"/>
                <w:lang w:eastAsia="en-CA"/>
              </w:rPr>
              <w:t>8.0</w:t>
            </w:r>
          </w:p>
        </w:tc>
      </w:tr>
      <w:tr w:rsidR="00E217DF" w:rsidRPr="00E217DF" w14:paraId="1FECD0D6" w14:textId="77777777" w:rsidTr="00E217DF">
        <w:trPr>
          <w:trHeight w:val="290"/>
        </w:trPr>
        <w:tc>
          <w:tcPr>
            <w:tcW w:w="26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AEB731D" w14:textId="77777777" w:rsidR="00E217DF" w:rsidRPr="00E217DF" w:rsidRDefault="00E217DF" w:rsidP="00E217D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E217DF">
              <w:rPr>
                <w:rFonts w:ascii="Calibri" w:eastAsia="Times New Roman" w:hAnsi="Calibri" w:cs="Calibri"/>
                <w:color w:val="000000"/>
                <w:lang w:eastAsia="en-CA"/>
              </w:rPr>
              <w:t> </w:t>
            </w:r>
          </w:p>
        </w:tc>
        <w:tc>
          <w:tcPr>
            <w:tcW w:w="29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5AC1361" w14:textId="77777777" w:rsidR="00E217DF" w:rsidRPr="00E217DF" w:rsidRDefault="00E217DF" w:rsidP="00E217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CA"/>
              </w:rPr>
            </w:pPr>
            <w:r w:rsidRPr="00E217DF">
              <w:rPr>
                <w:rFonts w:ascii="Times New Roman" w:eastAsia="Times New Roman" w:hAnsi="Times New Roman" w:cs="Times New Roman"/>
                <w:color w:val="000000"/>
                <w:lang w:eastAsia="en-CA"/>
              </w:rPr>
              <w:t> </w:t>
            </w:r>
          </w:p>
        </w:tc>
        <w:tc>
          <w:tcPr>
            <w:tcW w:w="36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5701CAD" w14:textId="77777777" w:rsidR="00E217DF" w:rsidRPr="00E217DF" w:rsidRDefault="00E217DF" w:rsidP="00E217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CA"/>
              </w:rPr>
            </w:pPr>
            <w:r w:rsidRPr="00E217DF">
              <w:rPr>
                <w:rFonts w:ascii="Times New Roman" w:eastAsia="Times New Roman" w:hAnsi="Times New Roman" w:cs="Times New Roman"/>
                <w:color w:val="000000"/>
                <w:lang w:eastAsia="en-CA"/>
              </w:rPr>
              <w:t>18:2ω6</w:t>
            </w:r>
          </w:p>
        </w:tc>
        <w:tc>
          <w:tcPr>
            <w:tcW w:w="21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908C14F" w14:textId="77777777" w:rsidR="00E217DF" w:rsidRPr="00E217DF" w:rsidRDefault="00E217DF" w:rsidP="00E217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CA"/>
              </w:rPr>
            </w:pPr>
            <w:r w:rsidRPr="00E217DF">
              <w:rPr>
                <w:rFonts w:ascii="Times New Roman" w:eastAsia="Times New Roman" w:hAnsi="Times New Roman" w:cs="Times New Roman"/>
                <w:color w:val="000000"/>
                <w:lang w:eastAsia="en-CA"/>
              </w:rPr>
              <w:t>7.9</w:t>
            </w:r>
          </w:p>
        </w:tc>
      </w:tr>
      <w:tr w:rsidR="00E217DF" w:rsidRPr="00E217DF" w14:paraId="01E715A6" w14:textId="77777777" w:rsidTr="00E217DF">
        <w:trPr>
          <w:trHeight w:val="290"/>
        </w:trPr>
        <w:tc>
          <w:tcPr>
            <w:tcW w:w="2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14731D" w14:textId="237C2FC6" w:rsidR="00E217DF" w:rsidRPr="00E217DF" w:rsidRDefault="00E217DF" w:rsidP="00E217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CA"/>
              </w:rPr>
            </w:pPr>
            <w:r w:rsidRPr="00E217DF">
              <w:rPr>
                <w:rFonts w:ascii="Times New Roman" w:eastAsia="Times New Roman" w:hAnsi="Times New Roman" w:cs="Times New Roman"/>
                <w:color w:val="000000"/>
                <w:lang w:eastAsia="en-CA"/>
              </w:rPr>
              <w:t>0.3%EPA+DHA</w:t>
            </w:r>
            <w:r w:rsidR="00112518" w:rsidRPr="00112518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lang w:eastAsia="en-CA"/>
              </w:rPr>
              <w:t>↑</w:t>
            </w:r>
            <w:r w:rsidRPr="00E217DF">
              <w:rPr>
                <w:rFonts w:ascii="Times New Roman" w:eastAsia="Times New Roman" w:hAnsi="Times New Roman" w:cs="Times New Roman"/>
                <w:color w:val="000000"/>
                <w:lang w:eastAsia="en-CA"/>
              </w:rPr>
              <w:t>ω6 &amp;</w:t>
            </w:r>
          </w:p>
        </w:tc>
        <w:tc>
          <w:tcPr>
            <w:tcW w:w="2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91036A" w14:textId="77777777" w:rsidR="00E217DF" w:rsidRPr="00E217DF" w:rsidRDefault="00E217DF" w:rsidP="00E217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CA"/>
              </w:rPr>
            </w:pPr>
            <w:r w:rsidRPr="00E217DF">
              <w:rPr>
                <w:rFonts w:ascii="Times New Roman" w:eastAsia="Times New Roman" w:hAnsi="Times New Roman" w:cs="Times New Roman"/>
                <w:color w:val="000000"/>
                <w:lang w:eastAsia="en-CA"/>
              </w:rPr>
              <w:t>18.7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3CD837" w14:textId="77777777" w:rsidR="00E217DF" w:rsidRPr="00E217DF" w:rsidRDefault="00E217DF" w:rsidP="00E217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CA"/>
              </w:rPr>
            </w:pPr>
            <w:r w:rsidRPr="00E217DF">
              <w:rPr>
                <w:rFonts w:ascii="Times New Roman" w:eastAsia="Times New Roman" w:hAnsi="Times New Roman" w:cs="Times New Roman"/>
                <w:color w:val="000000"/>
                <w:lang w:eastAsia="en-CA"/>
              </w:rPr>
              <w:t>Σω6</w:t>
            </w:r>
          </w:p>
        </w:tc>
        <w:tc>
          <w:tcPr>
            <w:tcW w:w="2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3FA69A" w14:textId="77777777" w:rsidR="00E217DF" w:rsidRPr="00E217DF" w:rsidRDefault="00E217DF" w:rsidP="00E217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CA"/>
              </w:rPr>
            </w:pPr>
            <w:r w:rsidRPr="00E217DF">
              <w:rPr>
                <w:rFonts w:ascii="Times New Roman" w:eastAsia="Times New Roman" w:hAnsi="Times New Roman" w:cs="Times New Roman"/>
                <w:color w:val="000000"/>
                <w:lang w:eastAsia="en-CA"/>
              </w:rPr>
              <w:t>12.4</w:t>
            </w:r>
          </w:p>
        </w:tc>
      </w:tr>
      <w:tr w:rsidR="00E217DF" w:rsidRPr="00E217DF" w14:paraId="24708D77" w14:textId="77777777" w:rsidTr="00E217DF">
        <w:trPr>
          <w:trHeight w:val="290"/>
        </w:trPr>
        <w:tc>
          <w:tcPr>
            <w:tcW w:w="2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364186" w14:textId="77777777" w:rsidR="00E217DF" w:rsidRPr="00E217DF" w:rsidRDefault="00E217DF" w:rsidP="00E217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CA"/>
              </w:rPr>
            </w:pPr>
            <w:r w:rsidRPr="00E217DF">
              <w:rPr>
                <w:rFonts w:ascii="Times New Roman" w:eastAsia="Times New Roman" w:hAnsi="Times New Roman" w:cs="Times New Roman"/>
                <w:color w:val="000000"/>
                <w:lang w:eastAsia="en-CA"/>
              </w:rPr>
              <w:t>1.4%EPA+DHA/balanced</w:t>
            </w:r>
          </w:p>
        </w:tc>
        <w:tc>
          <w:tcPr>
            <w:tcW w:w="2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7C63D7" w14:textId="77777777" w:rsidR="00E217DF" w:rsidRPr="00E217DF" w:rsidRDefault="00E217DF" w:rsidP="00E217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CA"/>
              </w:rPr>
            </w:pP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0F1C77" w14:textId="77777777" w:rsidR="00E217DF" w:rsidRPr="00E217DF" w:rsidRDefault="00E217DF" w:rsidP="00E217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CA"/>
              </w:rPr>
            </w:pPr>
            <w:r w:rsidRPr="00E217DF">
              <w:rPr>
                <w:rFonts w:ascii="Times New Roman" w:eastAsia="Times New Roman" w:hAnsi="Times New Roman" w:cs="Times New Roman"/>
                <w:color w:val="000000"/>
                <w:lang w:eastAsia="en-CA"/>
              </w:rPr>
              <w:t>TAG</w:t>
            </w:r>
          </w:p>
        </w:tc>
        <w:tc>
          <w:tcPr>
            <w:tcW w:w="2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C3CBDC" w14:textId="77777777" w:rsidR="00E217DF" w:rsidRPr="00E217DF" w:rsidRDefault="00E217DF" w:rsidP="00E217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CA"/>
              </w:rPr>
            </w:pPr>
            <w:r w:rsidRPr="00E217DF">
              <w:rPr>
                <w:rFonts w:ascii="Times New Roman" w:eastAsia="Times New Roman" w:hAnsi="Times New Roman" w:cs="Times New Roman"/>
                <w:color w:val="000000"/>
                <w:lang w:eastAsia="en-CA"/>
              </w:rPr>
              <w:t>12.1</w:t>
            </w:r>
          </w:p>
        </w:tc>
      </w:tr>
      <w:tr w:rsidR="00E217DF" w:rsidRPr="00E217DF" w14:paraId="39D7ADA6" w14:textId="77777777" w:rsidTr="00E217DF">
        <w:trPr>
          <w:trHeight w:val="290"/>
        </w:trPr>
        <w:tc>
          <w:tcPr>
            <w:tcW w:w="2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EFE035" w14:textId="77777777" w:rsidR="00E217DF" w:rsidRPr="00E217DF" w:rsidRDefault="00E217DF" w:rsidP="00E217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CA"/>
              </w:rPr>
            </w:pPr>
          </w:p>
        </w:tc>
        <w:tc>
          <w:tcPr>
            <w:tcW w:w="2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78F9CA" w14:textId="77777777" w:rsidR="00E217DF" w:rsidRPr="00E217DF" w:rsidRDefault="00E217DF" w:rsidP="00E217D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139E7C" w14:textId="77777777" w:rsidR="00E217DF" w:rsidRPr="00E217DF" w:rsidRDefault="00E217DF" w:rsidP="00E217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CA"/>
              </w:rPr>
            </w:pPr>
            <w:r w:rsidRPr="00E217DF">
              <w:rPr>
                <w:rFonts w:ascii="Times New Roman" w:eastAsia="Times New Roman" w:hAnsi="Times New Roman" w:cs="Times New Roman"/>
                <w:color w:val="000000"/>
                <w:lang w:eastAsia="en-CA"/>
              </w:rPr>
              <w:t>PL</w:t>
            </w:r>
          </w:p>
        </w:tc>
        <w:tc>
          <w:tcPr>
            <w:tcW w:w="2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B3EEA9" w14:textId="77777777" w:rsidR="00E217DF" w:rsidRPr="00E217DF" w:rsidRDefault="00E217DF" w:rsidP="00E217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CA"/>
              </w:rPr>
            </w:pPr>
            <w:r w:rsidRPr="00E217DF">
              <w:rPr>
                <w:rFonts w:ascii="Times New Roman" w:eastAsia="Times New Roman" w:hAnsi="Times New Roman" w:cs="Times New Roman"/>
                <w:color w:val="000000"/>
                <w:lang w:eastAsia="en-CA"/>
              </w:rPr>
              <w:t>10.4</w:t>
            </w:r>
          </w:p>
        </w:tc>
      </w:tr>
      <w:tr w:rsidR="00E217DF" w:rsidRPr="00E217DF" w14:paraId="442C778C" w14:textId="77777777" w:rsidTr="00E217DF">
        <w:trPr>
          <w:trHeight w:val="290"/>
        </w:trPr>
        <w:tc>
          <w:tcPr>
            <w:tcW w:w="2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2D947F" w14:textId="77777777" w:rsidR="00E217DF" w:rsidRPr="00E217DF" w:rsidRDefault="00E217DF" w:rsidP="00E217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CA"/>
              </w:rPr>
            </w:pPr>
          </w:p>
        </w:tc>
        <w:tc>
          <w:tcPr>
            <w:tcW w:w="2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A681C9" w14:textId="77777777" w:rsidR="00E217DF" w:rsidRPr="00E217DF" w:rsidRDefault="00E217DF" w:rsidP="00E217D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CDD7F6" w14:textId="77777777" w:rsidR="00E217DF" w:rsidRPr="00E217DF" w:rsidRDefault="00E217DF" w:rsidP="00E217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CA"/>
              </w:rPr>
            </w:pPr>
            <w:r w:rsidRPr="00E217DF">
              <w:rPr>
                <w:rFonts w:ascii="Times New Roman" w:eastAsia="Times New Roman" w:hAnsi="Times New Roman" w:cs="Times New Roman"/>
                <w:color w:val="000000"/>
                <w:lang w:eastAsia="en-CA"/>
              </w:rPr>
              <w:t>ΣMUFA</w:t>
            </w:r>
          </w:p>
        </w:tc>
        <w:tc>
          <w:tcPr>
            <w:tcW w:w="2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E2A6F9" w14:textId="77777777" w:rsidR="00E217DF" w:rsidRPr="00E217DF" w:rsidRDefault="00E217DF" w:rsidP="00E217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CA"/>
              </w:rPr>
            </w:pPr>
            <w:r w:rsidRPr="00E217DF">
              <w:rPr>
                <w:rFonts w:ascii="Times New Roman" w:eastAsia="Times New Roman" w:hAnsi="Times New Roman" w:cs="Times New Roman"/>
                <w:color w:val="000000"/>
                <w:lang w:eastAsia="en-CA"/>
              </w:rPr>
              <w:t>9.2</w:t>
            </w:r>
          </w:p>
        </w:tc>
      </w:tr>
      <w:tr w:rsidR="00E217DF" w:rsidRPr="00E217DF" w14:paraId="4CCEF057" w14:textId="77777777" w:rsidTr="00E217DF">
        <w:trPr>
          <w:trHeight w:val="290"/>
        </w:trPr>
        <w:tc>
          <w:tcPr>
            <w:tcW w:w="26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8F30E92" w14:textId="77777777" w:rsidR="00E217DF" w:rsidRPr="00E217DF" w:rsidRDefault="00E217DF" w:rsidP="00E217D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E217DF">
              <w:rPr>
                <w:rFonts w:ascii="Calibri" w:eastAsia="Times New Roman" w:hAnsi="Calibri" w:cs="Calibri"/>
                <w:color w:val="000000"/>
                <w:lang w:eastAsia="en-CA"/>
              </w:rPr>
              <w:t> </w:t>
            </w:r>
          </w:p>
        </w:tc>
        <w:tc>
          <w:tcPr>
            <w:tcW w:w="29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F82F9A4" w14:textId="77777777" w:rsidR="00E217DF" w:rsidRPr="00E217DF" w:rsidRDefault="00E217DF" w:rsidP="00E217D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E217DF">
              <w:rPr>
                <w:rFonts w:ascii="Calibri" w:eastAsia="Times New Roman" w:hAnsi="Calibri" w:cs="Calibri"/>
                <w:color w:val="000000"/>
                <w:lang w:eastAsia="en-CA"/>
              </w:rPr>
              <w:t> </w:t>
            </w:r>
          </w:p>
        </w:tc>
        <w:tc>
          <w:tcPr>
            <w:tcW w:w="36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EAFD321" w14:textId="77777777" w:rsidR="00E217DF" w:rsidRPr="00E217DF" w:rsidRDefault="00E217DF" w:rsidP="00E217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CA"/>
              </w:rPr>
            </w:pPr>
            <w:r w:rsidRPr="00E217DF">
              <w:rPr>
                <w:rFonts w:ascii="Times New Roman" w:eastAsia="Times New Roman" w:hAnsi="Times New Roman" w:cs="Times New Roman"/>
                <w:color w:val="000000"/>
                <w:lang w:eastAsia="en-CA"/>
              </w:rPr>
              <w:t>ΣPUFA</w:t>
            </w:r>
          </w:p>
        </w:tc>
        <w:tc>
          <w:tcPr>
            <w:tcW w:w="21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A438EED" w14:textId="77777777" w:rsidR="00E217DF" w:rsidRPr="00E217DF" w:rsidRDefault="00E217DF" w:rsidP="00E217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CA"/>
              </w:rPr>
            </w:pPr>
            <w:r w:rsidRPr="00E217DF">
              <w:rPr>
                <w:rFonts w:ascii="Times New Roman" w:eastAsia="Times New Roman" w:hAnsi="Times New Roman" w:cs="Times New Roman"/>
                <w:color w:val="000000"/>
                <w:lang w:eastAsia="en-CA"/>
              </w:rPr>
              <w:t>9.2</w:t>
            </w:r>
          </w:p>
        </w:tc>
      </w:tr>
      <w:tr w:rsidR="00E217DF" w:rsidRPr="00E217DF" w14:paraId="1E0B7EAF" w14:textId="77777777" w:rsidTr="00E217DF">
        <w:trPr>
          <w:trHeight w:val="290"/>
        </w:trPr>
        <w:tc>
          <w:tcPr>
            <w:tcW w:w="2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E71611" w14:textId="60672A99" w:rsidR="00E217DF" w:rsidRPr="00E217DF" w:rsidRDefault="00E217DF" w:rsidP="00E217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CA"/>
              </w:rPr>
            </w:pPr>
            <w:r w:rsidRPr="00E217DF">
              <w:rPr>
                <w:rFonts w:ascii="Times New Roman" w:eastAsia="Times New Roman" w:hAnsi="Times New Roman" w:cs="Times New Roman"/>
                <w:color w:val="000000"/>
                <w:lang w:eastAsia="en-CA"/>
              </w:rPr>
              <w:t>0.3%EPA+DHA</w:t>
            </w:r>
            <w:r w:rsidR="00112518" w:rsidRPr="00112518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lang w:eastAsia="en-CA"/>
              </w:rPr>
              <w:t>↑</w:t>
            </w:r>
            <w:r w:rsidRPr="00E217DF">
              <w:rPr>
                <w:rFonts w:ascii="Times New Roman" w:eastAsia="Times New Roman" w:hAnsi="Times New Roman" w:cs="Times New Roman"/>
                <w:color w:val="000000"/>
                <w:lang w:eastAsia="en-CA"/>
              </w:rPr>
              <w:t>ω3 &amp;</w:t>
            </w:r>
          </w:p>
        </w:tc>
        <w:tc>
          <w:tcPr>
            <w:tcW w:w="2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46698F" w14:textId="77777777" w:rsidR="00E217DF" w:rsidRPr="00E217DF" w:rsidRDefault="00E217DF" w:rsidP="00E217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CA"/>
              </w:rPr>
            </w:pPr>
            <w:r w:rsidRPr="00E217DF">
              <w:rPr>
                <w:rFonts w:ascii="Times New Roman" w:eastAsia="Times New Roman" w:hAnsi="Times New Roman" w:cs="Times New Roman"/>
                <w:color w:val="000000"/>
                <w:lang w:eastAsia="en-CA"/>
              </w:rPr>
              <w:t>12.7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4C758E" w14:textId="77777777" w:rsidR="00E217DF" w:rsidRPr="00E217DF" w:rsidRDefault="00E217DF" w:rsidP="00E217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CA"/>
              </w:rPr>
            </w:pPr>
            <w:r w:rsidRPr="00E217DF">
              <w:rPr>
                <w:rFonts w:ascii="Times New Roman" w:eastAsia="Times New Roman" w:hAnsi="Times New Roman" w:cs="Times New Roman"/>
                <w:color w:val="000000"/>
                <w:lang w:eastAsia="en-CA"/>
              </w:rPr>
              <w:t>TAG</w:t>
            </w:r>
          </w:p>
        </w:tc>
        <w:tc>
          <w:tcPr>
            <w:tcW w:w="2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46A3EC" w14:textId="77777777" w:rsidR="00E217DF" w:rsidRPr="00E217DF" w:rsidRDefault="00E217DF" w:rsidP="00E217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CA"/>
              </w:rPr>
            </w:pPr>
            <w:r w:rsidRPr="00E217DF">
              <w:rPr>
                <w:rFonts w:ascii="Times New Roman" w:eastAsia="Times New Roman" w:hAnsi="Times New Roman" w:cs="Times New Roman"/>
                <w:color w:val="000000"/>
                <w:lang w:eastAsia="en-CA"/>
              </w:rPr>
              <w:t>18.3</w:t>
            </w:r>
          </w:p>
        </w:tc>
      </w:tr>
      <w:tr w:rsidR="00E217DF" w:rsidRPr="00E217DF" w14:paraId="5BF177FA" w14:textId="77777777" w:rsidTr="00E217DF">
        <w:trPr>
          <w:trHeight w:val="290"/>
        </w:trPr>
        <w:tc>
          <w:tcPr>
            <w:tcW w:w="2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07D345" w14:textId="77777777" w:rsidR="00E217DF" w:rsidRPr="00E217DF" w:rsidRDefault="00E217DF" w:rsidP="00E217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CA"/>
              </w:rPr>
            </w:pPr>
            <w:r w:rsidRPr="00E217DF">
              <w:rPr>
                <w:rFonts w:ascii="Times New Roman" w:eastAsia="Times New Roman" w:hAnsi="Times New Roman" w:cs="Times New Roman"/>
                <w:color w:val="000000"/>
                <w:lang w:eastAsia="en-CA"/>
              </w:rPr>
              <w:t>1.4%EPA+DHA/balanced</w:t>
            </w:r>
          </w:p>
        </w:tc>
        <w:tc>
          <w:tcPr>
            <w:tcW w:w="2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40D3C8" w14:textId="77777777" w:rsidR="00E217DF" w:rsidRPr="00E217DF" w:rsidRDefault="00E217DF" w:rsidP="00E217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CA"/>
              </w:rPr>
            </w:pP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099811" w14:textId="77777777" w:rsidR="00E217DF" w:rsidRPr="00E217DF" w:rsidRDefault="00E217DF" w:rsidP="00E217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CA"/>
              </w:rPr>
            </w:pPr>
            <w:r w:rsidRPr="00E217DF">
              <w:rPr>
                <w:rFonts w:ascii="Times New Roman" w:eastAsia="Times New Roman" w:hAnsi="Times New Roman" w:cs="Times New Roman"/>
                <w:color w:val="000000"/>
                <w:lang w:eastAsia="en-CA"/>
              </w:rPr>
              <w:t>PL</w:t>
            </w:r>
          </w:p>
        </w:tc>
        <w:tc>
          <w:tcPr>
            <w:tcW w:w="2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1B9A0B" w14:textId="77777777" w:rsidR="00E217DF" w:rsidRPr="00E217DF" w:rsidRDefault="00E217DF" w:rsidP="00E217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CA"/>
              </w:rPr>
            </w:pPr>
            <w:r w:rsidRPr="00E217DF">
              <w:rPr>
                <w:rFonts w:ascii="Times New Roman" w:eastAsia="Times New Roman" w:hAnsi="Times New Roman" w:cs="Times New Roman"/>
                <w:color w:val="000000"/>
                <w:lang w:eastAsia="en-CA"/>
              </w:rPr>
              <w:t>14.8</w:t>
            </w:r>
          </w:p>
        </w:tc>
      </w:tr>
      <w:tr w:rsidR="00E217DF" w:rsidRPr="00E217DF" w14:paraId="31B0EE73" w14:textId="77777777" w:rsidTr="00E217DF">
        <w:trPr>
          <w:trHeight w:val="290"/>
        </w:trPr>
        <w:tc>
          <w:tcPr>
            <w:tcW w:w="2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94A5CF" w14:textId="77777777" w:rsidR="00E217DF" w:rsidRPr="00E217DF" w:rsidRDefault="00E217DF" w:rsidP="00E217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CA"/>
              </w:rPr>
            </w:pPr>
          </w:p>
        </w:tc>
        <w:tc>
          <w:tcPr>
            <w:tcW w:w="2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A9D6EF" w14:textId="77777777" w:rsidR="00E217DF" w:rsidRPr="00E217DF" w:rsidRDefault="00E217DF" w:rsidP="00E217D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A75568" w14:textId="77777777" w:rsidR="00E217DF" w:rsidRPr="00E217DF" w:rsidRDefault="00E217DF" w:rsidP="00E217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CA"/>
              </w:rPr>
            </w:pPr>
            <w:r w:rsidRPr="00E217DF">
              <w:rPr>
                <w:rFonts w:ascii="Times New Roman" w:eastAsia="Times New Roman" w:hAnsi="Times New Roman" w:cs="Times New Roman"/>
                <w:color w:val="000000"/>
                <w:lang w:eastAsia="en-CA"/>
              </w:rPr>
              <w:t>ST</w:t>
            </w:r>
          </w:p>
        </w:tc>
        <w:tc>
          <w:tcPr>
            <w:tcW w:w="2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8454AB" w14:textId="77777777" w:rsidR="00E217DF" w:rsidRPr="00E217DF" w:rsidRDefault="00E217DF" w:rsidP="00E217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CA"/>
              </w:rPr>
            </w:pPr>
            <w:r w:rsidRPr="00E217DF">
              <w:rPr>
                <w:rFonts w:ascii="Times New Roman" w:eastAsia="Times New Roman" w:hAnsi="Times New Roman" w:cs="Times New Roman"/>
                <w:color w:val="000000"/>
                <w:lang w:eastAsia="en-CA"/>
              </w:rPr>
              <w:t>9.2</w:t>
            </w:r>
          </w:p>
        </w:tc>
      </w:tr>
      <w:tr w:rsidR="00E217DF" w:rsidRPr="00E217DF" w14:paraId="3DC873E5" w14:textId="77777777" w:rsidTr="00E217DF">
        <w:trPr>
          <w:trHeight w:val="290"/>
        </w:trPr>
        <w:tc>
          <w:tcPr>
            <w:tcW w:w="26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BB892CF" w14:textId="77777777" w:rsidR="00E217DF" w:rsidRPr="00E217DF" w:rsidRDefault="00E217DF" w:rsidP="00E217D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E217DF">
              <w:rPr>
                <w:rFonts w:ascii="Calibri" w:eastAsia="Times New Roman" w:hAnsi="Calibri" w:cs="Calibri"/>
                <w:color w:val="000000"/>
                <w:lang w:eastAsia="en-CA"/>
              </w:rPr>
              <w:t> </w:t>
            </w:r>
          </w:p>
        </w:tc>
        <w:tc>
          <w:tcPr>
            <w:tcW w:w="29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2E4F1A8" w14:textId="77777777" w:rsidR="00E217DF" w:rsidRPr="00E217DF" w:rsidRDefault="00E217DF" w:rsidP="00E217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CA"/>
              </w:rPr>
            </w:pPr>
            <w:r w:rsidRPr="00E217DF">
              <w:rPr>
                <w:rFonts w:ascii="Times New Roman" w:eastAsia="Times New Roman" w:hAnsi="Times New Roman" w:cs="Times New Roman"/>
                <w:color w:val="000000"/>
                <w:lang w:eastAsia="en-CA"/>
              </w:rPr>
              <w:t> </w:t>
            </w:r>
          </w:p>
        </w:tc>
        <w:tc>
          <w:tcPr>
            <w:tcW w:w="36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4178795" w14:textId="77777777" w:rsidR="00E217DF" w:rsidRPr="00E217DF" w:rsidRDefault="00E217DF" w:rsidP="00E217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CA"/>
              </w:rPr>
            </w:pPr>
            <w:r w:rsidRPr="00E217DF">
              <w:rPr>
                <w:rFonts w:ascii="Times New Roman" w:eastAsia="Times New Roman" w:hAnsi="Times New Roman" w:cs="Times New Roman"/>
                <w:color w:val="000000"/>
                <w:lang w:eastAsia="en-CA"/>
              </w:rPr>
              <w:t>ΣPUFA</w:t>
            </w:r>
          </w:p>
        </w:tc>
        <w:tc>
          <w:tcPr>
            <w:tcW w:w="21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5B938E4" w14:textId="77777777" w:rsidR="00E217DF" w:rsidRPr="00E217DF" w:rsidRDefault="00E217DF" w:rsidP="00E217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CA"/>
              </w:rPr>
            </w:pPr>
            <w:r w:rsidRPr="00E217DF">
              <w:rPr>
                <w:rFonts w:ascii="Times New Roman" w:eastAsia="Times New Roman" w:hAnsi="Times New Roman" w:cs="Times New Roman"/>
                <w:color w:val="000000"/>
                <w:lang w:eastAsia="en-CA"/>
              </w:rPr>
              <w:t>7.8</w:t>
            </w:r>
          </w:p>
        </w:tc>
      </w:tr>
      <w:tr w:rsidR="00E217DF" w:rsidRPr="00E217DF" w14:paraId="46F65862" w14:textId="77777777" w:rsidTr="00E217DF">
        <w:trPr>
          <w:trHeight w:val="290"/>
        </w:trPr>
        <w:tc>
          <w:tcPr>
            <w:tcW w:w="2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12F5B4" w14:textId="795D323F" w:rsidR="00E217DF" w:rsidRPr="00E217DF" w:rsidRDefault="00E217DF" w:rsidP="00E217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CA"/>
              </w:rPr>
            </w:pPr>
            <w:r w:rsidRPr="00E217DF">
              <w:rPr>
                <w:rFonts w:ascii="Times New Roman" w:eastAsia="Times New Roman" w:hAnsi="Times New Roman" w:cs="Times New Roman"/>
                <w:color w:val="000000"/>
                <w:lang w:eastAsia="en-CA"/>
              </w:rPr>
              <w:t>1%EPA+DHA</w:t>
            </w:r>
            <w:r w:rsidR="00112518" w:rsidRPr="00112518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lang w:eastAsia="en-CA"/>
              </w:rPr>
              <w:t>↑</w:t>
            </w:r>
            <w:r w:rsidRPr="00E217DF">
              <w:rPr>
                <w:rFonts w:ascii="Times New Roman" w:eastAsia="Times New Roman" w:hAnsi="Times New Roman" w:cs="Times New Roman"/>
                <w:color w:val="000000"/>
                <w:lang w:eastAsia="en-CA"/>
              </w:rPr>
              <w:t>ω6 &amp;</w:t>
            </w:r>
          </w:p>
        </w:tc>
        <w:tc>
          <w:tcPr>
            <w:tcW w:w="2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68C83E" w14:textId="77777777" w:rsidR="00E217DF" w:rsidRPr="00E217DF" w:rsidRDefault="00E217DF" w:rsidP="00E217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CA"/>
              </w:rPr>
            </w:pPr>
            <w:r w:rsidRPr="00E217DF">
              <w:rPr>
                <w:rFonts w:ascii="Times New Roman" w:eastAsia="Times New Roman" w:hAnsi="Times New Roman" w:cs="Times New Roman"/>
                <w:color w:val="000000"/>
                <w:lang w:eastAsia="en-CA"/>
              </w:rPr>
              <w:t>14.9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D6C1CB" w14:textId="77777777" w:rsidR="00E217DF" w:rsidRPr="00E217DF" w:rsidRDefault="00E217DF" w:rsidP="00E217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CA"/>
              </w:rPr>
            </w:pPr>
            <w:r w:rsidRPr="00E217DF">
              <w:rPr>
                <w:rFonts w:ascii="Times New Roman" w:eastAsia="Times New Roman" w:hAnsi="Times New Roman" w:cs="Times New Roman"/>
                <w:color w:val="000000"/>
                <w:lang w:eastAsia="en-CA"/>
              </w:rPr>
              <w:t>TAG</w:t>
            </w:r>
          </w:p>
        </w:tc>
        <w:tc>
          <w:tcPr>
            <w:tcW w:w="2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D58FB2" w14:textId="77777777" w:rsidR="00E217DF" w:rsidRPr="00E217DF" w:rsidRDefault="00E217DF" w:rsidP="00E217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CA"/>
              </w:rPr>
            </w:pPr>
            <w:r w:rsidRPr="00E217DF">
              <w:rPr>
                <w:rFonts w:ascii="Times New Roman" w:eastAsia="Times New Roman" w:hAnsi="Times New Roman" w:cs="Times New Roman"/>
                <w:color w:val="000000"/>
                <w:lang w:eastAsia="en-CA"/>
              </w:rPr>
              <w:t>14.3</w:t>
            </w:r>
          </w:p>
        </w:tc>
      </w:tr>
      <w:tr w:rsidR="00E217DF" w:rsidRPr="00E217DF" w14:paraId="552A12AC" w14:textId="77777777" w:rsidTr="00E217DF">
        <w:trPr>
          <w:trHeight w:val="290"/>
        </w:trPr>
        <w:tc>
          <w:tcPr>
            <w:tcW w:w="2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A994B2" w14:textId="77777777" w:rsidR="00E217DF" w:rsidRPr="00E217DF" w:rsidRDefault="00E217DF" w:rsidP="00E217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CA"/>
              </w:rPr>
            </w:pPr>
            <w:r w:rsidRPr="00E217DF">
              <w:rPr>
                <w:rFonts w:ascii="Times New Roman" w:eastAsia="Times New Roman" w:hAnsi="Times New Roman" w:cs="Times New Roman"/>
                <w:color w:val="000000"/>
                <w:lang w:eastAsia="en-CA"/>
              </w:rPr>
              <w:t>1.4%EPA+DHA/balanced</w:t>
            </w:r>
          </w:p>
        </w:tc>
        <w:tc>
          <w:tcPr>
            <w:tcW w:w="2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BA5C7C" w14:textId="77777777" w:rsidR="00E217DF" w:rsidRPr="00E217DF" w:rsidRDefault="00E217DF" w:rsidP="00E217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CA"/>
              </w:rPr>
            </w:pP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7AE992" w14:textId="77777777" w:rsidR="00E217DF" w:rsidRPr="00E217DF" w:rsidRDefault="00E217DF" w:rsidP="00E217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CA"/>
              </w:rPr>
            </w:pPr>
            <w:r w:rsidRPr="00E217DF">
              <w:rPr>
                <w:rFonts w:ascii="Times New Roman" w:eastAsia="Times New Roman" w:hAnsi="Times New Roman" w:cs="Times New Roman"/>
                <w:color w:val="000000"/>
                <w:lang w:eastAsia="en-CA"/>
              </w:rPr>
              <w:t>PL</w:t>
            </w:r>
          </w:p>
        </w:tc>
        <w:tc>
          <w:tcPr>
            <w:tcW w:w="2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5F6ECA" w14:textId="77777777" w:rsidR="00E217DF" w:rsidRPr="00E217DF" w:rsidRDefault="00E217DF" w:rsidP="00E217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CA"/>
              </w:rPr>
            </w:pPr>
            <w:r w:rsidRPr="00E217DF">
              <w:rPr>
                <w:rFonts w:ascii="Times New Roman" w:eastAsia="Times New Roman" w:hAnsi="Times New Roman" w:cs="Times New Roman"/>
                <w:color w:val="000000"/>
                <w:lang w:eastAsia="en-CA"/>
              </w:rPr>
              <w:t>11.0</w:t>
            </w:r>
          </w:p>
        </w:tc>
      </w:tr>
      <w:tr w:rsidR="00E217DF" w:rsidRPr="00E217DF" w14:paraId="651093F4" w14:textId="77777777" w:rsidTr="00E217DF">
        <w:trPr>
          <w:trHeight w:val="290"/>
        </w:trPr>
        <w:tc>
          <w:tcPr>
            <w:tcW w:w="2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1B41C7" w14:textId="77777777" w:rsidR="00E217DF" w:rsidRPr="00E217DF" w:rsidRDefault="00E217DF" w:rsidP="00E217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CA"/>
              </w:rPr>
            </w:pPr>
          </w:p>
        </w:tc>
        <w:tc>
          <w:tcPr>
            <w:tcW w:w="2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B73B59" w14:textId="77777777" w:rsidR="00E217DF" w:rsidRPr="00E217DF" w:rsidRDefault="00E217DF" w:rsidP="00E217D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6C86D2" w14:textId="77777777" w:rsidR="00E217DF" w:rsidRPr="00E217DF" w:rsidRDefault="00E217DF" w:rsidP="00E217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CA"/>
              </w:rPr>
            </w:pPr>
            <w:r w:rsidRPr="00E217DF">
              <w:rPr>
                <w:rFonts w:ascii="Times New Roman" w:eastAsia="Times New Roman" w:hAnsi="Times New Roman" w:cs="Times New Roman"/>
                <w:color w:val="000000"/>
                <w:lang w:eastAsia="en-CA"/>
              </w:rPr>
              <w:t>Σω6</w:t>
            </w:r>
          </w:p>
        </w:tc>
        <w:tc>
          <w:tcPr>
            <w:tcW w:w="2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7CF6B0" w14:textId="77777777" w:rsidR="00E217DF" w:rsidRPr="00E217DF" w:rsidRDefault="00E217DF" w:rsidP="00E217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CA"/>
              </w:rPr>
            </w:pPr>
            <w:r w:rsidRPr="00E217DF">
              <w:rPr>
                <w:rFonts w:ascii="Times New Roman" w:eastAsia="Times New Roman" w:hAnsi="Times New Roman" w:cs="Times New Roman"/>
                <w:color w:val="000000"/>
                <w:lang w:eastAsia="en-CA"/>
              </w:rPr>
              <w:t>10.0</w:t>
            </w:r>
          </w:p>
        </w:tc>
      </w:tr>
      <w:tr w:rsidR="00E217DF" w:rsidRPr="00E217DF" w14:paraId="61114801" w14:textId="77777777" w:rsidTr="00E217DF">
        <w:trPr>
          <w:trHeight w:val="290"/>
        </w:trPr>
        <w:tc>
          <w:tcPr>
            <w:tcW w:w="2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08E58F" w14:textId="77777777" w:rsidR="00E217DF" w:rsidRPr="00E217DF" w:rsidRDefault="00E217DF" w:rsidP="00E217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CA"/>
              </w:rPr>
            </w:pPr>
          </w:p>
        </w:tc>
        <w:tc>
          <w:tcPr>
            <w:tcW w:w="2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5B8AB3" w14:textId="77777777" w:rsidR="00E217DF" w:rsidRPr="00E217DF" w:rsidRDefault="00E217DF" w:rsidP="00E217D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E4B026" w14:textId="77777777" w:rsidR="00E217DF" w:rsidRPr="00E217DF" w:rsidRDefault="00E217DF" w:rsidP="00E217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CA"/>
              </w:rPr>
            </w:pPr>
            <w:r w:rsidRPr="00E217DF">
              <w:rPr>
                <w:rFonts w:ascii="Times New Roman" w:eastAsia="Times New Roman" w:hAnsi="Times New Roman" w:cs="Times New Roman"/>
                <w:color w:val="000000"/>
                <w:lang w:eastAsia="en-CA"/>
              </w:rPr>
              <w:t>ΣMUFA</w:t>
            </w:r>
          </w:p>
        </w:tc>
        <w:tc>
          <w:tcPr>
            <w:tcW w:w="2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466159" w14:textId="77777777" w:rsidR="00E217DF" w:rsidRPr="00E217DF" w:rsidRDefault="00E217DF" w:rsidP="00E217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CA"/>
              </w:rPr>
            </w:pPr>
            <w:r w:rsidRPr="00E217DF">
              <w:rPr>
                <w:rFonts w:ascii="Times New Roman" w:eastAsia="Times New Roman" w:hAnsi="Times New Roman" w:cs="Times New Roman"/>
                <w:color w:val="000000"/>
                <w:lang w:eastAsia="en-CA"/>
              </w:rPr>
              <w:t>9.7</w:t>
            </w:r>
          </w:p>
        </w:tc>
      </w:tr>
      <w:tr w:rsidR="00E217DF" w:rsidRPr="00E217DF" w14:paraId="14F4E366" w14:textId="77777777" w:rsidTr="00E217DF">
        <w:trPr>
          <w:trHeight w:val="290"/>
        </w:trPr>
        <w:tc>
          <w:tcPr>
            <w:tcW w:w="26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F0442CD" w14:textId="77777777" w:rsidR="00E217DF" w:rsidRPr="00E217DF" w:rsidRDefault="00E217DF" w:rsidP="00E217D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E217DF">
              <w:rPr>
                <w:rFonts w:ascii="Calibri" w:eastAsia="Times New Roman" w:hAnsi="Calibri" w:cs="Calibri"/>
                <w:color w:val="000000"/>
                <w:lang w:eastAsia="en-CA"/>
              </w:rPr>
              <w:t> </w:t>
            </w:r>
          </w:p>
        </w:tc>
        <w:tc>
          <w:tcPr>
            <w:tcW w:w="29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183ADA8" w14:textId="77777777" w:rsidR="00E217DF" w:rsidRPr="00E217DF" w:rsidRDefault="00E217DF" w:rsidP="00E217D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E217DF">
              <w:rPr>
                <w:rFonts w:ascii="Calibri" w:eastAsia="Times New Roman" w:hAnsi="Calibri" w:cs="Calibri"/>
                <w:color w:val="000000"/>
                <w:lang w:eastAsia="en-CA"/>
              </w:rPr>
              <w:t> </w:t>
            </w:r>
          </w:p>
        </w:tc>
        <w:tc>
          <w:tcPr>
            <w:tcW w:w="36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3A9D130" w14:textId="77777777" w:rsidR="00E217DF" w:rsidRPr="00E217DF" w:rsidRDefault="00E217DF" w:rsidP="00E217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CA"/>
              </w:rPr>
            </w:pPr>
            <w:r w:rsidRPr="00E217DF">
              <w:rPr>
                <w:rFonts w:ascii="Times New Roman" w:eastAsia="Times New Roman" w:hAnsi="Times New Roman" w:cs="Times New Roman"/>
                <w:color w:val="000000"/>
                <w:lang w:eastAsia="en-CA"/>
              </w:rPr>
              <w:t>ΣPUFA</w:t>
            </w:r>
          </w:p>
        </w:tc>
        <w:tc>
          <w:tcPr>
            <w:tcW w:w="21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4CAD909" w14:textId="77777777" w:rsidR="00E217DF" w:rsidRPr="00E217DF" w:rsidRDefault="00E217DF" w:rsidP="00E217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CA"/>
              </w:rPr>
            </w:pPr>
            <w:r w:rsidRPr="00E217DF">
              <w:rPr>
                <w:rFonts w:ascii="Times New Roman" w:eastAsia="Times New Roman" w:hAnsi="Times New Roman" w:cs="Times New Roman"/>
                <w:color w:val="000000"/>
                <w:lang w:eastAsia="en-CA"/>
              </w:rPr>
              <w:t>9.7</w:t>
            </w:r>
          </w:p>
        </w:tc>
      </w:tr>
      <w:tr w:rsidR="00E217DF" w:rsidRPr="00E217DF" w14:paraId="4174F6C5" w14:textId="77777777" w:rsidTr="00E217DF">
        <w:trPr>
          <w:trHeight w:val="290"/>
        </w:trPr>
        <w:tc>
          <w:tcPr>
            <w:tcW w:w="2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C46B37" w14:textId="2B252959" w:rsidR="00E217DF" w:rsidRPr="00E217DF" w:rsidRDefault="00E217DF" w:rsidP="00E217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CA"/>
              </w:rPr>
            </w:pPr>
            <w:r w:rsidRPr="00E217DF">
              <w:rPr>
                <w:rFonts w:ascii="Times New Roman" w:eastAsia="Times New Roman" w:hAnsi="Times New Roman" w:cs="Times New Roman"/>
                <w:color w:val="000000"/>
                <w:lang w:eastAsia="en-CA"/>
              </w:rPr>
              <w:t>1%EPA+DHA</w:t>
            </w:r>
            <w:r w:rsidR="00112518" w:rsidRPr="00112518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lang w:eastAsia="en-CA"/>
              </w:rPr>
              <w:t>↑</w:t>
            </w:r>
            <w:r w:rsidRPr="00E217DF">
              <w:rPr>
                <w:rFonts w:ascii="Times New Roman" w:eastAsia="Times New Roman" w:hAnsi="Times New Roman" w:cs="Times New Roman"/>
                <w:color w:val="000000"/>
                <w:lang w:eastAsia="en-CA"/>
              </w:rPr>
              <w:t>ω3 &amp;</w:t>
            </w:r>
          </w:p>
        </w:tc>
        <w:tc>
          <w:tcPr>
            <w:tcW w:w="2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51E86F" w14:textId="77777777" w:rsidR="00E217DF" w:rsidRPr="00E217DF" w:rsidRDefault="00E217DF" w:rsidP="00E217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CA"/>
              </w:rPr>
            </w:pPr>
            <w:r w:rsidRPr="00E217DF">
              <w:rPr>
                <w:rFonts w:ascii="Times New Roman" w:eastAsia="Times New Roman" w:hAnsi="Times New Roman" w:cs="Times New Roman"/>
                <w:color w:val="000000"/>
                <w:lang w:eastAsia="en-CA"/>
              </w:rPr>
              <w:t>12.3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4EC0CA" w14:textId="77777777" w:rsidR="00E217DF" w:rsidRPr="00E217DF" w:rsidRDefault="00E217DF" w:rsidP="00E217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CA"/>
              </w:rPr>
            </w:pPr>
            <w:r w:rsidRPr="00E217DF">
              <w:rPr>
                <w:rFonts w:ascii="Times New Roman" w:eastAsia="Times New Roman" w:hAnsi="Times New Roman" w:cs="Times New Roman"/>
                <w:color w:val="000000"/>
                <w:lang w:eastAsia="en-CA"/>
              </w:rPr>
              <w:t>TAG</w:t>
            </w:r>
          </w:p>
        </w:tc>
        <w:tc>
          <w:tcPr>
            <w:tcW w:w="2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46F6C0" w14:textId="77777777" w:rsidR="00E217DF" w:rsidRPr="00E217DF" w:rsidRDefault="00E217DF" w:rsidP="00E217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CA"/>
              </w:rPr>
            </w:pPr>
            <w:r w:rsidRPr="00E217DF">
              <w:rPr>
                <w:rFonts w:ascii="Times New Roman" w:eastAsia="Times New Roman" w:hAnsi="Times New Roman" w:cs="Times New Roman"/>
                <w:color w:val="000000"/>
                <w:lang w:eastAsia="en-CA"/>
              </w:rPr>
              <w:t>19.6</w:t>
            </w:r>
          </w:p>
        </w:tc>
      </w:tr>
      <w:tr w:rsidR="00E217DF" w:rsidRPr="00E217DF" w14:paraId="582DD54F" w14:textId="77777777" w:rsidTr="00E217DF">
        <w:trPr>
          <w:trHeight w:val="290"/>
        </w:trPr>
        <w:tc>
          <w:tcPr>
            <w:tcW w:w="2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2BC74C" w14:textId="77777777" w:rsidR="00E217DF" w:rsidRPr="00E217DF" w:rsidRDefault="00E217DF" w:rsidP="00E217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CA"/>
              </w:rPr>
            </w:pPr>
            <w:r w:rsidRPr="00E217DF">
              <w:rPr>
                <w:rFonts w:ascii="Times New Roman" w:eastAsia="Times New Roman" w:hAnsi="Times New Roman" w:cs="Times New Roman"/>
                <w:color w:val="000000"/>
                <w:lang w:eastAsia="en-CA"/>
              </w:rPr>
              <w:t>1.4%EPA+DHA/balanced</w:t>
            </w:r>
          </w:p>
        </w:tc>
        <w:tc>
          <w:tcPr>
            <w:tcW w:w="2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897F63" w14:textId="77777777" w:rsidR="00E217DF" w:rsidRPr="00E217DF" w:rsidRDefault="00E217DF" w:rsidP="00E217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CA"/>
              </w:rPr>
            </w:pP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E8A518" w14:textId="77777777" w:rsidR="00E217DF" w:rsidRPr="00E217DF" w:rsidRDefault="00E217DF" w:rsidP="00E217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CA"/>
              </w:rPr>
            </w:pPr>
            <w:r w:rsidRPr="00E217DF">
              <w:rPr>
                <w:rFonts w:ascii="Times New Roman" w:eastAsia="Times New Roman" w:hAnsi="Times New Roman" w:cs="Times New Roman"/>
                <w:color w:val="000000"/>
                <w:lang w:eastAsia="en-CA"/>
              </w:rPr>
              <w:t>PL</w:t>
            </w:r>
          </w:p>
        </w:tc>
        <w:tc>
          <w:tcPr>
            <w:tcW w:w="2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128965" w14:textId="77777777" w:rsidR="00E217DF" w:rsidRPr="00E217DF" w:rsidRDefault="00E217DF" w:rsidP="00E217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CA"/>
              </w:rPr>
            </w:pPr>
            <w:r w:rsidRPr="00E217DF">
              <w:rPr>
                <w:rFonts w:ascii="Times New Roman" w:eastAsia="Times New Roman" w:hAnsi="Times New Roman" w:cs="Times New Roman"/>
                <w:color w:val="000000"/>
                <w:lang w:eastAsia="en-CA"/>
              </w:rPr>
              <w:t>14.5</w:t>
            </w:r>
          </w:p>
        </w:tc>
      </w:tr>
      <w:tr w:rsidR="00E217DF" w:rsidRPr="00E217DF" w14:paraId="38EAAA5D" w14:textId="77777777" w:rsidTr="00E217DF">
        <w:trPr>
          <w:trHeight w:val="290"/>
        </w:trPr>
        <w:tc>
          <w:tcPr>
            <w:tcW w:w="2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5D2E02" w14:textId="77777777" w:rsidR="00E217DF" w:rsidRPr="00E217DF" w:rsidRDefault="00E217DF" w:rsidP="00E217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CA"/>
              </w:rPr>
            </w:pPr>
          </w:p>
        </w:tc>
        <w:tc>
          <w:tcPr>
            <w:tcW w:w="2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BAFBAA" w14:textId="77777777" w:rsidR="00E217DF" w:rsidRPr="00E217DF" w:rsidRDefault="00E217DF" w:rsidP="00E217D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5562D5" w14:textId="77777777" w:rsidR="00E217DF" w:rsidRPr="00E217DF" w:rsidRDefault="00E217DF" w:rsidP="00E217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CA"/>
              </w:rPr>
            </w:pPr>
            <w:r w:rsidRPr="00E217DF">
              <w:rPr>
                <w:rFonts w:ascii="Times New Roman" w:eastAsia="Times New Roman" w:hAnsi="Times New Roman" w:cs="Times New Roman"/>
                <w:color w:val="000000"/>
                <w:lang w:eastAsia="en-CA"/>
              </w:rPr>
              <w:t>ST</w:t>
            </w:r>
          </w:p>
        </w:tc>
        <w:tc>
          <w:tcPr>
            <w:tcW w:w="2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BD3017" w14:textId="77777777" w:rsidR="00E217DF" w:rsidRPr="00E217DF" w:rsidRDefault="00E217DF" w:rsidP="00E217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CA"/>
              </w:rPr>
            </w:pPr>
            <w:r w:rsidRPr="00E217DF">
              <w:rPr>
                <w:rFonts w:ascii="Times New Roman" w:eastAsia="Times New Roman" w:hAnsi="Times New Roman" w:cs="Times New Roman"/>
                <w:color w:val="000000"/>
                <w:lang w:eastAsia="en-CA"/>
              </w:rPr>
              <w:t>9.2</w:t>
            </w:r>
          </w:p>
        </w:tc>
      </w:tr>
      <w:tr w:rsidR="00E217DF" w:rsidRPr="00E217DF" w14:paraId="3DCAB390" w14:textId="77777777" w:rsidTr="00E217DF">
        <w:trPr>
          <w:trHeight w:val="290"/>
        </w:trPr>
        <w:tc>
          <w:tcPr>
            <w:tcW w:w="26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D967A9E" w14:textId="77777777" w:rsidR="00E217DF" w:rsidRPr="00E217DF" w:rsidRDefault="00E217DF" w:rsidP="00E217D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E217DF">
              <w:rPr>
                <w:rFonts w:ascii="Calibri" w:eastAsia="Times New Roman" w:hAnsi="Calibri" w:cs="Calibri"/>
                <w:color w:val="000000"/>
                <w:lang w:eastAsia="en-CA"/>
              </w:rPr>
              <w:t> </w:t>
            </w:r>
          </w:p>
        </w:tc>
        <w:tc>
          <w:tcPr>
            <w:tcW w:w="29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0EAC828" w14:textId="77777777" w:rsidR="00E217DF" w:rsidRPr="00E217DF" w:rsidRDefault="00E217DF" w:rsidP="00E217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CA"/>
              </w:rPr>
            </w:pPr>
            <w:r w:rsidRPr="00E217DF">
              <w:rPr>
                <w:rFonts w:ascii="Times New Roman" w:eastAsia="Times New Roman" w:hAnsi="Times New Roman" w:cs="Times New Roman"/>
                <w:color w:val="000000"/>
                <w:lang w:eastAsia="en-CA"/>
              </w:rPr>
              <w:t> </w:t>
            </w:r>
          </w:p>
        </w:tc>
        <w:tc>
          <w:tcPr>
            <w:tcW w:w="36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A0D6852" w14:textId="77777777" w:rsidR="00E217DF" w:rsidRPr="00E217DF" w:rsidRDefault="00E217DF" w:rsidP="00E217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CA"/>
              </w:rPr>
            </w:pPr>
            <w:r w:rsidRPr="00E217DF">
              <w:rPr>
                <w:rFonts w:ascii="Times New Roman" w:eastAsia="Times New Roman" w:hAnsi="Times New Roman" w:cs="Times New Roman"/>
                <w:color w:val="000000"/>
                <w:lang w:eastAsia="en-CA"/>
              </w:rPr>
              <w:t>ΣPUFA</w:t>
            </w:r>
          </w:p>
        </w:tc>
        <w:tc>
          <w:tcPr>
            <w:tcW w:w="21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F67D7B3" w14:textId="77777777" w:rsidR="00E217DF" w:rsidRPr="00E217DF" w:rsidRDefault="00E217DF" w:rsidP="00E217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CA"/>
              </w:rPr>
            </w:pPr>
            <w:r w:rsidRPr="00E217DF">
              <w:rPr>
                <w:rFonts w:ascii="Times New Roman" w:eastAsia="Times New Roman" w:hAnsi="Times New Roman" w:cs="Times New Roman"/>
                <w:color w:val="000000"/>
                <w:lang w:eastAsia="en-CA"/>
              </w:rPr>
              <w:t>8.0</w:t>
            </w:r>
          </w:p>
        </w:tc>
      </w:tr>
    </w:tbl>
    <w:p w14:paraId="06E045D0" w14:textId="77777777" w:rsidR="004332BD" w:rsidRDefault="004332BD" w:rsidP="004332BD">
      <w:pPr>
        <w:rPr>
          <w:rFonts w:ascii="Times New Roman" w:eastAsia="Calibri" w:hAnsi="Times New Roman" w:cs="Times New Roman"/>
          <w:sz w:val="20"/>
          <w:szCs w:val="20"/>
          <w:vertAlign w:val="superscript"/>
        </w:rPr>
      </w:pPr>
    </w:p>
    <w:p w14:paraId="0A1C44A6" w14:textId="59CE214C" w:rsidR="004332BD" w:rsidRDefault="004332BD" w:rsidP="006C12B5">
      <w:pPr>
        <w:ind w:left="-851"/>
        <w:rPr>
          <w:rFonts w:ascii="Times New Roman" w:eastAsia="Calibri" w:hAnsi="Times New Roman" w:cs="Times New Roman"/>
          <w:sz w:val="20"/>
          <w:szCs w:val="20"/>
        </w:rPr>
      </w:pPr>
      <w:r w:rsidRPr="004332BD">
        <w:rPr>
          <w:rFonts w:ascii="Times New Roman" w:eastAsia="Calibri" w:hAnsi="Times New Roman" w:cs="Times New Roman"/>
          <w:sz w:val="20"/>
          <w:szCs w:val="20"/>
          <w:vertAlign w:val="superscript"/>
        </w:rPr>
        <w:t>a</w:t>
      </w:r>
      <w:r>
        <w:rPr>
          <w:rFonts w:ascii="Times New Roman" w:eastAsia="Calibri" w:hAnsi="Times New Roman" w:cs="Times New Roman"/>
          <w:sz w:val="20"/>
          <w:szCs w:val="20"/>
        </w:rPr>
        <w:t xml:space="preserve"> </w:t>
      </w:r>
      <w:r w:rsidRPr="004332BD">
        <w:rPr>
          <w:rFonts w:ascii="Times New Roman" w:eastAsia="Calibri" w:hAnsi="Times New Roman" w:cs="Times New Roman"/>
          <w:sz w:val="20"/>
          <w:szCs w:val="20"/>
        </w:rPr>
        <w:t>TAG</w:t>
      </w:r>
      <w:r>
        <w:rPr>
          <w:rFonts w:ascii="Times New Roman" w:eastAsia="Calibri" w:hAnsi="Times New Roman" w:cs="Times New Roman"/>
          <w:sz w:val="20"/>
          <w:szCs w:val="20"/>
        </w:rPr>
        <w:t>, PL and ST represent</w:t>
      </w:r>
      <w:r w:rsidR="00BD3571">
        <w:rPr>
          <w:rFonts w:ascii="Times New Roman" w:eastAsia="Calibri" w:hAnsi="Times New Roman" w:cs="Times New Roman"/>
          <w:sz w:val="20"/>
          <w:szCs w:val="20"/>
        </w:rPr>
        <w:t xml:space="preserve"> </w:t>
      </w:r>
      <w:r>
        <w:rPr>
          <w:rFonts w:ascii="Times New Roman" w:eastAsia="Calibri" w:hAnsi="Times New Roman" w:cs="Times New Roman"/>
          <w:sz w:val="20"/>
          <w:szCs w:val="20"/>
        </w:rPr>
        <w:t>t</w:t>
      </w:r>
      <w:r w:rsidR="00F31691" w:rsidRPr="00C87F9F">
        <w:rPr>
          <w:rFonts w:ascii="Times New Roman" w:eastAsia="Calibri" w:hAnsi="Times New Roman" w:cs="Times New Roman"/>
          <w:sz w:val="20"/>
          <w:szCs w:val="20"/>
        </w:rPr>
        <w:t>riacylglycerol</w:t>
      </w:r>
      <w:r>
        <w:rPr>
          <w:rFonts w:ascii="Times New Roman" w:eastAsia="Calibri" w:hAnsi="Times New Roman" w:cs="Times New Roman"/>
          <w:sz w:val="20"/>
          <w:szCs w:val="20"/>
        </w:rPr>
        <w:t xml:space="preserve">, </w:t>
      </w:r>
      <w:r w:rsidR="00BD3571">
        <w:rPr>
          <w:rFonts w:ascii="Times New Roman" w:eastAsia="Calibri" w:hAnsi="Times New Roman" w:cs="Times New Roman"/>
          <w:sz w:val="20"/>
          <w:szCs w:val="20"/>
        </w:rPr>
        <w:t>p</w:t>
      </w:r>
      <w:r w:rsidR="00BD3571" w:rsidRPr="00C87F9F">
        <w:rPr>
          <w:rFonts w:ascii="Times New Roman" w:eastAsia="Calibri" w:hAnsi="Times New Roman" w:cs="Times New Roman"/>
          <w:sz w:val="20"/>
          <w:szCs w:val="20"/>
        </w:rPr>
        <w:t>hospholipids,</w:t>
      </w:r>
      <w:r>
        <w:rPr>
          <w:rFonts w:ascii="Times New Roman" w:eastAsia="Calibri" w:hAnsi="Times New Roman" w:cs="Times New Roman"/>
          <w:sz w:val="20"/>
          <w:szCs w:val="20"/>
        </w:rPr>
        <w:t xml:space="preserve"> and s</w:t>
      </w:r>
      <w:r w:rsidR="00F31691" w:rsidRPr="00C87F9F">
        <w:rPr>
          <w:rFonts w:ascii="Times New Roman" w:eastAsia="Calibri" w:hAnsi="Times New Roman" w:cs="Times New Roman"/>
          <w:sz w:val="20"/>
          <w:szCs w:val="20"/>
        </w:rPr>
        <w:t>terols</w:t>
      </w:r>
      <w:r>
        <w:rPr>
          <w:rFonts w:ascii="Times New Roman" w:eastAsia="Calibri" w:hAnsi="Times New Roman" w:cs="Times New Roman"/>
          <w:sz w:val="20"/>
          <w:szCs w:val="20"/>
        </w:rPr>
        <w:t>, respectively</w:t>
      </w:r>
      <w:r w:rsidR="00F31691" w:rsidRPr="00C87F9F">
        <w:rPr>
          <w:rFonts w:ascii="Times New Roman" w:eastAsia="Calibri" w:hAnsi="Times New Roman" w:cs="Times New Roman"/>
          <w:sz w:val="20"/>
          <w:szCs w:val="20"/>
        </w:rPr>
        <w:t>.</w:t>
      </w:r>
      <w:r w:rsidRPr="004332BD">
        <w:t xml:space="preserve"> </w:t>
      </w:r>
      <w:r w:rsidRPr="004332BD">
        <w:rPr>
          <w:rFonts w:ascii="Times New Roman" w:eastAsia="Calibri" w:hAnsi="Times New Roman" w:cs="Times New Roman"/>
          <w:sz w:val="20"/>
          <w:szCs w:val="20"/>
        </w:rPr>
        <w:t>Σ</w:t>
      </w:r>
      <w:r>
        <w:rPr>
          <w:rFonts w:ascii="Times New Roman" w:eastAsia="Calibri" w:hAnsi="Times New Roman" w:cs="Times New Roman"/>
          <w:sz w:val="20"/>
          <w:szCs w:val="20"/>
        </w:rPr>
        <w:t xml:space="preserve">MUFA and </w:t>
      </w:r>
      <w:r w:rsidRPr="004332BD">
        <w:rPr>
          <w:rFonts w:ascii="Times New Roman" w:eastAsia="Calibri" w:hAnsi="Times New Roman" w:cs="Times New Roman"/>
          <w:sz w:val="20"/>
          <w:szCs w:val="20"/>
        </w:rPr>
        <w:t>Σ</w:t>
      </w:r>
      <w:r>
        <w:rPr>
          <w:rFonts w:ascii="Times New Roman" w:eastAsia="Calibri" w:hAnsi="Times New Roman" w:cs="Times New Roman"/>
          <w:sz w:val="20"/>
          <w:szCs w:val="20"/>
        </w:rPr>
        <w:t>PUFA represent</w:t>
      </w:r>
      <w:r w:rsidR="00BD3571">
        <w:rPr>
          <w:rFonts w:ascii="Times New Roman" w:eastAsia="Calibri" w:hAnsi="Times New Roman" w:cs="Times New Roman"/>
          <w:sz w:val="20"/>
          <w:szCs w:val="20"/>
        </w:rPr>
        <w:t xml:space="preserve"> </w:t>
      </w:r>
      <w:r>
        <w:rPr>
          <w:rFonts w:ascii="Times New Roman" w:eastAsia="Calibri" w:hAnsi="Times New Roman" w:cs="Times New Roman"/>
          <w:sz w:val="20"/>
          <w:szCs w:val="20"/>
        </w:rPr>
        <w:t>t</w:t>
      </w:r>
      <w:r w:rsidRPr="00C87F9F">
        <w:rPr>
          <w:rFonts w:ascii="Times New Roman" w:eastAsia="Calibri" w:hAnsi="Times New Roman" w:cs="Times New Roman"/>
          <w:sz w:val="20"/>
          <w:szCs w:val="20"/>
        </w:rPr>
        <w:t>otal monounsaturated</w:t>
      </w:r>
      <w:r>
        <w:rPr>
          <w:rFonts w:ascii="Times New Roman" w:eastAsia="Calibri" w:hAnsi="Times New Roman" w:cs="Times New Roman"/>
          <w:sz w:val="20"/>
          <w:szCs w:val="20"/>
        </w:rPr>
        <w:t xml:space="preserve"> and </w:t>
      </w:r>
      <w:r w:rsidRPr="00C87F9F">
        <w:rPr>
          <w:rFonts w:ascii="Times New Roman" w:eastAsia="Calibri" w:hAnsi="Times New Roman" w:cs="Times New Roman"/>
          <w:sz w:val="20"/>
          <w:szCs w:val="20"/>
        </w:rPr>
        <w:t>polyunsaturated fatty acids</w:t>
      </w:r>
      <w:r>
        <w:rPr>
          <w:rFonts w:ascii="Times New Roman" w:eastAsia="Calibri" w:hAnsi="Times New Roman" w:cs="Times New Roman"/>
          <w:sz w:val="20"/>
          <w:szCs w:val="20"/>
        </w:rPr>
        <w:t xml:space="preserve">, respectively. </w:t>
      </w:r>
    </w:p>
    <w:p w14:paraId="38D38F3B" w14:textId="22275185" w:rsidR="00517538" w:rsidRDefault="004332BD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eastAsia="Calibri" w:hAnsi="Times New Roman" w:cs="Times New Roman"/>
          <w:sz w:val="20"/>
          <w:szCs w:val="20"/>
        </w:rPr>
        <w:t xml:space="preserve"> </w:t>
      </w:r>
    </w:p>
    <w:p w14:paraId="180B20F8" w14:textId="7DFC95D8" w:rsidR="00517538" w:rsidRDefault="00517538">
      <w:pPr>
        <w:rPr>
          <w:rFonts w:ascii="Times New Roman" w:hAnsi="Times New Roman" w:cs="Times New Roman"/>
          <w:sz w:val="28"/>
          <w:szCs w:val="28"/>
        </w:rPr>
      </w:pPr>
    </w:p>
    <w:p w14:paraId="21F14DC2" w14:textId="77777777" w:rsidR="00F2471D" w:rsidRDefault="00F2471D">
      <w:pPr>
        <w:rPr>
          <w:rFonts w:ascii="Times New Roman" w:hAnsi="Times New Roman" w:cs="Times New Roman"/>
          <w:sz w:val="28"/>
          <w:szCs w:val="28"/>
        </w:rPr>
        <w:sectPr w:rsidR="00F2471D" w:rsidSect="00F4567E">
          <w:pgSz w:w="12240" w:h="15840"/>
          <w:pgMar w:top="1440" w:right="1440" w:bottom="1440" w:left="1440" w:header="708" w:footer="708" w:gutter="0"/>
          <w:cols w:space="708"/>
          <w:docGrid w:linePitch="360"/>
        </w:sectPr>
      </w:pPr>
    </w:p>
    <w:p w14:paraId="5224F5FC" w14:textId="5808B0A0" w:rsidR="00517538" w:rsidRDefault="00517538" w:rsidP="002C6B36">
      <w:pPr>
        <w:spacing w:after="0" w:line="240" w:lineRule="auto"/>
        <w:ind w:left="-993" w:right="-845"/>
        <w:rPr>
          <w:rFonts w:ascii="Times New Roman" w:eastAsia="SimSun" w:hAnsi="Times New Roman" w:cs="Times New Roman"/>
          <w:lang w:eastAsia="zh-CN"/>
        </w:rPr>
      </w:pPr>
      <w:r w:rsidRPr="00C4517E">
        <w:rPr>
          <w:rFonts w:ascii="Times New Roman" w:eastAsia="SimSun" w:hAnsi="Times New Roman" w:cs="Times New Roman"/>
          <w:b/>
          <w:bCs/>
          <w:lang w:eastAsia="zh-CN"/>
        </w:rPr>
        <w:t>Table S</w:t>
      </w:r>
      <w:r w:rsidR="00B72CDA">
        <w:rPr>
          <w:rFonts w:ascii="Times New Roman" w:eastAsia="SimSun" w:hAnsi="Times New Roman" w:cs="Times New Roman"/>
          <w:b/>
          <w:bCs/>
          <w:lang w:eastAsia="zh-CN"/>
        </w:rPr>
        <w:t>5</w:t>
      </w:r>
      <w:r>
        <w:rPr>
          <w:rFonts w:ascii="Times New Roman" w:eastAsia="SimSun" w:hAnsi="Times New Roman" w:cs="Times New Roman"/>
          <w:b/>
          <w:bCs/>
          <w:lang w:eastAsia="zh-CN"/>
        </w:rPr>
        <w:t>.</w:t>
      </w:r>
      <w:r w:rsidRPr="00517538">
        <w:t xml:space="preserve"> </w:t>
      </w:r>
      <w:r w:rsidRPr="00517538">
        <w:rPr>
          <w:rFonts w:ascii="Times New Roman" w:eastAsia="SimSun" w:hAnsi="Times New Roman" w:cs="Times New Roman"/>
          <w:lang w:eastAsia="zh-CN"/>
        </w:rPr>
        <w:t xml:space="preserve">Relative transcript expression of genes related to </w:t>
      </w:r>
      <w:r w:rsidR="004860B4">
        <w:rPr>
          <w:rFonts w:ascii="Times New Roman" w:eastAsia="SimSun" w:hAnsi="Times New Roman" w:cs="Times New Roman"/>
          <w:lang w:eastAsia="zh-CN"/>
        </w:rPr>
        <w:t>FA</w:t>
      </w:r>
      <w:r w:rsidR="00BE316C">
        <w:rPr>
          <w:rFonts w:ascii="Times New Roman" w:eastAsia="SimSun" w:hAnsi="Times New Roman" w:cs="Times New Roman"/>
          <w:lang w:eastAsia="zh-CN"/>
        </w:rPr>
        <w:t xml:space="preserve"> </w:t>
      </w:r>
      <w:r w:rsidR="00BE316C" w:rsidRPr="00517538">
        <w:rPr>
          <w:rFonts w:ascii="Times New Roman" w:eastAsia="SimSun" w:hAnsi="Times New Roman" w:cs="Times New Roman"/>
          <w:lang w:eastAsia="zh-CN"/>
        </w:rPr>
        <w:t>and eicosanoid</w:t>
      </w:r>
      <w:r w:rsidRPr="00517538">
        <w:rPr>
          <w:rFonts w:ascii="Times New Roman" w:eastAsia="SimSun" w:hAnsi="Times New Roman" w:cs="Times New Roman"/>
          <w:lang w:eastAsia="zh-CN"/>
        </w:rPr>
        <w:t xml:space="preserve"> metabolism</w:t>
      </w:r>
      <w:r w:rsidR="00BE316C">
        <w:rPr>
          <w:rFonts w:ascii="Times New Roman" w:eastAsia="SimSun" w:hAnsi="Times New Roman" w:cs="Times New Roman"/>
          <w:lang w:eastAsia="zh-CN"/>
        </w:rPr>
        <w:t xml:space="preserve"> </w:t>
      </w:r>
      <w:r w:rsidRPr="00517538">
        <w:rPr>
          <w:rFonts w:ascii="Times New Roman" w:eastAsia="SimSun" w:hAnsi="Times New Roman" w:cs="Times New Roman"/>
          <w:lang w:eastAsia="zh-CN"/>
        </w:rPr>
        <w:t xml:space="preserve">in the </w:t>
      </w:r>
      <w:r>
        <w:rPr>
          <w:rFonts w:ascii="Times New Roman" w:eastAsia="SimSun" w:hAnsi="Times New Roman" w:cs="Times New Roman"/>
          <w:lang w:eastAsia="zh-CN"/>
        </w:rPr>
        <w:t>head kidney</w:t>
      </w:r>
      <w:r w:rsidRPr="00517538">
        <w:rPr>
          <w:rFonts w:ascii="Times New Roman" w:eastAsia="SimSun" w:hAnsi="Times New Roman" w:cs="Times New Roman"/>
          <w:lang w:eastAsia="zh-CN"/>
        </w:rPr>
        <w:t xml:space="preserve"> </w:t>
      </w:r>
      <w:r w:rsidR="00951011">
        <w:rPr>
          <w:rFonts w:ascii="Times New Roman" w:eastAsia="SimSun" w:hAnsi="Times New Roman" w:cs="Times New Roman"/>
          <w:lang w:eastAsia="zh-CN"/>
        </w:rPr>
        <w:t xml:space="preserve">of </w:t>
      </w:r>
      <w:r w:rsidRPr="00517538">
        <w:rPr>
          <w:rFonts w:ascii="Times New Roman" w:eastAsia="SimSun" w:hAnsi="Times New Roman" w:cs="Times New Roman"/>
          <w:lang w:eastAsia="zh-CN"/>
        </w:rPr>
        <w:t xml:space="preserve">Atlantic salmon after 12 weeks of feeding </w:t>
      </w:r>
      <w:r w:rsidR="006C0EC2" w:rsidRPr="006C0EC2">
        <w:rPr>
          <w:rFonts w:ascii="Times New Roman" w:eastAsia="SimSun" w:hAnsi="Times New Roman" w:cs="Times New Roman"/>
          <w:lang w:eastAsia="zh-CN"/>
        </w:rPr>
        <w:t>diets with different ratios of ω6:ω3 and levels of EPA+DHA</w:t>
      </w:r>
      <w:r>
        <w:rPr>
          <w:rFonts w:ascii="Times New Roman" w:eastAsia="SimSun" w:hAnsi="Times New Roman" w:cs="Times New Roman"/>
          <w:lang w:eastAsia="zh-CN"/>
        </w:rPr>
        <w:t>.</w:t>
      </w:r>
    </w:p>
    <w:p w14:paraId="172B92C8" w14:textId="77777777" w:rsidR="00517538" w:rsidRDefault="00517538" w:rsidP="00517538">
      <w:pPr>
        <w:ind w:right="-846"/>
        <w:rPr>
          <w:rFonts w:ascii="Times New Roman" w:eastAsia="SimSun" w:hAnsi="Times New Roman" w:cs="Times New Roman"/>
          <w:lang w:eastAsia="zh-CN"/>
        </w:rPr>
      </w:pPr>
    </w:p>
    <w:tbl>
      <w:tblPr>
        <w:tblW w:w="11256" w:type="dxa"/>
        <w:tblInd w:w="-993" w:type="dxa"/>
        <w:tblLook w:val="04A0" w:firstRow="1" w:lastRow="0" w:firstColumn="1" w:lastColumn="0" w:noHBand="0" w:noVBand="1"/>
      </w:tblPr>
      <w:tblGrid>
        <w:gridCol w:w="1760"/>
        <w:gridCol w:w="1752"/>
        <w:gridCol w:w="1752"/>
        <w:gridCol w:w="1640"/>
        <w:gridCol w:w="1640"/>
        <w:gridCol w:w="1752"/>
        <w:gridCol w:w="960"/>
      </w:tblGrid>
      <w:tr w:rsidR="00517538" w:rsidRPr="00517538" w14:paraId="529B4748" w14:textId="77777777" w:rsidTr="00517538">
        <w:trPr>
          <w:trHeight w:val="360"/>
        </w:trPr>
        <w:tc>
          <w:tcPr>
            <w:tcW w:w="1760" w:type="dxa"/>
            <w:vMerge w:val="restart"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759E0371" w14:textId="77777777" w:rsidR="00517538" w:rsidRPr="00517538" w:rsidRDefault="00517538" w:rsidP="0051753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CA"/>
              </w:rPr>
            </w:pPr>
            <w:r w:rsidRPr="00517538">
              <w:rPr>
                <w:rFonts w:ascii="Times New Roman" w:eastAsia="Times New Roman" w:hAnsi="Times New Roman" w:cs="Times New Roman"/>
                <w:color w:val="000000"/>
                <w:lang w:eastAsia="en-CA"/>
              </w:rPr>
              <w:t>Transcript</w:t>
            </w:r>
            <w:r w:rsidRPr="00517538">
              <w:rPr>
                <w:rFonts w:ascii="Times New Roman" w:eastAsia="Times New Roman" w:hAnsi="Times New Roman" w:cs="Times New Roman"/>
                <w:color w:val="000000"/>
                <w:vertAlign w:val="superscript"/>
                <w:lang w:eastAsia="en-CA"/>
              </w:rPr>
              <w:t>a</w:t>
            </w:r>
            <w:r w:rsidRPr="00517538">
              <w:rPr>
                <w:rFonts w:ascii="Times New Roman" w:eastAsia="Times New Roman" w:hAnsi="Times New Roman" w:cs="Times New Roman"/>
                <w:color w:val="000000"/>
                <w:lang w:eastAsia="en-CA"/>
              </w:rPr>
              <w:t xml:space="preserve"> </w:t>
            </w:r>
          </w:p>
        </w:tc>
        <w:tc>
          <w:tcPr>
            <w:tcW w:w="175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9F70F52" w14:textId="6059EDAD" w:rsidR="00517538" w:rsidRPr="00517538" w:rsidRDefault="00517538" w:rsidP="0051753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CA"/>
              </w:rPr>
            </w:pPr>
            <w:r w:rsidRPr="00517538">
              <w:rPr>
                <w:rFonts w:ascii="Times New Roman" w:eastAsia="Times New Roman" w:hAnsi="Times New Roman" w:cs="Times New Roman"/>
                <w:color w:val="000000"/>
                <w:lang w:eastAsia="en-CA"/>
              </w:rPr>
              <w:t>0.3%EPA+DHA</w:t>
            </w:r>
          </w:p>
        </w:tc>
        <w:tc>
          <w:tcPr>
            <w:tcW w:w="175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6138DA3" w14:textId="74FFE5FA" w:rsidR="00517538" w:rsidRPr="00517538" w:rsidRDefault="00517538" w:rsidP="0051753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CA"/>
              </w:rPr>
            </w:pPr>
            <w:r w:rsidRPr="00517538">
              <w:rPr>
                <w:rFonts w:ascii="Times New Roman" w:eastAsia="Times New Roman" w:hAnsi="Times New Roman" w:cs="Times New Roman"/>
                <w:color w:val="000000"/>
                <w:lang w:eastAsia="en-CA"/>
              </w:rPr>
              <w:t>0.3%EPA+DHA</w:t>
            </w:r>
          </w:p>
        </w:tc>
        <w:tc>
          <w:tcPr>
            <w:tcW w:w="164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72D7FAE" w14:textId="1826A9C0" w:rsidR="00517538" w:rsidRPr="00517538" w:rsidRDefault="00517538" w:rsidP="0051753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CA"/>
              </w:rPr>
            </w:pPr>
            <w:r w:rsidRPr="00517538">
              <w:rPr>
                <w:rFonts w:ascii="Times New Roman" w:eastAsia="Times New Roman" w:hAnsi="Times New Roman" w:cs="Times New Roman"/>
                <w:color w:val="000000"/>
                <w:lang w:eastAsia="en-CA"/>
              </w:rPr>
              <w:t>1%EPA+DHA</w:t>
            </w:r>
          </w:p>
        </w:tc>
        <w:tc>
          <w:tcPr>
            <w:tcW w:w="164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7880B68" w14:textId="1E4ADD07" w:rsidR="00517538" w:rsidRPr="00517538" w:rsidRDefault="00517538" w:rsidP="0051753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CA"/>
              </w:rPr>
            </w:pPr>
            <w:r w:rsidRPr="00517538">
              <w:rPr>
                <w:rFonts w:ascii="Times New Roman" w:eastAsia="Times New Roman" w:hAnsi="Times New Roman" w:cs="Times New Roman"/>
                <w:color w:val="000000"/>
                <w:lang w:eastAsia="en-CA"/>
              </w:rPr>
              <w:t>1%EPA+DHA</w:t>
            </w:r>
          </w:p>
        </w:tc>
        <w:tc>
          <w:tcPr>
            <w:tcW w:w="175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92A5C6B" w14:textId="390E2AD0" w:rsidR="00517538" w:rsidRPr="00517538" w:rsidRDefault="00517538" w:rsidP="0051753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CA"/>
              </w:rPr>
            </w:pPr>
            <w:r w:rsidRPr="00517538">
              <w:rPr>
                <w:rFonts w:ascii="Times New Roman" w:eastAsia="Times New Roman" w:hAnsi="Times New Roman" w:cs="Times New Roman"/>
                <w:color w:val="000000"/>
                <w:lang w:eastAsia="en-CA"/>
              </w:rPr>
              <w:t>1.4%EPA+DHA</w:t>
            </w:r>
          </w:p>
        </w:tc>
        <w:tc>
          <w:tcPr>
            <w:tcW w:w="960" w:type="dxa"/>
            <w:vMerge w:val="restart"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9281ADC" w14:textId="6BEF4090" w:rsidR="00517538" w:rsidRPr="00517538" w:rsidRDefault="00517538" w:rsidP="0051753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CA"/>
              </w:rPr>
            </w:pPr>
            <w:r w:rsidRPr="00517538">
              <w:rPr>
                <w:rFonts w:ascii="Times New Roman" w:eastAsia="Times New Roman" w:hAnsi="Times New Roman" w:cs="Times New Roman"/>
                <w:color w:val="000000"/>
                <w:lang w:eastAsia="en-CA"/>
              </w:rPr>
              <w:t>p-value</w:t>
            </w:r>
            <w:r w:rsidR="00432070" w:rsidRPr="00432070">
              <w:rPr>
                <w:rFonts w:ascii="Times New Roman" w:eastAsia="Times New Roman" w:hAnsi="Times New Roman" w:cs="Times New Roman"/>
                <w:color w:val="000000"/>
                <w:vertAlign w:val="superscript"/>
                <w:lang w:eastAsia="en-CA"/>
              </w:rPr>
              <w:t>b</w:t>
            </w:r>
          </w:p>
        </w:tc>
      </w:tr>
      <w:tr w:rsidR="00517538" w:rsidRPr="00517538" w14:paraId="0E56F1EE" w14:textId="77777777" w:rsidTr="00517538">
        <w:trPr>
          <w:trHeight w:val="360"/>
        </w:trPr>
        <w:tc>
          <w:tcPr>
            <w:tcW w:w="1760" w:type="dxa"/>
            <w:vMerge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2A0A7B6F" w14:textId="77777777" w:rsidR="00517538" w:rsidRPr="00517538" w:rsidRDefault="00517538" w:rsidP="0051753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CA"/>
              </w:rPr>
            </w:pPr>
          </w:p>
        </w:tc>
        <w:tc>
          <w:tcPr>
            <w:tcW w:w="175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F2E28D7" w14:textId="4BB0079C" w:rsidR="00517538" w:rsidRPr="00517538" w:rsidRDefault="00112518" w:rsidP="0051753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CA"/>
              </w:rPr>
            </w:pPr>
            <w:bookmarkStart w:id="3" w:name="OLE_LINK1"/>
            <w:r w:rsidRPr="00112518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lang w:eastAsia="en-CA"/>
              </w:rPr>
              <w:t>↑</w:t>
            </w:r>
            <w:r w:rsidR="00517538" w:rsidRPr="00517538">
              <w:rPr>
                <w:rFonts w:ascii="Times New Roman" w:eastAsia="Times New Roman" w:hAnsi="Times New Roman" w:cs="Times New Roman"/>
                <w:color w:val="000000"/>
                <w:lang w:eastAsia="en-CA"/>
              </w:rPr>
              <w:t>ω</w:t>
            </w:r>
            <w:bookmarkEnd w:id="3"/>
            <w:r w:rsidR="00517538" w:rsidRPr="00517538">
              <w:rPr>
                <w:rFonts w:ascii="Times New Roman" w:eastAsia="Times New Roman" w:hAnsi="Times New Roman" w:cs="Times New Roman"/>
                <w:color w:val="000000"/>
                <w:lang w:eastAsia="en-CA"/>
              </w:rPr>
              <w:t>6</w:t>
            </w:r>
          </w:p>
        </w:tc>
        <w:tc>
          <w:tcPr>
            <w:tcW w:w="175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8E19FF0" w14:textId="3B20C211" w:rsidR="00517538" w:rsidRPr="00517538" w:rsidRDefault="00112518" w:rsidP="0051753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CA"/>
              </w:rPr>
            </w:pPr>
            <w:r w:rsidRPr="00112518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lang w:eastAsia="en-CA"/>
              </w:rPr>
              <w:t>↑</w:t>
            </w:r>
            <w:r w:rsidR="00517538" w:rsidRPr="00517538">
              <w:rPr>
                <w:rFonts w:ascii="Times New Roman" w:eastAsia="Times New Roman" w:hAnsi="Times New Roman" w:cs="Times New Roman"/>
                <w:color w:val="000000"/>
                <w:lang w:eastAsia="en-CA"/>
              </w:rPr>
              <w:t>ω3</w:t>
            </w:r>
          </w:p>
        </w:tc>
        <w:tc>
          <w:tcPr>
            <w:tcW w:w="16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2C1A050" w14:textId="72C1CA35" w:rsidR="00517538" w:rsidRPr="00517538" w:rsidRDefault="00112518" w:rsidP="0051753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CA"/>
              </w:rPr>
            </w:pPr>
            <w:r w:rsidRPr="00112518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lang w:eastAsia="en-CA"/>
              </w:rPr>
              <w:t>↑</w:t>
            </w:r>
            <w:r w:rsidR="00517538" w:rsidRPr="00517538">
              <w:rPr>
                <w:rFonts w:ascii="Times New Roman" w:eastAsia="Times New Roman" w:hAnsi="Times New Roman" w:cs="Times New Roman"/>
                <w:color w:val="000000"/>
                <w:lang w:eastAsia="en-CA"/>
              </w:rPr>
              <w:t>ω6</w:t>
            </w:r>
          </w:p>
        </w:tc>
        <w:tc>
          <w:tcPr>
            <w:tcW w:w="16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9300D02" w14:textId="0F7750C3" w:rsidR="00517538" w:rsidRPr="00517538" w:rsidRDefault="00112518" w:rsidP="0051753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CA"/>
              </w:rPr>
            </w:pPr>
            <w:r w:rsidRPr="00112518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lang w:eastAsia="en-CA"/>
              </w:rPr>
              <w:t>↑</w:t>
            </w:r>
            <w:r w:rsidR="00517538" w:rsidRPr="00517538">
              <w:rPr>
                <w:rFonts w:ascii="Times New Roman" w:eastAsia="Times New Roman" w:hAnsi="Times New Roman" w:cs="Times New Roman"/>
                <w:color w:val="000000"/>
                <w:lang w:eastAsia="en-CA"/>
              </w:rPr>
              <w:t>ω3</w:t>
            </w:r>
          </w:p>
        </w:tc>
        <w:tc>
          <w:tcPr>
            <w:tcW w:w="175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36FC771" w14:textId="77777777" w:rsidR="00517538" w:rsidRPr="00517538" w:rsidRDefault="00517538" w:rsidP="0051753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CA"/>
              </w:rPr>
            </w:pPr>
            <w:r w:rsidRPr="00517538">
              <w:rPr>
                <w:rFonts w:ascii="Times New Roman" w:eastAsia="Times New Roman" w:hAnsi="Times New Roman" w:cs="Times New Roman"/>
                <w:color w:val="000000"/>
                <w:lang w:eastAsia="en-CA"/>
              </w:rPr>
              <w:t>balanced</w:t>
            </w:r>
          </w:p>
        </w:tc>
        <w:tc>
          <w:tcPr>
            <w:tcW w:w="960" w:type="dxa"/>
            <w:vMerge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7242F8FD" w14:textId="77777777" w:rsidR="00517538" w:rsidRPr="00517538" w:rsidRDefault="00517538" w:rsidP="0051753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CA"/>
              </w:rPr>
            </w:pPr>
          </w:p>
        </w:tc>
      </w:tr>
      <w:tr w:rsidR="00517538" w:rsidRPr="00517538" w14:paraId="5EEF309F" w14:textId="77777777" w:rsidTr="00517538">
        <w:trPr>
          <w:trHeight w:val="300"/>
        </w:trPr>
        <w:tc>
          <w:tcPr>
            <w:tcW w:w="1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8C0038" w14:textId="77777777" w:rsidR="00517538" w:rsidRPr="00517538" w:rsidRDefault="00517538" w:rsidP="00517538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en-CA"/>
              </w:rPr>
            </w:pPr>
            <w:r w:rsidRPr="00517538"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en-CA"/>
              </w:rPr>
              <w:t>elovl4b</w:t>
            </w:r>
          </w:p>
        </w:tc>
        <w:tc>
          <w:tcPr>
            <w:tcW w:w="1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F12621" w14:textId="460E2185" w:rsidR="00517538" w:rsidRPr="00517538" w:rsidRDefault="00517538" w:rsidP="00C926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CA"/>
              </w:rPr>
            </w:pPr>
            <w:r w:rsidRPr="00517538">
              <w:rPr>
                <w:rFonts w:ascii="Times New Roman" w:eastAsia="Times New Roman" w:hAnsi="Times New Roman" w:cs="Times New Roman"/>
                <w:lang w:eastAsia="en-CA"/>
              </w:rPr>
              <w:t>1.6 ± 0.4</w:t>
            </w:r>
          </w:p>
        </w:tc>
        <w:tc>
          <w:tcPr>
            <w:tcW w:w="1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50AC42" w14:textId="77777777" w:rsidR="00517538" w:rsidRPr="00517538" w:rsidRDefault="00517538" w:rsidP="0051753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CA"/>
              </w:rPr>
            </w:pPr>
            <w:r w:rsidRPr="00517538">
              <w:rPr>
                <w:rFonts w:ascii="Times New Roman" w:eastAsia="Times New Roman" w:hAnsi="Times New Roman" w:cs="Times New Roman"/>
                <w:lang w:eastAsia="en-CA"/>
              </w:rPr>
              <w:t>1.5 ± 0.3</w:t>
            </w:r>
          </w:p>
        </w:tc>
        <w:tc>
          <w:tcPr>
            <w:tcW w:w="1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ED4BF3" w14:textId="77777777" w:rsidR="00517538" w:rsidRPr="00517538" w:rsidRDefault="00517538" w:rsidP="00C926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CA"/>
              </w:rPr>
            </w:pPr>
            <w:r w:rsidRPr="00517538">
              <w:rPr>
                <w:rFonts w:ascii="Times New Roman" w:eastAsia="Times New Roman" w:hAnsi="Times New Roman" w:cs="Times New Roman"/>
                <w:lang w:eastAsia="en-CA"/>
              </w:rPr>
              <w:t>1.5 ± 0.4</w:t>
            </w:r>
          </w:p>
        </w:tc>
        <w:tc>
          <w:tcPr>
            <w:tcW w:w="1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87794D" w14:textId="77777777" w:rsidR="00517538" w:rsidRPr="00517538" w:rsidRDefault="00517538" w:rsidP="00C926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CA"/>
              </w:rPr>
            </w:pPr>
            <w:r w:rsidRPr="00517538">
              <w:rPr>
                <w:rFonts w:ascii="Times New Roman" w:eastAsia="Times New Roman" w:hAnsi="Times New Roman" w:cs="Times New Roman"/>
                <w:lang w:eastAsia="en-CA"/>
              </w:rPr>
              <w:t>1.9 ± 0.3</w:t>
            </w:r>
          </w:p>
        </w:tc>
        <w:tc>
          <w:tcPr>
            <w:tcW w:w="1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455883" w14:textId="77777777" w:rsidR="00517538" w:rsidRPr="00517538" w:rsidRDefault="00517538" w:rsidP="00C926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CA"/>
              </w:rPr>
            </w:pPr>
            <w:r w:rsidRPr="00517538">
              <w:rPr>
                <w:rFonts w:ascii="Times New Roman" w:eastAsia="Times New Roman" w:hAnsi="Times New Roman" w:cs="Times New Roman"/>
                <w:lang w:eastAsia="en-CA"/>
              </w:rPr>
              <w:t>1.6 ± 0.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6175C1" w14:textId="77777777" w:rsidR="00517538" w:rsidRPr="00517538" w:rsidRDefault="00517538" w:rsidP="0051753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CA"/>
              </w:rPr>
            </w:pPr>
            <w:r w:rsidRPr="00517538">
              <w:rPr>
                <w:rFonts w:ascii="Times New Roman" w:eastAsia="Times New Roman" w:hAnsi="Times New Roman" w:cs="Times New Roman"/>
                <w:lang w:eastAsia="en-CA"/>
              </w:rPr>
              <w:t>0.24</w:t>
            </w:r>
          </w:p>
        </w:tc>
      </w:tr>
      <w:tr w:rsidR="00517538" w:rsidRPr="00517538" w14:paraId="6114C41F" w14:textId="77777777" w:rsidTr="00517538">
        <w:trPr>
          <w:trHeight w:val="300"/>
        </w:trPr>
        <w:tc>
          <w:tcPr>
            <w:tcW w:w="1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2936DB" w14:textId="77777777" w:rsidR="00517538" w:rsidRPr="008C53D8" w:rsidRDefault="00517538" w:rsidP="00517538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lang w:eastAsia="en-CA"/>
              </w:rPr>
            </w:pPr>
            <w:r w:rsidRPr="008C53D8">
              <w:rPr>
                <w:rFonts w:ascii="Times New Roman" w:eastAsia="Times New Roman" w:hAnsi="Times New Roman" w:cs="Times New Roman"/>
                <w:i/>
                <w:iCs/>
                <w:lang w:eastAsia="en-CA"/>
              </w:rPr>
              <w:t>elovl5a</w:t>
            </w:r>
          </w:p>
        </w:tc>
        <w:tc>
          <w:tcPr>
            <w:tcW w:w="1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2A2308" w14:textId="77777777" w:rsidR="00517538" w:rsidRPr="008C53D8" w:rsidRDefault="00517538" w:rsidP="00C926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CA"/>
              </w:rPr>
            </w:pPr>
            <w:r w:rsidRPr="008C53D8">
              <w:rPr>
                <w:rFonts w:ascii="Times New Roman" w:eastAsia="Times New Roman" w:hAnsi="Times New Roman" w:cs="Times New Roman"/>
                <w:lang w:eastAsia="en-CA"/>
              </w:rPr>
              <w:t>1.5 ± 0.4</w:t>
            </w:r>
            <w:r w:rsidRPr="008C53D8">
              <w:rPr>
                <w:rFonts w:ascii="Times New Roman" w:eastAsia="Times New Roman" w:hAnsi="Times New Roman" w:cs="Times New Roman"/>
                <w:vertAlign w:val="superscript"/>
                <w:lang w:eastAsia="en-CA"/>
              </w:rPr>
              <w:t>a</w:t>
            </w:r>
          </w:p>
        </w:tc>
        <w:tc>
          <w:tcPr>
            <w:tcW w:w="1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8EE1F1" w14:textId="77777777" w:rsidR="00517538" w:rsidRPr="008C53D8" w:rsidRDefault="00517538" w:rsidP="0051753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CA"/>
              </w:rPr>
            </w:pPr>
            <w:r w:rsidRPr="008C53D8">
              <w:rPr>
                <w:rFonts w:ascii="Times New Roman" w:eastAsia="Times New Roman" w:hAnsi="Times New Roman" w:cs="Times New Roman"/>
                <w:lang w:eastAsia="en-CA"/>
              </w:rPr>
              <w:t>2.0 ± 0.3</w:t>
            </w:r>
            <w:r w:rsidRPr="008C53D8">
              <w:rPr>
                <w:rFonts w:ascii="Times New Roman" w:eastAsia="Times New Roman" w:hAnsi="Times New Roman" w:cs="Times New Roman"/>
                <w:vertAlign w:val="superscript"/>
                <w:lang w:eastAsia="en-CA"/>
              </w:rPr>
              <w:t>b</w:t>
            </w:r>
          </w:p>
        </w:tc>
        <w:tc>
          <w:tcPr>
            <w:tcW w:w="1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7EB3F0" w14:textId="15F1F8F2" w:rsidR="00517538" w:rsidRPr="008C53D8" w:rsidRDefault="00517538" w:rsidP="00C926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CA"/>
              </w:rPr>
            </w:pPr>
            <w:r w:rsidRPr="008C53D8">
              <w:rPr>
                <w:rFonts w:ascii="Times New Roman" w:eastAsia="Times New Roman" w:hAnsi="Times New Roman" w:cs="Times New Roman"/>
                <w:lang w:eastAsia="en-CA"/>
              </w:rPr>
              <w:t>2.0 ± 0.3</w:t>
            </w:r>
            <w:r w:rsidRPr="008C53D8">
              <w:rPr>
                <w:rFonts w:ascii="Times New Roman" w:eastAsia="Times New Roman" w:hAnsi="Times New Roman" w:cs="Times New Roman"/>
                <w:vertAlign w:val="superscript"/>
                <w:lang w:eastAsia="en-CA"/>
              </w:rPr>
              <w:t>b</w:t>
            </w:r>
          </w:p>
        </w:tc>
        <w:tc>
          <w:tcPr>
            <w:tcW w:w="1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C9F2C6" w14:textId="77777777" w:rsidR="00517538" w:rsidRPr="008C53D8" w:rsidRDefault="00517538" w:rsidP="00C926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CA"/>
              </w:rPr>
            </w:pPr>
            <w:r w:rsidRPr="008C53D8">
              <w:rPr>
                <w:rFonts w:ascii="Times New Roman" w:eastAsia="Times New Roman" w:hAnsi="Times New Roman" w:cs="Times New Roman"/>
                <w:lang w:eastAsia="en-CA"/>
              </w:rPr>
              <w:t>2.1 ± 0.3</w:t>
            </w:r>
            <w:r w:rsidRPr="008C53D8">
              <w:rPr>
                <w:rFonts w:ascii="Times New Roman" w:eastAsia="Times New Roman" w:hAnsi="Times New Roman" w:cs="Times New Roman"/>
                <w:vertAlign w:val="superscript"/>
                <w:lang w:eastAsia="en-CA"/>
              </w:rPr>
              <w:t>b</w:t>
            </w:r>
          </w:p>
        </w:tc>
        <w:tc>
          <w:tcPr>
            <w:tcW w:w="1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73880B" w14:textId="77777777" w:rsidR="00517538" w:rsidRPr="008C53D8" w:rsidRDefault="00517538" w:rsidP="00C926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CA"/>
              </w:rPr>
            </w:pPr>
            <w:r w:rsidRPr="008C53D8">
              <w:rPr>
                <w:rFonts w:ascii="Times New Roman" w:eastAsia="Times New Roman" w:hAnsi="Times New Roman" w:cs="Times New Roman"/>
                <w:lang w:eastAsia="en-CA"/>
              </w:rPr>
              <w:t>2.0 ± 0.1</w:t>
            </w:r>
            <w:r w:rsidRPr="008C53D8">
              <w:rPr>
                <w:rFonts w:ascii="Times New Roman" w:eastAsia="Times New Roman" w:hAnsi="Times New Roman" w:cs="Times New Roman"/>
                <w:vertAlign w:val="superscript"/>
                <w:lang w:eastAsia="en-CA"/>
              </w:rPr>
              <w:t>b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370057" w14:textId="77777777" w:rsidR="00517538" w:rsidRPr="008C53D8" w:rsidRDefault="00517538" w:rsidP="0051753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en-CA"/>
              </w:rPr>
            </w:pPr>
            <w:r w:rsidRPr="008C53D8">
              <w:rPr>
                <w:rFonts w:ascii="Times New Roman" w:eastAsia="Times New Roman" w:hAnsi="Times New Roman" w:cs="Times New Roman"/>
                <w:b/>
                <w:bCs/>
                <w:lang w:eastAsia="en-CA"/>
              </w:rPr>
              <w:t>0.01</w:t>
            </w:r>
          </w:p>
        </w:tc>
      </w:tr>
      <w:tr w:rsidR="00517538" w:rsidRPr="00517538" w14:paraId="0407AAF1" w14:textId="77777777" w:rsidTr="00517538">
        <w:trPr>
          <w:trHeight w:val="300"/>
        </w:trPr>
        <w:tc>
          <w:tcPr>
            <w:tcW w:w="1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B4D424" w14:textId="77777777" w:rsidR="00517538" w:rsidRPr="008C53D8" w:rsidRDefault="00517538" w:rsidP="00517538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lang w:eastAsia="en-CA"/>
              </w:rPr>
            </w:pPr>
            <w:r w:rsidRPr="008C53D8">
              <w:rPr>
                <w:rFonts w:ascii="Times New Roman" w:eastAsia="Times New Roman" w:hAnsi="Times New Roman" w:cs="Times New Roman"/>
                <w:i/>
                <w:iCs/>
                <w:lang w:eastAsia="en-CA"/>
              </w:rPr>
              <w:t>fadsd5</w:t>
            </w:r>
          </w:p>
        </w:tc>
        <w:tc>
          <w:tcPr>
            <w:tcW w:w="1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3B6515" w14:textId="77777777" w:rsidR="00517538" w:rsidRPr="008C53D8" w:rsidRDefault="00517538" w:rsidP="00C926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CA"/>
              </w:rPr>
            </w:pPr>
            <w:r w:rsidRPr="008C53D8">
              <w:rPr>
                <w:rFonts w:ascii="Times New Roman" w:eastAsia="Times New Roman" w:hAnsi="Times New Roman" w:cs="Times New Roman"/>
                <w:lang w:eastAsia="en-CA"/>
              </w:rPr>
              <w:t>2.0 ± 0.5</w:t>
            </w:r>
            <w:r w:rsidRPr="008C53D8">
              <w:rPr>
                <w:rFonts w:ascii="Times New Roman" w:eastAsia="Times New Roman" w:hAnsi="Times New Roman" w:cs="Times New Roman"/>
                <w:vertAlign w:val="superscript"/>
                <w:lang w:eastAsia="en-CA"/>
              </w:rPr>
              <w:t>a</w:t>
            </w:r>
          </w:p>
        </w:tc>
        <w:tc>
          <w:tcPr>
            <w:tcW w:w="1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A1C824" w14:textId="77777777" w:rsidR="00517538" w:rsidRPr="008C53D8" w:rsidRDefault="00517538" w:rsidP="0051753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CA"/>
              </w:rPr>
            </w:pPr>
            <w:r w:rsidRPr="008C53D8">
              <w:rPr>
                <w:rFonts w:ascii="Times New Roman" w:eastAsia="Times New Roman" w:hAnsi="Times New Roman" w:cs="Times New Roman"/>
                <w:lang w:eastAsia="en-CA"/>
              </w:rPr>
              <w:t>2.6 ± 0.9</w:t>
            </w:r>
            <w:r w:rsidRPr="008C53D8">
              <w:rPr>
                <w:rFonts w:ascii="Times New Roman" w:eastAsia="Times New Roman" w:hAnsi="Times New Roman" w:cs="Times New Roman"/>
                <w:vertAlign w:val="superscript"/>
                <w:lang w:eastAsia="en-CA"/>
              </w:rPr>
              <w:t>ab</w:t>
            </w:r>
          </w:p>
        </w:tc>
        <w:tc>
          <w:tcPr>
            <w:tcW w:w="1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881466" w14:textId="77777777" w:rsidR="00517538" w:rsidRPr="008C53D8" w:rsidRDefault="00517538" w:rsidP="00C926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CA"/>
              </w:rPr>
            </w:pPr>
            <w:r w:rsidRPr="008C53D8">
              <w:rPr>
                <w:rFonts w:ascii="Times New Roman" w:eastAsia="Times New Roman" w:hAnsi="Times New Roman" w:cs="Times New Roman"/>
                <w:lang w:eastAsia="en-CA"/>
              </w:rPr>
              <w:t>3.2 ± 1.2</w:t>
            </w:r>
            <w:r w:rsidRPr="008C53D8">
              <w:rPr>
                <w:rFonts w:ascii="Times New Roman" w:eastAsia="Times New Roman" w:hAnsi="Times New Roman" w:cs="Times New Roman"/>
                <w:vertAlign w:val="superscript"/>
                <w:lang w:eastAsia="en-CA"/>
              </w:rPr>
              <w:t>ab</w:t>
            </w:r>
          </w:p>
        </w:tc>
        <w:tc>
          <w:tcPr>
            <w:tcW w:w="1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8368B1" w14:textId="77777777" w:rsidR="00517538" w:rsidRPr="008C53D8" w:rsidRDefault="00517538" w:rsidP="00C926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CA"/>
              </w:rPr>
            </w:pPr>
            <w:r w:rsidRPr="008C53D8">
              <w:rPr>
                <w:rFonts w:ascii="Times New Roman" w:eastAsia="Times New Roman" w:hAnsi="Times New Roman" w:cs="Times New Roman"/>
                <w:lang w:eastAsia="en-CA"/>
              </w:rPr>
              <w:t>3.3 ± 0.7</w:t>
            </w:r>
            <w:r w:rsidRPr="008C53D8">
              <w:rPr>
                <w:rFonts w:ascii="Times New Roman" w:eastAsia="Times New Roman" w:hAnsi="Times New Roman" w:cs="Times New Roman"/>
                <w:vertAlign w:val="superscript"/>
                <w:lang w:eastAsia="en-CA"/>
              </w:rPr>
              <w:t>b</w:t>
            </w:r>
          </w:p>
        </w:tc>
        <w:tc>
          <w:tcPr>
            <w:tcW w:w="1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542DC3" w14:textId="77777777" w:rsidR="00517538" w:rsidRPr="008C53D8" w:rsidRDefault="00517538" w:rsidP="00C926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CA"/>
              </w:rPr>
            </w:pPr>
            <w:r w:rsidRPr="008C53D8">
              <w:rPr>
                <w:rFonts w:ascii="Times New Roman" w:eastAsia="Times New Roman" w:hAnsi="Times New Roman" w:cs="Times New Roman"/>
                <w:lang w:eastAsia="en-CA"/>
              </w:rPr>
              <w:t>3.0 ± 0.5</w:t>
            </w:r>
            <w:r w:rsidRPr="008C53D8">
              <w:rPr>
                <w:rFonts w:ascii="Times New Roman" w:eastAsia="Times New Roman" w:hAnsi="Times New Roman" w:cs="Times New Roman"/>
                <w:vertAlign w:val="superscript"/>
                <w:lang w:eastAsia="en-CA"/>
              </w:rPr>
              <w:t>ab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6C550E" w14:textId="77777777" w:rsidR="00517538" w:rsidRPr="008C53D8" w:rsidRDefault="00517538" w:rsidP="0051753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en-CA"/>
              </w:rPr>
            </w:pPr>
            <w:r w:rsidRPr="008C53D8">
              <w:rPr>
                <w:rFonts w:ascii="Times New Roman" w:eastAsia="Times New Roman" w:hAnsi="Times New Roman" w:cs="Times New Roman"/>
                <w:b/>
                <w:bCs/>
                <w:lang w:eastAsia="en-CA"/>
              </w:rPr>
              <w:t>0.04</w:t>
            </w:r>
          </w:p>
        </w:tc>
      </w:tr>
      <w:tr w:rsidR="00517538" w:rsidRPr="00517538" w14:paraId="63AD0110" w14:textId="77777777" w:rsidTr="00517538">
        <w:trPr>
          <w:trHeight w:val="300"/>
        </w:trPr>
        <w:tc>
          <w:tcPr>
            <w:tcW w:w="1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35A383" w14:textId="77777777" w:rsidR="00517538" w:rsidRPr="008C53D8" w:rsidRDefault="00517538" w:rsidP="00517538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lang w:eastAsia="en-CA"/>
              </w:rPr>
            </w:pPr>
            <w:r w:rsidRPr="008C53D8">
              <w:rPr>
                <w:rFonts w:ascii="Times New Roman" w:eastAsia="Times New Roman" w:hAnsi="Times New Roman" w:cs="Times New Roman"/>
                <w:i/>
                <w:iCs/>
                <w:lang w:eastAsia="en-CA"/>
              </w:rPr>
              <w:t>fadsd6b</w:t>
            </w:r>
          </w:p>
        </w:tc>
        <w:tc>
          <w:tcPr>
            <w:tcW w:w="1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CEA8C3" w14:textId="327EA30B" w:rsidR="00517538" w:rsidRPr="008C53D8" w:rsidRDefault="00517538" w:rsidP="00C926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CA"/>
              </w:rPr>
            </w:pPr>
            <w:r w:rsidRPr="008C53D8">
              <w:rPr>
                <w:rFonts w:ascii="Times New Roman" w:eastAsia="Times New Roman" w:hAnsi="Times New Roman" w:cs="Times New Roman"/>
                <w:lang w:eastAsia="en-CA"/>
              </w:rPr>
              <w:t>3.1 ± 1.3</w:t>
            </w:r>
          </w:p>
        </w:tc>
        <w:tc>
          <w:tcPr>
            <w:tcW w:w="1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2D2851" w14:textId="77777777" w:rsidR="00517538" w:rsidRPr="008C53D8" w:rsidRDefault="00517538" w:rsidP="0051753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CA"/>
              </w:rPr>
            </w:pPr>
            <w:r w:rsidRPr="008C53D8">
              <w:rPr>
                <w:rFonts w:ascii="Times New Roman" w:eastAsia="Times New Roman" w:hAnsi="Times New Roman" w:cs="Times New Roman"/>
                <w:lang w:eastAsia="en-CA"/>
              </w:rPr>
              <w:t>3.2 ± 1.6</w:t>
            </w:r>
          </w:p>
        </w:tc>
        <w:tc>
          <w:tcPr>
            <w:tcW w:w="1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707F59" w14:textId="77777777" w:rsidR="00517538" w:rsidRPr="008C53D8" w:rsidRDefault="00517538" w:rsidP="00C926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CA"/>
              </w:rPr>
            </w:pPr>
            <w:r w:rsidRPr="008C53D8">
              <w:rPr>
                <w:rFonts w:ascii="Times New Roman" w:eastAsia="Times New Roman" w:hAnsi="Times New Roman" w:cs="Times New Roman"/>
                <w:lang w:eastAsia="en-CA"/>
              </w:rPr>
              <w:t>2.7 ± 0.8</w:t>
            </w:r>
          </w:p>
        </w:tc>
        <w:tc>
          <w:tcPr>
            <w:tcW w:w="1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D23D97" w14:textId="77777777" w:rsidR="00517538" w:rsidRPr="008C53D8" w:rsidRDefault="00517538" w:rsidP="00C926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CA"/>
              </w:rPr>
            </w:pPr>
            <w:r w:rsidRPr="008C53D8">
              <w:rPr>
                <w:rFonts w:ascii="Times New Roman" w:eastAsia="Times New Roman" w:hAnsi="Times New Roman" w:cs="Times New Roman"/>
                <w:lang w:eastAsia="en-CA"/>
              </w:rPr>
              <w:t>2.8 ± 0.3</w:t>
            </w:r>
          </w:p>
        </w:tc>
        <w:tc>
          <w:tcPr>
            <w:tcW w:w="1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91B5E6" w14:textId="77777777" w:rsidR="00517538" w:rsidRPr="008C53D8" w:rsidRDefault="00517538" w:rsidP="00C926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CA"/>
              </w:rPr>
            </w:pPr>
            <w:r w:rsidRPr="008C53D8">
              <w:rPr>
                <w:rFonts w:ascii="Times New Roman" w:eastAsia="Times New Roman" w:hAnsi="Times New Roman" w:cs="Times New Roman"/>
                <w:lang w:eastAsia="en-CA"/>
              </w:rPr>
              <w:t>2.9 ± 0.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FC35E9" w14:textId="77777777" w:rsidR="00517538" w:rsidRPr="008C53D8" w:rsidRDefault="00517538" w:rsidP="0051753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CA"/>
              </w:rPr>
            </w:pPr>
            <w:r w:rsidRPr="008C53D8">
              <w:rPr>
                <w:rFonts w:ascii="Times New Roman" w:eastAsia="Times New Roman" w:hAnsi="Times New Roman" w:cs="Times New Roman"/>
                <w:lang w:eastAsia="en-CA"/>
              </w:rPr>
              <w:t>0.70</w:t>
            </w:r>
          </w:p>
        </w:tc>
      </w:tr>
      <w:tr w:rsidR="00517538" w:rsidRPr="00517538" w14:paraId="009C3E86" w14:textId="77777777" w:rsidTr="00517538">
        <w:trPr>
          <w:trHeight w:val="300"/>
        </w:trPr>
        <w:tc>
          <w:tcPr>
            <w:tcW w:w="1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0E9F58" w14:textId="77777777" w:rsidR="00517538" w:rsidRPr="008C53D8" w:rsidRDefault="00517538" w:rsidP="00517538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lang w:eastAsia="en-CA"/>
              </w:rPr>
            </w:pPr>
            <w:r w:rsidRPr="008C53D8">
              <w:rPr>
                <w:rFonts w:ascii="Times New Roman" w:eastAsia="Times New Roman" w:hAnsi="Times New Roman" w:cs="Times New Roman"/>
                <w:i/>
                <w:iCs/>
                <w:lang w:eastAsia="en-CA"/>
              </w:rPr>
              <w:t>fadsd6c</w:t>
            </w:r>
          </w:p>
        </w:tc>
        <w:tc>
          <w:tcPr>
            <w:tcW w:w="1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03FFAE" w14:textId="77777777" w:rsidR="00517538" w:rsidRPr="008C53D8" w:rsidRDefault="00517538" w:rsidP="00C926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CA"/>
              </w:rPr>
            </w:pPr>
            <w:r w:rsidRPr="008C53D8">
              <w:rPr>
                <w:rFonts w:ascii="Times New Roman" w:eastAsia="Times New Roman" w:hAnsi="Times New Roman" w:cs="Times New Roman"/>
                <w:lang w:eastAsia="en-CA"/>
              </w:rPr>
              <w:t>3.0 ± 1.2</w:t>
            </w:r>
          </w:p>
        </w:tc>
        <w:tc>
          <w:tcPr>
            <w:tcW w:w="1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74BB36" w14:textId="77777777" w:rsidR="00517538" w:rsidRPr="008C53D8" w:rsidRDefault="00517538" w:rsidP="0051753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CA"/>
              </w:rPr>
            </w:pPr>
            <w:r w:rsidRPr="008C53D8">
              <w:rPr>
                <w:rFonts w:ascii="Times New Roman" w:eastAsia="Times New Roman" w:hAnsi="Times New Roman" w:cs="Times New Roman"/>
                <w:lang w:eastAsia="en-CA"/>
              </w:rPr>
              <w:t>2.9 ± 1.1</w:t>
            </w:r>
          </w:p>
        </w:tc>
        <w:tc>
          <w:tcPr>
            <w:tcW w:w="1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3EC9FB" w14:textId="77777777" w:rsidR="00517538" w:rsidRPr="008C53D8" w:rsidRDefault="00517538" w:rsidP="00C926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CA"/>
              </w:rPr>
            </w:pPr>
            <w:r w:rsidRPr="008C53D8">
              <w:rPr>
                <w:rFonts w:ascii="Times New Roman" w:eastAsia="Times New Roman" w:hAnsi="Times New Roman" w:cs="Times New Roman"/>
                <w:lang w:eastAsia="en-CA"/>
              </w:rPr>
              <w:t>3.1 ± 1.3</w:t>
            </w:r>
          </w:p>
        </w:tc>
        <w:tc>
          <w:tcPr>
            <w:tcW w:w="1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D760FA" w14:textId="77777777" w:rsidR="00517538" w:rsidRPr="008C53D8" w:rsidRDefault="00517538" w:rsidP="00C926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CA"/>
              </w:rPr>
            </w:pPr>
            <w:r w:rsidRPr="008C53D8">
              <w:rPr>
                <w:rFonts w:ascii="Times New Roman" w:eastAsia="Times New Roman" w:hAnsi="Times New Roman" w:cs="Times New Roman"/>
                <w:lang w:eastAsia="en-CA"/>
              </w:rPr>
              <w:t>3.9 ± 1.3</w:t>
            </w:r>
          </w:p>
        </w:tc>
        <w:tc>
          <w:tcPr>
            <w:tcW w:w="1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B0128A" w14:textId="77777777" w:rsidR="00517538" w:rsidRPr="008C53D8" w:rsidRDefault="00517538" w:rsidP="00C926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CA"/>
              </w:rPr>
            </w:pPr>
            <w:r w:rsidRPr="008C53D8">
              <w:rPr>
                <w:rFonts w:ascii="Times New Roman" w:eastAsia="Times New Roman" w:hAnsi="Times New Roman" w:cs="Times New Roman"/>
                <w:lang w:eastAsia="en-CA"/>
              </w:rPr>
              <w:t>3.5 ± 1.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C4090E" w14:textId="77777777" w:rsidR="00517538" w:rsidRPr="008C53D8" w:rsidRDefault="00517538" w:rsidP="0051753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CA"/>
              </w:rPr>
            </w:pPr>
            <w:r w:rsidRPr="008C53D8">
              <w:rPr>
                <w:rFonts w:ascii="Times New Roman" w:eastAsia="Times New Roman" w:hAnsi="Times New Roman" w:cs="Times New Roman"/>
                <w:lang w:eastAsia="en-CA"/>
              </w:rPr>
              <w:t>0.50</w:t>
            </w:r>
          </w:p>
        </w:tc>
      </w:tr>
      <w:tr w:rsidR="00517538" w:rsidRPr="00517538" w14:paraId="2AAAE3F2" w14:textId="77777777" w:rsidTr="00517538">
        <w:trPr>
          <w:trHeight w:val="300"/>
        </w:trPr>
        <w:tc>
          <w:tcPr>
            <w:tcW w:w="1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174565" w14:textId="77777777" w:rsidR="00517538" w:rsidRPr="008C53D8" w:rsidRDefault="00517538" w:rsidP="00517538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lang w:eastAsia="en-CA"/>
              </w:rPr>
            </w:pPr>
            <w:r w:rsidRPr="008C53D8">
              <w:rPr>
                <w:rFonts w:ascii="Times New Roman" w:eastAsia="Times New Roman" w:hAnsi="Times New Roman" w:cs="Times New Roman"/>
                <w:i/>
                <w:iCs/>
                <w:lang w:eastAsia="en-CA"/>
              </w:rPr>
              <w:t>srebp1</w:t>
            </w:r>
          </w:p>
        </w:tc>
        <w:tc>
          <w:tcPr>
            <w:tcW w:w="1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CDD555" w14:textId="77777777" w:rsidR="00517538" w:rsidRPr="008C53D8" w:rsidRDefault="00517538" w:rsidP="00C926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CA"/>
              </w:rPr>
            </w:pPr>
            <w:r w:rsidRPr="008C53D8">
              <w:rPr>
                <w:rFonts w:ascii="Times New Roman" w:eastAsia="Times New Roman" w:hAnsi="Times New Roman" w:cs="Times New Roman"/>
                <w:lang w:eastAsia="en-CA"/>
              </w:rPr>
              <w:t>1.6 ± 0.4</w:t>
            </w:r>
            <w:r w:rsidRPr="008C53D8">
              <w:rPr>
                <w:rFonts w:ascii="Times New Roman" w:eastAsia="Times New Roman" w:hAnsi="Times New Roman" w:cs="Times New Roman"/>
                <w:vertAlign w:val="superscript"/>
                <w:lang w:eastAsia="en-CA"/>
              </w:rPr>
              <w:t>a</w:t>
            </w:r>
          </w:p>
        </w:tc>
        <w:tc>
          <w:tcPr>
            <w:tcW w:w="1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7E1892" w14:textId="77777777" w:rsidR="00517538" w:rsidRPr="008C53D8" w:rsidRDefault="00517538" w:rsidP="0051753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CA"/>
              </w:rPr>
            </w:pPr>
            <w:r w:rsidRPr="008C53D8">
              <w:rPr>
                <w:rFonts w:ascii="Times New Roman" w:eastAsia="Times New Roman" w:hAnsi="Times New Roman" w:cs="Times New Roman"/>
                <w:lang w:eastAsia="en-CA"/>
              </w:rPr>
              <w:t>1.8 ± 0.6</w:t>
            </w:r>
            <w:r w:rsidRPr="008C53D8">
              <w:rPr>
                <w:rFonts w:ascii="Times New Roman" w:eastAsia="Times New Roman" w:hAnsi="Times New Roman" w:cs="Times New Roman"/>
                <w:vertAlign w:val="superscript"/>
                <w:lang w:eastAsia="en-CA"/>
              </w:rPr>
              <w:t>ab</w:t>
            </w:r>
          </w:p>
        </w:tc>
        <w:tc>
          <w:tcPr>
            <w:tcW w:w="1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8168D6" w14:textId="77777777" w:rsidR="00517538" w:rsidRPr="008C53D8" w:rsidRDefault="00517538" w:rsidP="00C926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CA"/>
              </w:rPr>
            </w:pPr>
            <w:r w:rsidRPr="008C53D8">
              <w:rPr>
                <w:rFonts w:ascii="Times New Roman" w:eastAsia="Times New Roman" w:hAnsi="Times New Roman" w:cs="Times New Roman"/>
                <w:lang w:eastAsia="en-CA"/>
              </w:rPr>
              <w:t>2.0 ± 0.3</w:t>
            </w:r>
            <w:r w:rsidRPr="008C53D8">
              <w:rPr>
                <w:rFonts w:ascii="Times New Roman" w:eastAsia="Times New Roman" w:hAnsi="Times New Roman" w:cs="Times New Roman"/>
                <w:vertAlign w:val="superscript"/>
                <w:lang w:eastAsia="en-CA"/>
              </w:rPr>
              <w:t>ab</w:t>
            </w:r>
          </w:p>
        </w:tc>
        <w:tc>
          <w:tcPr>
            <w:tcW w:w="1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9FC4BD" w14:textId="77777777" w:rsidR="00517538" w:rsidRPr="008C53D8" w:rsidRDefault="00517538" w:rsidP="00C926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CA"/>
              </w:rPr>
            </w:pPr>
            <w:r w:rsidRPr="008C53D8">
              <w:rPr>
                <w:rFonts w:ascii="Times New Roman" w:eastAsia="Times New Roman" w:hAnsi="Times New Roman" w:cs="Times New Roman"/>
                <w:lang w:eastAsia="en-CA"/>
              </w:rPr>
              <w:t>2.4 ± 0.3</w:t>
            </w:r>
            <w:r w:rsidRPr="008C53D8">
              <w:rPr>
                <w:rFonts w:ascii="Times New Roman" w:eastAsia="Times New Roman" w:hAnsi="Times New Roman" w:cs="Times New Roman"/>
                <w:vertAlign w:val="superscript"/>
                <w:lang w:eastAsia="en-CA"/>
              </w:rPr>
              <w:t>b</w:t>
            </w:r>
          </w:p>
        </w:tc>
        <w:tc>
          <w:tcPr>
            <w:tcW w:w="1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4B6F2F" w14:textId="77777777" w:rsidR="00517538" w:rsidRPr="008C53D8" w:rsidRDefault="00517538" w:rsidP="00C926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CA"/>
              </w:rPr>
            </w:pPr>
            <w:r w:rsidRPr="008C53D8">
              <w:rPr>
                <w:rFonts w:ascii="Times New Roman" w:eastAsia="Times New Roman" w:hAnsi="Times New Roman" w:cs="Times New Roman"/>
                <w:lang w:eastAsia="en-CA"/>
              </w:rPr>
              <w:t>2.3 ± 0.5</w:t>
            </w:r>
            <w:r w:rsidRPr="008C53D8">
              <w:rPr>
                <w:rFonts w:ascii="Times New Roman" w:eastAsia="Times New Roman" w:hAnsi="Times New Roman" w:cs="Times New Roman"/>
                <w:vertAlign w:val="superscript"/>
                <w:lang w:eastAsia="en-CA"/>
              </w:rPr>
              <w:t>b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F546D3" w14:textId="77777777" w:rsidR="00517538" w:rsidRPr="008C53D8" w:rsidRDefault="00517538" w:rsidP="0051753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en-CA"/>
              </w:rPr>
            </w:pPr>
            <w:r w:rsidRPr="008C53D8">
              <w:rPr>
                <w:rFonts w:ascii="Times New Roman" w:eastAsia="Times New Roman" w:hAnsi="Times New Roman" w:cs="Times New Roman"/>
                <w:b/>
                <w:bCs/>
                <w:lang w:eastAsia="en-CA"/>
              </w:rPr>
              <w:t>0.02</w:t>
            </w:r>
          </w:p>
        </w:tc>
      </w:tr>
      <w:tr w:rsidR="00517538" w:rsidRPr="00517538" w14:paraId="65DDC772" w14:textId="77777777" w:rsidTr="00517538">
        <w:trPr>
          <w:trHeight w:val="300"/>
        </w:trPr>
        <w:tc>
          <w:tcPr>
            <w:tcW w:w="1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F785D7" w14:textId="77777777" w:rsidR="00517538" w:rsidRPr="008C53D8" w:rsidRDefault="00517538" w:rsidP="00517538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lang w:eastAsia="en-CA"/>
              </w:rPr>
            </w:pPr>
            <w:r w:rsidRPr="008C53D8">
              <w:rPr>
                <w:rFonts w:ascii="Times New Roman" w:eastAsia="Times New Roman" w:hAnsi="Times New Roman" w:cs="Times New Roman"/>
                <w:i/>
                <w:iCs/>
                <w:lang w:eastAsia="en-CA"/>
              </w:rPr>
              <w:t>srebp2</w:t>
            </w:r>
          </w:p>
        </w:tc>
        <w:tc>
          <w:tcPr>
            <w:tcW w:w="1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D67B85" w14:textId="77777777" w:rsidR="00517538" w:rsidRPr="008C53D8" w:rsidRDefault="00517538" w:rsidP="00C926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CA"/>
              </w:rPr>
            </w:pPr>
            <w:r w:rsidRPr="008C53D8">
              <w:rPr>
                <w:rFonts w:ascii="Times New Roman" w:eastAsia="Times New Roman" w:hAnsi="Times New Roman" w:cs="Times New Roman"/>
                <w:lang w:eastAsia="en-CA"/>
              </w:rPr>
              <w:t>1.7 ± 0.6</w:t>
            </w:r>
          </w:p>
        </w:tc>
        <w:tc>
          <w:tcPr>
            <w:tcW w:w="1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4D853F" w14:textId="77777777" w:rsidR="00517538" w:rsidRPr="008C53D8" w:rsidRDefault="00517538" w:rsidP="0051753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CA"/>
              </w:rPr>
            </w:pPr>
            <w:r w:rsidRPr="008C53D8">
              <w:rPr>
                <w:rFonts w:ascii="Times New Roman" w:eastAsia="Times New Roman" w:hAnsi="Times New Roman" w:cs="Times New Roman"/>
                <w:lang w:eastAsia="en-CA"/>
              </w:rPr>
              <w:t>1.8 ± 0.4</w:t>
            </w:r>
          </w:p>
        </w:tc>
        <w:tc>
          <w:tcPr>
            <w:tcW w:w="1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FD72E4" w14:textId="77777777" w:rsidR="00517538" w:rsidRPr="008C53D8" w:rsidRDefault="00517538" w:rsidP="00C926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CA"/>
              </w:rPr>
            </w:pPr>
            <w:r w:rsidRPr="008C53D8">
              <w:rPr>
                <w:rFonts w:ascii="Times New Roman" w:eastAsia="Times New Roman" w:hAnsi="Times New Roman" w:cs="Times New Roman"/>
                <w:lang w:eastAsia="en-CA"/>
              </w:rPr>
              <w:t>2.2 ± 0.5</w:t>
            </w:r>
          </w:p>
        </w:tc>
        <w:tc>
          <w:tcPr>
            <w:tcW w:w="1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2D66B9" w14:textId="77777777" w:rsidR="00517538" w:rsidRPr="008C53D8" w:rsidRDefault="00517538" w:rsidP="00C926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CA"/>
              </w:rPr>
            </w:pPr>
            <w:r w:rsidRPr="008C53D8">
              <w:rPr>
                <w:rFonts w:ascii="Times New Roman" w:eastAsia="Times New Roman" w:hAnsi="Times New Roman" w:cs="Times New Roman"/>
                <w:lang w:eastAsia="en-CA"/>
              </w:rPr>
              <w:t>2.3 ± 0.6</w:t>
            </w:r>
          </w:p>
        </w:tc>
        <w:tc>
          <w:tcPr>
            <w:tcW w:w="1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CAB581" w14:textId="77777777" w:rsidR="00517538" w:rsidRPr="008C53D8" w:rsidRDefault="00517538" w:rsidP="00C926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CA"/>
              </w:rPr>
            </w:pPr>
            <w:r w:rsidRPr="008C53D8">
              <w:rPr>
                <w:rFonts w:ascii="Times New Roman" w:eastAsia="Times New Roman" w:hAnsi="Times New Roman" w:cs="Times New Roman"/>
                <w:lang w:eastAsia="en-CA"/>
              </w:rPr>
              <w:t>2.0 ± 0.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A1D7BA" w14:textId="77777777" w:rsidR="00517538" w:rsidRPr="008C53D8" w:rsidRDefault="00517538" w:rsidP="0051753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CA"/>
              </w:rPr>
            </w:pPr>
            <w:r w:rsidRPr="008C53D8">
              <w:rPr>
                <w:rFonts w:ascii="Times New Roman" w:eastAsia="Times New Roman" w:hAnsi="Times New Roman" w:cs="Times New Roman"/>
                <w:lang w:eastAsia="en-CA"/>
              </w:rPr>
              <w:t>0.11</w:t>
            </w:r>
          </w:p>
        </w:tc>
      </w:tr>
      <w:tr w:rsidR="00517538" w:rsidRPr="00517538" w14:paraId="427FA76F" w14:textId="77777777" w:rsidTr="00517538">
        <w:trPr>
          <w:trHeight w:val="300"/>
        </w:trPr>
        <w:tc>
          <w:tcPr>
            <w:tcW w:w="1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394832" w14:textId="77777777" w:rsidR="00517538" w:rsidRPr="008C53D8" w:rsidRDefault="00517538" w:rsidP="00517538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lang w:eastAsia="en-CA"/>
              </w:rPr>
            </w:pPr>
            <w:r w:rsidRPr="008C53D8">
              <w:rPr>
                <w:rFonts w:ascii="Times New Roman" w:eastAsia="Times New Roman" w:hAnsi="Times New Roman" w:cs="Times New Roman"/>
                <w:i/>
                <w:iCs/>
                <w:lang w:eastAsia="en-CA"/>
              </w:rPr>
              <w:t>lxra</w:t>
            </w:r>
          </w:p>
        </w:tc>
        <w:tc>
          <w:tcPr>
            <w:tcW w:w="1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93493C" w14:textId="77777777" w:rsidR="00517538" w:rsidRPr="008C53D8" w:rsidRDefault="00517538" w:rsidP="00C926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CA"/>
              </w:rPr>
            </w:pPr>
            <w:r w:rsidRPr="008C53D8">
              <w:rPr>
                <w:rFonts w:ascii="Times New Roman" w:eastAsia="Times New Roman" w:hAnsi="Times New Roman" w:cs="Times New Roman"/>
                <w:lang w:eastAsia="en-CA"/>
              </w:rPr>
              <w:t>1.5 ± 0.3</w:t>
            </w:r>
          </w:p>
        </w:tc>
        <w:tc>
          <w:tcPr>
            <w:tcW w:w="1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6D3692" w14:textId="77777777" w:rsidR="00517538" w:rsidRPr="008C53D8" w:rsidRDefault="00517538" w:rsidP="0051753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CA"/>
              </w:rPr>
            </w:pPr>
            <w:r w:rsidRPr="008C53D8">
              <w:rPr>
                <w:rFonts w:ascii="Times New Roman" w:eastAsia="Times New Roman" w:hAnsi="Times New Roman" w:cs="Times New Roman"/>
                <w:lang w:eastAsia="en-CA"/>
              </w:rPr>
              <w:t>1.5 ± 0.3</w:t>
            </w:r>
          </w:p>
        </w:tc>
        <w:tc>
          <w:tcPr>
            <w:tcW w:w="1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D36C96" w14:textId="77777777" w:rsidR="00517538" w:rsidRPr="008C53D8" w:rsidRDefault="00517538" w:rsidP="00C926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CA"/>
              </w:rPr>
            </w:pPr>
            <w:r w:rsidRPr="008C53D8">
              <w:rPr>
                <w:rFonts w:ascii="Times New Roman" w:eastAsia="Times New Roman" w:hAnsi="Times New Roman" w:cs="Times New Roman"/>
                <w:lang w:eastAsia="en-CA"/>
              </w:rPr>
              <w:t>1.5 ± 0.2</w:t>
            </w:r>
          </w:p>
        </w:tc>
        <w:tc>
          <w:tcPr>
            <w:tcW w:w="1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F97F66" w14:textId="77777777" w:rsidR="00517538" w:rsidRPr="008C53D8" w:rsidRDefault="00517538" w:rsidP="00C926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CA"/>
              </w:rPr>
            </w:pPr>
            <w:r w:rsidRPr="008C53D8">
              <w:rPr>
                <w:rFonts w:ascii="Times New Roman" w:eastAsia="Times New Roman" w:hAnsi="Times New Roman" w:cs="Times New Roman"/>
                <w:lang w:eastAsia="en-CA"/>
              </w:rPr>
              <w:t>1.7 ± 0.2</w:t>
            </w:r>
          </w:p>
        </w:tc>
        <w:tc>
          <w:tcPr>
            <w:tcW w:w="1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993BC8" w14:textId="77777777" w:rsidR="00517538" w:rsidRPr="008C53D8" w:rsidRDefault="00517538" w:rsidP="00C926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CA"/>
              </w:rPr>
            </w:pPr>
            <w:r w:rsidRPr="008C53D8">
              <w:rPr>
                <w:rFonts w:ascii="Times New Roman" w:eastAsia="Times New Roman" w:hAnsi="Times New Roman" w:cs="Times New Roman"/>
                <w:lang w:eastAsia="en-CA"/>
              </w:rPr>
              <w:t>1.8 ± 0.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972552" w14:textId="77777777" w:rsidR="00517538" w:rsidRPr="008C53D8" w:rsidRDefault="00517538" w:rsidP="0051753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CA"/>
              </w:rPr>
            </w:pPr>
            <w:r w:rsidRPr="008C53D8">
              <w:rPr>
                <w:rFonts w:ascii="Times New Roman" w:eastAsia="Times New Roman" w:hAnsi="Times New Roman" w:cs="Times New Roman"/>
                <w:lang w:eastAsia="en-CA"/>
              </w:rPr>
              <w:t>0.23</w:t>
            </w:r>
          </w:p>
        </w:tc>
      </w:tr>
      <w:tr w:rsidR="00517538" w:rsidRPr="00517538" w14:paraId="09DCBEC8" w14:textId="77777777" w:rsidTr="00517538">
        <w:trPr>
          <w:trHeight w:val="300"/>
        </w:trPr>
        <w:tc>
          <w:tcPr>
            <w:tcW w:w="1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4735DA" w14:textId="77777777" w:rsidR="00517538" w:rsidRPr="008C53D8" w:rsidRDefault="00517538" w:rsidP="00517538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lang w:eastAsia="en-CA"/>
              </w:rPr>
            </w:pPr>
            <w:r w:rsidRPr="008C53D8">
              <w:rPr>
                <w:rFonts w:ascii="Times New Roman" w:eastAsia="Times New Roman" w:hAnsi="Times New Roman" w:cs="Times New Roman"/>
                <w:i/>
                <w:iCs/>
                <w:lang w:eastAsia="en-CA"/>
              </w:rPr>
              <w:t>lxrb</w:t>
            </w:r>
          </w:p>
        </w:tc>
        <w:tc>
          <w:tcPr>
            <w:tcW w:w="1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E9AE94" w14:textId="77777777" w:rsidR="00517538" w:rsidRPr="008C53D8" w:rsidRDefault="00517538" w:rsidP="00C926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CA"/>
              </w:rPr>
            </w:pPr>
            <w:r w:rsidRPr="008C53D8">
              <w:rPr>
                <w:rFonts w:ascii="Times New Roman" w:eastAsia="Times New Roman" w:hAnsi="Times New Roman" w:cs="Times New Roman"/>
                <w:lang w:eastAsia="en-CA"/>
              </w:rPr>
              <w:t>2.3 ± 0.4</w:t>
            </w:r>
          </w:p>
        </w:tc>
        <w:tc>
          <w:tcPr>
            <w:tcW w:w="1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DB616B" w14:textId="77777777" w:rsidR="00517538" w:rsidRPr="008C53D8" w:rsidRDefault="00517538" w:rsidP="0051753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CA"/>
              </w:rPr>
            </w:pPr>
            <w:r w:rsidRPr="008C53D8">
              <w:rPr>
                <w:rFonts w:ascii="Times New Roman" w:eastAsia="Times New Roman" w:hAnsi="Times New Roman" w:cs="Times New Roman"/>
                <w:lang w:eastAsia="en-CA"/>
              </w:rPr>
              <w:t>2.4 ± 0.8</w:t>
            </w:r>
          </w:p>
        </w:tc>
        <w:tc>
          <w:tcPr>
            <w:tcW w:w="1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35372A" w14:textId="77777777" w:rsidR="00517538" w:rsidRPr="008C53D8" w:rsidRDefault="00517538" w:rsidP="00C926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CA"/>
              </w:rPr>
            </w:pPr>
            <w:r w:rsidRPr="008C53D8">
              <w:rPr>
                <w:rFonts w:ascii="Times New Roman" w:eastAsia="Times New Roman" w:hAnsi="Times New Roman" w:cs="Times New Roman"/>
                <w:lang w:eastAsia="en-CA"/>
              </w:rPr>
              <w:t>2.8 ± 0.9</w:t>
            </w:r>
          </w:p>
        </w:tc>
        <w:tc>
          <w:tcPr>
            <w:tcW w:w="1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921250" w14:textId="77777777" w:rsidR="00517538" w:rsidRPr="008C53D8" w:rsidRDefault="00517538" w:rsidP="00C926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CA"/>
              </w:rPr>
            </w:pPr>
            <w:r w:rsidRPr="008C53D8">
              <w:rPr>
                <w:rFonts w:ascii="Times New Roman" w:eastAsia="Times New Roman" w:hAnsi="Times New Roman" w:cs="Times New Roman"/>
                <w:lang w:eastAsia="en-CA"/>
              </w:rPr>
              <w:t>3.0 ± 0.7</w:t>
            </w:r>
          </w:p>
        </w:tc>
        <w:tc>
          <w:tcPr>
            <w:tcW w:w="1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D5488E" w14:textId="77777777" w:rsidR="00517538" w:rsidRPr="008C53D8" w:rsidRDefault="00517538" w:rsidP="00C926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CA"/>
              </w:rPr>
            </w:pPr>
            <w:r w:rsidRPr="008C53D8">
              <w:rPr>
                <w:rFonts w:ascii="Times New Roman" w:eastAsia="Times New Roman" w:hAnsi="Times New Roman" w:cs="Times New Roman"/>
                <w:lang w:eastAsia="en-CA"/>
              </w:rPr>
              <w:t>2.4 ± 0.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4D199F" w14:textId="77777777" w:rsidR="00517538" w:rsidRPr="008C53D8" w:rsidRDefault="00517538" w:rsidP="0051753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CA"/>
              </w:rPr>
            </w:pPr>
            <w:r w:rsidRPr="008C53D8">
              <w:rPr>
                <w:rFonts w:ascii="Times New Roman" w:eastAsia="Times New Roman" w:hAnsi="Times New Roman" w:cs="Times New Roman"/>
                <w:lang w:eastAsia="en-CA"/>
              </w:rPr>
              <w:t>0.35</w:t>
            </w:r>
          </w:p>
        </w:tc>
      </w:tr>
      <w:tr w:rsidR="00517538" w:rsidRPr="00517538" w14:paraId="7086358B" w14:textId="77777777" w:rsidTr="00517538">
        <w:trPr>
          <w:trHeight w:val="300"/>
        </w:trPr>
        <w:tc>
          <w:tcPr>
            <w:tcW w:w="1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8FC636" w14:textId="12D91739" w:rsidR="00517538" w:rsidRPr="008C53D8" w:rsidRDefault="00517538" w:rsidP="00517538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lang w:eastAsia="en-CA"/>
              </w:rPr>
            </w:pPr>
            <w:r w:rsidRPr="008C53D8">
              <w:rPr>
                <w:rFonts w:ascii="Times New Roman" w:eastAsia="Times New Roman" w:hAnsi="Times New Roman" w:cs="Times New Roman"/>
                <w:i/>
                <w:iCs/>
                <w:lang w:eastAsia="en-CA"/>
              </w:rPr>
              <w:t>ppar</w:t>
            </w:r>
            <w:r w:rsidR="00BA23BB" w:rsidRPr="008C53D8">
              <w:rPr>
                <w:rFonts w:ascii="Times New Roman" w:eastAsia="Times New Roman" w:hAnsi="Times New Roman" w:cs="Times New Roman"/>
                <w:i/>
                <w:iCs/>
                <w:lang w:eastAsia="en-CA"/>
              </w:rPr>
              <w:t>aa</w:t>
            </w:r>
          </w:p>
        </w:tc>
        <w:tc>
          <w:tcPr>
            <w:tcW w:w="1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B3F15D" w14:textId="77777777" w:rsidR="00517538" w:rsidRPr="008C53D8" w:rsidRDefault="00517538" w:rsidP="00C926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CA"/>
              </w:rPr>
            </w:pPr>
            <w:r w:rsidRPr="008C53D8">
              <w:rPr>
                <w:rFonts w:ascii="Times New Roman" w:eastAsia="Times New Roman" w:hAnsi="Times New Roman" w:cs="Times New Roman"/>
                <w:lang w:eastAsia="en-CA"/>
              </w:rPr>
              <w:t>7.4 ± 4.5</w:t>
            </w:r>
            <w:r w:rsidRPr="008C53D8">
              <w:rPr>
                <w:rFonts w:ascii="Times New Roman" w:eastAsia="Times New Roman" w:hAnsi="Times New Roman" w:cs="Times New Roman"/>
                <w:vertAlign w:val="superscript"/>
                <w:lang w:eastAsia="en-CA"/>
              </w:rPr>
              <w:t>a</w:t>
            </w:r>
          </w:p>
        </w:tc>
        <w:tc>
          <w:tcPr>
            <w:tcW w:w="1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3F5E6A" w14:textId="77777777" w:rsidR="00517538" w:rsidRPr="008C53D8" w:rsidRDefault="00517538" w:rsidP="0051753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CA"/>
              </w:rPr>
            </w:pPr>
            <w:r w:rsidRPr="008C53D8">
              <w:rPr>
                <w:rFonts w:ascii="Times New Roman" w:eastAsia="Times New Roman" w:hAnsi="Times New Roman" w:cs="Times New Roman"/>
                <w:lang w:eastAsia="en-CA"/>
              </w:rPr>
              <w:t>2.8 ± 1.4</w:t>
            </w:r>
            <w:r w:rsidRPr="008C53D8">
              <w:rPr>
                <w:rFonts w:ascii="Times New Roman" w:eastAsia="Times New Roman" w:hAnsi="Times New Roman" w:cs="Times New Roman"/>
                <w:vertAlign w:val="superscript"/>
                <w:lang w:eastAsia="en-CA"/>
              </w:rPr>
              <w:t>b</w:t>
            </w:r>
          </w:p>
        </w:tc>
        <w:tc>
          <w:tcPr>
            <w:tcW w:w="1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15FC59" w14:textId="77777777" w:rsidR="00517538" w:rsidRPr="008C53D8" w:rsidRDefault="00517538" w:rsidP="00C926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CA"/>
              </w:rPr>
            </w:pPr>
            <w:r w:rsidRPr="008C53D8">
              <w:rPr>
                <w:rFonts w:ascii="Times New Roman" w:eastAsia="Times New Roman" w:hAnsi="Times New Roman" w:cs="Times New Roman"/>
                <w:lang w:eastAsia="en-CA"/>
              </w:rPr>
              <w:t>5.1 ± 2.0</w:t>
            </w:r>
            <w:r w:rsidRPr="008C53D8">
              <w:rPr>
                <w:rFonts w:ascii="Times New Roman" w:eastAsia="Times New Roman" w:hAnsi="Times New Roman" w:cs="Times New Roman"/>
                <w:vertAlign w:val="superscript"/>
                <w:lang w:eastAsia="en-CA"/>
              </w:rPr>
              <w:t>ab</w:t>
            </w:r>
          </w:p>
        </w:tc>
        <w:tc>
          <w:tcPr>
            <w:tcW w:w="1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7EB546" w14:textId="77777777" w:rsidR="00517538" w:rsidRPr="008C53D8" w:rsidRDefault="00517538" w:rsidP="00C926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CA"/>
              </w:rPr>
            </w:pPr>
            <w:r w:rsidRPr="008C53D8">
              <w:rPr>
                <w:rFonts w:ascii="Times New Roman" w:eastAsia="Times New Roman" w:hAnsi="Times New Roman" w:cs="Times New Roman"/>
                <w:lang w:eastAsia="en-CA"/>
              </w:rPr>
              <w:t>3.8 ± 1.9</w:t>
            </w:r>
            <w:r w:rsidRPr="008C53D8">
              <w:rPr>
                <w:rFonts w:ascii="Times New Roman" w:eastAsia="Times New Roman" w:hAnsi="Times New Roman" w:cs="Times New Roman"/>
                <w:vertAlign w:val="superscript"/>
                <w:lang w:eastAsia="en-CA"/>
              </w:rPr>
              <w:t>ab</w:t>
            </w:r>
          </w:p>
        </w:tc>
        <w:tc>
          <w:tcPr>
            <w:tcW w:w="1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FD418E" w14:textId="77777777" w:rsidR="00517538" w:rsidRPr="008C53D8" w:rsidRDefault="00517538" w:rsidP="00C926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CA"/>
              </w:rPr>
            </w:pPr>
            <w:r w:rsidRPr="008C53D8">
              <w:rPr>
                <w:rFonts w:ascii="Times New Roman" w:eastAsia="Times New Roman" w:hAnsi="Times New Roman" w:cs="Times New Roman"/>
                <w:lang w:eastAsia="en-CA"/>
              </w:rPr>
              <w:t>6.2 ± 3.0</w:t>
            </w:r>
            <w:r w:rsidRPr="008C53D8">
              <w:rPr>
                <w:rFonts w:ascii="Times New Roman" w:eastAsia="Times New Roman" w:hAnsi="Times New Roman" w:cs="Times New Roman"/>
                <w:vertAlign w:val="superscript"/>
                <w:lang w:eastAsia="en-CA"/>
              </w:rPr>
              <w:t>ab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C8B9A1" w14:textId="77777777" w:rsidR="00517538" w:rsidRPr="008C53D8" w:rsidRDefault="00517538" w:rsidP="0051753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en-CA"/>
              </w:rPr>
            </w:pPr>
            <w:r w:rsidRPr="008C53D8">
              <w:rPr>
                <w:rFonts w:ascii="Times New Roman" w:eastAsia="Times New Roman" w:hAnsi="Times New Roman" w:cs="Times New Roman"/>
                <w:b/>
                <w:bCs/>
                <w:lang w:eastAsia="en-CA"/>
              </w:rPr>
              <w:t>0.02</w:t>
            </w:r>
          </w:p>
        </w:tc>
      </w:tr>
      <w:tr w:rsidR="00517538" w:rsidRPr="00517538" w14:paraId="6BC4A9A0" w14:textId="77777777" w:rsidTr="00517538">
        <w:trPr>
          <w:trHeight w:val="300"/>
        </w:trPr>
        <w:tc>
          <w:tcPr>
            <w:tcW w:w="1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C11074" w14:textId="11FC9AE9" w:rsidR="00517538" w:rsidRPr="00517538" w:rsidRDefault="00517538" w:rsidP="00517538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en-CA"/>
              </w:rPr>
            </w:pPr>
            <w:r w:rsidRPr="00517538"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en-CA"/>
              </w:rPr>
              <w:t>ppar</w:t>
            </w:r>
            <w:r w:rsidR="00372BF8"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en-CA"/>
              </w:rPr>
              <w:t>b</w:t>
            </w:r>
            <w:r w:rsidRPr="00517538"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en-CA"/>
              </w:rPr>
              <w:t>1</w:t>
            </w:r>
          </w:p>
        </w:tc>
        <w:tc>
          <w:tcPr>
            <w:tcW w:w="1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A10ED3" w14:textId="77777777" w:rsidR="00517538" w:rsidRPr="00517538" w:rsidRDefault="00517538" w:rsidP="00C926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CA"/>
              </w:rPr>
            </w:pPr>
            <w:r w:rsidRPr="00517538">
              <w:rPr>
                <w:rFonts w:ascii="Times New Roman" w:eastAsia="Times New Roman" w:hAnsi="Times New Roman" w:cs="Times New Roman"/>
                <w:lang w:eastAsia="en-CA"/>
              </w:rPr>
              <w:t>2.1 ± 0.5</w:t>
            </w:r>
          </w:p>
        </w:tc>
        <w:tc>
          <w:tcPr>
            <w:tcW w:w="1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C2A8F0" w14:textId="77777777" w:rsidR="00517538" w:rsidRPr="00517538" w:rsidRDefault="00517538" w:rsidP="0051753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CA"/>
              </w:rPr>
            </w:pPr>
            <w:r w:rsidRPr="00517538">
              <w:rPr>
                <w:rFonts w:ascii="Times New Roman" w:eastAsia="Times New Roman" w:hAnsi="Times New Roman" w:cs="Times New Roman"/>
                <w:lang w:eastAsia="en-CA"/>
              </w:rPr>
              <w:t>2.0 ± 0.2</w:t>
            </w:r>
          </w:p>
        </w:tc>
        <w:tc>
          <w:tcPr>
            <w:tcW w:w="1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D7FBCC" w14:textId="77777777" w:rsidR="00517538" w:rsidRPr="00517538" w:rsidRDefault="00517538" w:rsidP="00C926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CA"/>
              </w:rPr>
            </w:pPr>
            <w:r w:rsidRPr="00517538">
              <w:rPr>
                <w:rFonts w:ascii="Times New Roman" w:eastAsia="Times New Roman" w:hAnsi="Times New Roman" w:cs="Times New Roman"/>
                <w:lang w:eastAsia="en-CA"/>
              </w:rPr>
              <w:t>1.9 ± 0.6</w:t>
            </w:r>
          </w:p>
        </w:tc>
        <w:tc>
          <w:tcPr>
            <w:tcW w:w="1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E37736" w14:textId="77777777" w:rsidR="00517538" w:rsidRPr="00517538" w:rsidRDefault="00517538" w:rsidP="00C926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CA"/>
              </w:rPr>
            </w:pPr>
            <w:r w:rsidRPr="00517538">
              <w:rPr>
                <w:rFonts w:ascii="Times New Roman" w:eastAsia="Times New Roman" w:hAnsi="Times New Roman" w:cs="Times New Roman"/>
                <w:lang w:eastAsia="en-CA"/>
              </w:rPr>
              <w:t>2.0 ± 0.4</w:t>
            </w:r>
          </w:p>
        </w:tc>
        <w:tc>
          <w:tcPr>
            <w:tcW w:w="1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610BA4" w14:textId="77777777" w:rsidR="00517538" w:rsidRPr="00517538" w:rsidRDefault="00517538" w:rsidP="00C926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CA"/>
              </w:rPr>
            </w:pPr>
            <w:r w:rsidRPr="00517538">
              <w:rPr>
                <w:rFonts w:ascii="Times New Roman" w:eastAsia="Times New Roman" w:hAnsi="Times New Roman" w:cs="Times New Roman"/>
                <w:lang w:eastAsia="en-CA"/>
              </w:rPr>
              <w:t>1.8 ± 0.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084ED2" w14:textId="77777777" w:rsidR="00517538" w:rsidRPr="00517538" w:rsidRDefault="00517538" w:rsidP="0051753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CA"/>
              </w:rPr>
            </w:pPr>
            <w:r w:rsidRPr="00517538">
              <w:rPr>
                <w:rFonts w:ascii="Times New Roman" w:eastAsia="Times New Roman" w:hAnsi="Times New Roman" w:cs="Times New Roman"/>
                <w:lang w:eastAsia="en-CA"/>
              </w:rPr>
              <w:t>0.68</w:t>
            </w:r>
          </w:p>
        </w:tc>
      </w:tr>
      <w:tr w:rsidR="00517538" w:rsidRPr="00517538" w14:paraId="4177B0C2" w14:textId="77777777" w:rsidTr="00517538">
        <w:trPr>
          <w:trHeight w:val="300"/>
        </w:trPr>
        <w:tc>
          <w:tcPr>
            <w:tcW w:w="1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AC4912" w14:textId="1103B97D" w:rsidR="00517538" w:rsidRPr="00517538" w:rsidRDefault="00517538" w:rsidP="00517538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en-CA"/>
              </w:rPr>
            </w:pPr>
            <w:bookmarkStart w:id="4" w:name="_Hlk30272458"/>
            <w:r w:rsidRPr="00517538"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en-CA"/>
              </w:rPr>
              <w:t>ppar</w:t>
            </w:r>
            <w:r w:rsidR="00372BF8"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en-CA"/>
              </w:rPr>
              <w:t>b</w:t>
            </w:r>
            <w:r w:rsidRPr="00517538"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en-CA"/>
              </w:rPr>
              <w:t>2a</w:t>
            </w:r>
            <w:bookmarkEnd w:id="4"/>
          </w:p>
        </w:tc>
        <w:tc>
          <w:tcPr>
            <w:tcW w:w="1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7C31BF" w14:textId="77777777" w:rsidR="00517538" w:rsidRPr="00517538" w:rsidRDefault="00517538" w:rsidP="00C926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CA"/>
              </w:rPr>
            </w:pPr>
            <w:r w:rsidRPr="00517538">
              <w:rPr>
                <w:rFonts w:ascii="Times New Roman" w:eastAsia="Times New Roman" w:hAnsi="Times New Roman" w:cs="Times New Roman"/>
                <w:lang w:eastAsia="en-CA"/>
              </w:rPr>
              <w:t>1.4 ± 0.3</w:t>
            </w:r>
          </w:p>
        </w:tc>
        <w:tc>
          <w:tcPr>
            <w:tcW w:w="1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8D501D" w14:textId="77777777" w:rsidR="00517538" w:rsidRPr="00517538" w:rsidRDefault="00517538" w:rsidP="0051753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CA"/>
              </w:rPr>
            </w:pPr>
            <w:r w:rsidRPr="00517538">
              <w:rPr>
                <w:rFonts w:ascii="Times New Roman" w:eastAsia="Times New Roman" w:hAnsi="Times New Roman" w:cs="Times New Roman"/>
                <w:lang w:eastAsia="en-CA"/>
              </w:rPr>
              <w:t>1.5 ± 0.3</w:t>
            </w:r>
          </w:p>
        </w:tc>
        <w:tc>
          <w:tcPr>
            <w:tcW w:w="1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475FAC" w14:textId="77777777" w:rsidR="00517538" w:rsidRPr="00517538" w:rsidRDefault="00517538" w:rsidP="00C926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CA"/>
              </w:rPr>
            </w:pPr>
            <w:r w:rsidRPr="00517538">
              <w:rPr>
                <w:rFonts w:ascii="Times New Roman" w:eastAsia="Times New Roman" w:hAnsi="Times New Roman" w:cs="Times New Roman"/>
                <w:lang w:eastAsia="en-CA"/>
              </w:rPr>
              <w:t>1.5 ± 0.3</w:t>
            </w:r>
          </w:p>
        </w:tc>
        <w:tc>
          <w:tcPr>
            <w:tcW w:w="1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2E1C21" w14:textId="77777777" w:rsidR="00517538" w:rsidRPr="00517538" w:rsidRDefault="00517538" w:rsidP="00C926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CA"/>
              </w:rPr>
            </w:pPr>
            <w:r w:rsidRPr="00517538">
              <w:rPr>
                <w:rFonts w:ascii="Times New Roman" w:eastAsia="Times New Roman" w:hAnsi="Times New Roman" w:cs="Times New Roman"/>
                <w:lang w:eastAsia="en-CA"/>
              </w:rPr>
              <w:t>1.6 ± 0.3</w:t>
            </w:r>
          </w:p>
        </w:tc>
        <w:tc>
          <w:tcPr>
            <w:tcW w:w="1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FA053D" w14:textId="77777777" w:rsidR="00517538" w:rsidRPr="00517538" w:rsidRDefault="00517538" w:rsidP="00C926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CA"/>
              </w:rPr>
            </w:pPr>
            <w:r w:rsidRPr="00517538">
              <w:rPr>
                <w:rFonts w:ascii="Times New Roman" w:eastAsia="Times New Roman" w:hAnsi="Times New Roman" w:cs="Times New Roman"/>
                <w:lang w:eastAsia="en-CA"/>
              </w:rPr>
              <w:t>1.4 ± 0.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A7DA8B" w14:textId="77777777" w:rsidR="00517538" w:rsidRPr="00517538" w:rsidRDefault="00517538" w:rsidP="0051753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CA"/>
              </w:rPr>
            </w:pPr>
            <w:r w:rsidRPr="00517538">
              <w:rPr>
                <w:rFonts w:ascii="Times New Roman" w:eastAsia="Times New Roman" w:hAnsi="Times New Roman" w:cs="Times New Roman"/>
                <w:lang w:eastAsia="en-CA"/>
              </w:rPr>
              <w:t>0.33</w:t>
            </w:r>
          </w:p>
        </w:tc>
      </w:tr>
      <w:tr w:rsidR="00517538" w:rsidRPr="00517538" w14:paraId="392F68E4" w14:textId="77777777" w:rsidTr="00517538">
        <w:trPr>
          <w:trHeight w:val="300"/>
        </w:trPr>
        <w:tc>
          <w:tcPr>
            <w:tcW w:w="1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C4C70A" w14:textId="77777777" w:rsidR="00517538" w:rsidRPr="00517538" w:rsidRDefault="00517538" w:rsidP="00517538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en-CA"/>
              </w:rPr>
            </w:pPr>
            <w:r w:rsidRPr="00517538"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en-CA"/>
              </w:rPr>
              <w:t>fasa</w:t>
            </w:r>
          </w:p>
        </w:tc>
        <w:tc>
          <w:tcPr>
            <w:tcW w:w="1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1485D4" w14:textId="77777777" w:rsidR="00517538" w:rsidRPr="00517538" w:rsidRDefault="00517538" w:rsidP="00C926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CA"/>
              </w:rPr>
            </w:pPr>
            <w:r w:rsidRPr="00517538">
              <w:rPr>
                <w:rFonts w:ascii="Times New Roman" w:eastAsia="Times New Roman" w:hAnsi="Times New Roman" w:cs="Times New Roman"/>
                <w:lang w:eastAsia="en-CA"/>
              </w:rPr>
              <w:t>2.0 ± 0.9</w:t>
            </w:r>
          </w:p>
        </w:tc>
        <w:tc>
          <w:tcPr>
            <w:tcW w:w="1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5EDC87" w14:textId="77777777" w:rsidR="00517538" w:rsidRPr="00517538" w:rsidRDefault="00517538" w:rsidP="0051753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CA"/>
              </w:rPr>
            </w:pPr>
            <w:r w:rsidRPr="00517538">
              <w:rPr>
                <w:rFonts w:ascii="Times New Roman" w:eastAsia="Times New Roman" w:hAnsi="Times New Roman" w:cs="Times New Roman"/>
                <w:lang w:eastAsia="en-CA"/>
              </w:rPr>
              <w:t>2.0 ± 0.7</w:t>
            </w:r>
          </w:p>
        </w:tc>
        <w:tc>
          <w:tcPr>
            <w:tcW w:w="1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3ED799" w14:textId="77777777" w:rsidR="00517538" w:rsidRPr="00517538" w:rsidRDefault="00517538" w:rsidP="00C926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CA"/>
              </w:rPr>
            </w:pPr>
            <w:r w:rsidRPr="00517538">
              <w:rPr>
                <w:rFonts w:ascii="Times New Roman" w:eastAsia="Times New Roman" w:hAnsi="Times New Roman" w:cs="Times New Roman"/>
                <w:lang w:eastAsia="en-CA"/>
              </w:rPr>
              <w:t>2.0 ± 0.6</w:t>
            </w:r>
          </w:p>
        </w:tc>
        <w:tc>
          <w:tcPr>
            <w:tcW w:w="1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E1D708" w14:textId="77777777" w:rsidR="00517538" w:rsidRPr="00517538" w:rsidRDefault="00517538" w:rsidP="00C926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CA"/>
              </w:rPr>
            </w:pPr>
            <w:r w:rsidRPr="00517538">
              <w:rPr>
                <w:rFonts w:ascii="Times New Roman" w:eastAsia="Times New Roman" w:hAnsi="Times New Roman" w:cs="Times New Roman"/>
                <w:lang w:eastAsia="en-CA"/>
              </w:rPr>
              <w:t>2.3 ± 0.6</w:t>
            </w:r>
          </w:p>
        </w:tc>
        <w:tc>
          <w:tcPr>
            <w:tcW w:w="1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032E90" w14:textId="77777777" w:rsidR="00517538" w:rsidRPr="00517538" w:rsidRDefault="00517538" w:rsidP="00C926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CA"/>
              </w:rPr>
            </w:pPr>
            <w:r w:rsidRPr="00517538">
              <w:rPr>
                <w:rFonts w:ascii="Times New Roman" w:eastAsia="Times New Roman" w:hAnsi="Times New Roman" w:cs="Times New Roman"/>
                <w:lang w:eastAsia="en-CA"/>
              </w:rPr>
              <w:t>1.9 ± 0.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1E3049" w14:textId="77777777" w:rsidR="00517538" w:rsidRPr="00517538" w:rsidRDefault="00517538" w:rsidP="0051753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CA"/>
              </w:rPr>
            </w:pPr>
            <w:r w:rsidRPr="00517538">
              <w:rPr>
                <w:rFonts w:ascii="Times New Roman" w:eastAsia="Times New Roman" w:hAnsi="Times New Roman" w:cs="Times New Roman"/>
                <w:lang w:eastAsia="en-CA"/>
              </w:rPr>
              <w:t>0.85</w:t>
            </w:r>
          </w:p>
        </w:tc>
      </w:tr>
      <w:tr w:rsidR="00517538" w:rsidRPr="00517538" w14:paraId="394BC756" w14:textId="77777777" w:rsidTr="00517538">
        <w:trPr>
          <w:trHeight w:val="300"/>
        </w:trPr>
        <w:tc>
          <w:tcPr>
            <w:tcW w:w="1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D7BCC8" w14:textId="77777777" w:rsidR="00517538" w:rsidRPr="00517538" w:rsidRDefault="00517538" w:rsidP="00517538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en-CA"/>
              </w:rPr>
            </w:pPr>
            <w:r w:rsidRPr="00517538"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en-CA"/>
              </w:rPr>
              <w:t>fasb</w:t>
            </w:r>
          </w:p>
        </w:tc>
        <w:tc>
          <w:tcPr>
            <w:tcW w:w="1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722935" w14:textId="77777777" w:rsidR="00517538" w:rsidRPr="00517538" w:rsidRDefault="00517538" w:rsidP="00C926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CA"/>
              </w:rPr>
            </w:pPr>
            <w:r w:rsidRPr="00517538">
              <w:rPr>
                <w:rFonts w:ascii="Times New Roman" w:eastAsia="Times New Roman" w:hAnsi="Times New Roman" w:cs="Times New Roman"/>
                <w:lang w:eastAsia="en-CA"/>
              </w:rPr>
              <w:t>4.0 ± 1.9</w:t>
            </w:r>
          </w:p>
        </w:tc>
        <w:tc>
          <w:tcPr>
            <w:tcW w:w="1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A3CD77" w14:textId="77777777" w:rsidR="00517538" w:rsidRPr="00517538" w:rsidRDefault="00517538" w:rsidP="0051753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CA"/>
              </w:rPr>
            </w:pPr>
            <w:r w:rsidRPr="00517538">
              <w:rPr>
                <w:rFonts w:ascii="Times New Roman" w:eastAsia="Times New Roman" w:hAnsi="Times New Roman" w:cs="Times New Roman"/>
                <w:lang w:eastAsia="en-CA"/>
              </w:rPr>
              <w:t>3.6 ± 1.4</w:t>
            </w:r>
          </w:p>
        </w:tc>
        <w:tc>
          <w:tcPr>
            <w:tcW w:w="1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0E27C4" w14:textId="77777777" w:rsidR="00517538" w:rsidRPr="00517538" w:rsidRDefault="00517538" w:rsidP="00C926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CA"/>
              </w:rPr>
            </w:pPr>
            <w:r w:rsidRPr="00517538">
              <w:rPr>
                <w:rFonts w:ascii="Times New Roman" w:eastAsia="Times New Roman" w:hAnsi="Times New Roman" w:cs="Times New Roman"/>
                <w:lang w:eastAsia="en-CA"/>
              </w:rPr>
              <w:t>3.5 ± 0.9</w:t>
            </w:r>
          </w:p>
        </w:tc>
        <w:tc>
          <w:tcPr>
            <w:tcW w:w="1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188CBC" w14:textId="77777777" w:rsidR="00517538" w:rsidRPr="00517538" w:rsidRDefault="00517538" w:rsidP="00C926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CA"/>
              </w:rPr>
            </w:pPr>
            <w:r w:rsidRPr="00517538">
              <w:rPr>
                <w:rFonts w:ascii="Times New Roman" w:eastAsia="Times New Roman" w:hAnsi="Times New Roman" w:cs="Times New Roman"/>
                <w:lang w:eastAsia="en-CA"/>
              </w:rPr>
              <w:t>3.7 ± 1.1</w:t>
            </w:r>
          </w:p>
        </w:tc>
        <w:tc>
          <w:tcPr>
            <w:tcW w:w="1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DBA598" w14:textId="77777777" w:rsidR="00517538" w:rsidRPr="00517538" w:rsidRDefault="00517538" w:rsidP="00C926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CA"/>
              </w:rPr>
            </w:pPr>
            <w:r w:rsidRPr="00517538">
              <w:rPr>
                <w:rFonts w:ascii="Times New Roman" w:eastAsia="Times New Roman" w:hAnsi="Times New Roman" w:cs="Times New Roman"/>
                <w:lang w:eastAsia="en-CA"/>
              </w:rPr>
              <w:t>3.0 ± 0.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6C92E3" w14:textId="77777777" w:rsidR="00517538" w:rsidRPr="00517538" w:rsidRDefault="00517538" w:rsidP="0051753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CA"/>
              </w:rPr>
            </w:pPr>
            <w:r w:rsidRPr="00517538">
              <w:rPr>
                <w:rFonts w:ascii="Times New Roman" w:eastAsia="Times New Roman" w:hAnsi="Times New Roman" w:cs="Times New Roman"/>
                <w:lang w:eastAsia="en-CA"/>
              </w:rPr>
              <w:t>0.78</w:t>
            </w:r>
          </w:p>
        </w:tc>
      </w:tr>
      <w:tr w:rsidR="00517538" w:rsidRPr="00517538" w14:paraId="583CB66F" w14:textId="77777777" w:rsidTr="00517538">
        <w:trPr>
          <w:trHeight w:val="300"/>
        </w:trPr>
        <w:tc>
          <w:tcPr>
            <w:tcW w:w="1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2B02EA" w14:textId="77777777" w:rsidR="00517538" w:rsidRPr="00517538" w:rsidRDefault="00517538" w:rsidP="00517538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en-CA"/>
              </w:rPr>
            </w:pPr>
            <w:r w:rsidRPr="00517538"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en-CA"/>
              </w:rPr>
              <w:t>acox1</w:t>
            </w:r>
          </w:p>
        </w:tc>
        <w:tc>
          <w:tcPr>
            <w:tcW w:w="1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1B883A" w14:textId="77777777" w:rsidR="00517538" w:rsidRPr="00517538" w:rsidRDefault="00517538" w:rsidP="00C926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CA"/>
              </w:rPr>
            </w:pPr>
            <w:r w:rsidRPr="00517538">
              <w:rPr>
                <w:rFonts w:ascii="Times New Roman" w:eastAsia="Times New Roman" w:hAnsi="Times New Roman" w:cs="Times New Roman"/>
                <w:lang w:eastAsia="en-CA"/>
              </w:rPr>
              <w:t>1.5 ± 0.4</w:t>
            </w:r>
          </w:p>
        </w:tc>
        <w:tc>
          <w:tcPr>
            <w:tcW w:w="1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45DBE8" w14:textId="77777777" w:rsidR="00517538" w:rsidRPr="00517538" w:rsidRDefault="00517538" w:rsidP="0051753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CA"/>
              </w:rPr>
            </w:pPr>
            <w:r w:rsidRPr="00517538">
              <w:rPr>
                <w:rFonts w:ascii="Times New Roman" w:eastAsia="Times New Roman" w:hAnsi="Times New Roman" w:cs="Times New Roman"/>
                <w:lang w:eastAsia="en-CA"/>
              </w:rPr>
              <w:t>1.7 ± 0.4</w:t>
            </w:r>
          </w:p>
        </w:tc>
        <w:tc>
          <w:tcPr>
            <w:tcW w:w="1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122E06" w14:textId="77777777" w:rsidR="00517538" w:rsidRPr="00517538" w:rsidRDefault="00517538" w:rsidP="00C926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CA"/>
              </w:rPr>
            </w:pPr>
            <w:r w:rsidRPr="00517538">
              <w:rPr>
                <w:rFonts w:ascii="Times New Roman" w:eastAsia="Times New Roman" w:hAnsi="Times New Roman" w:cs="Times New Roman"/>
                <w:lang w:eastAsia="en-CA"/>
              </w:rPr>
              <w:t>1.7 ± 0.3</w:t>
            </w:r>
          </w:p>
        </w:tc>
        <w:tc>
          <w:tcPr>
            <w:tcW w:w="1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7C4E61" w14:textId="77777777" w:rsidR="00517538" w:rsidRPr="00517538" w:rsidRDefault="00517538" w:rsidP="00C926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CA"/>
              </w:rPr>
            </w:pPr>
            <w:r w:rsidRPr="00517538">
              <w:rPr>
                <w:rFonts w:ascii="Times New Roman" w:eastAsia="Times New Roman" w:hAnsi="Times New Roman" w:cs="Times New Roman"/>
                <w:lang w:eastAsia="en-CA"/>
              </w:rPr>
              <w:t>1.8 ± 0.3</w:t>
            </w:r>
          </w:p>
        </w:tc>
        <w:tc>
          <w:tcPr>
            <w:tcW w:w="1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D7D3E7" w14:textId="77777777" w:rsidR="00517538" w:rsidRPr="00517538" w:rsidRDefault="00517538" w:rsidP="00C926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CA"/>
              </w:rPr>
            </w:pPr>
            <w:r w:rsidRPr="00517538">
              <w:rPr>
                <w:rFonts w:ascii="Times New Roman" w:eastAsia="Times New Roman" w:hAnsi="Times New Roman" w:cs="Times New Roman"/>
                <w:lang w:eastAsia="en-CA"/>
              </w:rPr>
              <w:t>1.6 ± 0.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E917A4" w14:textId="77777777" w:rsidR="00517538" w:rsidRPr="00517538" w:rsidRDefault="00517538" w:rsidP="0051753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CA"/>
              </w:rPr>
            </w:pPr>
            <w:r w:rsidRPr="00517538">
              <w:rPr>
                <w:rFonts w:ascii="Times New Roman" w:eastAsia="Times New Roman" w:hAnsi="Times New Roman" w:cs="Times New Roman"/>
                <w:lang w:eastAsia="en-CA"/>
              </w:rPr>
              <w:t>0.62</w:t>
            </w:r>
          </w:p>
        </w:tc>
      </w:tr>
      <w:tr w:rsidR="00517538" w:rsidRPr="00517538" w14:paraId="007AA83E" w14:textId="77777777" w:rsidTr="00517538">
        <w:trPr>
          <w:trHeight w:val="300"/>
        </w:trPr>
        <w:tc>
          <w:tcPr>
            <w:tcW w:w="1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2FA195" w14:textId="77777777" w:rsidR="00517538" w:rsidRPr="00517538" w:rsidRDefault="00517538" w:rsidP="00517538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en-CA"/>
              </w:rPr>
            </w:pPr>
            <w:r w:rsidRPr="00517538"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en-CA"/>
              </w:rPr>
              <w:t>cpt1a</w:t>
            </w:r>
          </w:p>
        </w:tc>
        <w:tc>
          <w:tcPr>
            <w:tcW w:w="1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56A221" w14:textId="77777777" w:rsidR="00517538" w:rsidRPr="00517538" w:rsidRDefault="00517538" w:rsidP="00C926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CA"/>
              </w:rPr>
            </w:pPr>
            <w:r w:rsidRPr="00517538">
              <w:rPr>
                <w:rFonts w:ascii="Times New Roman" w:eastAsia="Times New Roman" w:hAnsi="Times New Roman" w:cs="Times New Roman"/>
                <w:lang w:eastAsia="en-CA"/>
              </w:rPr>
              <w:t>1.5 ± 0.3</w:t>
            </w:r>
          </w:p>
        </w:tc>
        <w:tc>
          <w:tcPr>
            <w:tcW w:w="1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968D07" w14:textId="77777777" w:rsidR="00517538" w:rsidRPr="00517538" w:rsidRDefault="00517538" w:rsidP="0051753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CA"/>
              </w:rPr>
            </w:pPr>
            <w:r w:rsidRPr="00517538">
              <w:rPr>
                <w:rFonts w:ascii="Times New Roman" w:eastAsia="Times New Roman" w:hAnsi="Times New Roman" w:cs="Times New Roman"/>
                <w:lang w:eastAsia="en-CA"/>
              </w:rPr>
              <w:t>1.5 ± 0.1</w:t>
            </w:r>
          </w:p>
        </w:tc>
        <w:tc>
          <w:tcPr>
            <w:tcW w:w="1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AD127F" w14:textId="77777777" w:rsidR="00517538" w:rsidRPr="00517538" w:rsidRDefault="00517538" w:rsidP="00C926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CA"/>
              </w:rPr>
            </w:pPr>
            <w:r w:rsidRPr="00517538">
              <w:rPr>
                <w:rFonts w:ascii="Times New Roman" w:eastAsia="Times New Roman" w:hAnsi="Times New Roman" w:cs="Times New Roman"/>
                <w:lang w:eastAsia="en-CA"/>
              </w:rPr>
              <w:t>1.5 ± 0.3</w:t>
            </w:r>
          </w:p>
        </w:tc>
        <w:tc>
          <w:tcPr>
            <w:tcW w:w="1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AB5A85" w14:textId="77777777" w:rsidR="00517538" w:rsidRPr="00517538" w:rsidRDefault="00517538" w:rsidP="00C926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CA"/>
              </w:rPr>
            </w:pPr>
            <w:r w:rsidRPr="00517538">
              <w:rPr>
                <w:rFonts w:ascii="Times New Roman" w:eastAsia="Times New Roman" w:hAnsi="Times New Roman" w:cs="Times New Roman"/>
                <w:lang w:eastAsia="en-CA"/>
              </w:rPr>
              <w:t>1.4 ± 0.3</w:t>
            </w:r>
          </w:p>
        </w:tc>
        <w:tc>
          <w:tcPr>
            <w:tcW w:w="1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BC65A0" w14:textId="77777777" w:rsidR="00517538" w:rsidRPr="00517538" w:rsidRDefault="00517538" w:rsidP="00C926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CA"/>
              </w:rPr>
            </w:pPr>
            <w:r w:rsidRPr="00517538">
              <w:rPr>
                <w:rFonts w:ascii="Times New Roman" w:eastAsia="Times New Roman" w:hAnsi="Times New Roman" w:cs="Times New Roman"/>
                <w:lang w:eastAsia="en-CA"/>
              </w:rPr>
              <w:t>1.5 ± 0.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9385A3" w14:textId="77777777" w:rsidR="00517538" w:rsidRPr="00517538" w:rsidRDefault="00517538" w:rsidP="0051753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CA"/>
              </w:rPr>
            </w:pPr>
            <w:r w:rsidRPr="00517538">
              <w:rPr>
                <w:rFonts w:ascii="Times New Roman" w:eastAsia="Times New Roman" w:hAnsi="Times New Roman" w:cs="Times New Roman"/>
                <w:lang w:eastAsia="en-CA"/>
              </w:rPr>
              <w:t>0.93</w:t>
            </w:r>
          </w:p>
        </w:tc>
      </w:tr>
      <w:tr w:rsidR="00517538" w:rsidRPr="00517538" w14:paraId="253B736E" w14:textId="77777777" w:rsidTr="00517538">
        <w:trPr>
          <w:trHeight w:val="300"/>
        </w:trPr>
        <w:tc>
          <w:tcPr>
            <w:tcW w:w="1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9506D2" w14:textId="77777777" w:rsidR="00517538" w:rsidRPr="00C9758E" w:rsidRDefault="00517538" w:rsidP="00517538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lang w:eastAsia="en-CA"/>
              </w:rPr>
            </w:pPr>
            <w:r w:rsidRPr="00C9758E">
              <w:rPr>
                <w:rFonts w:ascii="Times New Roman" w:eastAsia="Times New Roman" w:hAnsi="Times New Roman" w:cs="Times New Roman"/>
                <w:i/>
                <w:iCs/>
                <w:lang w:eastAsia="en-CA"/>
              </w:rPr>
              <w:t>cpla2</w:t>
            </w:r>
          </w:p>
        </w:tc>
        <w:tc>
          <w:tcPr>
            <w:tcW w:w="1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339E3F" w14:textId="77777777" w:rsidR="00517538" w:rsidRPr="00C9758E" w:rsidRDefault="00517538" w:rsidP="00C926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CA"/>
              </w:rPr>
            </w:pPr>
            <w:r w:rsidRPr="00C9758E">
              <w:rPr>
                <w:rFonts w:ascii="Times New Roman" w:eastAsia="Times New Roman" w:hAnsi="Times New Roman" w:cs="Times New Roman"/>
                <w:lang w:eastAsia="en-CA"/>
              </w:rPr>
              <w:t>1.3 ± 0.2</w:t>
            </w:r>
          </w:p>
        </w:tc>
        <w:tc>
          <w:tcPr>
            <w:tcW w:w="1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4ADB48" w14:textId="77777777" w:rsidR="00517538" w:rsidRPr="00C9758E" w:rsidRDefault="00517538" w:rsidP="0051753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CA"/>
              </w:rPr>
            </w:pPr>
            <w:r w:rsidRPr="00C9758E">
              <w:rPr>
                <w:rFonts w:ascii="Times New Roman" w:eastAsia="Times New Roman" w:hAnsi="Times New Roman" w:cs="Times New Roman"/>
                <w:lang w:eastAsia="en-CA"/>
              </w:rPr>
              <w:t>1.3 ± 0.2</w:t>
            </w:r>
          </w:p>
        </w:tc>
        <w:tc>
          <w:tcPr>
            <w:tcW w:w="1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CB57DC" w14:textId="77777777" w:rsidR="00517538" w:rsidRPr="00C9758E" w:rsidRDefault="00517538" w:rsidP="00C926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CA"/>
              </w:rPr>
            </w:pPr>
            <w:r w:rsidRPr="00C9758E">
              <w:rPr>
                <w:rFonts w:ascii="Times New Roman" w:eastAsia="Times New Roman" w:hAnsi="Times New Roman" w:cs="Times New Roman"/>
                <w:lang w:eastAsia="en-CA"/>
              </w:rPr>
              <w:t>1.3 ± 0.2</w:t>
            </w:r>
          </w:p>
        </w:tc>
        <w:tc>
          <w:tcPr>
            <w:tcW w:w="1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F672AF" w14:textId="77777777" w:rsidR="00517538" w:rsidRPr="00C9758E" w:rsidRDefault="00517538" w:rsidP="00C926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CA"/>
              </w:rPr>
            </w:pPr>
            <w:r w:rsidRPr="00C9758E">
              <w:rPr>
                <w:rFonts w:ascii="Times New Roman" w:eastAsia="Times New Roman" w:hAnsi="Times New Roman" w:cs="Times New Roman"/>
                <w:lang w:eastAsia="en-CA"/>
              </w:rPr>
              <w:t>1.3 ± 0.1</w:t>
            </w:r>
          </w:p>
        </w:tc>
        <w:tc>
          <w:tcPr>
            <w:tcW w:w="1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9A5C4C" w14:textId="77777777" w:rsidR="00517538" w:rsidRPr="00C9758E" w:rsidRDefault="00517538" w:rsidP="00C926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CA"/>
              </w:rPr>
            </w:pPr>
            <w:r w:rsidRPr="00C9758E">
              <w:rPr>
                <w:rFonts w:ascii="Times New Roman" w:eastAsia="Times New Roman" w:hAnsi="Times New Roman" w:cs="Times New Roman"/>
                <w:lang w:eastAsia="en-CA"/>
              </w:rPr>
              <w:t>1.4 ± 0.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D39657" w14:textId="77777777" w:rsidR="00517538" w:rsidRPr="00C9758E" w:rsidRDefault="00517538" w:rsidP="0051753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CA"/>
              </w:rPr>
            </w:pPr>
            <w:r w:rsidRPr="00C9758E">
              <w:rPr>
                <w:rFonts w:ascii="Times New Roman" w:eastAsia="Times New Roman" w:hAnsi="Times New Roman" w:cs="Times New Roman"/>
                <w:lang w:eastAsia="en-CA"/>
              </w:rPr>
              <w:t>0.97</w:t>
            </w:r>
          </w:p>
        </w:tc>
      </w:tr>
      <w:tr w:rsidR="008C53D8" w:rsidRPr="008C53D8" w14:paraId="40C0AF52" w14:textId="77777777" w:rsidTr="00517538">
        <w:trPr>
          <w:trHeight w:val="300"/>
        </w:trPr>
        <w:tc>
          <w:tcPr>
            <w:tcW w:w="1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C8050B" w14:textId="77777777" w:rsidR="00517538" w:rsidRPr="008C53D8" w:rsidRDefault="00517538" w:rsidP="00517538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lang w:eastAsia="en-CA"/>
              </w:rPr>
            </w:pPr>
            <w:r w:rsidRPr="008C53D8">
              <w:rPr>
                <w:rFonts w:ascii="Times New Roman" w:eastAsia="Times New Roman" w:hAnsi="Times New Roman" w:cs="Times New Roman"/>
                <w:i/>
                <w:iCs/>
                <w:lang w:eastAsia="en-CA"/>
              </w:rPr>
              <w:t>cox1</w:t>
            </w:r>
          </w:p>
        </w:tc>
        <w:tc>
          <w:tcPr>
            <w:tcW w:w="1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767F24" w14:textId="77777777" w:rsidR="00517538" w:rsidRPr="008C53D8" w:rsidRDefault="00517538" w:rsidP="00C926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CA"/>
              </w:rPr>
            </w:pPr>
            <w:r w:rsidRPr="008C53D8">
              <w:rPr>
                <w:rFonts w:ascii="Times New Roman" w:eastAsia="Times New Roman" w:hAnsi="Times New Roman" w:cs="Times New Roman"/>
                <w:lang w:eastAsia="en-CA"/>
              </w:rPr>
              <w:t>1.6 ± 0.3</w:t>
            </w:r>
          </w:p>
        </w:tc>
        <w:tc>
          <w:tcPr>
            <w:tcW w:w="1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F86391" w14:textId="77777777" w:rsidR="00517538" w:rsidRPr="008C53D8" w:rsidRDefault="00517538" w:rsidP="0051753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CA"/>
              </w:rPr>
            </w:pPr>
            <w:r w:rsidRPr="008C53D8">
              <w:rPr>
                <w:rFonts w:ascii="Times New Roman" w:eastAsia="Times New Roman" w:hAnsi="Times New Roman" w:cs="Times New Roman"/>
                <w:lang w:eastAsia="en-CA"/>
              </w:rPr>
              <w:t>1.8 ± 0.4</w:t>
            </w:r>
          </w:p>
        </w:tc>
        <w:tc>
          <w:tcPr>
            <w:tcW w:w="1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108333" w14:textId="77777777" w:rsidR="00517538" w:rsidRPr="008C53D8" w:rsidRDefault="00517538" w:rsidP="00C926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CA"/>
              </w:rPr>
            </w:pPr>
            <w:r w:rsidRPr="008C53D8">
              <w:rPr>
                <w:rFonts w:ascii="Times New Roman" w:eastAsia="Times New Roman" w:hAnsi="Times New Roman" w:cs="Times New Roman"/>
                <w:lang w:eastAsia="en-CA"/>
              </w:rPr>
              <w:t>1.5 ± 0.2</w:t>
            </w:r>
          </w:p>
        </w:tc>
        <w:tc>
          <w:tcPr>
            <w:tcW w:w="1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8606FA" w14:textId="77777777" w:rsidR="00517538" w:rsidRPr="008C53D8" w:rsidRDefault="00517538" w:rsidP="00C926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CA"/>
              </w:rPr>
            </w:pPr>
            <w:r w:rsidRPr="008C53D8">
              <w:rPr>
                <w:rFonts w:ascii="Times New Roman" w:eastAsia="Times New Roman" w:hAnsi="Times New Roman" w:cs="Times New Roman"/>
                <w:lang w:eastAsia="en-CA"/>
              </w:rPr>
              <w:t>1.8 ± 0.5</w:t>
            </w:r>
          </w:p>
        </w:tc>
        <w:tc>
          <w:tcPr>
            <w:tcW w:w="1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C6A1A6" w14:textId="77777777" w:rsidR="00517538" w:rsidRPr="008C53D8" w:rsidRDefault="00517538" w:rsidP="00C926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CA"/>
              </w:rPr>
            </w:pPr>
            <w:r w:rsidRPr="008C53D8">
              <w:rPr>
                <w:rFonts w:ascii="Times New Roman" w:eastAsia="Times New Roman" w:hAnsi="Times New Roman" w:cs="Times New Roman"/>
                <w:lang w:eastAsia="en-CA"/>
              </w:rPr>
              <w:t>1.5 ± 0.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344ED3" w14:textId="77777777" w:rsidR="00517538" w:rsidRPr="008C53D8" w:rsidRDefault="00517538" w:rsidP="0051753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CA"/>
              </w:rPr>
            </w:pPr>
            <w:r w:rsidRPr="008C53D8">
              <w:rPr>
                <w:rFonts w:ascii="Times New Roman" w:eastAsia="Times New Roman" w:hAnsi="Times New Roman" w:cs="Times New Roman"/>
                <w:lang w:eastAsia="en-CA"/>
              </w:rPr>
              <w:t>0.19</w:t>
            </w:r>
          </w:p>
        </w:tc>
      </w:tr>
      <w:tr w:rsidR="008C53D8" w:rsidRPr="008C53D8" w14:paraId="518C4354" w14:textId="77777777" w:rsidTr="00517538">
        <w:trPr>
          <w:trHeight w:val="300"/>
        </w:trPr>
        <w:tc>
          <w:tcPr>
            <w:tcW w:w="1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A5F74D4" w14:textId="1357BE1E" w:rsidR="0062073A" w:rsidRPr="008C53D8" w:rsidRDefault="0062073A" w:rsidP="00517538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lang w:eastAsia="en-CA"/>
              </w:rPr>
            </w:pPr>
            <w:r w:rsidRPr="008C53D8">
              <w:rPr>
                <w:rFonts w:ascii="Times New Roman" w:eastAsia="Times New Roman" w:hAnsi="Times New Roman" w:cs="Times New Roman"/>
                <w:i/>
                <w:iCs/>
                <w:lang w:eastAsia="en-CA"/>
              </w:rPr>
              <w:t>cox2</w:t>
            </w:r>
          </w:p>
        </w:tc>
        <w:tc>
          <w:tcPr>
            <w:tcW w:w="1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B11D85B" w14:textId="28253C33" w:rsidR="0062073A" w:rsidRPr="008C53D8" w:rsidRDefault="0062073A" w:rsidP="00C926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CA"/>
              </w:rPr>
            </w:pPr>
            <w:r w:rsidRPr="008C53D8">
              <w:rPr>
                <w:rFonts w:ascii="Times New Roman" w:eastAsia="Times New Roman" w:hAnsi="Times New Roman" w:cs="Times New Roman"/>
                <w:lang w:eastAsia="en-CA"/>
              </w:rPr>
              <w:t>3.3 ± 2.1</w:t>
            </w:r>
          </w:p>
        </w:tc>
        <w:tc>
          <w:tcPr>
            <w:tcW w:w="1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6A6181E" w14:textId="378325F4" w:rsidR="0062073A" w:rsidRPr="008C53D8" w:rsidRDefault="0062073A" w:rsidP="0051753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CA"/>
              </w:rPr>
            </w:pPr>
            <w:r w:rsidRPr="008C53D8">
              <w:rPr>
                <w:rFonts w:ascii="Times New Roman" w:eastAsia="Times New Roman" w:hAnsi="Times New Roman" w:cs="Times New Roman"/>
                <w:lang w:eastAsia="en-CA"/>
              </w:rPr>
              <w:t>3.3 ± 0.8</w:t>
            </w:r>
          </w:p>
        </w:tc>
        <w:tc>
          <w:tcPr>
            <w:tcW w:w="1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CF7F085" w14:textId="3D53C8AC" w:rsidR="0062073A" w:rsidRPr="008C53D8" w:rsidRDefault="0062073A" w:rsidP="00C926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CA"/>
              </w:rPr>
            </w:pPr>
            <w:r w:rsidRPr="008C53D8">
              <w:rPr>
                <w:rFonts w:ascii="Times New Roman" w:eastAsia="Times New Roman" w:hAnsi="Times New Roman" w:cs="Times New Roman"/>
                <w:lang w:eastAsia="en-CA"/>
              </w:rPr>
              <w:t>4.2 ± 1.5</w:t>
            </w:r>
          </w:p>
        </w:tc>
        <w:tc>
          <w:tcPr>
            <w:tcW w:w="1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ED2EBF1" w14:textId="52464FD1" w:rsidR="0062073A" w:rsidRPr="008C53D8" w:rsidRDefault="0062073A" w:rsidP="00C926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CA"/>
              </w:rPr>
            </w:pPr>
            <w:r w:rsidRPr="008C53D8">
              <w:rPr>
                <w:rFonts w:ascii="Times New Roman" w:eastAsia="Times New Roman" w:hAnsi="Times New Roman" w:cs="Times New Roman"/>
                <w:lang w:eastAsia="en-CA"/>
              </w:rPr>
              <w:t>3.1 ± 1.5</w:t>
            </w:r>
          </w:p>
        </w:tc>
        <w:tc>
          <w:tcPr>
            <w:tcW w:w="1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CB25D48" w14:textId="6E70DCE4" w:rsidR="0062073A" w:rsidRPr="008C53D8" w:rsidRDefault="0062073A" w:rsidP="00C926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CA"/>
              </w:rPr>
            </w:pPr>
            <w:r w:rsidRPr="008C53D8">
              <w:rPr>
                <w:rFonts w:ascii="Times New Roman" w:eastAsia="Times New Roman" w:hAnsi="Times New Roman" w:cs="Times New Roman"/>
                <w:lang w:eastAsia="en-CA"/>
              </w:rPr>
              <w:t>3.9 ± 1.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1B1801A" w14:textId="7AD6FA1B" w:rsidR="0062073A" w:rsidRPr="008C53D8" w:rsidRDefault="0062073A" w:rsidP="0051753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CA"/>
              </w:rPr>
            </w:pPr>
            <w:r w:rsidRPr="008C53D8">
              <w:rPr>
                <w:rFonts w:ascii="Times New Roman" w:eastAsia="Times New Roman" w:hAnsi="Times New Roman" w:cs="Times New Roman"/>
                <w:lang w:eastAsia="en-CA"/>
              </w:rPr>
              <w:t>0.58</w:t>
            </w:r>
          </w:p>
        </w:tc>
      </w:tr>
      <w:tr w:rsidR="008C53D8" w:rsidRPr="008C53D8" w14:paraId="6B51DF21" w14:textId="77777777" w:rsidTr="0062073A">
        <w:trPr>
          <w:trHeight w:val="300"/>
        </w:trPr>
        <w:tc>
          <w:tcPr>
            <w:tcW w:w="1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3355F38" w14:textId="2585C04F" w:rsidR="0062073A" w:rsidRPr="008C53D8" w:rsidRDefault="0062073A" w:rsidP="0062073A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lang w:eastAsia="en-CA"/>
              </w:rPr>
            </w:pPr>
            <w:r w:rsidRPr="008C53D8">
              <w:rPr>
                <w:rFonts w:ascii="Times New Roman" w:eastAsia="Times New Roman" w:hAnsi="Times New Roman" w:cs="Times New Roman"/>
                <w:i/>
                <w:iCs/>
                <w:lang w:eastAsia="en-CA"/>
              </w:rPr>
              <w:t>5loxa</w:t>
            </w:r>
          </w:p>
        </w:tc>
        <w:tc>
          <w:tcPr>
            <w:tcW w:w="1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192C00F" w14:textId="0C4051E5" w:rsidR="0062073A" w:rsidRPr="008C53D8" w:rsidRDefault="0062073A" w:rsidP="00C926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CA"/>
              </w:rPr>
            </w:pPr>
            <w:r w:rsidRPr="008C53D8">
              <w:rPr>
                <w:rFonts w:ascii="Times New Roman" w:eastAsia="Times New Roman" w:hAnsi="Times New Roman" w:cs="Times New Roman"/>
                <w:lang w:eastAsia="en-CA"/>
              </w:rPr>
              <w:t>1.9 ± 0.2</w:t>
            </w:r>
          </w:p>
        </w:tc>
        <w:tc>
          <w:tcPr>
            <w:tcW w:w="1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5DEDBB0" w14:textId="7E7026AE" w:rsidR="0062073A" w:rsidRPr="008C53D8" w:rsidRDefault="0062073A" w:rsidP="00620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CA"/>
              </w:rPr>
            </w:pPr>
            <w:r w:rsidRPr="008C53D8">
              <w:rPr>
                <w:rFonts w:ascii="Times New Roman" w:eastAsia="Times New Roman" w:hAnsi="Times New Roman" w:cs="Times New Roman"/>
                <w:lang w:eastAsia="en-CA"/>
              </w:rPr>
              <w:t>1.7 ± 0.4</w:t>
            </w:r>
          </w:p>
        </w:tc>
        <w:tc>
          <w:tcPr>
            <w:tcW w:w="1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19EB96B" w14:textId="2E98EF93" w:rsidR="0062073A" w:rsidRPr="008C53D8" w:rsidRDefault="0062073A" w:rsidP="00C926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CA"/>
              </w:rPr>
            </w:pPr>
            <w:r w:rsidRPr="008C53D8">
              <w:rPr>
                <w:rFonts w:ascii="Times New Roman" w:eastAsia="Times New Roman" w:hAnsi="Times New Roman" w:cs="Times New Roman"/>
                <w:lang w:eastAsia="en-CA"/>
              </w:rPr>
              <w:t>1.9 ± 0.5</w:t>
            </w:r>
          </w:p>
        </w:tc>
        <w:tc>
          <w:tcPr>
            <w:tcW w:w="1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13C067B" w14:textId="6F44D305" w:rsidR="0062073A" w:rsidRPr="008C53D8" w:rsidRDefault="0062073A" w:rsidP="00C926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CA"/>
              </w:rPr>
            </w:pPr>
            <w:r w:rsidRPr="008C53D8">
              <w:rPr>
                <w:rFonts w:ascii="Times New Roman" w:eastAsia="Times New Roman" w:hAnsi="Times New Roman" w:cs="Times New Roman"/>
                <w:lang w:eastAsia="en-CA"/>
              </w:rPr>
              <w:t>1.7 ± 0.5</w:t>
            </w:r>
          </w:p>
        </w:tc>
        <w:tc>
          <w:tcPr>
            <w:tcW w:w="1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6D15088" w14:textId="0ECB1121" w:rsidR="0062073A" w:rsidRPr="008C53D8" w:rsidRDefault="0062073A" w:rsidP="00C926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CA"/>
              </w:rPr>
            </w:pPr>
            <w:r w:rsidRPr="008C53D8">
              <w:rPr>
                <w:rFonts w:ascii="Times New Roman" w:eastAsia="Times New Roman" w:hAnsi="Times New Roman" w:cs="Times New Roman"/>
                <w:lang w:eastAsia="en-CA"/>
              </w:rPr>
              <w:t>1.8 ± 0.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70B65EB" w14:textId="4556A42C" w:rsidR="0062073A" w:rsidRPr="008C53D8" w:rsidRDefault="0062073A" w:rsidP="006207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CA"/>
              </w:rPr>
            </w:pPr>
            <w:r w:rsidRPr="008C53D8">
              <w:rPr>
                <w:rFonts w:ascii="Times New Roman" w:eastAsia="Times New Roman" w:hAnsi="Times New Roman" w:cs="Times New Roman"/>
                <w:lang w:eastAsia="en-CA"/>
              </w:rPr>
              <w:t>0.88</w:t>
            </w:r>
          </w:p>
        </w:tc>
      </w:tr>
      <w:tr w:rsidR="008C53D8" w:rsidRPr="008C53D8" w14:paraId="4DABD5F9" w14:textId="77777777" w:rsidTr="00517538">
        <w:trPr>
          <w:trHeight w:val="300"/>
        </w:trPr>
        <w:tc>
          <w:tcPr>
            <w:tcW w:w="1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12BF3F" w14:textId="1814A1B7" w:rsidR="0062073A" w:rsidRPr="008C53D8" w:rsidRDefault="0062073A" w:rsidP="00517538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lang w:eastAsia="en-CA"/>
              </w:rPr>
            </w:pPr>
            <w:r w:rsidRPr="008C53D8">
              <w:rPr>
                <w:rFonts w:ascii="Times New Roman" w:eastAsia="Times New Roman" w:hAnsi="Times New Roman" w:cs="Times New Roman"/>
                <w:i/>
                <w:iCs/>
                <w:lang w:eastAsia="en-CA"/>
              </w:rPr>
              <w:t>5loxb</w:t>
            </w:r>
          </w:p>
        </w:tc>
        <w:tc>
          <w:tcPr>
            <w:tcW w:w="1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3FA149" w14:textId="3137401D" w:rsidR="0062073A" w:rsidRPr="008C53D8" w:rsidRDefault="0062073A" w:rsidP="00C926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CA"/>
              </w:rPr>
            </w:pPr>
            <w:r w:rsidRPr="008C53D8">
              <w:rPr>
                <w:rFonts w:ascii="Times New Roman" w:eastAsia="Times New Roman" w:hAnsi="Times New Roman" w:cs="Times New Roman"/>
                <w:lang w:eastAsia="en-CA"/>
              </w:rPr>
              <w:t>1.5 ± 0.3</w:t>
            </w:r>
          </w:p>
        </w:tc>
        <w:tc>
          <w:tcPr>
            <w:tcW w:w="1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1B5FB5" w14:textId="2BE084A0" w:rsidR="0062073A" w:rsidRPr="008C53D8" w:rsidRDefault="0062073A" w:rsidP="0051753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CA"/>
              </w:rPr>
            </w:pPr>
            <w:r w:rsidRPr="008C53D8">
              <w:rPr>
                <w:rFonts w:ascii="Times New Roman" w:eastAsia="Times New Roman" w:hAnsi="Times New Roman" w:cs="Times New Roman"/>
                <w:lang w:eastAsia="en-CA"/>
              </w:rPr>
              <w:t>1.7 ± 0.3</w:t>
            </w:r>
          </w:p>
        </w:tc>
        <w:tc>
          <w:tcPr>
            <w:tcW w:w="1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339C11" w14:textId="1FD6BDF3" w:rsidR="0062073A" w:rsidRPr="008C53D8" w:rsidRDefault="0062073A" w:rsidP="00C926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CA"/>
              </w:rPr>
            </w:pPr>
            <w:r w:rsidRPr="008C53D8">
              <w:rPr>
                <w:rFonts w:ascii="Times New Roman" w:eastAsia="Times New Roman" w:hAnsi="Times New Roman" w:cs="Times New Roman"/>
                <w:lang w:eastAsia="en-CA"/>
              </w:rPr>
              <w:t>1.6 ± 0.4</w:t>
            </w:r>
          </w:p>
        </w:tc>
        <w:tc>
          <w:tcPr>
            <w:tcW w:w="1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F6EEA7" w14:textId="52250F47" w:rsidR="0062073A" w:rsidRPr="008C53D8" w:rsidRDefault="0062073A" w:rsidP="00C926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CA"/>
              </w:rPr>
            </w:pPr>
            <w:r w:rsidRPr="008C53D8">
              <w:rPr>
                <w:rFonts w:ascii="Times New Roman" w:eastAsia="Times New Roman" w:hAnsi="Times New Roman" w:cs="Times New Roman"/>
                <w:lang w:eastAsia="en-CA"/>
              </w:rPr>
              <w:t>1.7 ± 0.4</w:t>
            </w:r>
          </w:p>
        </w:tc>
        <w:tc>
          <w:tcPr>
            <w:tcW w:w="1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2E322A" w14:textId="7AC36FE4" w:rsidR="0062073A" w:rsidRPr="008C53D8" w:rsidRDefault="0062073A" w:rsidP="00C926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CA"/>
              </w:rPr>
            </w:pPr>
            <w:r w:rsidRPr="008C53D8">
              <w:rPr>
                <w:rFonts w:ascii="Times New Roman" w:eastAsia="Times New Roman" w:hAnsi="Times New Roman" w:cs="Times New Roman"/>
                <w:lang w:eastAsia="en-CA"/>
              </w:rPr>
              <w:t>1.7 ± 0.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4769A0" w14:textId="799E8326" w:rsidR="0062073A" w:rsidRPr="008C53D8" w:rsidRDefault="0062073A" w:rsidP="0051753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CA"/>
              </w:rPr>
            </w:pPr>
            <w:r w:rsidRPr="008C53D8">
              <w:rPr>
                <w:rFonts w:ascii="Times New Roman" w:eastAsia="Times New Roman" w:hAnsi="Times New Roman" w:cs="Times New Roman"/>
                <w:lang w:eastAsia="en-CA"/>
              </w:rPr>
              <w:t>0.82</w:t>
            </w:r>
          </w:p>
        </w:tc>
      </w:tr>
      <w:tr w:rsidR="008C53D8" w:rsidRPr="008C53D8" w14:paraId="66B04BEB" w14:textId="77777777" w:rsidTr="00517538">
        <w:trPr>
          <w:trHeight w:val="300"/>
        </w:trPr>
        <w:tc>
          <w:tcPr>
            <w:tcW w:w="1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3C89CC" w14:textId="78168768" w:rsidR="0062073A" w:rsidRPr="008C53D8" w:rsidRDefault="0062073A" w:rsidP="00517538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lang w:eastAsia="en-CA"/>
              </w:rPr>
            </w:pPr>
            <w:r w:rsidRPr="008C53D8">
              <w:rPr>
                <w:rFonts w:ascii="Times New Roman" w:eastAsia="Times New Roman" w:hAnsi="Times New Roman" w:cs="Times New Roman"/>
                <w:i/>
                <w:iCs/>
                <w:lang w:eastAsia="en-CA"/>
              </w:rPr>
              <w:t>pgds</w:t>
            </w:r>
          </w:p>
        </w:tc>
        <w:tc>
          <w:tcPr>
            <w:tcW w:w="1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7F36DE" w14:textId="53228281" w:rsidR="0062073A" w:rsidRPr="008C53D8" w:rsidRDefault="0062073A" w:rsidP="00C926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CA"/>
              </w:rPr>
            </w:pPr>
            <w:r w:rsidRPr="008C53D8">
              <w:rPr>
                <w:rFonts w:ascii="Times New Roman" w:eastAsia="Times New Roman" w:hAnsi="Times New Roman" w:cs="Times New Roman"/>
                <w:lang w:eastAsia="en-CA"/>
              </w:rPr>
              <w:t>2.6 ± 1.1</w:t>
            </w:r>
          </w:p>
        </w:tc>
        <w:tc>
          <w:tcPr>
            <w:tcW w:w="1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68C1BB" w14:textId="79D5BD89" w:rsidR="0062073A" w:rsidRPr="008C53D8" w:rsidRDefault="0062073A" w:rsidP="0051753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CA"/>
              </w:rPr>
            </w:pPr>
            <w:r w:rsidRPr="008C53D8">
              <w:rPr>
                <w:rFonts w:ascii="Times New Roman" w:eastAsia="Times New Roman" w:hAnsi="Times New Roman" w:cs="Times New Roman"/>
                <w:lang w:eastAsia="en-CA"/>
              </w:rPr>
              <w:t>3.4 ± 1.7</w:t>
            </w:r>
          </w:p>
        </w:tc>
        <w:tc>
          <w:tcPr>
            <w:tcW w:w="1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DD1007" w14:textId="66FE66A3" w:rsidR="0062073A" w:rsidRPr="008C53D8" w:rsidRDefault="0062073A" w:rsidP="00C926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CA"/>
              </w:rPr>
            </w:pPr>
            <w:r w:rsidRPr="008C53D8">
              <w:rPr>
                <w:rFonts w:ascii="Times New Roman" w:eastAsia="Times New Roman" w:hAnsi="Times New Roman" w:cs="Times New Roman"/>
                <w:lang w:eastAsia="en-CA"/>
              </w:rPr>
              <w:t>3.0 ± 1.1</w:t>
            </w:r>
          </w:p>
        </w:tc>
        <w:tc>
          <w:tcPr>
            <w:tcW w:w="1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BCC85D" w14:textId="4A01A251" w:rsidR="0062073A" w:rsidRPr="008C53D8" w:rsidRDefault="0062073A" w:rsidP="00C926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CA"/>
              </w:rPr>
            </w:pPr>
            <w:r w:rsidRPr="008C53D8">
              <w:rPr>
                <w:rFonts w:ascii="Times New Roman" w:eastAsia="Times New Roman" w:hAnsi="Times New Roman" w:cs="Times New Roman"/>
                <w:lang w:eastAsia="en-CA"/>
              </w:rPr>
              <w:t>3.1 ± 0.4</w:t>
            </w:r>
          </w:p>
        </w:tc>
        <w:tc>
          <w:tcPr>
            <w:tcW w:w="1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5F803D" w14:textId="5772B3AD" w:rsidR="0062073A" w:rsidRPr="008C53D8" w:rsidRDefault="0062073A" w:rsidP="00C926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CA"/>
              </w:rPr>
            </w:pPr>
            <w:r w:rsidRPr="008C53D8">
              <w:rPr>
                <w:rFonts w:ascii="Times New Roman" w:eastAsia="Times New Roman" w:hAnsi="Times New Roman" w:cs="Times New Roman"/>
                <w:lang w:eastAsia="en-CA"/>
              </w:rPr>
              <w:t>2.8 ± 0.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C75FBA" w14:textId="1D720F23" w:rsidR="0062073A" w:rsidRPr="008C53D8" w:rsidRDefault="0062073A" w:rsidP="0051753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CA"/>
              </w:rPr>
            </w:pPr>
            <w:r w:rsidRPr="008C53D8">
              <w:rPr>
                <w:rFonts w:ascii="Times New Roman" w:eastAsia="Times New Roman" w:hAnsi="Times New Roman" w:cs="Times New Roman"/>
                <w:lang w:eastAsia="en-CA"/>
              </w:rPr>
              <w:t>0.74</w:t>
            </w:r>
          </w:p>
        </w:tc>
      </w:tr>
      <w:tr w:rsidR="008C53D8" w:rsidRPr="008C53D8" w14:paraId="20782AB0" w14:textId="77777777" w:rsidTr="00517538">
        <w:trPr>
          <w:trHeight w:val="300"/>
        </w:trPr>
        <w:tc>
          <w:tcPr>
            <w:tcW w:w="1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5D5F0D" w14:textId="2372C8F1" w:rsidR="0062073A" w:rsidRPr="008C53D8" w:rsidRDefault="0062073A" w:rsidP="00517538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lang w:eastAsia="en-CA"/>
              </w:rPr>
            </w:pPr>
            <w:r w:rsidRPr="008C53D8">
              <w:rPr>
                <w:rFonts w:ascii="Times New Roman" w:eastAsia="Times New Roman" w:hAnsi="Times New Roman" w:cs="Times New Roman"/>
                <w:i/>
                <w:iCs/>
                <w:lang w:eastAsia="en-CA"/>
              </w:rPr>
              <w:t>ptges2</w:t>
            </w:r>
          </w:p>
        </w:tc>
        <w:tc>
          <w:tcPr>
            <w:tcW w:w="1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141FAE" w14:textId="0A737B38" w:rsidR="0062073A" w:rsidRPr="008C53D8" w:rsidRDefault="0062073A" w:rsidP="00C926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CA"/>
              </w:rPr>
            </w:pPr>
            <w:r w:rsidRPr="008C53D8">
              <w:rPr>
                <w:rFonts w:ascii="Times New Roman" w:eastAsia="Times New Roman" w:hAnsi="Times New Roman" w:cs="Times New Roman"/>
                <w:lang w:eastAsia="en-CA"/>
              </w:rPr>
              <w:t>2.1 ± 0.6</w:t>
            </w:r>
          </w:p>
        </w:tc>
        <w:tc>
          <w:tcPr>
            <w:tcW w:w="1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104B9F" w14:textId="5174B889" w:rsidR="0062073A" w:rsidRPr="008C53D8" w:rsidRDefault="0062073A" w:rsidP="0051753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CA"/>
              </w:rPr>
            </w:pPr>
            <w:r w:rsidRPr="008C53D8">
              <w:rPr>
                <w:rFonts w:ascii="Times New Roman" w:eastAsia="Times New Roman" w:hAnsi="Times New Roman" w:cs="Times New Roman"/>
                <w:lang w:eastAsia="en-CA"/>
              </w:rPr>
              <w:t>2.1 ± 0.5</w:t>
            </w:r>
          </w:p>
        </w:tc>
        <w:tc>
          <w:tcPr>
            <w:tcW w:w="1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3204CD" w14:textId="527D4EF9" w:rsidR="0062073A" w:rsidRPr="008C53D8" w:rsidRDefault="0062073A" w:rsidP="00C926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CA"/>
              </w:rPr>
            </w:pPr>
            <w:r w:rsidRPr="008C53D8">
              <w:rPr>
                <w:rFonts w:ascii="Times New Roman" w:eastAsia="Times New Roman" w:hAnsi="Times New Roman" w:cs="Times New Roman"/>
                <w:lang w:eastAsia="en-CA"/>
              </w:rPr>
              <w:t>2.0 ± 0.8</w:t>
            </w:r>
          </w:p>
        </w:tc>
        <w:tc>
          <w:tcPr>
            <w:tcW w:w="1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EF17D9" w14:textId="6965BFAE" w:rsidR="0062073A" w:rsidRPr="008C53D8" w:rsidRDefault="0062073A" w:rsidP="00C926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CA"/>
              </w:rPr>
            </w:pPr>
            <w:r w:rsidRPr="008C53D8">
              <w:rPr>
                <w:rFonts w:ascii="Times New Roman" w:eastAsia="Times New Roman" w:hAnsi="Times New Roman" w:cs="Times New Roman"/>
                <w:lang w:eastAsia="en-CA"/>
              </w:rPr>
              <w:t>2.0 ± 0.6</w:t>
            </w:r>
          </w:p>
        </w:tc>
        <w:tc>
          <w:tcPr>
            <w:tcW w:w="1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729E78" w14:textId="254E6EF3" w:rsidR="0062073A" w:rsidRPr="008C53D8" w:rsidRDefault="0062073A" w:rsidP="00C926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CA"/>
              </w:rPr>
            </w:pPr>
            <w:r w:rsidRPr="008C53D8">
              <w:rPr>
                <w:rFonts w:ascii="Times New Roman" w:eastAsia="Times New Roman" w:hAnsi="Times New Roman" w:cs="Times New Roman"/>
                <w:lang w:eastAsia="en-CA"/>
              </w:rPr>
              <w:t>1.6 ± 0.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365C1A" w14:textId="0BDA109D" w:rsidR="0062073A" w:rsidRPr="008C53D8" w:rsidRDefault="0062073A" w:rsidP="0051753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CA"/>
              </w:rPr>
            </w:pPr>
            <w:r w:rsidRPr="008C53D8">
              <w:rPr>
                <w:rFonts w:ascii="Times New Roman" w:eastAsia="Times New Roman" w:hAnsi="Times New Roman" w:cs="Times New Roman"/>
                <w:lang w:eastAsia="en-CA"/>
              </w:rPr>
              <w:t>0.57</w:t>
            </w:r>
          </w:p>
        </w:tc>
      </w:tr>
      <w:tr w:rsidR="008C53D8" w:rsidRPr="008C53D8" w14:paraId="5E9D66F3" w14:textId="77777777" w:rsidTr="0062073A">
        <w:trPr>
          <w:trHeight w:val="300"/>
        </w:trPr>
        <w:tc>
          <w:tcPr>
            <w:tcW w:w="176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0A623A" w14:textId="153F4601" w:rsidR="0062073A" w:rsidRPr="008C53D8" w:rsidRDefault="0062073A" w:rsidP="00517538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lang w:eastAsia="en-CA"/>
              </w:rPr>
            </w:pPr>
            <w:r w:rsidRPr="008C53D8">
              <w:rPr>
                <w:rFonts w:ascii="Times New Roman" w:eastAsia="Times New Roman" w:hAnsi="Times New Roman" w:cs="Times New Roman"/>
                <w:i/>
                <w:iCs/>
                <w:lang w:eastAsia="en-CA"/>
              </w:rPr>
              <w:t>ptges3</w:t>
            </w:r>
          </w:p>
        </w:tc>
        <w:tc>
          <w:tcPr>
            <w:tcW w:w="1752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671F10" w14:textId="7835C015" w:rsidR="0062073A" w:rsidRPr="008C53D8" w:rsidRDefault="0062073A" w:rsidP="00C926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CA"/>
              </w:rPr>
            </w:pPr>
            <w:r w:rsidRPr="008C53D8">
              <w:rPr>
                <w:rFonts w:ascii="Times New Roman" w:eastAsia="Times New Roman" w:hAnsi="Times New Roman" w:cs="Times New Roman"/>
                <w:lang w:eastAsia="en-CA"/>
              </w:rPr>
              <w:t>1.6 ± 0.5</w:t>
            </w:r>
          </w:p>
        </w:tc>
        <w:tc>
          <w:tcPr>
            <w:tcW w:w="1752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1F9A67" w14:textId="2556BB52" w:rsidR="0062073A" w:rsidRPr="008C53D8" w:rsidRDefault="0062073A" w:rsidP="0051753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CA"/>
              </w:rPr>
            </w:pPr>
            <w:r w:rsidRPr="008C53D8">
              <w:rPr>
                <w:rFonts w:ascii="Times New Roman" w:eastAsia="Times New Roman" w:hAnsi="Times New Roman" w:cs="Times New Roman"/>
                <w:lang w:eastAsia="en-CA"/>
              </w:rPr>
              <w:t>2.1 ± 0.2</w:t>
            </w:r>
          </w:p>
        </w:tc>
        <w:tc>
          <w:tcPr>
            <w:tcW w:w="164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734958" w14:textId="079B95F9" w:rsidR="0062073A" w:rsidRPr="008C53D8" w:rsidRDefault="0062073A" w:rsidP="00C926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CA"/>
              </w:rPr>
            </w:pPr>
            <w:r w:rsidRPr="008C53D8">
              <w:rPr>
                <w:rFonts w:ascii="Times New Roman" w:eastAsia="Times New Roman" w:hAnsi="Times New Roman" w:cs="Times New Roman"/>
                <w:lang w:eastAsia="en-CA"/>
              </w:rPr>
              <w:t>1.9 ± 0.5</w:t>
            </w:r>
          </w:p>
        </w:tc>
        <w:tc>
          <w:tcPr>
            <w:tcW w:w="164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D18C55" w14:textId="69FF561B" w:rsidR="0062073A" w:rsidRPr="008C53D8" w:rsidRDefault="0062073A" w:rsidP="00C926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CA"/>
              </w:rPr>
            </w:pPr>
            <w:r w:rsidRPr="008C53D8">
              <w:rPr>
                <w:rFonts w:ascii="Times New Roman" w:eastAsia="Times New Roman" w:hAnsi="Times New Roman" w:cs="Times New Roman"/>
                <w:lang w:eastAsia="en-CA"/>
              </w:rPr>
              <w:t>1.9 ± 0.4</w:t>
            </w:r>
          </w:p>
        </w:tc>
        <w:tc>
          <w:tcPr>
            <w:tcW w:w="1752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019123" w14:textId="5C167CBF" w:rsidR="0062073A" w:rsidRPr="008C53D8" w:rsidRDefault="0062073A" w:rsidP="00C926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CA"/>
              </w:rPr>
            </w:pPr>
            <w:r w:rsidRPr="008C53D8">
              <w:rPr>
                <w:rFonts w:ascii="Times New Roman" w:eastAsia="Times New Roman" w:hAnsi="Times New Roman" w:cs="Times New Roman"/>
                <w:lang w:eastAsia="en-CA"/>
              </w:rPr>
              <w:t>1.6 ± 0.4</w:t>
            </w:r>
          </w:p>
        </w:tc>
        <w:tc>
          <w:tcPr>
            <w:tcW w:w="96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29DA03" w14:textId="0DBFC331" w:rsidR="0062073A" w:rsidRPr="008C53D8" w:rsidRDefault="0062073A" w:rsidP="0051753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CA"/>
              </w:rPr>
            </w:pPr>
            <w:r w:rsidRPr="008C53D8">
              <w:rPr>
                <w:rFonts w:ascii="Times New Roman" w:eastAsia="Times New Roman" w:hAnsi="Times New Roman" w:cs="Times New Roman"/>
                <w:lang w:eastAsia="en-CA"/>
              </w:rPr>
              <w:t>0.06</w:t>
            </w:r>
          </w:p>
        </w:tc>
      </w:tr>
      <w:tr w:rsidR="0062073A" w:rsidRPr="00517538" w14:paraId="50CF28CC" w14:textId="77777777" w:rsidTr="0062073A">
        <w:trPr>
          <w:trHeight w:val="300"/>
        </w:trPr>
        <w:tc>
          <w:tcPr>
            <w:tcW w:w="17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7836B84" w14:textId="47E73FB0" w:rsidR="0062073A" w:rsidRPr="00886FF4" w:rsidRDefault="0062073A" w:rsidP="00517538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FF0000"/>
                <w:lang w:eastAsia="en-CA"/>
              </w:rPr>
            </w:pPr>
            <w:r w:rsidRPr="00517538"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en-CA"/>
              </w:rPr>
              <w:t>ikha4</w:t>
            </w:r>
          </w:p>
        </w:tc>
        <w:tc>
          <w:tcPr>
            <w:tcW w:w="175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7C08EBA" w14:textId="794757B9" w:rsidR="0062073A" w:rsidRPr="00886FF4" w:rsidRDefault="0062073A" w:rsidP="00C926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FF0000"/>
                <w:lang w:eastAsia="en-CA"/>
              </w:rPr>
            </w:pPr>
            <w:r w:rsidRPr="00517538">
              <w:rPr>
                <w:rFonts w:ascii="Times New Roman" w:eastAsia="Times New Roman" w:hAnsi="Times New Roman" w:cs="Times New Roman"/>
                <w:lang w:eastAsia="en-CA"/>
              </w:rPr>
              <w:t>1.6 ± 0.4</w:t>
            </w:r>
          </w:p>
        </w:tc>
        <w:tc>
          <w:tcPr>
            <w:tcW w:w="175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130655D" w14:textId="4E5A7765" w:rsidR="0062073A" w:rsidRPr="00886FF4" w:rsidRDefault="0062073A" w:rsidP="0051753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FF0000"/>
                <w:lang w:eastAsia="en-CA"/>
              </w:rPr>
            </w:pPr>
            <w:r w:rsidRPr="00517538">
              <w:rPr>
                <w:rFonts w:ascii="Times New Roman" w:eastAsia="Times New Roman" w:hAnsi="Times New Roman" w:cs="Times New Roman"/>
                <w:lang w:eastAsia="en-CA"/>
              </w:rPr>
              <w:t>1.5 ± 0.2</w:t>
            </w:r>
          </w:p>
        </w:tc>
        <w:tc>
          <w:tcPr>
            <w:tcW w:w="16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8AD7AED" w14:textId="357078BE" w:rsidR="0062073A" w:rsidRPr="00886FF4" w:rsidRDefault="0062073A" w:rsidP="00C926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FF0000"/>
                <w:lang w:eastAsia="en-CA"/>
              </w:rPr>
            </w:pPr>
            <w:r w:rsidRPr="00517538">
              <w:rPr>
                <w:rFonts w:ascii="Times New Roman" w:eastAsia="Times New Roman" w:hAnsi="Times New Roman" w:cs="Times New Roman"/>
                <w:lang w:eastAsia="en-CA"/>
              </w:rPr>
              <w:t>1.7 ± 0.7</w:t>
            </w:r>
          </w:p>
        </w:tc>
        <w:tc>
          <w:tcPr>
            <w:tcW w:w="16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2519D47" w14:textId="1D0A2296" w:rsidR="0062073A" w:rsidRPr="00886FF4" w:rsidRDefault="0062073A" w:rsidP="00C926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FF0000"/>
                <w:lang w:eastAsia="en-CA"/>
              </w:rPr>
            </w:pPr>
            <w:r w:rsidRPr="00517538">
              <w:rPr>
                <w:rFonts w:ascii="Times New Roman" w:eastAsia="Times New Roman" w:hAnsi="Times New Roman" w:cs="Times New Roman"/>
                <w:lang w:eastAsia="en-CA"/>
              </w:rPr>
              <w:t>1.6 ± 0.2</w:t>
            </w:r>
          </w:p>
        </w:tc>
        <w:tc>
          <w:tcPr>
            <w:tcW w:w="175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00B9C10" w14:textId="57E3ADAD" w:rsidR="0062073A" w:rsidRPr="00886FF4" w:rsidRDefault="0062073A" w:rsidP="00C926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FF0000"/>
                <w:lang w:eastAsia="en-CA"/>
              </w:rPr>
            </w:pPr>
            <w:r w:rsidRPr="00517538">
              <w:rPr>
                <w:rFonts w:ascii="Times New Roman" w:eastAsia="Times New Roman" w:hAnsi="Times New Roman" w:cs="Times New Roman"/>
                <w:lang w:eastAsia="en-CA"/>
              </w:rPr>
              <w:t>1.4 ± 0.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86EE188" w14:textId="65F76AC7" w:rsidR="0062073A" w:rsidRPr="00886FF4" w:rsidRDefault="0062073A" w:rsidP="0051753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FF0000"/>
                <w:lang w:eastAsia="en-CA"/>
              </w:rPr>
            </w:pPr>
            <w:r w:rsidRPr="00517538">
              <w:rPr>
                <w:rFonts w:ascii="Times New Roman" w:eastAsia="Times New Roman" w:hAnsi="Times New Roman" w:cs="Times New Roman"/>
                <w:lang w:eastAsia="en-CA"/>
              </w:rPr>
              <w:t>0.71</w:t>
            </w:r>
          </w:p>
        </w:tc>
      </w:tr>
      <w:tr w:rsidR="0062073A" w:rsidRPr="00517538" w14:paraId="46C665F6" w14:textId="77777777" w:rsidTr="0062073A">
        <w:trPr>
          <w:trHeight w:val="300"/>
        </w:trPr>
        <w:tc>
          <w:tcPr>
            <w:tcW w:w="1760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</w:tcPr>
          <w:p w14:paraId="365D06D5" w14:textId="0B33A3A0" w:rsidR="0062073A" w:rsidRPr="00517538" w:rsidRDefault="0062073A" w:rsidP="00517538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en-CA"/>
              </w:rPr>
            </w:pPr>
          </w:p>
        </w:tc>
        <w:tc>
          <w:tcPr>
            <w:tcW w:w="1752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</w:tcPr>
          <w:p w14:paraId="29DBE25C" w14:textId="0201695C" w:rsidR="0062073A" w:rsidRPr="00517538" w:rsidRDefault="0062073A" w:rsidP="0051753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CA"/>
              </w:rPr>
            </w:pPr>
          </w:p>
        </w:tc>
        <w:tc>
          <w:tcPr>
            <w:tcW w:w="1752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</w:tcPr>
          <w:p w14:paraId="7387BA1C" w14:textId="3896888D" w:rsidR="0062073A" w:rsidRPr="00517538" w:rsidRDefault="0062073A" w:rsidP="0051753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CA"/>
              </w:rPr>
            </w:pPr>
          </w:p>
        </w:tc>
        <w:tc>
          <w:tcPr>
            <w:tcW w:w="1640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</w:tcPr>
          <w:p w14:paraId="38FBCA72" w14:textId="332BF659" w:rsidR="0062073A" w:rsidRPr="00517538" w:rsidRDefault="0062073A" w:rsidP="0051753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CA"/>
              </w:rPr>
            </w:pPr>
          </w:p>
        </w:tc>
        <w:tc>
          <w:tcPr>
            <w:tcW w:w="1640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</w:tcPr>
          <w:p w14:paraId="2E923E13" w14:textId="51368227" w:rsidR="0062073A" w:rsidRPr="00517538" w:rsidRDefault="0062073A" w:rsidP="0051753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CA"/>
              </w:rPr>
            </w:pPr>
          </w:p>
        </w:tc>
        <w:tc>
          <w:tcPr>
            <w:tcW w:w="1752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</w:tcPr>
          <w:p w14:paraId="3B641D65" w14:textId="17F29B24" w:rsidR="0062073A" w:rsidRPr="00517538" w:rsidRDefault="0062073A" w:rsidP="0051753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CA"/>
              </w:rPr>
            </w:pPr>
          </w:p>
        </w:tc>
        <w:tc>
          <w:tcPr>
            <w:tcW w:w="960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</w:tcPr>
          <w:p w14:paraId="0AC871E7" w14:textId="23914AE3" w:rsidR="0062073A" w:rsidRPr="00517538" w:rsidRDefault="0062073A" w:rsidP="0051753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CA"/>
              </w:rPr>
            </w:pPr>
          </w:p>
        </w:tc>
      </w:tr>
    </w:tbl>
    <w:p w14:paraId="4DCB9F97" w14:textId="63C9E6D2" w:rsidR="00E15AC7" w:rsidRDefault="0062073A" w:rsidP="00D43A7A">
      <w:pPr>
        <w:spacing w:after="0" w:line="360" w:lineRule="auto"/>
        <w:ind w:left="-851" w:right="-845"/>
        <w:jc w:val="both"/>
        <w:rPr>
          <w:rFonts w:ascii="Times New Roman" w:eastAsia="SimSun" w:hAnsi="Times New Roman" w:cs="Times New Roman"/>
          <w:lang w:eastAsia="zh-CN"/>
        </w:rPr>
      </w:pPr>
      <w:r>
        <w:rPr>
          <w:rFonts w:ascii="Times New Roman" w:eastAsia="SimSun" w:hAnsi="Times New Roman" w:cs="Times New Roman"/>
          <w:lang w:eastAsia="zh-CN"/>
        </w:rPr>
        <w:t xml:space="preserve"> </w:t>
      </w:r>
      <w:r w:rsidR="008C53D8">
        <w:rPr>
          <w:rFonts w:ascii="Times New Roman" w:eastAsia="SimSun" w:hAnsi="Times New Roman" w:cs="Times New Roman"/>
          <w:lang w:eastAsia="zh-CN"/>
        </w:rPr>
        <w:t xml:space="preserve"> </w:t>
      </w:r>
      <w:r w:rsidR="00E15AC7">
        <w:rPr>
          <w:rFonts w:ascii="Times New Roman" w:eastAsia="SimSun" w:hAnsi="Times New Roman" w:cs="Times New Roman"/>
          <w:lang w:eastAsia="zh-CN"/>
        </w:rPr>
        <w:t>Significant p-values (i.e. p &lt; 0.05)</w:t>
      </w:r>
      <w:r w:rsidR="00806F73">
        <w:rPr>
          <w:rFonts w:ascii="Times New Roman" w:eastAsia="SimSun" w:hAnsi="Times New Roman" w:cs="Times New Roman"/>
          <w:lang w:eastAsia="zh-CN"/>
        </w:rPr>
        <w:t xml:space="preserve"> </w:t>
      </w:r>
      <w:r w:rsidR="00F755AE">
        <w:rPr>
          <w:rFonts w:ascii="Times New Roman" w:eastAsia="SimSun" w:hAnsi="Times New Roman" w:cs="Times New Roman"/>
          <w:lang w:eastAsia="zh-CN"/>
        </w:rPr>
        <w:t xml:space="preserve">are in </w:t>
      </w:r>
      <w:r w:rsidR="00E15AC7">
        <w:rPr>
          <w:rFonts w:ascii="Times New Roman" w:eastAsia="SimSun" w:hAnsi="Times New Roman" w:cs="Times New Roman"/>
          <w:lang w:eastAsia="zh-CN"/>
        </w:rPr>
        <w:t>bold</w:t>
      </w:r>
      <w:r w:rsidR="006E2C5C">
        <w:rPr>
          <w:rFonts w:ascii="Times New Roman" w:eastAsia="SimSun" w:hAnsi="Times New Roman" w:cs="Times New Roman"/>
          <w:lang w:eastAsia="zh-CN"/>
        </w:rPr>
        <w:t xml:space="preserve"> font</w:t>
      </w:r>
      <w:r w:rsidR="00E15AC7">
        <w:rPr>
          <w:rFonts w:ascii="Times New Roman" w:eastAsia="SimSun" w:hAnsi="Times New Roman" w:cs="Times New Roman"/>
          <w:lang w:eastAsia="zh-CN"/>
        </w:rPr>
        <w:t xml:space="preserve">. </w:t>
      </w:r>
    </w:p>
    <w:p w14:paraId="3FC99CED" w14:textId="72E23136" w:rsidR="00432070" w:rsidRDefault="00E15AC7" w:rsidP="00D43A7A">
      <w:pPr>
        <w:spacing w:after="0" w:line="360" w:lineRule="auto"/>
        <w:ind w:left="-851" w:right="-845"/>
        <w:jc w:val="both"/>
        <w:rPr>
          <w:rFonts w:ascii="Times New Roman" w:eastAsia="SimSun" w:hAnsi="Times New Roman" w:cs="Times New Roman"/>
          <w:lang w:eastAsia="zh-CN"/>
        </w:rPr>
      </w:pPr>
      <w:r w:rsidRPr="00E15AC7">
        <w:rPr>
          <w:rFonts w:ascii="Times New Roman" w:eastAsia="SimSun" w:hAnsi="Times New Roman" w:cs="Times New Roman"/>
          <w:vertAlign w:val="superscript"/>
          <w:lang w:eastAsia="zh-CN"/>
        </w:rPr>
        <w:t>a</w:t>
      </w:r>
      <w:r>
        <w:rPr>
          <w:rFonts w:ascii="Times New Roman" w:eastAsia="SimSun" w:hAnsi="Times New Roman" w:cs="Times New Roman"/>
          <w:vertAlign w:val="superscript"/>
          <w:lang w:eastAsia="zh-CN"/>
        </w:rPr>
        <w:t xml:space="preserve"> </w:t>
      </w:r>
      <w:r>
        <w:rPr>
          <w:rFonts w:ascii="Times New Roman" w:eastAsia="SimSun" w:hAnsi="Times New Roman" w:cs="Times New Roman"/>
          <w:lang w:eastAsia="zh-CN"/>
        </w:rPr>
        <w:t xml:space="preserve">Transcript expression values presented as </w:t>
      </w:r>
      <w:r w:rsidRPr="00E15AC7">
        <w:rPr>
          <w:rFonts w:ascii="Times New Roman" w:eastAsia="SimSun" w:hAnsi="Times New Roman" w:cs="Times New Roman"/>
          <w:lang w:eastAsia="zh-CN"/>
        </w:rPr>
        <w:t>mean relative quantity</w:t>
      </w:r>
      <w:r>
        <w:rPr>
          <w:rFonts w:ascii="Times New Roman" w:eastAsia="SimSun" w:hAnsi="Times New Roman" w:cs="Times New Roman"/>
          <w:lang w:eastAsia="zh-CN"/>
        </w:rPr>
        <w:t xml:space="preserve"> </w:t>
      </w:r>
      <w:r w:rsidRPr="00E15AC7">
        <w:rPr>
          <w:rFonts w:ascii="Times New Roman" w:eastAsia="SimSun" w:hAnsi="Times New Roman" w:cs="Times New Roman"/>
          <w:lang w:eastAsia="zh-CN"/>
        </w:rPr>
        <w:t xml:space="preserve">(RQ) ± </w:t>
      </w:r>
      <w:r>
        <w:rPr>
          <w:rFonts w:ascii="Times New Roman" w:eastAsia="SimSun" w:hAnsi="Times New Roman" w:cs="Times New Roman"/>
          <w:lang w:eastAsia="zh-CN"/>
        </w:rPr>
        <w:t xml:space="preserve">SD </w:t>
      </w:r>
      <w:r w:rsidRPr="00E15AC7">
        <w:rPr>
          <w:rFonts w:ascii="Times New Roman" w:eastAsia="SimSun" w:hAnsi="Times New Roman" w:cs="Times New Roman"/>
          <w:lang w:eastAsia="zh-CN"/>
        </w:rPr>
        <w:t>(n</w:t>
      </w:r>
      <w:r w:rsidR="00D43A7A">
        <w:rPr>
          <w:rFonts w:ascii="Times New Roman" w:eastAsia="SimSun" w:hAnsi="Times New Roman" w:cs="Times New Roman"/>
          <w:lang w:eastAsia="zh-CN"/>
        </w:rPr>
        <w:t xml:space="preserve"> </w:t>
      </w:r>
      <w:r w:rsidRPr="00E15AC7">
        <w:rPr>
          <w:rFonts w:ascii="Times New Roman" w:eastAsia="SimSun" w:hAnsi="Times New Roman" w:cs="Times New Roman"/>
          <w:lang w:eastAsia="zh-CN"/>
        </w:rPr>
        <w:t>=</w:t>
      </w:r>
      <w:r w:rsidR="00D43A7A">
        <w:rPr>
          <w:rFonts w:ascii="Times New Roman" w:eastAsia="SimSun" w:hAnsi="Times New Roman" w:cs="Times New Roman"/>
          <w:lang w:eastAsia="zh-CN"/>
        </w:rPr>
        <w:t xml:space="preserve"> </w:t>
      </w:r>
      <w:r>
        <w:rPr>
          <w:rFonts w:ascii="Times New Roman" w:eastAsia="SimSun" w:hAnsi="Times New Roman" w:cs="Times New Roman"/>
          <w:lang w:eastAsia="zh-CN"/>
        </w:rPr>
        <w:t>7</w:t>
      </w:r>
      <w:r w:rsidRPr="00E15AC7">
        <w:rPr>
          <w:rFonts w:ascii="Times New Roman" w:eastAsia="SimSun" w:hAnsi="Times New Roman" w:cs="Times New Roman"/>
          <w:lang w:eastAsia="zh-CN"/>
        </w:rPr>
        <w:t>–8)</w:t>
      </w:r>
      <w:r>
        <w:rPr>
          <w:rFonts w:ascii="Times New Roman" w:eastAsia="SimSun" w:hAnsi="Times New Roman" w:cs="Times New Roman"/>
          <w:lang w:eastAsia="zh-CN"/>
        </w:rPr>
        <w:t>. RQs</w:t>
      </w:r>
      <w:r w:rsidR="00D43A7A">
        <w:rPr>
          <w:rFonts w:ascii="Times New Roman" w:eastAsia="SimSun" w:hAnsi="Times New Roman" w:cs="Times New Roman"/>
          <w:lang w:eastAsia="zh-CN"/>
        </w:rPr>
        <w:t xml:space="preserve"> were normalized to e</w:t>
      </w:r>
      <w:r w:rsidR="00D43A7A" w:rsidRPr="00D43A7A">
        <w:rPr>
          <w:rFonts w:ascii="Times New Roman" w:eastAsia="SimSun" w:hAnsi="Times New Roman" w:cs="Times New Roman"/>
          <w:lang w:eastAsia="zh-CN"/>
        </w:rPr>
        <w:t>ukaryotic translation initiation factor 3 subunit D (</w:t>
      </w:r>
      <w:r w:rsidR="00D43A7A" w:rsidRPr="00D43A7A">
        <w:rPr>
          <w:rFonts w:ascii="Times New Roman" w:eastAsia="SimSun" w:hAnsi="Times New Roman" w:cs="Times New Roman"/>
          <w:i/>
          <w:iCs/>
          <w:lang w:eastAsia="zh-CN"/>
        </w:rPr>
        <w:t>eif3d</w:t>
      </w:r>
      <w:r w:rsidR="00D43A7A" w:rsidRPr="00D43A7A">
        <w:rPr>
          <w:rFonts w:ascii="Times New Roman" w:eastAsia="SimSun" w:hAnsi="Times New Roman" w:cs="Times New Roman"/>
          <w:lang w:eastAsia="zh-CN"/>
        </w:rPr>
        <w:t>)</w:t>
      </w:r>
      <w:r w:rsidR="00D43A7A">
        <w:rPr>
          <w:rFonts w:ascii="Times New Roman" w:eastAsia="SimSun" w:hAnsi="Times New Roman" w:cs="Times New Roman"/>
          <w:lang w:eastAsia="zh-CN"/>
        </w:rPr>
        <w:t xml:space="preserve"> and p</w:t>
      </w:r>
      <w:r w:rsidR="00D43A7A" w:rsidRPr="00D43A7A">
        <w:rPr>
          <w:rFonts w:ascii="Times New Roman" w:eastAsia="SimSun" w:hAnsi="Times New Roman" w:cs="Times New Roman"/>
          <w:lang w:eastAsia="zh-CN"/>
        </w:rPr>
        <w:t>olyadenylate-binding protein cytoplasmic 1 (</w:t>
      </w:r>
      <w:r w:rsidR="00D43A7A" w:rsidRPr="00D43A7A">
        <w:rPr>
          <w:rFonts w:ascii="Times New Roman" w:eastAsia="SimSun" w:hAnsi="Times New Roman" w:cs="Times New Roman"/>
          <w:i/>
          <w:iCs/>
          <w:lang w:eastAsia="zh-CN"/>
        </w:rPr>
        <w:t>pabpc1</w:t>
      </w:r>
      <w:r w:rsidR="00D43A7A">
        <w:rPr>
          <w:rFonts w:ascii="Times New Roman" w:eastAsia="SimSun" w:hAnsi="Times New Roman" w:cs="Times New Roman"/>
          <w:lang w:eastAsia="zh-CN"/>
        </w:rPr>
        <w:t>)</w:t>
      </w:r>
      <w:r w:rsidR="00C9260B">
        <w:rPr>
          <w:rFonts w:ascii="Times New Roman" w:eastAsia="SimSun" w:hAnsi="Times New Roman" w:cs="Times New Roman"/>
          <w:lang w:eastAsia="zh-CN"/>
        </w:rPr>
        <w:t>,</w:t>
      </w:r>
      <w:r w:rsidR="00D43A7A">
        <w:rPr>
          <w:rFonts w:ascii="Times New Roman" w:eastAsia="SimSun" w:hAnsi="Times New Roman" w:cs="Times New Roman"/>
          <w:lang w:eastAsia="zh-CN"/>
        </w:rPr>
        <w:t xml:space="preserve"> </w:t>
      </w:r>
      <w:r w:rsidR="00C9260B">
        <w:rPr>
          <w:rFonts w:ascii="Times New Roman" w:eastAsia="SimSun" w:hAnsi="Times New Roman" w:cs="Times New Roman"/>
          <w:lang w:eastAsia="zh-CN"/>
        </w:rPr>
        <w:t>and</w:t>
      </w:r>
      <w:r w:rsidR="00432070">
        <w:rPr>
          <w:rFonts w:ascii="Times New Roman" w:eastAsia="SimSun" w:hAnsi="Times New Roman" w:cs="Times New Roman"/>
          <w:lang w:eastAsia="zh-CN"/>
        </w:rPr>
        <w:t xml:space="preserve"> </w:t>
      </w:r>
      <w:r w:rsidR="00432070" w:rsidRPr="00E15AC7">
        <w:rPr>
          <w:rFonts w:ascii="Times New Roman" w:eastAsia="SimSun" w:hAnsi="Times New Roman" w:cs="Times New Roman"/>
          <w:lang w:eastAsia="zh-CN"/>
        </w:rPr>
        <w:t>calibrated</w:t>
      </w:r>
      <w:r w:rsidR="00432070">
        <w:rPr>
          <w:rFonts w:ascii="Times New Roman" w:eastAsia="SimSun" w:hAnsi="Times New Roman" w:cs="Times New Roman"/>
          <w:lang w:eastAsia="zh-CN"/>
        </w:rPr>
        <w:t xml:space="preserve"> </w:t>
      </w:r>
      <w:r w:rsidR="00432070" w:rsidRPr="00E15AC7">
        <w:rPr>
          <w:rFonts w:ascii="Times New Roman" w:eastAsia="SimSun" w:hAnsi="Times New Roman" w:cs="Times New Roman"/>
          <w:lang w:eastAsia="zh-CN"/>
        </w:rPr>
        <w:t xml:space="preserve">to the lowest expressing individual for each </w:t>
      </w:r>
      <w:r w:rsidR="008C53D8">
        <w:rPr>
          <w:rFonts w:ascii="Times New Roman" w:eastAsia="SimSun" w:hAnsi="Times New Roman" w:cs="Times New Roman"/>
          <w:lang w:eastAsia="zh-CN"/>
        </w:rPr>
        <w:t>gene of interest</w:t>
      </w:r>
      <w:r w:rsidR="00C9260B">
        <w:rPr>
          <w:rFonts w:ascii="Times New Roman" w:eastAsia="SimSun" w:hAnsi="Times New Roman" w:cs="Times New Roman"/>
          <w:lang w:eastAsia="zh-CN"/>
        </w:rPr>
        <w:t xml:space="preserve"> </w:t>
      </w:r>
      <w:r w:rsidR="008C53D8">
        <w:rPr>
          <w:rFonts w:ascii="Times New Roman" w:eastAsia="SimSun" w:hAnsi="Times New Roman" w:cs="Times New Roman"/>
          <w:lang w:eastAsia="zh-CN"/>
        </w:rPr>
        <w:t>(</w:t>
      </w:r>
      <w:r w:rsidR="00432070">
        <w:rPr>
          <w:rFonts w:ascii="Times New Roman" w:eastAsia="SimSun" w:hAnsi="Times New Roman" w:cs="Times New Roman"/>
          <w:lang w:eastAsia="zh-CN"/>
        </w:rPr>
        <w:t>see</w:t>
      </w:r>
      <w:r w:rsidR="00EE4B20">
        <w:rPr>
          <w:rFonts w:ascii="Times New Roman" w:eastAsia="SimSun" w:hAnsi="Times New Roman" w:cs="Times New Roman"/>
          <w:lang w:eastAsia="zh-CN"/>
        </w:rPr>
        <w:t xml:space="preserve"> </w:t>
      </w:r>
      <w:r w:rsidR="00EE4B20" w:rsidRPr="00EE4B20">
        <w:rPr>
          <w:rFonts w:ascii="Times New Roman" w:eastAsia="SimSun" w:hAnsi="Times New Roman" w:cs="Times New Roman"/>
          <w:lang w:eastAsia="zh-CN"/>
        </w:rPr>
        <w:t>Materials and Methods</w:t>
      </w:r>
      <w:r w:rsidR="00432070">
        <w:rPr>
          <w:rFonts w:ascii="Times New Roman" w:eastAsia="SimSun" w:hAnsi="Times New Roman" w:cs="Times New Roman"/>
          <w:lang w:eastAsia="zh-CN"/>
        </w:rPr>
        <w:t>).</w:t>
      </w:r>
    </w:p>
    <w:p w14:paraId="3DE8BA00" w14:textId="285F58F6" w:rsidR="00432070" w:rsidRDefault="00432070" w:rsidP="00D43A7A">
      <w:pPr>
        <w:spacing w:line="360" w:lineRule="auto"/>
        <w:ind w:left="-851" w:right="-845"/>
        <w:jc w:val="both"/>
        <w:rPr>
          <w:rFonts w:ascii="Times New Roman" w:eastAsia="SimSun" w:hAnsi="Times New Roman" w:cs="Times New Roman"/>
          <w:lang w:eastAsia="zh-CN"/>
        </w:rPr>
      </w:pPr>
      <w:r w:rsidRPr="00432070">
        <w:rPr>
          <w:rFonts w:ascii="Times New Roman" w:eastAsia="SimSun" w:hAnsi="Times New Roman" w:cs="Times New Roman"/>
          <w:vertAlign w:val="superscript"/>
          <w:lang w:eastAsia="zh-CN"/>
        </w:rPr>
        <w:t>b</w:t>
      </w:r>
      <w:r>
        <w:rPr>
          <w:rFonts w:ascii="Times New Roman" w:eastAsia="SimSun" w:hAnsi="Times New Roman" w:cs="Times New Roman"/>
          <w:lang w:eastAsia="zh-CN"/>
        </w:rPr>
        <w:t xml:space="preserve"> </w:t>
      </w:r>
      <w:r w:rsidRPr="00432070">
        <w:rPr>
          <w:rFonts w:ascii="Times New Roman" w:eastAsia="SimSun" w:hAnsi="Times New Roman" w:cs="Times New Roman"/>
          <w:lang w:eastAsia="zh-CN"/>
        </w:rPr>
        <w:t xml:space="preserve">Different letters indicate significant differences </w:t>
      </w:r>
      <w:r>
        <w:rPr>
          <w:rFonts w:ascii="Times New Roman" w:eastAsia="SimSun" w:hAnsi="Times New Roman" w:cs="Times New Roman"/>
          <w:lang w:eastAsia="zh-CN"/>
        </w:rPr>
        <w:t>among</w:t>
      </w:r>
      <w:r w:rsidRPr="00432070">
        <w:rPr>
          <w:rFonts w:ascii="Times New Roman" w:eastAsia="SimSun" w:hAnsi="Times New Roman" w:cs="Times New Roman"/>
          <w:lang w:eastAsia="zh-CN"/>
        </w:rPr>
        <w:t xml:space="preserve"> treatments (</w:t>
      </w:r>
      <w:r w:rsidR="00514A38" w:rsidRPr="00514A38">
        <w:rPr>
          <w:rFonts w:ascii="Times New Roman" w:eastAsia="SimSun" w:hAnsi="Times New Roman" w:cs="Times New Roman"/>
          <w:lang w:eastAsia="zh-CN"/>
        </w:rPr>
        <w:t xml:space="preserve">one-way ANOVA followed by Tukey </w:t>
      </w:r>
      <w:r w:rsidR="00B36A24" w:rsidRPr="00B36A24">
        <w:rPr>
          <w:rFonts w:ascii="Times New Roman" w:eastAsia="SimSun" w:hAnsi="Times New Roman" w:cs="Times New Roman"/>
          <w:lang w:eastAsia="zh-CN"/>
        </w:rPr>
        <w:t>post-hoc tests</w:t>
      </w:r>
      <w:r w:rsidR="00514A38" w:rsidRPr="00514A38">
        <w:rPr>
          <w:rFonts w:ascii="Times New Roman" w:eastAsia="SimSun" w:hAnsi="Times New Roman" w:cs="Times New Roman"/>
          <w:lang w:eastAsia="zh-CN"/>
        </w:rPr>
        <w:t xml:space="preserve">; </w:t>
      </w:r>
      <w:r w:rsidR="00C9260B">
        <w:rPr>
          <w:rFonts w:ascii="Times New Roman" w:eastAsia="SimSun" w:hAnsi="Times New Roman" w:cs="Times New Roman"/>
          <w:lang w:eastAsia="zh-CN"/>
        </w:rPr>
        <w:t xml:space="preserve">see </w:t>
      </w:r>
      <w:r w:rsidR="00EE4B20" w:rsidRPr="00EE4B20">
        <w:rPr>
          <w:rFonts w:ascii="Times New Roman" w:eastAsia="SimSun" w:hAnsi="Times New Roman" w:cs="Times New Roman"/>
          <w:lang w:eastAsia="zh-CN"/>
        </w:rPr>
        <w:t>Materials and Methods</w:t>
      </w:r>
      <w:r w:rsidR="00514A38">
        <w:rPr>
          <w:rFonts w:ascii="Times New Roman" w:eastAsia="SimSun" w:hAnsi="Times New Roman" w:cs="Times New Roman"/>
          <w:lang w:eastAsia="zh-CN"/>
        </w:rPr>
        <w:t>).</w:t>
      </w:r>
    </w:p>
    <w:p w14:paraId="388065C2" w14:textId="77777777" w:rsidR="00F2471D" w:rsidRDefault="00F2471D" w:rsidP="00E15AC7">
      <w:pPr>
        <w:ind w:left="-851" w:right="-846"/>
        <w:rPr>
          <w:rFonts w:ascii="Times New Roman" w:eastAsia="SimSun" w:hAnsi="Times New Roman" w:cs="Times New Roman"/>
          <w:lang w:eastAsia="zh-CN"/>
        </w:rPr>
        <w:sectPr w:rsidR="00F2471D" w:rsidSect="00F4567E">
          <w:pgSz w:w="12240" w:h="15840"/>
          <w:pgMar w:top="1440" w:right="1440" w:bottom="1440" w:left="1440" w:header="708" w:footer="708" w:gutter="0"/>
          <w:cols w:space="708"/>
          <w:docGrid w:linePitch="360"/>
        </w:sectPr>
      </w:pPr>
    </w:p>
    <w:p w14:paraId="7AE2D1D1" w14:textId="56546CC8" w:rsidR="003E76FD" w:rsidRDefault="003E76FD" w:rsidP="006E2C5C">
      <w:pPr>
        <w:spacing w:line="240" w:lineRule="auto"/>
        <w:ind w:right="3690"/>
        <w:rPr>
          <w:rFonts w:ascii="Times New Roman" w:eastAsia="SimSun" w:hAnsi="Times New Roman" w:cs="Times New Roman"/>
          <w:lang w:eastAsia="zh-CN"/>
        </w:rPr>
      </w:pPr>
      <w:r w:rsidRPr="003E76FD">
        <w:rPr>
          <w:rFonts w:ascii="Times New Roman" w:eastAsia="SimSun" w:hAnsi="Times New Roman" w:cs="Times New Roman"/>
          <w:b/>
          <w:bCs/>
          <w:lang w:eastAsia="zh-CN"/>
        </w:rPr>
        <w:t>Table S</w:t>
      </w:r>
      <w:r w:rsidR="00B72CDA">
        <w:rPr>
          <w:rFonts w:ascii="Times New Roman" w:eastAsia="SimSun" w:hAnsi="Times New Roman" w:cs="Times New Roman"/>
          <w:b/>
          <w:bCs/>
          <w:lang w:eastAsia="zh-CN"/>
        </w:rPr>
        <w:t>6</w:t>
      </w:r>
      <w:r>
        <w:rPr>
          <w:rFonts w:ascii="Times New Roman" w:eastAsia="SimSun" w:hAnsi="Times New Roman" w:cs="Times New Roman"/>
          <w:lang w:eastAsia="zh-CN"/>
        </w:rPr>
        <w:t>.</w:t>
      </w:r>
      <w:r w:rsidR="001774C1">
        <w:rPr>
          <w:rFonts w:ascii="Times New Roman" w:eastAsia="SimSun" w:hAnsi="Times New Roman" w:cs="Times New Roman"/>
          <w:lang w:eastAsia="zh-CN"/>
        </w:rPr>
        <w:t xml:space="preserve"> </w:t>
      </w:r>
      <w:r w:rsidR="00C50A20">
        <w:rPr>
          <w:rFonts w:ascii="Times New Roman" w:eastAsia="SimSun" w:hAnsi="Times New Roman" w:cs="Times New Roman"/>
          <w:lang w:eastAsia="zh-CN"/>
        </w:rPr>
        <w:t>T</w:t>
      </w:r>
      <w:r>
        <w:rPr>
          <w:rFonts w:ascii="Times New Roman" w:eastAsia="SimSun" w:hAnsi="Times New Roman" w:cs="Times New Roman"/>
          <w:lang w:eastAsia="zh-CN"/>
        </w:rPr>
        <w:t>wo-way ANOVA analysis</w:t>
      </w:r>
      <w:r w:rsidR="008C53D8" w:rsidRPr="008C53D8">
        <w:rPr>
          <w:rFonts w:ascii="Times New Roman" w:eastAsia="SimSun" w:hAnsi="Times New Roman" w:cs="Times New Roman"/>
          <w:vertAlign w:val="superscript"/>
          <w:lang w:eastAsia="zh-CN"/>
        </w:rPr>
        <w:t>a</w:t>
      </w:r>
      <w:r w:rsidR="00C50A20">
        <w:rPr>
          <w:rFonts w:ascii="Times New Roman" w:eastAsia="SimSun" w:hAnsi="Times New Roman" w:cs="Times New Roman"/>
          <w:lang w:eastAsia="zh-CN"/>
        </w:rPr>
        <w:t xml:space="preserve"> </w:t>
      </w:r>
      <w:r w:rsidR="001774C1">
        <w:rPr>
          <w:rFonts w:ascii="Times New Roman" w:eastAsia="SimSun" w:hAnsi="Times New Roman" w:cs="Times New Roman"/>
          <w:lang w:eastAsia="zh-CN"/>
        </w:rPr>
        <w:t>illustrating e</w:t>
      </w:r>
      <w:r w:rsidR="001774C1" w:rsidRPr="008C53D8">
        <w:rPr>
          <w:rFonts w:ascii="Times New Roman" w:eastAsia="SimSun" w:hAnsi="Times New Roman" w:cs="Times New Roman"/>
          <w:lang w:eastAsia="zh-CN"/>
        </w:rPr>
        <w:t>ffects of dietary EPA+DHA (i.e. 0.3 and 1%) and ω6:ω3 (i.e. high ω6 and high ω3) on the transcript expression</w:t>
      </w:r>
      <w:r w:rsidR="001774C1">
        <w:rPr>
          <w:rFonts w:ascii="Times New Roman" w:eastAsia="SimSun" w:hAnsi="Times New Roman" w:cs="Times New Roman"/>
          <w:lang w:eastAsia="zh-CN"/>
        </w:rPr>
        <w:t xml:space="preserve"> </w:t>
      </w:r>
      <w:r w:rsidR="001774C1" w:rsidRPr="00517538">
        <w:rPr>
          <w:rFonts w:ascii="Times New Roman" w:eastAsia="SimSun" w:hAnsi="Times New Roman" w:cs="Times New Roman"/>
          <w:lang w:eastAsia="zh-CN"/>
        </w:rPr>
        <w:t xml:space="preserve">of genes related to </w:t>
      </w:r>
      <w:r w:rsidR="00BE316C">
        <w:rPr>
          <w:rFonts w:ascii="Times New Roman" w:eastAsia="SimSun" w:hAnsi="Times New Roman" w:cs="Times New Roman"/>
          <w:lang w:eastAsia="zh-CN"/>
        </w:rPr>
        <w:t>FA</w:t>
      </w:r>
      <w:r w:rsidR="00BE316C" w:rsidRPr="00BE316C">
        <w:rPr>
          <w:rFonts w:ascii="Times New Roman" w:eastAsia="SimSun" w:hAnsi="Times New Roman" w:cs="Times New Roman"/>
          <w:lang w:eastAsia="zh-CN"/>
        </w:rPr>
        <w:t xml:space="preserve"> </w:t>
      </w:r>
      <w:r w:rsidR="00BE316C" w:rsidRPr="00517538">
        <w:rPr>
          <w:rFonts w:ascii="Times New Roman" w:eastAsia="SimSun" w:hAnsi="Times New Roman" w:cs="Times New Roman"/>
          <w:lang w:eastAsia="zh-CN"/>
        </w:rPr>
        <w:t>and eicosanoid</w:t>
      </w:r>
      <w:r w:rsidR="00BE316C">
        <w:rPr>
          <w:rFonts w:ascii="Times New Roman" w:eastAsia="SimSun" w:hAnsi="Times New Roman" w:cs="Times New Roman"/>
          <w:lang w:eastAsia="zh-CN"/>
        </w:rPr>
        <w:t xml:space="preserve"> </w:t>
      </w:r>
      <w:r w:rsidR="001774C1" w:rsidRPr="00517538">
        <w:rPr>
          <w:rFonts w:ascii="Times New Roman" w:eastAsia="SimSun" w:hAnsi="Times New Roman" w:cs="Times New Roman"/>
          <w:lang w:eastAsia="zh-CN"/>
        </w:rPr>
        <w:t xml:space="preserve">metabolism in </w:t>
      </w:r>
      <w:r w:rsidR="001774C1">
        <w:rPr>
          <w:rFonts w:ascii="Times New Roman" w:eastAsia="SimSun" w:hAnsi="Times New Roman" w:cs="Times New Roman"/>
          <w:lang w:eastAsia="zh-CN"/>
        </w:rPr>
        <w:t>Atlantic salmon head kidney.</w:t>
      </w:r>
    </w:p>
    <w:p w14:paraId="495997E5" w14:textId="0D24FCBE" w:rsidR="003E76FD" w:rsidRDefault="003E76FD" w:rsidP="000B6419">
      <w:pPr>
        <w:ind w:right="-846"/>
        <w:rPr>
          <w:rFonts w:ascii="Times New Roman" w:eastAsia="SimSun" w:hAnsi="Times New Roman" w:cs="Times New Roman"/>
          <w:lang w:eastAsia="zh-CN"/>
        </w:rPr>
      </w:pPr>
    </w:p>
    <w:tbl>
      <w:tblPr>
        <w:tblW w:w="5600" w:type="dxa"/>
        <w:tblLook w:val="04A0" w:firstRow="1" w:lastRow="0" w:firstColumn="1" w:lastColumn="0" w:noHBand="0" w:noVBand="1"/>
      </w:tblPr>
      <w:tblGrid>
        <w:gridCol w:w="1580"/>
        <w:gridCol w:w="1560"/>
        <w:gridCol w:w="1160"/>
        <w:gridCol w:w="1300"/>
      </w:tblGrid>
      <w:tr w:rsidR="003E76FD" w:rsidRPr="003E76FD" w14:paraId="13AB6935" w14:textId="77777777" w:rsidTr="003E76FD">
        <w:trPr>
          <w:trHeight w:val="500"/>
        </w:trPr>
        <w:tc>
          <w:tcPr>
            <w:tcW w:w="158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05339A6" w14:textId="77777777" w:rsidR="003E76FD" w:rsidRPr="003E76FD" w:rsidRDefault="003E76FD" w:rsidP="003E76F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CA"/>
              </w:rPr>
            </w:pPr>
            <w:r w:rsidRPr="003E76FD">
              <w:rPr>
                <w:rFonts w:ascii="Times New Roman" w:eastAsia="Times New Roman" w:hAnsi="Times New Roman" w:cs="Times New Roman"/>
                <w:color w:val="000000"/>
                <w:lang w:eastAsia="en-CA"/>
              </w:rPr>
              <w:t>Transcript</w:t>
            </w:r>
          </w:p>
        </w:tc>
        <w:tc>
          <w:tcPr>
            <w:tcW w:w="156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3D7610F" w14:textId="77777777" w:rsidR="003E76FD" w:rsidRPr="003E76FD" w:rsidRDefault="003E76FD" w:rsidP="003E76F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CA"/>
              </w:rPr>
            </w:pPr>
            <w:r w:rsidRPr="003E76FD">
              <w:rPr>
                <w:rFonts w:ascii="Times New Roman" w:eastAsia="Times New Roman" w:hAnsi="Times New Roman" w:cs="Times New Roman"/>
                <w:color w:val="000000"/>
                <w:lang w:eastAsia="en-CA"/>
              </w:rPr>
              <w:t>EPA+DHA</w:t>
            </w:r>
          </w:p>
        </w:tc>
        <w:tc>
          <w:tcPr>
            <w:tcW w:w="116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8B3486D" w14:textId="77777777" w:rsidR="003E76FD" w:rsidRPr="003E76FD" w:rsidRDefault="003E76FD" w:rsidP="003E76F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CA"/>
              </w:rPr>
            </w:pPr>
            <w:r w:rsidRPr="003E76FD">
              <w:rPr>
                <w:rFonts w:ascii="Times New Roman" w:eastAsia="Times New Roman" w:hAnsi="Times New Roman" w:cs="Times New Roman"/>
                <w:color w:val="000000"/>
                <w:lang w:eastAsia="en-CA"/>
              </w:rPr>
              <w:t>ω6:ω3</w:t>
            </w:r>
          </w:p>
        </w:tc>
        <w:tc>
          <w:tcPr>
            <w:tcW w:w="130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0EE5E7B" w14:textId="77777777" w:rsidR="003E76FD" w:rsidRPr="003E76FD" w:rsidRDefault="003E76FD" w:rsidP="003E76F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CA"/>
              </w:rPr>
            </w:pPr>
            <w:r w:rsidRPr="003E76FD">
              <w:rPr>
                <w:rFonts w:ascii="Times New Roman" w:eastAsia="Times New Roman" w:hAnsi="Times New Roman" w:cs="Times New Roman"/>
                <w:color w:val="000000"/>
                <w:lang w:eastAsia="en-CA"/>
              </w:rPr>
              <w:t>Interaction</w:t>
            </w:r>
          </w:p>
        </w:tc>
      </w:tr>
      <w:tr w:rsidR="003E76FD" w:rsidRPr="003E76FD" w14:paraId="08F320B5" w14:textId="77777777" w:rsidTr="003E76FD">
        <w:trPr>
          <w:trHeight w:val="290"/>
        </w:trPr>
        <w:tc>
          <w:tcPr>
            <w:tcW w:w="1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EFC589" w14:textId="77777777" w:rsidR="003E76FD" w:rsidRPr="003E76FD" w:rsidRDefault="003E76FD" w:rsidP="003E76FD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en-CA"/>
              </w:rPr>
            </w:pPr>
            <w:r w:rsidRPr="003E76FD"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en-CA"/>
              </w:rPr>
              <w:t>elovl4b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79E3D9" w14:textId="77777777" w:rsidR="003E76FD" w:rsidRPr="003E76FD" w:rsidRDefault="003E76FD" w:rsidP="003E76F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CA"/>
              </w:rPr>
            </w:pPr>
            <w:r w:rsidRPr="003E76FD">
              <w:rPr>
                <w:rFonts w:ascii="Times New Roman" w:eastAsia="Times New Roman" w:hAnsi="Times New Roman" w:cs="Times New Roman"/>
                <w:color w:val="000000"/>
                <w:lang w:eastAsia="en-CA"/>
              </w:rPr>
              <w:t>0.34</w:t>
            </w:r>
          </w:p>
        </w:tc>
        <w:tc>
          <w:tcPr>
            <w:tcW w:w="1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26D5D3" w14:textId="77777777" w:rsidR="003E76FD" w:rsidRPr="003E76FD" w:rsidRDefault="003E76FD" w:rsidP="003E76F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CA"/>
              </w:rPr>
            </w:pPr>
            <w:r w:rsidRPr="003E76FD">
              <w:rPr>
                <w:rFonts w:ascii="Times New Roman" w:eastAsia="Times New Roman" w:hAnsi="Times New Roman" w:cs="Times New Roman"/>
                <w:color w:val="000000"/>
                <w:lang w:eastAsia="en-CA"/>
              </w:rPr>
              <w:t>0.22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E5B8E5" w14:textId="77777777" w:rsidR="003E76FD" w:rsidRPr="003E76FD" w:rsidRDefault="003E76FD" w:rsidP="003E76F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CA"/>
              </w:rPr>
            </w:pPr>
            <w:r w:rsidRPr="003E76FD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CA"/>
              </w:rPr>
              <w:t>0.04</w:t>
            </w:r>
          </w:p>
        </w:tc>
      </w:tr>
      <w:tr w:rsidR="003E76FD" w:rsidRPr="003E76FD" w14:paraId="155CCD84" w14:textId="77777777" w:rsidTr="003E76FD">
        <w:trPr>
          <w:trHeight w:val="290"/>
        </w:trPr>
        <w:tc>
          <w:tcPr>
            <w:tcW w:w="1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3A6870" w14:textId="77777777" w:rsidR="003E76FD" w:rsidRPr="003E76FD" w:rsidRDefault="003E76FD" w:rsidP="003E76FD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en-CA"/>
              </w:rPr>
            </w:pPr>
            <w:r w:rsidRPr="003E76FD"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en-CA"/>
              </w:rPr>
              <w:t>elovl5a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C582BA" w14:textId="77777777" w:rsidR="003E76FD" w:rsidRPr="003E76FD" w:rsidRDefault="003E76FD" w:rsidP="003E76F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CA"/>
              </w:rPr>
            </w:pPr>
            <w:r w:rsidRPr="003E76FD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CA"/>
              </w:rPr>
              <w:t>0.03</w:t>
            </w:r>
          </w:p>
        </w:tc>
        <w:tc>
          <w:tcPr>
            <w:tcW w:w="1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350518" w14:textId="77777777" w:rsidR="003E76FD" w:rsidRPr="003E76FD" w:rsidRDefault="003E76FD" w:rsidP="003E76F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CA"/>
              </w:rPr>
            </w:pPr>
            <w:r w:rsidRPr="003E76FD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CA"/>
              </w:rPr>
              <w:t>0.01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11364C" w14:textId="77777777" w:rsidR="003E76FD" w:rsidRPr="003E76FD" w:rsidRDefault="003E76FD" w:rsidP="003E76F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CA"/>
              </w:rPr>
            </w:pPr>
            <w:r w:rsidRPr="003E76FD">
              <w:rPr>
                <w:rFonts w:ascii="Times New Roman" w:eastAsia="Times New Roman" w:hAnsi="Times New Roman" w:cs="Times New Roman"/>
                <w:color w:val="000000"/>
                <w:lang w:eastAsia="en-CA"/>
              </w:rPr>
              <w:t>0.11</w:t>
            </w:r>
          </w:p>
        </w:tc>
      </w:tr>
      <w:tr w:rsidR="003E76FD" w:rsidRPr="003E76FD" w14:paraId="1658F5E0" w14:textId="77777777" w:rsidTr="003E76FD">
        <w:trPr>
          <w:trHeight w:val="290"/>
        </w:trPr>
        <w:tc>
          <w:tcPr>
            <w:tcW w:w="1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44F481" w14:textId="77777777" w:rsidR="003E76FD" w:rsidRPr="003E76FD" w:rsidRDefault="003E76FD" w:rsidP="003E76FD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en-CA"/>
              </w:rPr>
            </w:pPr>
            <w:r w:rsidRPr="003E76FD"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en-CA"/>
              </w:rPr>
              <w:t>fadsd5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64D182" w14:textId="77777777" w:rsidR="003E76FD" w:rsidRPr="003E76FD" w:rsidRDefault="003E76FD" w:rsidP="003E76F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CA"/>
              </w:rPr>
            </w:pPr>
            <w:r w:rsidRPr="003E76FD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CA"/>
              </w:rPr>
              <w:t>0.01</w:t>
            </w:r>
          </w:p>
        </w:tc>
        <w:tc>
          <w:tcPr>
            <w:tcW w:w="1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C61722" w14:textId="77777777" w:rsidR="003E76FD" w:rsidRPr="003E76FD" w:rsidRDefault="003E76FD" w:rsidP="003E76F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CA"/>
              </w:rPr>
            </w:pPr>
            <w:r w:rsidRPr="003E76FD">
              <w:rPr>
                <w:rFonts w:ascii="Times New Roman" w:eastAsia="Times New Roman" w:hAnsi="Times New Roman" w:cs="Times New Roman"/>
                <w:color w:val="000000"/>
                <w:lang w:eastAsia="en-CA"/>
              </w:rPr>
              <w:t>0.27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7241F4" w14:textId="77777777" w:rsidR="003E76FD" w:rsidRPr="003E76FD" w:rsidRDefault="003E76FD" w:rsidP="003E76F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CA"/>
              </w:rPr>
            </w:pPr>
            <w:r w:rsidRPr="003E76FD">
              <w:rPr>
                <w:rFonts w:ascii="Times New Roman" w:eastAsia="Times New Roman" w:hAnsi="Times New Roman" w:cs="Times New Roman"/>
                <w:color w:val="000000"/>
                <w:lang w:eastAsia="en-CA"/>
              </w:rPr>
              <w:t>0.48</w:t>
            </w:r>
          </w:p>
        </w:tc>
      </w:tr>
      <w:tr w:rsidR="003E76FD" w:rsidRPr="003E76FD" w14:paraId="268D9EA5" w14:textId="77777777" w:rsidTr="003E76FD">
        <w:trPr>
          <w:trHeight w:val="290"/>
        </w:trPr>
        <w:tc>
          <w:tcPr>
            <w:tcW w:w="1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DD49BF" w14:textId="77777777" w:rsidR="003E76FD" w:rsidRPr="003E76FD" w:rsidRDefault="003E76FD" w:rsidP="003E76FD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en-CA"/>
              </w:rPr>
            </w:pPr>
            <w:r w:rsidRPr="003E76FD"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en-CA"/>
              </w:rPr>
              <w:t>fadsd6b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630724" w14:textId="77777777" w:rsidR="003E76FD" w:rsidRPr="003E76FD" w:rsidRDefault="003E76FD" w:rsidP="003E76F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CA"/>
              </w:rPr>
            </w:pPr>
            <w:r w:rsidRPr="003E76FD">
              <w:rPr>
                <w:rFonts w:ascii="Times New Roman" w:eastAsia="Times New Roman" w:hAnsi="Times New Roman" w:cs="Times New Roman"/>
                <w:color w:val="000000"/>
                <w:lang w:eastAsia="en-CA"/>
              </w:rPr>
              <w:t>0.31</w:t>
            </w:r>
          </w:p>
        </w:tc>
        <w:tc>
          <w:tcPr>
            <w:tcW w:w="1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15D981" w14:textId="77777777" w:rsidR="003E76FD" w:rsidRPr="003E76FD" w:rsidRDefault="003E76FD" w:rsidP="003E76F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CA"/>
              </w:rPr>
            </w:pPr>
            <w:r w:rsidRPr="003E76FD">
              <w:rPr>
                <w:rFonts w:ascii="Times New Roman" w:eastAsia="Times New Roman" w:hAnsi="Times New Roman" w:cs="Times New Roman"/>
                <w:color w:val="000000"/>
                <w:lang w:eastAsia="en-CA"/>
              </w:rPr>
              <w:t>0.77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45F324" w14:textId="77777777" w:rsidR="003E76FD" w:rsidRPr="003E76FD" w:rsidRDefault="003E76FD" w:rsidP="003E76F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CA"/>
              </w:rPr>
            </w:pPr>
            <w:r w:rsidRPr="003E76FD">
              <w:rPr>
                <w:rFonts w:ascii="Times New Roman" w:eastAsia="Times New Roman" w:hAnsi="Times New Roman" w:cs="Times New Roman"/>
                <w:color w:val="000000"/>
                <w:lang w:eastAsia="en-CA"/>
              </w:rPr>
              <w:t>0.90</w:t>
            </w:r>
          </w:p>
        </w:tc>
      </w:tr>
      <w:tr w:rsidR="003E76FD" w:rsidRPr="003E76FD" w14:paraId="0145C2B1" w14:textId="77777777" w:rsidTr="003E76FD">
        <w:trPr>
          <w:trHeight w:val="290"/>
        </w:trPr>
        <w:tc>
          <w:tcPr>
            <w:tcW w:w="1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0BEF5E" w14:textId="77777777" w:rsidR="003E76FD" w:rsidRPr="003E76FD" w:rsidRDefault="003E76FD" w:rsidP="003E76FD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en-CA"/>
              </w:rPr>
            </w:pPr>
            <w:r w:rsidRPr="003E76FD"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en-CA"/>
              </w:rPr>
              <w:t>fadsd6c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EAB14E" w14:textId="77777777" w:rsidR="003E76FD" w:rsidRPr="003E76FD" w:rsidRDefault="003E76FD" w:rsidP="003E76F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CA"/>
              </w:rPr>
            </w:pPr>
            <w:r w:rsidRPr="003E76FD">
              <w:rPr>
                <w:rFonts w:ascii="Times New Roman" w:eastAsia="Times New Roman" w:hAnsi="Times New Roman" w:cs="Times New Roman"/>
                <w:color w:val="000000"/>
                <w:lang w:eastAsia="en-CA"/>
              </w:rPr>
              <w:t>0.24</w:t>
            </w:r>
          </w:p>
        </w:tc>
        <w:tc>
          <w:tcPr>
            <w:tcW w:w="1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A0D41A" w14:textId="77777777" w:rsidR="003E76FD" w:rsidRPr="003E76FD" w:rsidRDefault="003E76FD" w:rsidP="003E76F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CA"/>
              </w:rPr>
            </w:pPr>
            <w:r w:rsidRPr="003E76FD">
              <w:rPr>
                <w:rFonts w:ascii="Times New Roman" w:eastAsia="Times New Roman" w:hAnsi="Times New Roman" w:cs="Times New Roman"/>
                <w:color w:val="000000"/>
                <w:lang w:eastAsia="en-CA"/>
              </w:rPr>
              <w:t>0.43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F5D052" w14:textId="77777777" w:rsidR="003E76FD" w:rsidRPr="003E76FD" w:rsidRDefault="003E76FD" w:rsidP="003E76F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CA"/>
              </w:rPr>
            </w:pPr>
            <w:r w:rsidRPr="003E76FD">
              <w:rPr>
                <w:rFonts w:ascii="Times New Roman" w:eastAsia="Times New Roman" w:hAnsi="Times New Roman" w:cs="Times New Roman"/>
                <w:color w:val="000000"/>
                <w:lang w:eastAsia="en-CA"/>
              </w:rPr>
              <w:t>0.27</w:t>
            </w:r>
          </w:p>
        </w:tc>
      </w:tr>
      <w:tr w:rsidR="003E76FD" w:rsidRPr="003E76FD" w14:paraId="61E1B869" w14:textId="77777777" w:rsidTr="003E76FD">
        <w:trPr>
          <w:trHeight w:val="290"/>
        </w:trPr>
        <w:tc>
          <w:tcPr>
            <w:tcW w:w="1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4ABF2A" w14:textId="77777777" w:rsidR="003E76FD" w:rsidRPr="003E76FD" w:rsidRDefault="003E76FD" w:rsidP="003E76FD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en-CA"/>
              </w:rPr>
            </w:pPr>
            <w:r w:rsidRPr="003E76FD"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en-CA"/>
              </w:rPr>
              <w:t>srebp1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949750" w14:textId="77777777" w:rsidR="003E76FD" w:rsidRPr="003E76FD" w:rsidRDefault="003E76FD" w:rsidP="003E76F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CA"/>
              </w:rPr>
            </w:pPr>
            <w:r w:rsidRPr="003E76FD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CA"/>
              </w:rPr>
              <w:t>0.01</w:t>
            </w:r>
          </w:p>
        </w:tc>
        <w:tc>
          <w:tcPr>
            <w:tcW w:w="1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7D8A0B" w14:textId="77777777" w:rsidR="003E76FD" w:rsidRPr="003E76FD" w:rsidRDefault="003E76FD" w:rsidP="003E76F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CA"/>
              </w:rPr>
            </w:pPr>
            <w:r w:rsidRPr="003E76FD">
              <w:rPr>
                <w:rFonts w:ascii="Times New Roman" w:eastAsia="Times New Roman" w:hAnsi="Times New Roman" w:cs="Times New Roman"/>
                <w:color w:val="000000"/>
                <w:lang w:eastAsia="en-CA"/>
              </w:rPr>
              <w:t>0.09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258164" w14:textId="77777777" w:rsidR="003E76FD" w:rsidRPr="003E76FD" w:rsidRDefault="003E76FD" w:rsidP="003E76F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CA"/>
              </w:rPr>
            </w:pPr>
            <w:r w:rsidRPr="003E76FD">
              <w:rPr>
                <w:rFonts w:ascii="Times New Roman" w:eastAsia="Times New Roman" w:hAnsi="Times New Roman" w:cs="Times New Roman"/>
                <w:color w:val="000000"/>
                <w:lang w:eastAsia="en-CA"/>
              </w:rPr>
              <w:t>0.72</w:t>
            </w:r>
          </w:p>
        </w:tc>
      </w:tr>
      <w:tr w:rsidR="003E76FD" w:rsidRPr="003E76FD" w14:paraId="2F364A98" w14:textId="77777777" w:rsidTr="003E76FD">
        <w:trPr>
          <w:trHeight w:val="290"/>
        </w:trPr>
        <w:tc>
          <w:tcPr>
            <w:tcW w:w="1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6C8CB5" w14:textId="77777777" w:rsidR="003E76FD" w:rsidRPr="003E76FD" w:rsidRDefault="003E76FD" w:rsidP="003E76FD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en-CA"/>
              </w:rPr>
            </w:pPr>
            <w:r w:rsidRPr="003E76FD"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en-CA"/>
              </w:rPr>
              <w:t>srebp2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5EB931" w14:textId="77777777" w:rsidR="003E76FD" w:rsidRPr="003E76FD" w:rsidRDefault="003E76FD" w:rsidP="003E76F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CA"/>
              </w:rPr>
            </w:pPr>
            <w:r w:rsidRPr="003E76FD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CA"/>
              </w:rPr>
              <w:t>0.01</w:t>
            </w:r>
          </w:p>
        </w:tc>
        <w:tc>
          <w:tcPr>
            <w:tcW w:w="1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F38AE8" w14:textId="77777777" w:rsidR="003E76FD" w:rsidRPr="003E76FD" w:rsidRDefault="003E76FD" w:rsidP="003E76F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CA"/>
              </w:rPr>
            </w:pPr>
            <w:r w:rsidRPr="003E76FD">
              <w:rPr>
                <w:rFonts w:ascii="Times New Roman" w:eastAsia="Times New Roman" w:hAnsi="Times New Roman" w:cs="Times New Roman"/>
                <w:color w:val="000000"/>
                <w:lang w:eastAsia="en-CA"/>
              </w:rPr>
              <w:t>0.58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24B4BC" w14:textId="77777777" w:rsidR="003E76FD" w:rsidRPr="003E76FD" w:rsidRDefault="003E76FD" w:rsidP="003E76F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CA"/>
              </w:rPr>
            </w:pPr>
            <w:r w:rsidRPr="003E76FD">
              <w:rPr>
                <w:rFonts w:ascii="Times New Roman" w:eastAsia="Times New Roman" w:hAnsi="Times New Roman" w:cs="Times New Roman"/>
                <w:color w:val="000000"/>
                <w:lang w:eastAsia="en-CA"/>
              </w:rPr>
              <w:t>0.93</w:t>
            </w:r>
          </w:p>
        </w:tc>
      </w:tr>
      <w:tr w:rsidR="003E76FD" w:rsidRPr="003E76FD" w14:paraId="7F4BE3F1" w14:textId="77777777" w:rsidTr="003E76FD">
        <w:trPr>
          <w:trHeight w:val="290"/>
        </w:trPr>
        <w:tc>
          <w:tcPr>
            <w:tcW w:w="1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D868D5" w14:textId="77777777" w:rsidR="003E76FD" w:rsidRPr="003E76FD" w:rsidRDefault="003E76FD" w:rsidP="003E76FD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en-CA"/>
              </w:rPr>
            </w:pPr>
            <w:r w:rsidRPr="003E76FD"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en-CA"/>
              </w:rPr>
              <w:t>lxra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3A9563" w14:textId="77777777" w:rsidR="003E76FD" w:rsidRPr="003E76FD" w:rsidRDefault="003E76FD" w:rsidP="003E76F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CA"/>
              </w:rPr>
            </w:pPr>
            <w:r w:rsidRPr="003E76FD">
              <w:rPr>
                <w:rFonts w:ascii="Times New Roman" w:eastAsia="Times New Roman" w:hAnsi="Times New Roman" w:cs="Times New Roman"/>
                <w:color w:val="000000"/>
                <w:lang w:eastAsia="en-CA"/>
              </w:rPr>
              <w:t>0.28</w:t>
            </w:r>
          </w:p>
        </w:tc>
        <w:tc>
          <w:tcPr>
            <w:tcW w:w="1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81C0EA" w14:textId="77777777" w:rsidR="003E76FD" w:rsidRPr="003E76FD" w:rsidRDefault="003E76FD" w:rsidP="003E76F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CA"/>
              </w:rPr>
            </w:pPr>
            <w:r w:rsidRPr="003E76FD">
              <w:rPr>
                <w:rFonts w:ascii="Times New Roman" w:eastAsia="Times New Roman" w:hAnsi="Times New Roman" w:cs="Times New Roman"/>
                <w:color w:val="000000"/>
                <w:lang w:eastAsia="en-CA"/>
              </w:rPr>
              <w:t>0.31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D2DBED" w14:textId="77777777" w:rsidR="003E76FD" w:rsidRPr="003E76FD" w:rsidRDefault="003E76FD" w:rsidP="003E76F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CA"/>
              </w:rPr>
            </w:pPr>
            <w:r w:rsidRPr="003E76FD">
              <w:rPr>
                <w:rFonts w:ascii="Times New Roman" w:eastAsia="Times New Roman" w:hAnsi="Times New Roman" w:cs="Times New Roman"/>
                <w:color w:val="000000"/>
                <w:lang w:eastAsia="en-CA"/>
              </w:rPr>
              <w:t>0.39</w:t>
            </w:r>
          </w:p>
        </w:tc>
      </w:tr>
      <w:tr w:rsidR="003E76FD" w:rsidRPr="003E76FD" w14:paraId="0A6FD2D4" w14:textId="77777777" w:rsidTr="003E76FD">
        <w:trPr>
          <w:trHeight w:val="290"/>
        </w:trPr>
        <w:tc>
          <w:tcPr>
            <w:tcW w:w="1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749462" w14:textId="77777777" w:rsidR="003E76FD" w:rsidRPr="003E76FD" w:rsidRDefault="003E76FD" w:rsidP="003E76FD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en-CA"/>
              </w:rPr>
            </w:pPr>
            <w:r w:rsidRPr="003E76FD"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en-CA"/>
              </w:rPr>
              <w:t>lxrb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6D2296" w14:textId="0C3D64D0" w:rsidR="003E76FD" w:rsidRPr="003E76FD" w:rsidRDefault="003E76FD" w:rsidP="003E76F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CA"/>
              </w:rPr>
            </w:pPr>
            <w:r w:rsidRPr="003E76FD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CA"/>
              </w:rPr>
              <w:t>0.0</w:t>
            </w:r>
            <w:r w:rsidR="00E43731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CA"/>
              </w:rPr>
              <w:t>48</w:t>
            </w:r>
          </w:p>
        </w:tc>
        <w:tc>
          <w:tcPr>
            <w:tcW w:w="1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D483B3" w14:textId="77777777" w:rsidR="003E76FD" w:rsidRPr="003E76FD" w:rsidRDefault="003E76FD" w:rsidP="003E76F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CA"/>
              </w:rPr>
            </w:pPr>
            <w:r w:rsidRPr="003E76FD">
              <w:rPr>
                <w:rFonts w:ascii="Times New Roman" w:eastAsia="Times New Roman" w:hAnsi="Times New Roman" w:cs="Times New Roman"/>
                <w:color w:val="000000"/>
                <w:lang w:eastAsia="en-CA"/>
              </w:rPr>
              <w:t>0.57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CD2E22" w14:textId="77777777" w:rsidR="003E76FD" w:rsidRPr="003E76FD" w:rsidRDefault="003E76FD" w:rsidP="003E76F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CA"/>
              </w:rPr>
            </w:pPr>
            <w:r w:rsidRPr="003E76FD">
              <w:rPr>
                <w:rFonts w:ascii="Times New Roman" w:eastAsia="Times New Roman" w:hAnsi="Times New Roman" w:cs="Times New Roman"/>
                <w:color w:val="000000"/>
                <w:lang w:eastAsia="en-CA"/>
              </w:rPr>
              <w:t>0.83</w:t>
            </w:r>
          </w:p>
        </w:tc>
      </w:tr>
      <w:tr w:rsidR="003E76FD" w:rsidRPr="003E76FD" w14:paraId="106446E9" w14:textId="77777777" w:rsidTr="003E76FD">
        <w:trPr>
          <w:trHeight w:val="290"/>
        </w:trPr>
        <w:tc>
          <w:tcPr>
            <w:tcW w:w="1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F7C7E2" w14:textId="77777777" w:rsidR="003E76FD" w:rsidRPr="003E76FD" w:rsidRDefault="003E76FD" w:rsidP="003E76FD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en-CA"/>
              </w:rPr>
            </w:pPr>
            <w:r w:rsidRPr="003E76FD"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en-CA"/>
              </w:rPr>
              <w:t>pparaa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BC2423" w14:textId="77777777" w:rsidR="003E76FD" w:rsidRPr="003E76FD" w:rsidRDefault="003E76FD" w:rsidP="003E76F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CA"/>
              </w:rPr>
            </w:pPr>
            <w:r w:rsidRPr="003E76FD">
              <w:rPr>
                <w:rFonts w:ascii="Times New Roman" w:eastAsia="Times New Roman" w:hAnsi="Times New Roman" w:cs="Times New Roman"/>
                <w:color w:val="000000"/>
                <w:lang w:eastAsia="en-CA"/>
              </w:rPr>
              <w:t>0.50</w:t>
            </w:r>
          </w:p>
        </w:tc>
        <w:tc>
          <w:tcPr>
            <w:tcW w:w="1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C31016" w14:textId="77777777" w:rsidR="003E76FD" w:rsidRPr="003E76FD" w:rsidRDefault="003E76FD" w:rsidP="003E76F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CA"/>
              </w:rPr>
            </w:pPr>
            <w:r w:rsidRPr="003E76FD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CA"/>
              </w:rPr>
              <w:t>0.004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4CC668" w14:textId="77777777" w:rsidR="003E76FD" w:rsidRPr="003E76FD" w:rsidRDefault="003E76FD" w:rsidP="003E76F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CA"/>
              </w:rPr>
            </w:pPr>
            <w:r w:rsidRPr="003E76FD">
              <w:rPr>
                <w:rFonts w:ascii="Times New Roman" w:eastAsia="Times New Roman" w:hAnsi="Times New Roman" w:cs="Times New Roman"/>
                <w:color w:val="000000"/>
                <w:lang w:eastAsia="en-CA"/>
              </w:rPr>
              <w:t>0.09</w:t>
            </w:r>
          </w:p>
        </w:tc>
      </w:tr>
      <w:tr w:rsidR="003E76FD" w:rsidRPr="003E76FD" w14:paraId="24B3601B" w14:textId="77777777" w:rsidTr="003E76FD">
        <w:trPr>
          <w:trHeight w:val="290"/>
        </w:trPr>
        <w:tc>
          <w:tcPr>
            <w:tcW w:w="1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0119A2" w14:textId="4160D94B" w:rsidR="003E76FD" w:rsidRPr="003E76FD" w:rsidRDefault="003E76FD" w:rsidP="003E76FD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en-CA"/>
              </w:rPr>
            </w:pPr>
            <w:r w:rsidRPr="003E76FD"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en-CA"/>
              </w:rPr>
              <w:t>ppar</w:t>
            </w:r>
            <w:r w:rsidR="00372BF8"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en-CA"/>
              </w:rPr>
              <w:t>b</w:t>
            </w:r>
            <w:r w:rsidRPr="003E76FD"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en-CA"/>
              </w:rPr>
              <w:t>1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414F9E" w14:textId="77777777" w:rsidR="003E76FD" w:rsidRPr="003E76FD" w:rsidRDefault="003E76FD" w:rsidP="003E76F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CA"/>
              </w:rPr>
            </w:pPr>
            <w:r w:rsidRPr="003E76FD">
              <w:rPr>
                <w:rFonts w:ascii="Times New Roman" w:eastAsia="Times New Roman" w:hAnsi="Times New Roman" w:cs="Times New Roman"/>
                <w:color w:val="000000"/>
                <w:lang w:eastAsia="en-CA"/>
              </w:rPr>
              <w:t>0.53</w:t>
            </w:r>
          </w:p>
        </w:tc>
        <w:tc>
          <w:tcPr>
            <w:tcW w:w="1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982C4C" w14:textId="77777777" w:rsidR="003E76FD" w:rsidRPr="003E76FD" w:rsidRDefault="003E76FD" w:rsidP="003E76F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CA"/>
              </w:rPr>
            </w:pPr>
            <w:r w:rsidRPr="003E76FD">
              <w:rPr>
                <w:rFonts w:ascii="Times New Roman" w:eastAsia="Times New Roman" w:hAnsi="Times New Roman" w:cs="Times New Roman"/>
                <w:color w:val="000000"/>
                <w:lang w:eastAsia="en-CA"/>
              </w:rPr>
              <w:t>0.86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E85FE3" w14:textId="77777777" w:rsidR="003E76FD" w:rsidRPr="003E76FD" w:rsidRDefault="003E76FD" w:rsidP="003E76F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CA"/>
              </w:rPr>
            </w:pPr>
            <w:r w:rsidRPr="003E76FD">
              <w:rPr>
                <w:rFonts w:ascii="Times New Roman" w:eastAsia="Times New Roman" w:hAnsi="Times New Roman" w:cs="Times New Roman"/>
                <w:color w:val="000000"/>
                <w:lang w:eastAsia="en-CA"/>
              </w:rPr>
              <w:t>0.45</w:t>
            </w:r>
          </w:p>
        </w:tc>
      </w:tr>
      <w:tr w:rsidR="003E76FD" w:rsidRPr="003E76FD" w14:paraId="7D8223B6" w14:textId="77777777" w:rsidTr="003E76FD">
        <w:trPr>
          <w:trHeight w:val="290"/>
        </w:trPr>
        <w:tc>
          <w:tcPr>
            <w:tcW w:w="1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7AC115" w14:textId="42F853F9" w:rsidR="003E76FD" w:rsidRPr="003E76FD" w:rsidRDefault="003E76FD" w:rsidP="003E76FD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en-CA"/>
              </w:rPr>
            </w:pPr>
            <w:r w:rsidRPr="003E76FD"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en-CA"/>
              </w:rPr>
              <w:t>ppar</w:t>
            </w:r>
            <w:r w:rsidR="00372BF8"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en-CA"/>
              </w:rPr>
              <w:t>b</w:t>
            </w:r>
            <w:r w:rsidRPr="003E76FD"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en-CA"/>
              </w:rPr>
              <w:t>2a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4DEADD" w14:textId="77777777" w:rsidR="003E76FD" w:rsidRPr="003E76FD" w:rsidRDefault="003E76FD" w:rsidP="003E76F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CA"/>
              </w:rPr>
            </w:pPr>
            <w:r w:rsidRPr="003E76FD">
              <w:rPr>
                <w:rFonts w:ascii="Times New Roman" w:eastAsia="Times New Roman" w:hAnsi="Times New Roman" w:cs="Times New Roman"/>
                <w:color w:val="000000"/>
                <w:lang w:eastAsia="en-CA"/>
              </w:rPr>
              <w:t>0.35</w:t>
            </w:r>
          </w:p>
        </w:tc>
        <w:tc>
          <w:tcPr>
            <w:tcW w:w="1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380EE1" w14:textId="77777777" w:rsidR="003E76FD" w:rsidRPr="003E76FD" w:rsidRDefault="003E76FD" w:rsidP="003E76F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CA"/>
              </w:rPr>
            </w:pPr>
            <w:r w:rsidRPr="003E76FD">
              <w:rPr>
                <w:rFonts w:ascii="Times New Roman" w:eastAsia="Times New Roman" w:hAnsi="Times New Roman" w:cs="Times New Roman"/>
                <w:color w:val="000000"/>
                <w:lang w:eastAsia="en-CA"/>
              </w:rPr>
              <w:t>0.19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9FAB78" w14:textId="77777777" w:rsidR="003E76FD" w:rsidRPr="003E76FD" w:rsidRDefault="003E76FD" w:rsidP="003E76F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CA"/>
              </w:rPr>
            </w:pPr>
            <w:r w:rsidRPr="003E76FD">
              <w:rPr>
                <w:rFonts w:ascii="Times New Roman" w:eastAsia="Times New Roman" w:hAnsi="Times New Roman" w:cs="Times New Roman"/>
                <w:color w:val="000000"/>
                <w:lang w:eastAsia="en-CA"/>
              </w:rPr>
              <w:t>0.89</w:t>
            </w:r>
          </w:p>
        </w:tc>
      </w:tr>
      <w:tr w:rsidR="003E76FD" w:rsidRPr="003E76FD" w14:paraId="553BACBF" w14:textId="77777777" w:rsidTr="003E76FD">
        <w:trPr>
          <w:trHeight w:val="290"/>
        </w:trPr>
        <w:tc>
          <w:tcPr>
            <w:tcW w:w="1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A0E68C" w14:textId="77777777" w:rsidR="003E76FD" w:rsidRPr="003E76FD" w:rsidRDefault="003E76FD" w:rsidP="003E76FD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en-CA"/>
              </w:rPr>
            </w:pPr>
            <w:r w:rsidRPr="003E76FD"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en-CA"/>
              </w:rPr>
              <w:t>fasa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B92BDA" w14:textId="77777777" w:rsidR="003E76FD" w:rsidRPr="003E76FD" w:rsidRDefault="003E76FD" w:rsidP="003E76F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CA"/>
              </w:rPr>
            </w:pPr>
            <w:r w:rsidRPr="003E76FD">
              <w:rPr>
                <w:rFonts w:ascii="Times New Roman" w:eastAsia="Times New Roman" w:hAnsi="Times New Roman" w:cs="Times New Roman"/>
                <w:color w:val="000000"/>
                <w:lang w:eastAsia="en-CA"/>
              </w:rPr>
              <w:t>0.48</w:t>
            </w:r>
          </w:p>
        </w:tc>
        <w:tc>
          <w:tcPr>
            <w:tcW w:w="1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D41D5D" w14:textId="77777777" w:rsidR="003E76FD" w:rsidRPr="003E76FD" w:rsidRDefault="003E76FD" w:rsidP="003E76F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CA"/>
              </w:rPr>
            </w:pPr>
            <w:r w:rsidRPr="003E76FD">
              <w:rPr>
                <w:rFonts w:ascii="Times New Roman" w:eastAsia="Times New Roman" w:hAnsi="Times New Roman" w:cs="Times New Roman"/>
                <w:color w:val="000000"/>
                <w:lang w:eastAsia="en-CA"/>
              </w:rPr>
              <w:t>0.55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776A73" w14:textId="77777777" w:rsidR="003E76FD" w:rsidRPr="003E76FD" w:rsidRDefault="003E76FD" w:rsidP="003E76F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CA"/>
              </w:rPr>
            </w:pPr>
            <w:r w:rsidRPr="003E76FD">
              <w:rPr>
                <w:rFonts w:ascii="Times New Roman" w:eastAsia="Times New Roman" w:hAnsi="Times New Roman" w:cs="Times New Roman"/>
                <w:color w:val="000000"/>
                <w:lang w:eastAsia="en-CA"/>
              </w:rPr>
              <w:t>0.55</w:t>
            </w:r>
          </w:p>
        </w:tc>
      </w:tr>
      <w:tr w:rsidR="003E76FD" w:rsidRPr="003E76FD" w14:paraId="633257A7" w14:textId="77777777" w:rsidTr="003E76FD">
        <w:trPr>
          <w:trHeight w:val="290"/>
        </w:trPr>
        <w:tc>
          <w:tcPr>
            <w:tcW w:w="1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5EF599" w14:textId="77777777" w:rsidR="003E76FD" w:rsidRPr="003E76FD" w:rsidRDefault="003E76FD" w:rsidP="003E76FD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en-CA"/>
              </w:rPr>
            </w:pPr>
            <w:r w:rsidRPr="003E76FD"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en-CA"/>
              </w:rPr>
              <w:t>fasb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00E318" w14:textId="77777777" w:rsidR="003E76FD" w:rsidRPr="003E76FD" w:rsidRDefault="003E76FD" w:rsidP="003E76F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CA"/>
              </w:rPr>
            </w:pPr>
            <w:r w:rsidRPr="003E76FD">
              <w:rPr>
                <w:rFonts w:ascii="Times New Roman" w:eastAsia="Times New Roman" w:hAnsi="Times New Roman" w:cs="Times New Roman"/>
                <w:color w:val="000000"/>
                <w:lang w:eastAsia="en-CA"/>
              </w:rPr>
              <w:t>0.67</w:t>
            </w:r>
          </w:p>
        </w:tc>
        <w:tc>
          <w:tcPr>
            <w:tcW w:w="1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14FAF2" w14:textId="77777777" w:rsidR="003E76FD" w:rsidRPr="003E76FD" w:rsidRDefault="003E76FD" w:rsidP="003E76F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CA"/>
              </w:rPr>
            </w:pPr>
            <w:r w:rsidRPr="003E76FD">
              <w:rPr>
                <w:rFonts w:ascii="Times New Roman" w:eastAsia="Times New Roman" w:hAnsi="Times New Roman" w:cs="Times New Roman"/>
                <w:color w:val="000000"/>
                <w:lang w:eastAsia="en-CA"/>
              </w:rPr>
              <w:t>0.87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EBC6B2" w14:textId="77777777" w:rsidR="003E76FD" w:rsidRPr="003E76FD" w:rsidRDefault="003E76FD" w:rsidP="003E76F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CA"/>
              </w:rPr>
            </w:pPr>
            <w:r w:rsidRPr="003E76FD">
              <w:rPr>
                <w:rFonts w:ascii="Times New Roman" w:eastAsia="Times New Roman" w:hAnsi="Times New Roman" w:cs="Times New Roman"/>
                <w:color w:val="000000"/>
                <w:lang w:eastAsia="en-CA"/>
              </w:rPr>
              <w:t>0.56</w:t>
            </w:r>
          </w:p>
        </w:tc>
      </w:tr>
      <w:tr w:rsidR="003E76FD" w:rsidRPr="003E76FD" w14:paraId="4F83ED73" w14:textId="77777777" w:rsidTr="003E76FD">
        <w:trPr>
          <w:trHeight w:val="290"/>
        </w:trPr>
        <w:tc>
          <w:tcPr>
            <w:tcW w:w="1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599C54" w14:textId="77777777" w:rsidR="003E76FD" w:rsidRPr="003E76FD" w:rsidRDefault="003E76FD" w:rsidP="003E76FD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en-CA"/>
              </w:rPr>
            </w:pPr>
            <w:r w:rsidRPr="003E76FD"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en-CA"/>
              </w:rPr>
              <w:t>acox1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CF0342" w14:textId="77777777" w:rsidR="003E76FD" w:rsidRPr="003E76FD" w:rsidRDefault="003E76FD" w:rsidP="003E76F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CA"/>
              </w:rPr>
            </w:pPr>
            <w:r w:rsidRPr="003E76FD">
              <w:rPr>
                <w:rFonts w:ascii="Times New Roman" w:eastAsia="Times New Roman" w:hAnsi="Times New Roman" w:cs="Times New Roman"/>
                <w:color w:val="000000"/>
                <w:lang w:eastAsia="en-CA"/>
              </w:rPr>
              <w:t>0.32</w:t>
            </w:r>
          </w:p>
        </w:tc>
        <w:tc>
          <w:tcPr>
            <w:tcW w:w="1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BCAC0E" w14:textId="77777777" w:rsidR="003E76FD" w:rsidRPr="003E76FD" w:rsidRDefault="003E76FD" w:rsidP="003E76F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CA"/>
              </w:rPr>
            </w:pPr>
            <w:r w:rsidRPr="003E76FD">
              <w:rPr>
                <w:rFonts w:ascii="Times New Roman" w:eastAsia="Times New Roman" w:hAnsi="Times New Roman" w:cs="Times New Roman"/>
                <w:color w:val="000000"/>
                <w:lang w:eastAsia="en-CA"/>
              </w:rPr>
              <w:t>0.43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216DF3" w14:textId="77777777" w:rsidR="003E76FD" w:rsidRPr="003E76FD" w:rsidRDefault="003E76FD" w:rsidP="003E76F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CA"/>
              </w:rPr>
            </w:pPr>
            <w:r w:rsidRPr="003E76FD">
              <w:rPr>
                <w:rFonts w:ascii="Times New Roman" w:eastAsia="Times New Roman" w:hAnsi="Times New Roman" w:cs="Times New Roman"/>
                <w:color w:val="000000"/>
                <w:lang w:eastAsia="en-CA"/>
              </w:rPr>
              <w:t>0.76</w:t>
            </w:r>
          </w:p>
        </w:tc>
      </w:tr>
      <w:tr w:rsidR="003E76FD" w:rsidRPr="003E76FD" w14:paraId="604AAB61" w14:textId="77777777" w:rsidTr="003E76FD">
        <w:trPr>
          <w:trHeight w:val="290"/>
        </w:trPr>
        <w:tc>
          <w:tcPr>
            <w:tcW w:w="1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393D61" w14:textId="77777777" w:rsidR="003E76FD" w:rsidRPr="003E76FD" w:rsidRDefault="003E76FD" w:rsidP="003E76FD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lang w:eastAsia="en-CA"/>
              </w:rPr>
            </w:pPr>
            <w:r w:rsidRPr="003E76FD">
              <w:rPr>
                <w:rFonts w:ascii="Times New Roman" w:eastAsia="Times New Roman" w:hAnsi="Times New Roman" w:cs="Times New Roman"/>
                <w:i/>
                <w:iCs/>
                <w:lang w:eastAsia="en-CA"/>
              </w:rPr>
              <w:t>cpt1a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F47B99" w14:textId="77777777" w:rsidR="003E76FD" w:rsidRPr="003E76FD" w:rsidRDefault="003E76FD" w:rsidP="003E76F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CA"/>
              </w:rPr>
            </w:pPr>
            <w:r w:rsidRPr="003E76FD">
              <w:rPr>
                <w:rFonts w:ascii="Times New Roman" w:eastAsia="Times New Roman" w:hAnsi="Times New Roman" w:cs="Times New Roman"/>
                <w:color w:val="000000"/>
                <w:lang w:eastAsia="en-CA"/>
              </w:rPr>
              <w:t>0.55</w:t>
            </w:r>
          </w:p>
        </w:tc>
        <w:tc>
          <w:tcPr>
            <w:tcW w:w="1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364963" w14:textId="77777777" w:rsidR="003E76FD" w:rsidRPr="003E76FD" w:rsidRDefault="003E76FD" w:rsidP="003E76F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CA"/>
              </w:rPr>
            </w:pPr>
            <w:r w:rsidRPr="003E76FD">
              <w:rPr>
                <w:rFonts w:ascii="Times New Roman" w:eastAsia="Times New Roman" w:hAnsi="Times New Roman" w:cs="Times New Roman"/>
                <w:color w:val="000000"/>
                <w:lang w:eastAsia="en-CA"/>
              </w:rPr>
              <w:t>0.69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AA4CA2" w14:textId="77777777" w:rsidR="003E76FD" w:rsidRPr="003E76FD" w:rsidRDefault="003E76FD" w:rsidP="003E76F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CA"/>
              </w:rPr>
            </w:pPr>
            <w:r w:rsidRPr="003E76FD">
              <w:rPr>
                <w:rFonts w:ascii="Times New Roman" w:eastAsia="Times New Roman" w:hAnsi="Times New Roman" w:cs="Times New Roman"/>
                <w:color w:val="000000"/>
                <w:lang w:eastAsia="en-CA"/>
              </w:rPr>
              <w:t>0.77</w:t>
            </w:r>
          </w:p>
        </w:tc>
      </w:tr>
      <w:tr w:rsidR="003E76FD" w:rsidRPr="003E76FD" w14:paraId="4226417B" w14:textId="77777777" w:rsidTr="003E76FD">
        <w:trPr>
          <w:trHeight w:val="290"/>
        </w:trPr>
        <w:tc>
          <w:tcPr>
            <w:tcW w:w="1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9DA1D9" w14:textId="77777777" w:rsidR="003E76FD" w:rsidRPr="003E76FD" w:rsidRDefault="003E76FD" w:rsidP="003E76FD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lang w:eastAsia="en-CA"/>
              </w:rPr>
            </w:pPr>
            <w:r w:rsidRPr="003E76FD">
              <w:rPr>
                <w:rFonts w:ascii="Times New Roman" w:eastAsia="Times New Roman" w:hAnsi="Times New Roman" w:cs="Times New Roman"/>
                <w:i/>
                <w:iCs/>
                <w:lang w:eastAsia="en-CA"/>
              </w:rPr>
              <w:t>cpla2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56D41A" w14:textId="77777777" w:rsidR="003E76FD" w:rsidRPr="003E76FD" w:rsidRDefault="003E76FD" w:rsidP="003E76F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CA"/>
              </w:rPr>
            </w:pPr>
            <w:r w:rsidRPr="003E76FD">
              <w:rPr>
                <w:rFonts w:ascii="Times New Roman" w:eastAsia="Times New Roman" w:hAnsi="Times New Roman" w:cs="Times New Roman"/>
                <w:color w:val="000000"/>
                <w:lang w:eastAsia="en-CA"/>
              </w:rPr>
              <w:t>0.88</w:t>
            </w:r>
          </w:p>
        </w:tc>
        <w:tc>
          <w:tcPr>
            <w:tcW w:w="1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13D437" w14:textId="77777777" w:rsidR="003E76FD" w:rsidRPr="003E76FD" w:rsidRDefault="003E76FD" w:rsidP="003E76F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CA"/>
              </w:rPr>
            </w:pPr>
            <w:r w:rsidRPr="003E76FD">
              <w:rPr>
                <w:rFonts w:ascii="Times New Roman" w:eastAsia="Times New Roman" w:hAnsi="Times New Roman" w:cs="Times New Roman"/>
                <w:color w:val="000000"/>
                <w:lang w:eastAsia="en-CA"/>
              </w:rPr>
              <w:t>0.68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C13BF6" w14:textId="77777777" w:rsidR="003E76FD" w:rsidRPr="003E76FD" w:rsidRDefault="003E76FD" w:rsidP="003E76F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CA"/>
              </w:rPr>
            </w:pPr>
            <w:r w:rsidRPr="003E76FD">
              <w:rPr>
                <w:rFonts w:ascii="Times New Roman" w:eastAsia="Times New Roman" w:hAnsi="Times New Roman" w:cs="Times New Roman"/>
                <w:color w:val="000000"/>
                <w:lang w:eastAsia="en-CA"/>
              </w:rPr>
              <w:t>0.99</w:t>
            </w:r>
          </w:p>
        </w:tc>
      </w:tr>
      <w:tr w:rsidR="003E76FD" w:rsidRPr="003E76FD" w14:paraId="7D296203" w14:textId="77777777" w:rsidTr="003E76FD">
        <w:trPr>
          <w:trHeight w:val="290"/>
        </w:trPr>
        <w:tc>
          <w:tcPr>
            <w:tcW w:w="1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AAE1DA" w14:textId="77777777" w:rsidR="003E76FD" w:rsidRPr="003E76FD" w:rsidRDefault="003E76FD" w:rsidP="003E76FD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lang w:eastAsia="en-CA"/>
              </w:rPr>
            </w:pPr>
            <w:r w:rsidRPr="003E76FD">
              <w:rPr>
                <w:rFonts w:ascii="Times New Roman" w:eastAsia="Times New Roman" w:hAnsi="Times New Roman" w:cs="Times New Roman"/>
                <w:i/>
                <w:iCs/>
                <w:lang w:eastAsia="en-CA"/>
              </w:rPr>
              <w:t>cox1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A73DB0" w14:textId="77777777" w:rsidR="003E76FD" w:rsidRPr="003E76FD" w:rsidRDefault="003E76FD" w:rsidP="003E76F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CA"/>
              </w:rPr>
            </w:pPr>
            <w:r w:rsidRPr="003E76FD">
              <w:rPr>
                <w:rFonts w:ascii="Times New Roman" w:eastAsia="Times New Roman" w:hAnsi="Times New Roman" w:cs="Times New Roman"/>
                <w:color w:val="000000"/>
                <w:lang w:eastAsia="en-CA"/>
              </w:rPr>
              <w:t>0.90</w:t>
            </w:r>
          </w:p>
        </w:tc>
        <w:tc>
          <w:tcPr>
            <w:tcW w:w="1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F66C72" w14:textId="77777777" w:rsidR="003E76FD" w:rsidRPr="003E76FD" w:rsidRDefault="003E76FD" w:rsidP="003E76F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CA"/>
              </w:rPr>
            </w:pPr>
            <w:r w:rsidRPr="003E76FD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CA"/>
              </w:rPr>
              <w:t>0.03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AB0D48" w14:textId="77777777" w:rsidR="003E76FD" w:rsidRPr="003E76FD" w:rsidRDefault="003E76FD" w:rsidP="003E76F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CA"/>
              </w:rPr>
            </w:pPr>
            <w:r w:rsidRPr="003E76FD">
              <w:rPr>
                <w:rFonts w:ascii="Times New Roman" w:eastAsia="Times New Roman" w:hAnsi="Times New Roman" w:cs="Times New Roman"/>
                <w:color w:val="000000"/>
                <w:lang w:eastAsia="en-CA"/>
              </w:rPr>
              <w:t>0.63</w:t>
            </w:r>
          </w:p>
        </w:tc>
      </w:tr>
      <w:tr w:rsidR="003E76FD" w:rsidRPr="003E76FD" w14:paraId="07542404" w14:textId="77777777" w:rsidTr="003E76FD">
        <w:trPr>
          <w:trHeight w:val="290"/>
        </w:trPr>
        <w:tc>
          <w:tcPr>
            <w:tcW w:w="1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A20BA5" w14:textId="77777777" w:rsidR="003E76FD" w:rsidRPr="003E76FD" w:rsidRDefault="003E76FD" w:rsidP="003E76FD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lang w:eastAsia="en-CA"/>
              </w:rPr>
            </w:pPr>
            <w:r w:rsidRPr="003E76FD">
              <w:rPr>
                <w:rFonts w:ascii="Times New Roman" w:eastAsia="Times New Roman" w:hAnsi="Times New Roman" w:cs="Times New Roman"/>
                <w:i/>
                <w:iCs/>
                <w:lang w:eastAsia="en-CA"/>
              </w:rPr>
              <w:t>cox2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A58AD6" w14:textId="77777777" w:rsidR="003E76FD" w:rsidRPr="003E76FD" w:rsidRDefault="003E76FD" w:rsidP="003E76F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CA"/>
              </w:rPr>
            </w:pPr>
            <w:r w:rsidRPr="003E76FD">
              <w:rPr>
                <w:rFonts w:ascii="Times New Roman" w:eastAsia="Times New Roman" w:hAnsi="Times New Roman" w:cs="Times New Roman"/>
                <w:color w:val="000000"/>
                <w:lang w:eastAsia="en-CA"/>
              </w:rPr>
              <w:t>0.53</w:t>
            </w:r>
          </w:p>
        </w:tc>
        <w:tc>
          <w:tcPr>
            <w:tcW w:w="1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CC220A" w14:textId="77777777" w:rsidR="003E76FD" w:rsidRPr="003E76FD" w:rsidRDefault="003E76FD" w:rsidP="003E76F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CA"/>
              </w:rPr>
            </w:pPr>
            <w:r w:rsidRPr="003E76FD">
              <w:rPr>
                <w:rFonts w:ascii="Times New Roman" w:eastAsia="Times New Roman" w:hAnsi="Times New Roman" w:cs="Times New Roman"/>
                <w:color w:val="000000"/>
                <w:lang w:eastAsia="en-CA"/>
              </w:rPr>
              <w:t>0.35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429B7F" w14:textId="77777777" w:rsidR="003E76FD" w:rsidRPr="003E76FD" w:rsidRDefault="003E76FD" w:rsidP="003E76F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CA"/>
              </w:rPr>
            </w:pPr>
            <w:r w:rsidRPr="003E76FD">
              <w:rPr>
                <w:rFonts w:ascii="Times New Roman" w:eastAsia="Times New Roman" w:hAnsi="Times New Roman" w:cs="Times New Roman"/>
                <w:color w:val="000000"/>
                <w:lang w:eastAsia="en-CA"/>
              </w:rPr>
              <w:t>0.35</w:t>
            </w:r>
          </w:p>
        </w:tc>
      </w:tr>
      <w:tr w:rsidR="003E76FD" w:rsidRPr="003E76FD" w14:paraId="5115ADA3" w14:textId="77777777" w:rsidTr="003E76FD">
        <w:trPr>
          <w:trHeight w:val="290"/>
        </w:trPr>
        <w:tc>
          <w:tcPr>
            <w:tcW w:w="1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F66EDE" w14:textId="77777777" w:rsidR="003E76FD" w:rsidRPr="003E76FD" w:rsidRDefault="003E76FD" w:rsidP="003E76FD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lang w:eastAsia="en-CA"/>
              </w:rPr>
            </w:pPr>
            <w:r w:rsidRPr="003E76FD">
              <w:rPr>
                <w:rFonts w:ascii="Times New Roman" w:eastAsia="Times New Roman" w:hAnsi="Times New Roman" w:cs="Times New Roman"/>
                <w:i/>
                <w:iCs/>
                <w:lang w:eastAsia="en-CA"/>
              </w:rPr>
              <w:t>5loxa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080414" w14:textId="77777777" w:rsidR="003E76FD" w:rsidRPr="003E76FD" w:rsidRDefault="003E76FD" w:rsidP="003E76F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CA"/>
              </w:rPr>
            </w:pPr>
            <w:r w:rsidRPr="003E76FD">
              <w:rPr>
                <w:rFonts w:ascii="Times New Roman" w:eastAsia="Times New Roman" w:hAnsi="Times New Roman" w:cs="Times New Roman"/>
                <w:color w:val="000000"/>
                <w:lang w:eastAsia="en-CA"/>
              </w:rPr>
              <w:t>0.65</w:t>
            </w:r>
          </w:p>
        </w:tc>
        <w:tc>
          <w:tcPr>
            <w:tcW w:w="1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914D68" w14:textId="77777777" w:rsidR="003E76FD" w:rsidRPr="003E76FD" w:rsidRDefault="003E76FD" w:rsidP="003E76F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CA"/>
              </w:rPr>
            </w:pPr>
            <w:r w:rsidRPr="003E76FD">
              <w:rPr>
                <w:rFonts w:ascii="Times New Roman" w:eastAsia="Times New Roman" w:hAnsi="Times New Roman" w:cs="Times New Roman"/>
                <w:color w:val="000000"/>
                <w:lang w:eastAsia="en-CA"/>
              </w:rPr>
              <w:t>0.20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5355F7" w14:textId="77777777" w:rsidR="003E76FD" w:rsidRPr="003E76FD" w:rsidRDefault="003E76FD" w:rsidP="003E76F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CA"/>
              </w:rPr>
            </w:pPr>
            <w:r w:rsidRPr="003E76FD">
              <w:rPr>
                <w:rFonts w:ascii="Times New Roman" w:eastAsia="Times New Roman" w:hAnsi="Times New Roman" w:cs="Times New Roman"/>
                <w:color w:val="000000"/>
                <w:lang w:eastAsia="en-CA"/>
              </w:rPr>
              <w:t>0.93</w:t>
            </w:r>
          </w:p>
        </w:tc>
      </w:tr>
      <w:tr w:rsidR="003E76FD" w:rsidRPr="003E76FD" w14:paraId="15658951" w14:textId="77777777" w:rsidTr="003E76FD">
        <w:trPr>
          <w:trHeight w:val="290"/>
        </w:trPr>
        <w:tc>
          <w:tcPr>
            <w:tcW w:w="1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B315F0" w14:textId="77777777" w:rsidR="003E76FD" w:rsidRPr="003E76FD" w:rsidRDefault="003E76FD" w:rsidP="003E76FD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lang w:eastAsia="en-CA"/>
              </w:rPr>
            </w:pPr>
            <w:r w:rsidRPr="003E76FD">
              <w:rPr>
                <w:rFonts w:ascii="Times New Roman" w:eastAsia="Times New Roman" w:hAnsi="Times New Roman" w:cs="Times New Roman"/>
                <w:i/>
                <w:iCs/>
                <w:lang w:eastAsia="en-CA"/>
              </w:rPr>
              <w:t>5loxb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5D7C38" w14:textId="77777777" w:rsidR="003E76FD" w:rsidRPr="003E76FD" w:rsidRDefault="003E76FD" w:rsidP="003E76F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CA"/>
              </w:rPr>
            </w:pPr>
            <w:r w:rsidRPr="003E76FD">
              <w:rPr>
                <w:rFonts w:ascii="Times New Roman" w:eastAsia="Times New Roman" w:hAnsi="Times New Roman" w:cs="Times New Roman"/>
                <w:color w:val="000000"/>
                <w:lang w:eastAsia="en-CA"/>
              </w:rPr>
              <w:t>0.70</w:t>
            </w:r>
          </w:p>
        </w:tc>
        <w:tc>
          <w:tcPr>
            <w:tcW w:w="1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7336A0" w14:textId="77777777" w:rsidR="003E76FD" w:rsidRPr="003E76FD" w:rsidRDefault="003E76FD" w:rsidP="003E76F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CA"/>
              </w:rPr>
            </w:pPr>
            <w:r w:rsidRPr="003E76FD">
              <w:rPr>
                <w:rFonts w:ascii="Times New Roman" w:eastAsia="Times New Roman" w:hAnsi="Times New Roman" w:cs="Times New Roman"/>
                <w:color w:val="000000"/>
                <w:lang w:eastAsia="en-CA"/>
              </w:rPr>
              <w:t>0.30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038081" w14:textId="77777777" w:rsidR="003E76FD" w:rsidRPr="003E76FD" w:rsidRDefault="003E76FD" w:rsidP="003E76F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CA"/>
              </w:rPr>
            </w:pPr>
            <w:r w:rsidRPr="003E76FD">
              <w:rPr>
                <w:rFonts w:ascii="Times New Roman" w:eastAsia="Times New Roman" w:hAnsi="Times New Roman" w:cs="Times New Roman"/>
                <w:color w:val="000000"/>
                <w:lang w:eastAsia="en-CA"/>
              </w:rPr>
              <w:t>0.92</w:t>
            </w:r>
          </w:p>
        </w:tc>
      </w:tr>
      <w:tr w:rsidR="003E76FD" w:rsidRPr="003E76FD" w14:paraId="085B4B1E" w14:textId="77777777" w:rsidTr="003E76FD">
        <w:trPr>
          <w:trHeight w:val="290"/>
        </w:trPr>
        <w:tc>
          <w:tcPr>
            <w:tcW w:w="1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51A198" w14:textId="77777777" w:rsidR="003E76FD" w:rsidRPr="003E76FD" w:rsidRDefault="003E76FD" w:rsidP="003E76FD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lang w:eastAsia="en-CA"/>
              </w:rPr>
            </w:pPr>
            <w:r w:rsidRPr="003E76FD">
              <w:rPr>
                <w:rFonts w:ascii="Times New Roman" w:eastAsia="Times New Roman" w:hAnsi="Times New Roman" w:cs="Times New Roman"/>
                <w:i/>
                <w:iCs/>
                <w:lang w:eastAsia="en-CA"/>
              </w:rPr>
              <w:t>pgds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B134C3" w14:textId="77777777" w:rsidR="003E76FD" w:rsidRPr="003E76FD" w:rsidRDefault="003E76FD" w:rsidP="003E76F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CA"/>
              </w:rPr>
            </w:pPr>
            <w:r w:rsidRPr="003E76FD">
              <w:rPr>
                <w:rFonts w:ascii="Times New Roman" w:eastAsia="Times New Roman" w:hAnsi="Times New Roman" w:cs="Times New Roman"/>
                <w:color w:val="000000"/>
                <w:lang w:eastAsia="en-CA"/>
              </w:rPr>
              <w:t>0.85</w:t>
            </w:r>
          </w:p>
        </w:tc>
        <w:tc>
          <w:tcPr>
            <w:tcW w:w="1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41F016" w14:textId="77777777" w:rsidR="003E76FD" w:rsidRPr="003E76FD" w:rsidRDefault="003E76FD" w:rsidP="003E76F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CA"/>
              </w:rPr>
            </w:pPr>
            <w:r w:rsidRPr="003E76FD">
              <w:rPr>
                <w:rFonts w:ascii="Times New Roman" w:eastAsia="Times New Roman" w:hAnsi="Times New Roman" w:cs="Times New Roman"/>
                <w:color w:val="000000"/>
                <w:lang w:eastAsia="en-CA"/>
              </w:rPr>
              <w:t>0.31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A44E44" w14:textId="77777777" w:rsidR="003E76FD" w:rsidRPr="003E76FD" w:rsidRDefault="003E76FD" w:rsidP="003E76F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CA"/>
              </w:rPr>
            </w:pPr>
            <w:r w:rsidRPr="003E76FD">
              <w:rPr>
                <w:rFonts w:ascii="Times New Roman" w:eastAsia="Times New Roman" w:hAnsi="Times New Roman" w:cs="Times New Roman"/>
                <w:color w:val="000000"/>
                <w:lang w:eastAsia="en-CA"/>
              </w:rPr>
              <w:t>0.40</w:t>
            </w:r>
          </w:p>
        </w:tc>
      </w:tr>
      <w:tr w:rsidR="003E76FD" w:rsidRPr="003E76FD" w14:paraId="3C15AA72" w14:textId="77777777" w:rsidTr="003E76FD">
        <w:trPr>
          <w:trHeight w:val="290"/>
        </w:trPr>
        <w:tc>
          <w:tcPr>
            <w:tcW w:w="1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5D6B28" w14:textId="77777777" w:rsidR="003E76FD" w:rsidRPr="003E76FD" w:rsidRDefault="003E76FD" w:rsidP="003E76FD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lang w:eastAsia="en-CA"/>
              </w:rPr>
            </w:pPr>
            <w:r w:rsidRPr="003E76FD">
              <w:rPr>
                <w:rFonts w:ascii="Times New Roman" w:eastAsia="Times New Roman" w:hAnsi="Times New Roman" w:cs="Times New Roman"/>
                <w:i/>
                <w:iCs/>
                <w:lang w:eastAsia="en-CA"/>
              </w:rPr>
              <w:t>ptges2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E4AC47" w14:textId="77777777" w:rsidR="003E76FD" w:rsidRPr="003E76FD" w:rsidRDefault="003E76FD" w:rsidP="003E76F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CA"/>
              </w:rPr>
            </w:pPr>
            <w:r w:rsidRPr="003E76FD">
              <w:rPr>
                <w:rFonts w:ascii="Times New Roman" w:eastAsia="Times New Roman" w:hAnsi="Times New Roman" w:cs="Times New Roman"/>
                <w:color w:val="000000"/>
                <w:lang w:eastAsia="en-CA"/>
              </w:rPr>
              <w:t>0.77</w:t>
            </w:r>
          </w:p>
        </w:tc>
        <w:tc>
          <w:tcPr>
            <w:tcW w:w="1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B21C53" w14:textId="77777777" w:rsidR="003E76FD" w:rsidRPr="003E76FD" w:rsidRDefault="003E76FD" w:rsidP="003E76F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CA"/>
              </w:rPr>
            </w:pPr>
            <w:r w:rsidRPr="003E76FD">
              <w:rPr>
                <w:rFonts w:ascii="Times New Roman" w:eastAsia="Times New Roman" w:hAnsi="Times New Roman" w:cs="Times New Roman"/>
                <w:color w:val="000000"/>
                <w:lang w:eastAsia="en-CA"/>
              </w:rPr>
              <w:t>0.86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F571A6" w14:textId="77777777" w:rsidR="003E76FD" w:rsidRPr="003E76FD" w:rsidRDefault="003E76FD" w:rsidP="003E76F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CA"/>
              </w:rPr>
            </w:pPr>
            <w:r w:rsidRPr="003E76FD">
              <w:rPr>
                <w:rFonts w:ascii="Times New Roman" w:eastAsia="Times New Roman" w:hAnsi="Times New Roman" w:cs="Times New Roman"/>
                <w:color w:val="000000"/>
                <w:lang w:eastAsia="en-CA"/>
              </w:rPr>
              <w:t>0.87</w:t>
            </w:r>
          </w:p>
        </w:tc>
      </w:tr>
      <w:tr w:rsidR="003E76FD" w:rsidRPr="003E76FD" w14:paraId="6AEC6517" w14:textId="77777777" w:rsidTr="003E76FD">
        <w:trPr>
          <w:trHeight w:val="290"/>
        </w:trPr>
        <w:tc>
          <w:tcPr>
            <w:tcW w:w="1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38B9A6" w14:textId="77777777" w:rsidR="003E76FD" w:rsidRPr="003E76FD" w:rsidRDefault="003E76FD" w:rsidP="003E76FD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lang w:eastAsia="en-CA"/>
              </w:rPr>
            </w:pPr>
            <w:r w:rsidRPr="003E76FD">
              <w:rPr>
                <w:rFonts w:ascii="Times New Roman" w:eastAsia="Times New Roman" w:hAnsi="Times New Roman" w:cs="Times New Roman"/>
                <w:i/>
                <w:iCs/>
                <w:lang w:eastAsia="en-CA"/>
              </w:rPr>
              <w:t>ptges3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36CDCC" w14:textId="77777777" w:rsidR="003E76FD" w:rsidRPr="003E76FD" w:rsidRDefault="003E76FD" w:rsidP="003E76F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CA"/>
              </w:rPr>
            </w:pPr>
            <w:r w:rsidRPr="003E76FD">
              <w:rPr>
                <w:rFonts w:ascii="Times New Roman" w:eastAsia="Times New Roman" w:hAnsi="Times New Roman" w:cs="Times New Roman"/>
                <w:color w:val="000000"/>
                <w:lang w:eastAsia="en-CA"/>
              </w:rPr>
              <w:t>0.65</w:t>
            </w:r>
          </w:p>
        </w:tc>
        <w:tc>
          <w:tcPr>
            <w:tcW w:w="1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8209A9" w14:textId="77777777" w:rsidR="003E76FD" w:rsidRPr="003E76FD" w:rsidRDefault="003E76FD" w:rsidP="003E76F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CA"/>
              </w:rPr>
            </w:pPr>
            <w:r w:rsidRPr="003E76FD">
              <w:rPr>
                <w:rFonts w:ascii="Times New Roman" w:eastAsia="Times New Roman" w:hAnsi="Times New Roman" w:cs="Times New Roman"/>
                <w:color w:val="000000"/>
                <w:lang w:eastAsia="en-CA"/>
              </w:rPr>
              <w:t>0.14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B99094" w14:textId="77777777" w:rsidR="003E76FD" w:rsidRPr="003E76FD" w:rsidRDefault="003E76FD" w:rsidP="003E76F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CA"/>
              </w:rPr>
            </w:pPr>
            <w:r w:rsidRPr="003E76FD">
              <w:rPr>
                <w:rFonts w:ascii="Times New Roman" w:eastAsia="Times New Roman" w:hAnsi="Times New Roman" w:cs="Times New Roman"/>
                <w:color w:val="000000"/>
                <w:lang w:eastAsia="en-CA"/>
              </w:rPr>
              <w:t>0.09</w:t>
            </w:r>
          </w:p>
        </w:tc>
      </w:tr>
      <w:tr w:rsidR="003E76FD" w:rsidRPr="003E76FD" w14:paraId="42AD163B" w14:textId="77777777" w:rsidTr="003E76FD">
        <w:trPr>
          <w:trHeight w:val="290"/>
        </w:trPr>
        <w:tc>
          <w:tcPr>
            <w:tcW w:w="15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9EF0FC8" w14:textId="77777777" w:rsidR="003E76FD" w:rsidRPr="003E76FD" w:rsidRDefault="003E76FD" w:rsidP="003E76FD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lang w:eastAsia="en-CA"/>
              </w:rPr>
            </w:pPr>
            <w:r w:rsidRPr="003E76FD">
              <w:rPr>
                <w:rFonts w:ascii="Times New Roman" w:eastAsia="Times New Roman" w:hAnsi="Times New Roman" w:cs="Times New Roman"/>
                <w:i/>
                <w:iCs/>
                <w:lang w:eastAsia="en-CA"/>
              </w:rPr>
              <w:t>ikha4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33D18D7" w14:textId="77777777" w:rsidR="003E76FD" w:rsidRPr="003E76FD" w:rsidRDefault="003E76FD" w:rsidP="003E76F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CA"/>
              </w:rPr>
            </w:pPr>
            <w:r w:rsidRPr="003E76FD">
              <w:rPr>
                <w:rFonts w:ascii="Times New Roman" w:eastAsia="Times New Roman" w:hAnsi="Times New Roman" w:cs="Times New Roman"/>
                <w:color w:val="000000"/>
                <w:lang w:eastAsia="en-CA"/>
              </w:rPr>
              <w:t>0.54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9EEB7E3" w14:textId="77777777" w:rsidR="003E76FD" w:rsidRPr="003E76FD" w:rsidRDefault="003E76FD" w:rsidP="003E76F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CA"/>
              </w:rPr>
            </w:pPr>
            <w:r w:rsidRPr="003E76FD">
              <w:rPr>
                <w:rFonts w:ascii="Times New Roman" w:eastAsia="Times New Roman" w:hAnsi="Times New Roman" w:cs="Times New Roman"/>
                <w:color w:val="000000"/>
                <w:lang w:eastAsia="en-CA"/>
              </w:rPr>
              <w:t>0.30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61159C0" w14:textId="77777777" w:rsidR="003E76FD" w:rsidRPr="003E76FD" w:rsidRDefault="003E76FD" w:rsidP="003E76F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CA"/>
              </w:rPr>
            </w:pPr>
            <w:r w:rsidRPr="003E76FD">
              <w:rPr>
                <w:rFonts w:ascii="Times New Roman" w:eastAsia="Times New Roman" w:hAnsi="Times New Roman" w:cs="Times New Roman"/>
                <w:color w:val="000000"/>
                <w:lang w:eastAsia="en-CA"/>
              </w:rPr>
              <w:t>0.93</w:t>
            </w:r>
          </w:p>
        </w:tc>
      </w:tr>
    </w:tbl>
    <w:p w14:paraId="6348F1E1" w14:textId="77777777" w:rsidR="00067488" w:rsidRDefault="00067488" w:rsidP="00067488">
      <w:pPr>
        <w:spacing w:after="0" w:line="360" w:lineRule="auto"/>
        <w:ind w:right="146"/>
        <w:rPr>
          <w:rFonts w:ascii="Times New Roman" w:eastAsia="SimSun" w:hAnsi="Times New Roman" w:cs="Times New Roman"/>
          <w:vertAlign w:val="superscript"/>
          <w:lang w:eastAsia="zh-CN"/>
        </w:rPr>
      </w:pPr>
    </w:p>
    <w:p w14:paraId="549103DF" w14:textId="7C3AED29" w:rsidR="00067488" w:rsidRDefault="001774C1" w:rsidP="006E2C5C">
      <w:pPr>
        <w:spacing w:after="0" w:line="360" w:lineRule="auto"/>
        <w:ind w:right="3548"/>
        <w:rPr>
          <w:rFonts w:ascii="Times New Roman" w:eastAsia="SimSun" w:hAnsi="Times New Roman" w:cs="Times New Roman"/>
          <w:lang w:eastAsia="zh-CN"/>
        </w:rPr>
      </w:pPr>
      <w:r w:rsidRPr="001774C1">
        <w:rPr>
          <w:rFonts w:ascii="Times New Roman" w:eastAsia="SimSun" w:hAnsi="Times New Roman" w:cs="Times New Roman"/>
          <w:vertAlign w:val="superscript"/>
          <w:lang w:eastAsia="zh-CN"/>
        </w:rPr>
        <w:t>a</w:t>
      </w:r>
      <w:r>
        <w:rPr>
          <w:rFonts w:ascii="Times New Roman" w:eastAsia="SimSun" w:hAnsi="Times New Roman" w:cs="Times New Roman"/>
          <w:vertAlign w:val="superscript"/>
          <w:lang w:eastAsia="zh-CN"/>
        </w:rPr>
        <w:t xml:space="preserve"> </w:t>
      </w:r>
      <w:r w:rsidR="008C53D8">
        <w:rPr>
          <w:rFonts w:ascii="Times New Roman" w:eastAsia="SimSun" w:hAnsi="Times New Roman" w:cs="Times New Roman"/>
          <w:lang w:eastAsia="zh-CN"/>
        </w:rPr>
        <w:t>p-values</w:t>
      </w:r>
      <w:r w:rsidR="0054277F">
        <w:rPr>
          <w:rFonts w:ascii="Times New Roman" w:eastAsia="SimSun" w:hAnsi="Times New Roman" w:cs="Times New Roman"/>
          <w:lang w:eastAsia="zh-CN"/>
        </w:rPr>
        <w:t xml:space="preserve"> corresponding to the factors EPA+DHA</w:t>
      </w:r>
      <w:r w:rsidR="00067488">
        <w:rPr>
          <w:rFonts w:ascii="Times New Roman" w:eastAsia="SimSun" w:hAnsi="Times New Roman" w:cs="Times New Roman"/>
          <w:lang w:eastAsia="zh-CN"/>
        </w:rPr>
        <w:t xml:space="preserve">, </w:t>
      </w:r>
      <w:r w:rsidR="0054277F" w:rsidRPr="008C53D8">
        <w:rPr>
          <w:rFonts w:ascii="Times New Roman" w:eastAsia="SimSun" w:hAnsi="Times New Roman" w:cs="Times New Roman"/>
          <w:lang w:eastAsia="zh-CN"/>
        </w:rPr>
        <w:t>ω6:ω3</w:t>
      </w:r>
      <w:r w:rsidR="00561BBB">
        <w:rPr>
          <w:rFonts w:ascii="Times New Roman" w:eastAsia="SimSun" w:hAnsi="Times New Roman" w:cs="Times New Roman"/>
          <w:lang w:eastAsia="zh-CN"/>
        </w:rPr>
        <w:t>,</w:t>
      </w:r>
      <w:r w:rsidR="00067488">
        <w:rPr>
          <w:rFonts w:ascii="Times New Roman" w:eastAsia="SimSun" w:hAnsi="Times New Roman" w:cs="Times New Roman"/>
          <w:lang w:eastAsia="zh-CN"/>
        </w:rPr>
        <w:t xml:space="preserve"> and their interaction (see </w:t>
      </w:r>
      <w:r w:rsidR="00EE4B20" w:rsidRPr="00EE4B20">
        <w:rPr>
          <w:rFonts w:ascii="Times New Roman" w:eastAsia="SimSun" w:hAnsi="Times New Roman" w:cs="Times New Roman"/>
          <w:lang w:eastAsia="zh-CN"/>
        </w:rPr>
        <w:t>Materials and Methods</w:t>
      </w:r>
      <w:r w:rsidR="00067488">
        <w:rPr>
          <w:rFonts w:ascii="Times New Roman" w:eastAsia="SimSun" w:hAnsi="Times New Roman" w:cs="Times New Roman"/>
          <w:lang w:eastAsia="zh-CN"/>
        </w:rPr>
        <w:t>)</w:t>
      </w:r>
      <w:r w:rsidR="0054277F">
        <w:rPr>
          <w:rFonts w:ascii="Times New Roman" w:eastAsia="SimSun" w:hAnsi="Times New Roman" w:cs="Times New Roman"/>
          <w:lang w:eastAsia="zh-CN"/>
        </w:rPr>
        <w:t xml:space="preserve">. Significant p-values </w:t>
      </w:r>
      <w:r w:rsidR="008C53D8">
        <w:rPr>
          <w:rFonts w:ascii="Times New Roman" w:eastAsia="SimSun" w:hAnsi="Times New Roman" w:cs="Times New Roman"/>
          <w:lang w:eastAsia="zh-CN"/>
        </w:rPr>
        <w:t xml:space="preserve">(i.e. p &lt; 0.05) </w:t>
      </w:r>
      <w:r w:rsidR="00F755AE">
        <w:rPr>
          <w:rFonts w:ascii="Times New Roman" w:eastAsia="SimSun" w:hAnsi="Times New Roman" w:cs="Times New Roman"/>
          <w:lang w:eastAsia="zh-CN"/>
        </w:rPr>
        <w:t xml:space="preserve">are in </w:t>
      </w:r>
      <w:r w:rsidR="008C53D8">
        <w:rPr>
          <w:rFonts w:ascii="Times New Roman" w:eastAsia="SimSun" w:hAnsi="Times New Roman" w:cs="Times New Roman"/>
          <w:lang w:eastAsia="zh-CN"/>
        </w:rPr>
        <w:t>bold</w:t>
      </w:r>
      <w:r w:rsidR="006E2C5C">
        <w:rPr>
          <w:rFonts w:ascii="Times New Roman" w:eastAsia="SimSun" w:hAnsi="Times New Roman" w:cs="Times New Roman"/>
          <w:lang w:eastAsia="zh-CN"/>
        </w:rPr>
        <w:t xml:space="preserve"> font</w:t>
      </w:r>
      <w:r w:rsidR="008C53D8">
        <w:rPr>
          <w:rFonts w:ascii="Times New Roman" w:eastAsia="SimSun" w:hAnsi="Times New Roman" w:cs="Times New Roman"/>
          <w:lang w:eastAsia="zh-CN"/>
        </w:rPr>
        <w:t>.</w:t>
      </w:r>
      <w:r w:rsidR="004F0F5C">
        <w:rPr>
          <w:rFonts w:ascii="Times New Roman" w:eastAsia="SimSun" w:hAnsi="Times New Roman" w:cs="Times New Roman"/>
          <w:lang w:eastAsia="zh-CN"/>
        </w:rPr>
        <w:t xml:space="preserve"> </w:t>
      </w:r>
    </w:p>
    <w:p w14:paraId="30C82B9F" w14:textId="77777777" w:rsidR="00F2471D" w:rsidRDefault="00F2471D" w:rsidP="004F0F5C">
      <w:pPr>
        <w:spacing w:after="0" w:line="360" w:lineRule="auto"/>
        <w:ind w:right="-845"/>
        <w:rPr>
          <w:rFonts w:ascii="Times New Roman" w:eastAsia="SimSun" w:hAnsi="Times New Roman" w:cs="Times New Roman"/>
          <w:lang w:eastAsia="zh-CN"/>
        </w:rPr>
        <w:sectPr w:rsidR="00F2471D" w:rsidSect="00F4567E">
          <w:pgSz w:w="12240" w:h="15840"/>
          <w:pgMar w:top="1440" w:right="1440" w:bottom="1440" w:left="1440" w:header="708" w:footer="708" w:gutter="0"/>
          <w:cols w:space="708"/>
          <w:docGrid w:linePitch="360"/>
        </w:sectPr>
      </w:pPr>
    </w:p>
    <w:p w14:paraId="27E33ED5" w14:textId="198605CB" w:rsidR="008E2A0F" w:rsidRDefault="008E2A0F" w:rsidP="002C6B36">
      <w:pPr>
        <w:spacing w:after="0" w:line="240" w:lineRule="auto"/>
        <w:ind w:left="-1276" w:right="-845"/>
        <w:rPr>
          <w:rFonts w:ascii="Times New Roman" w:eastAsia="SimSun" w:hAnsi="Times New Roman" w:cs="Times New Roman"/>
          <w:lang w:eastAsia="zh-CN"/>
        </w:rPr>
      </w:pPr>
      <w:r w:rsidRPr="00C4517E">
        <w:rPr>
          <w:rFonts w:ascii="Times New Roman" w:eastAsia="SimSun" w:hAnsi="Times New Roman" w:cs="Times New Roman"/>
          <w:b/>
          <w:bCs/>
          <w:lang w:eastAsia="zh-CN"/>
        </w:rPr>
        <w:t>Table S</w:t>
      </w:r>
      <w:r>
        <w:rPr>
          <w:rFonts w:ascii="Times New Roman" w:eastAsia="SimSun" w:hAnsi="Times New Roman" w:cs="Times New Roman"/>
          <w:b/>
          <w:bCs/>
          <w:lang w:eastAsia="zh-CN"/>
        </w:rPr>
        <w:t>7.</w:t>
      </w:r>
      <w:r w:rsidRPr="00517538">
        <w:t xml:space="preserve"> </w:t>
      </w:r>
      <w:r w:rsidRPr="008E2A0F">
        <w:rPr>
          <w:rFonts w:ascii="Times New Roman" w:eastAsia="SimSun" w:hAnsi="Times New Roman" w:cs="Times New Roman"/>
          <w:lang w:eastAsia="zh-CN"/>
        </w:rPr>
        <w:t xml:space="preserve">Lipid class </w:t>
      </w:r>
      <w:r w:rsidR="002A56B7">
        <w:rPr>
          <w:rFonts w:ascii="Times New Roman" w:eastAsia="SimSun" w:hAnsi="Times New Roman" w:cs="Times New Roman"/>
          <w:lang w:eastAsia="zh-CN"/>
        </w:rPr>
        <w:t xml:space="preserve">and fatty acid </w:t>
      </w:r>
      <w:r w:rsidRPr="008E2A0F">
        <w:rPr>
          <w:rFonts w:ascii="Times New Roman" w:eastAsia="SimSun" w:hAnsi="Times New Roman" w:cs="Times New Roman"/>
          <w:lang w:eastAsia="zh-CN"/>
        </w:rPr>
        <w:t xml:space="preserve">composition </w:t>
      </w:r>
      <w:r w:rsidRPr="008E2A0F">
        <w:rPr>
          <w:rFonts w:ascii="Times New Roman" w:eastAsia="Calibri" w:hAnsi="Times New Roman" w:cs="Times New Roman"/>
        </w:rPr>
        <w:t>(mg g</w:t>
      </w:r>
      <w:r w:rsidRPr="008E2A0F">
        <w:rPr>
          <w:rFonts w:ascii="Times New Roman" w:eastAsia="Calibri" w:hAnsi="Times New Roman" w:cs="Times New Roman"/>
          <w:vertAlign w:val="superscript"/>
        </w:rPr>
        <w:t>-1</w:t>
      </w:r>
      <w:r w:rsidRPr="008E2A0F">
        <w:rPr>
          <w:rFonts w:ascii="Times New Roman" w:eastAsia="Calibri" w:hAnsi="Times New Roman" w:cs="Times New Roman"/>
        </w:rPr>
        <w:t xml:space="preserve"> wet weight) of Atlantic salmon </w:t>
      </w:r>
      <w:r>
        <w:rPr>
          <w:rFonts w:ascii="Times New Roman" w:eastAsia="Calibri" w:hAnsi="Times New Roman" w:cs="Times New Roman"/>
        </w:rPr>
        <w:t>head kidney</w:t>
      </w:r>
      <w:r w:rsidRPr="008E2A0F">
        <w:rPr>
          <w:rFonts w:ascii="Times New Roman" w:eastAsia="Calibri" w:hAnsi="Times New Roman" w:cs="Times New Roman"/>
          <w:vertAlign w:val="superscript"/>
        </w:rPr>
        <w:t>a</w:t>
      </w:r>
      <w:r w:rsidRPr="008E2A0F">
        <w:rPr>
          <w:rFonts w:ascii="Times New Roman" w:eastAsia="Calibri" w:hAnsi="Times New Roman" w:cs="Times New Roman"/>
        </w:rPr>
        <w:t xml:space="preserve"> before (</w:t>
      </w:r>
      <w:r w:rsidR="00FE2E75">
        <w:rPr>
          <w:rFonts w:ascii="Times New Roman" w:eastAsia="Calibri" w:hAnsi="Times New Roman" w:cs="Times New Roman"/>
        </w:rPr>
        <w:t>I</w:t>
      </w:r>
      <w:r w:rsidRPr="008E2A0F">
        <w:rPr>
          <w:rFonts w:ascii="Times New Roman" w:eastAsia="Calibri" w:hAnsi="Times New Roman" w:cs="Times New Roman"/>
        </w:rPr>
        <w:t>nitial) and after 12 weeks</w:t>
      </w:r>
      <w:r w:rsidRPr="008E2A0F">
        <w:rPr>
          <w:rFonts w:ascii="Times New Roman" w:eastAsia="SimSun" w:hAnsi="Times New Roman" w:cs="Times New Roman"/>
          <w:lang w:eastAsia="zh-CN"/>
        </w:rPr>
        <w:t xml:space="preserve"> of feeding diets with different ratios of ω6:ω3 and levels of EPA+DHA.</w:t>
      </w:r>
      <w:r w:rsidR="00081083">
        <w:rPr>
          <w:rFonts w:ascii="Times New Roman" w:eastAsia="SimSun" w:hAnsi="Times New Roman" w:cs="Times New Roman"/>
          <w:lang w:eastAsia="zh-CN"/>
        </w:rPr>
        <w:t xml:space="preserve"> </w:t>
      </w:r>
    </w:p>
    <w:p w14:paraId="45990D98" w14:textId="77777777" w:rsidR="002C6B36" w:rsidRPr="008E2A0F" w:rsidRDefault="002C6B36" w:rsidP="002C6B36">
      <w:pPr>
        <w:spacing w:after="0" w:line="240" w:lineRule="auto"/>
        <w:ind w:left="-1276" w:right="-845"/>
        <w:rPr>
          <w:rFonts w:ascii="Times New Roman" w:eastAsia="SimSun" w:hAnsi="Times New Roman" w:cs="Times New Roman"/>
          <w:lang w:eastAsia="zh-CN"/>
        </w:rPr>
      </w:pPr>
    </w:p>
    <w:tbl>
      <w:tblPr>
        <w:tblW w:w="12006" w:type="dxa"/>
        <w:tblInd w:w="-1276" w:type="dxa"/>
        <w:tblLook w:val="04A0" w:firstRow="1" w:lastRow="0" w:firstColumn="1" w:lastColumn="0" w:noHBand="0" w:noVBand="1"/>
      </w:tblPr>
      <w:tblGrid>
        <w:gridCol w:w="2100"/>
        <w:gridCol w:w="1620"/>
        <w:gridCol w:w="1682"/>
        <w:gridCol w:w="1682"/>
        <w:gridCol w:w="1620"/>
        <w:gridCol w:w="1620"/>
        <w:gridCol w:w="1682"/>
      </w:tblGrid>
      <w:tr w:rsidR="000D4189" w:rsidRPr="000D4189" w14:paraId="676C58DB" w14:textId="77777777" w:rsidTr="000D4189">
        <w:trPr>
          <w:trHeight w:val="290"/>
        </w:trPr>
        <w:tc>
          <w:tcPr>
            <w:tcW w:w="210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B34FD9" w14:textId="77777777" w:rsidR="000D4189" w:rsidRPr="000D4189" w:rsidRDefault="000D4189" w:rsidP="000D418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lang w:eastAsia="en-CA"/>
              </w:rPr>
            </w:pPr>
            <w:r w:rsidRPr="000D4189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lang w:eastAsia="en-CA"/>
              </w:rPr>
              <w:t> </w:t>
            </w:r>
          </w:p>
        </w:tc>
        <w:tc>
          <w:tcPr>
            <w:tcW w:w="162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0ADEA6" w14:textId="77777777" w:rsidR="000D4189" w:rsidRPr="000D4189" w:rsidRDefault="000D4189" w:rsidP="000D418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lang w:eastAsia="en-CA"/>
              </w:rPr>
            </w:pPr>
            <w:r w:rsidRPr="000D4189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lang w:eastAsia="en-CA"/>
              </w:rPr>
              <w:t>Initial</w:t>
            </w:r>
          </w:p>
        </w:tc>
        <w:tc>
          <w:tcPr>
            <w:tcW w:w="168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40C3D3A" w14:textId="46DA43EB" w:rsidR="000D4189" w:rsidRPr="000D4189" w:rsidRDefault="000D4189" w:rsidP="000D418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lang w:eastAsia="en-CA"/>
              </w:rPr>
            </w:pPr>
            <w:r w:rsidRPr="000D4189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lang w:eastAsia="en-CA"/>
              </w:rPr>
              <w:t>0.3%EPA+DHA</w:t>
            </w:r>
          </w:p>
        </w:tc>
        <w:tc>
          <w:tcPr>
            <w:tcW w:w="168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495B962" w14:textId="3E6C6CC8" w:rsidR="000D4189" w:rsidRPr="000D4189" w:rsidRDefault="000D4189" w:rsidP="000D418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lang w:eastAsia="en-CA"/>
              </w:rPr>
            </w:pPr>
            <w:r w:rsidRPr="000D4189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lang w:eastAsia="en-CA"/>
              </w:rPr>
              <w:t>0.3%EPA+DHA</w:t>
            </w:r>
          </w:p>
        </w:tc>
        <w:tc>
          <w:tcPr>
            <w:tcW w:w="162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EF599E1" w14:textId="0F54E83D" w:rsidR="000D4189" w:rsidRPr="000D4189" w:rsidRDefault="000D4189" w:rsidP="000D418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lang w:eastAsia="en-CA"/>
              </w:rPr>
            </w:pPr>
            <w:r w:rsidRPr="000D4189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lang w:eastAsia="en-CA"/>
              </w:rPr>
              <w:t>1%EPA+DHA</w:t>
            </w:r>
          </w:p>
        </w:tc>
        <w:tc>
          <w:tcPr>
            <w:tcW w:w="162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F1D05D5" w14:textId="475E28C7" w:rsidR="000D4189" w:rsidRPr="000D4189" w:rsidRDefault="000D4189" w:rsidP="000D418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lang w:eastAsia="en-CA"/>
              </w:rPr>
            </w:pPr>
            <w:r w:rsidRPr="000D4189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lang w:eastAsia="en-CA"/>
              </w:rPr>
              <w:t>1%EPA+DHA</w:t>
            </w:r>
          </w:p>
        </w:tc>
        <w:tc>
          <w:tcPr>
            <w:tcW w:w="168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775A5F4" w14:textId="024F321D" w:rsidR="000D4189" w:rsidRPr="000D4189" w:rsidRDefault="000D4189" w:rsidP="000D418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lang w:eastAsia="en-CA"/>
              </w:rPr>
            </w:pPr>
            <w:r w:rsidRPr="000D4189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lang w:eastAsia="en-CA"/>
              </w:rPr>
              <w:t>1.4%EPA+DHA</w:t>
            </w:r>
          </w:p>
        </w:tc>
      </w:tr>
      <w:tr w:rsidR="000D4189" w:rsidRPr="000D4189" w14:paraId="32B613BF" w14:textId="77777777" w:rsidTr="000D4189">
        <w:trPr>
          <w:trHeight w:val="290"/>
        </w:trPr>
        <w:tc>
          <w:tcPr>
            <w:tcW w:w="21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299B3E2" w14:textId="77777777" w:rsidR="000D4189" w:rsidRPr="000D4189" w:rsidRDefault="000D4189" w:rsidP="000D418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lang w:eastAsia="en-CA"/>
              </w:rPr>
            </w:pPr>
            <w:r w:rsidRPr="000D4189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lang w:eastAsia="en-CA"/>
              </w:rPr>
              <w:t> 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D96B547" w14:textId="77777777" w:rsidR="000D4189" w:rsidRPr="000D4189" w:rsidRDefault="000D4189" w:rsidP="000D418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lang w:eastAsia="en-CA"/>
              </w:rPr>
            </w:pPr>
            <w:r w:rsidRPr="000D4189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lang w:eastAsia="en-CA"/>
              </w:rPr>
              <w:t> </w:t>
            </w:r>
          </w:p>
        </w:tc>
        <w:tc>
          <w:tcPr>
            <w:tcW w:w="168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9B525E8" w14:textId="796D71CA" w:rsidR="000D4189" w:rsidRPr="000D4189" w:rsidRDefault="0008480B" w:rsidP="000D418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lang w:eastAsia="en-CA"/>
              </w:rPr>
            </w:pPr>
            <w:r w:rsidRPr="00112518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lang w:eastAsia="en-CA"/>
              </w:rPr>
              <w:t>↑</w:t>
            </w:r>
            <w:r w:rsidR="000D4189" w:rsidRPr="000D4189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lang w:eastAsia="en-CA"/>
              </w:rPr>
              <w:t>ω6</w:t>
            </w:r>
          </w:p>
        </w:tc>
        <w:tc>
          <w:tcPr>
            <w:tcW w:w="168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57C0933" w14:textId="76B34DC9" w:rsidR="000D4189" w:rsidRPr="000D4189" w:rsidRDefault="0008480B" w:rsidP="000D418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lang w:eastAsia="en-CA"/>
              </w:rPr>
            </w:pPr>
            <w:r w:rsidRPr="00112518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lang w:eastAsia="en-CA"/>
              </w:rPr>
              <w:t>↑</w:t>
            </w:r>
            <w:r w:rsidR="000D4189" w:rsidRPr="000D4189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lang w:eastAsia="en-CA"/>
              </w:rPr>
              <w:t>ω3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279D427" w14:textId="57BC1E84" w:rsidR="000D4189" w:rsidRPr="000D4189" w:rsidRDefault="0008480B" w:rsidP="000D418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lang w:eastAsia="en-CA"/>
              </w:rPr>
            </w:pPr>
            <w:r w:rsidRPr="00112518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lang w:eastAsia="en-CA"/>
              </w:rPr>
              <w:t>↑</w:t>
            </w:r>
            <w:r w:rsidR="000D4189" w:rsidRPr="000D4189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lang w:eastAsia="en-CA"/>
              </w:rPr>
              <w:t>ω6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6CCA1EE" w14:textId="66EB8997" w:rsidR="000D4189" w:rsidRPr="000D4189" w:rsidRDefault="0008480B" w:rsidP="000D418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lang w:eastAsia="en-CA"/>
              </w:rPr>
            </w:pPr>
            <w:r w:rsidRPr="00112518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lang w:eastAsia="en-CA"/>
              </w:rPr>
              <w:t>↑</w:t>
            </w:r>
            <w:r w:rsidR="000D4189" w:rsidRPr="000D4189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lang w:eastAsia="en-CA"/>
              </w:rPr>
              <w:t>ω3</w:t>
            </w:r>
          </w:p>
        </w:tc>
        <w:tc>
          <w:tcPr>
            <w:tcW w:w="168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36CDF0E" w14:textId="77777777" w:rsidR="000D4189" w:rsidRPr="000D4189" w:rsidRDefault="000D4189" w:rsidP="000D418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lang w:eastAsia="en-CA"/>
              </w:rPr>
            </w:pPr>
            <w:r w:rsidRPr="000D4189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lang w:eastAsia="en-CA"/>
              </w:rPr>
              <w:t>balanced</w:t>
            </w:r>
          </w:p>
        </w:tc>
      </w:tr>
      <w:tr w:rsidR="000D4189" w:rsidRPr="000D4189" w14:paraId="42B7F445" w14:textId="77777777" w:rsidTr="000D4189">
        <w:trPr>
          <w:trHeight w:val="390"/>
        </w:trPr>
        <w:tc>
          <w:tcPr>
            <w:tcW w:w="37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206360" w14:textId="77777777" w:rsidR="000D4189" w:rsidRPr="000D4189" w:rsidRDefault="000D4189" w:rsidP="000D418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lang w:eastAsia="en-CA"/>
              </w:rPr>
            </w:pPr>
            <w:r w:rsidRPr="000D4189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lang w:eastAsia="en-CA"/>
              </w:rPr>
              <w:t>Lipid classes composition (mg g</w:t>
            </w:r>
            <w:r w:rsidRPr="000D4189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vertAlign w:val="superscript"/>
                <w:lang w:eastAsia="en-CA"/>
              </w:rPr>
              <w:t>-1</w:t>
            </w:r>
            <w:r w:rsidRPr="000D4189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lang w:eastAsia="en-CA"/>
              </w:rPr>
              <w:t>)</w:t>
            </w:r>
          </w:p>
        </w:tc>
        <w:tc>
          <w:tcPr>
            <w:tcW w:w="16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911D50" w14:textId="77777777" w:rsidR="000D4189" w:rsidRPr="000D4189" w:rsidRDefault="000D4189" w:rsidP="000D418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lang w:eastAsia="en-CA"/>
              </w:rPr>
            </w:pPr>
          </w:p>
        </w:tc>
        <w:tc>
          <w:tcPr>
            <w:tcW w:w="16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1E4BD2" w14:textId="77777777" w:rsidR="000D4189" w:rsidRPr="000D4189" w:rsidRDefault="000D4189" w:rsidP="000D418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4F953F" w14:textId="77777777" w:rsidR="000D4189" w:rsidRPr="000D4189" w:rsidRDefault="000D4189" w:rsidP="000D418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1D898C" w14:textId="77777777" w:rsidR="000D4189" w:rsidRPr="000D4189" w:rsidRDefault="000D4189" w:rsidP="000D418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</w:p>
        </w:tc>
        <w:tc>
          <w:tcPr>
            <w:tcW w:w="16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329CD9" w14:textId="77777777" w:rsidR="000D4189" w:rsidRPr="000D4189" w:rsidRDefault="000D4189" w:rsidP="000D418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</w:p>
        </w:tc>
      </w:tr>
      <w:tr w:rsidR="000D4189" w:rsidRPr="000D4189" w14:paraId="4216350C" w14:textId="77777777" w:rsidTr="000D4189">
        <w:trPr>
          <w:trHeight w:val="290"/>
        </w:trPr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622C0D4" w14:textId="13D72E45" w:rsidR="000D4189" w:rsidRPr="000D4189" w:rsidRDefault="000D4189" w:rsidP="000D418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lang w:eastAsia="en-CA"/>
              </w:rPr>
            </w:pPr>
            <w:r w:rsidRPr="000D4189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lang w:eastAsia="en-CA"/>
              </w:rPr>
              <w:t>TAG</w:t>
            </w:r>
            <w:r w:rsidRPr="000D4189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vertAlign w:val="superscript"/>
                <w:lang w:eastAsia="en-CA"/>
              </w:rPr>
              <w:t xml:space="preserve">b 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4C3C9D" w14:textId="77777777" w:rsidR="000D4189" w:rsidRPr="000D4189" w:rsidRDefault="000D4189" w:rsidP="000D418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lang w:eastAsia="en-CA"/>
              </w:rPr>
            </w:pPr>
            <w:r w:rsidRPr="000D4189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lang w:eastAsia="en-CA"/>
              </w:rPr>
              <w:t>14.2 ± 10.2</w:t>
            </w:r>
          </w:p>
        </w:tc>
        <w:tc>
          <w:tcPr>
            <w:tcW w:w="16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BE2454" w14:textId="77777777" w:rsidR="000D4189" w:rsidRPr="000D4189" w:rsidRDefault="000D4189" w:rsidP="000D418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lang w:eastAsia="en-CA"/>
              </w:rPr>
            </w:pPr>
            <w:r w:rsidRPr="000D4189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lang w:eastAsia="en-CA"/>
              </w:rPr>
              <w:t>12.9 ± 6.0</w:t>
            </w:r>
          </w:p>
        </w:tc>
        <w:tc>
          <w:tcPr>
            <w:tcW w:w="16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84ADCB" w14:textId="77777777" w:rsidR="000D4189" w:rsidRPr="000D4189" w:rsidRDefault="000D4189" w:rsidP="000D418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lang w:eastAsia="en-CA"/>
              </w:rPr>
            </w:pPr>
            <w:r w:rsidRPr="000D4189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lang w:eastAsia="en-CA"/>
              </w:rPr>
              <w:t>17.3 ± 8.1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0C0137" w14:textId="77777777" w:rsidR="000D4189" w:rsidRPr="000D4189" w:rsidRDefault="000D4189" w:rsidP="000D418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lang w:eastAsia="en-CA"/>
              </w:rPr>
            </w:pPr>
            <w:r w:rsidRPr="000D4189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lang w:eastAsia="en-CA"/>
              </w:rPr>
              <w:t>15.7 ± 6.4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9764DD" w14:textId="77777777" w:rsidR="000D4189" w:rsidRPr="000D4189" w:rsidRDefault="000D4189" w:rsidP="000D418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lang w:eastAsia="en-CA"/>
              </w:rPr>
            </w:pPr>
            <w:r w:rsidRPr="000D4189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lang w:eastAsia="en-CA"/>
              </w:rPr>
              <w:t>18.2 ± 14.9</w:t>
            </w:r>
          </w:p>
        </w:tc>
        <w:tc>
          <w:tcPr>
            <w:tcW w:w="16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052982" w14:textId="77777777" w:rsidR="000D4189" w:rsidRPr="000D4189" w:rsidRDefault="000D4189" w:rsidP="000D418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lang w:eastAsia="en-CA"/>
              </w:rPr>
            </w:pPr>
            <w:r w:rsidRPr="000D4189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lang w:eastAsia="en-CA"/>
              </w:rPr>
              <w:t>20.3 ± 13.1</w:t>
            </w:r>
          </w:p>
        </w:tc>
      </w:tr>
      <w:tr w:rsidR="000D4189" w:rsidRPr="000D4189" w14:paraId="243D5408" w14:textId="77777777" w:rsidTr="000D4189">
        <w:trPr>
          <w:trHeight w:val="290"/>
        </w:trPr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8FDD883" w14:textId="4116BEE5" w:rsidR="000D4189" w:rsidRPr="000D4189" w:rsidRDefault="000D4189" w:rsidP="000D418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lang w:eastAsia="en-CA"/>
              </w:rPr>
            </w:pPr>
            <w:r w:rsidRPr="000D4189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lang w:eastAsia="en-CA"/>
              </w:rPr>
              <w:t>ST</w:t>
            </w:r>
            <w:r w:rsidRPr="000D4189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vertAlign w:val="superscript"/>
                <w:lang w:eastAsia="en-CA"/>
              </w:rPr>
              <w:t xml:space="preserve">c 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67FA8B" w14:textId="77777777" w:rsidR="000D4189" w:rsidRPr="000D4189" w:rsidRDefault="000D4189" w:rsidP="000D418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lang w:eastAsia="en-CA"/>
              </w:rPr>
            </w:pPr>
            <w:r w:rsidRPr="000D4189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lang w:eastAsia="en-CA"/>
              </w:rPr>
              <w:t>9.9 ± 2.1</w:t>
            </w:r>
          </w:p>
        </w:tc>
        <w:tc>
          <w:tcPr>
            <w:tcW w:w="16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03A859" w14:textId="77777777" w:rsidR="000D4189" w:rsidRPr="000D4189" w:rsidRDefault="000D4189" w:rsidP="000D418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u w:val="single"/>
                <w:lang w:eastAsia="en-CA"/>
              </w:rPr>
            </w:pPr>
            <w:r w:rsidRPr="000D4189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u w:val="single"/>
                <w:lang w:eastAsia="en-CA"/>
              </w:rPr>
              <w:t>6.1 ± 1.7</w:t>
            </w:r>
          </w:p>
        </w:tc>
        <w:tc>
          <w:tcPr>
            <w:tcW w:w="16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5E2FEE" w14:textId="77777777" w:rsidR="000D4189" w:rsidRPr="000D4189" w:rsidRDefault="000D4189" w:rsidP="000D418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u w:val="single"/>
                <w:lang w:eastAsia="en-CA"/>
              </w:rPr>
            </w:pPr>
            <w:r w:rsidRPr="000D4189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u w:val="single"/>
                <w:lang w:eastAsia="en-CA"/>
              </w:rPr>
              <w:t>6.5 ± 1.8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618FE2" w14:textId="77777777" w:rsidR="000D4189" w:rsidRPr="000D4189" w:rsidRDefault="000D4189" w:rsidP="000D418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u w:val="single"/>
                <w:lang w:eastAsia="en-CA"/>
              </w:rPr>
            </w:pPr>
            <w:r w:rsidRPr="000D4189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u w:val="single"/>
                <w:lang w:eastAsia="en-CA"/>
              </w:rPr>
              <w:t>7.1 ± 1.5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D9A373" w14:textId="77777777" w:rsidR="000D4189" w:rsidRPr="000D4189" w:rsidRDefault="000D4189" w:rsidP="000D418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u w:val="single"/>
                <w:lang w:eastAsia="en-CA"/>
              </w:rPr>
            </w:pPr>
            <w:r w:rsidRPr="000D4189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u w:val="single"/>
                <w:lang w:eastAsia="en-CA"/>
              </w:rPr>
              <w:t>7.1 ± 2.1</w:t>
            </w:r>
          </w:p>
        </w:tc>
        <w:tc>
          <w:tcPr>
            <w:tcW w:w="16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603E28" w14:textId="77777777" w:rsidR="000D4189" w:rsidRPr="000D4189" w:rsidRDefault="000D4189" w:rsidP="000D418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u w:val="single"/>
                <w:lang w:eastAsia="en-CA"/>
              </w:rPr>
            </w:pPr>
            <w:r w:rsidRPr="000D4189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u w:val="single"/>
                <w:lang w:eastAsia="en-CA"/>
              </w:rPr>
              <w:t>6.0 ± 1.5</w:t>
            </w:r>
          </w:p>
        </w:tc>
      </w:tr>
      <w:tr w:rsidR="000D4189" w:rsidRPr="000D4189" w14:paraId="3182B659" w14:textId="77777777" w:rsidTr="000D4189">
        <w:trPr>
          <w:trHeight w:val="290"/>
        </w:trPr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FCD8607" w14:textId="20A62904" w:rsidR="000D4189" w:rsidRPr="000D4189" w:rsidRDefault="000D4189" w:rsidP="000D418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lang w:eastAsia="en-CA"/>
              </w:rPr>
            </w:pPr>
            <w:r w:rsidRPr="000D4189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lang w:eastAsia="en-CA"/>
              </w:rPr>
              <w:t>PL</w:t>
            </w:r>
            <w:r w:rsidRPr="000D4189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vertAlign w:val="superscript"/>
                <w:lang w:eastAsia="en-CA"/>
              </w:rPr>
              <w:t>d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9BB38D" w14:textId="77777777" w:rsidR="000D4189" w:rsidRPr="000D4189" w:rsidRDefault="000D4189" w:rsidP="000D418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lang w:eastAsia="en-CA"/>
              </w:rPr>
            </w:pPr>
            <w:r w:rsidRPr="000D4189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lang w:eastAsia="en-CA"/>
              </w:rPr>
              <w:t>6.6 ± 2.9</w:t>
            </w:r>
          </w:p>
        </w:tc>
        <w:tc>
          <w:tcPr>
            <w:tcW w:w="16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440F79" w14:textId="77777777" w:rsidR="000D4189" w:rsidRPr="000D4189" w:rsidRDefault="000D4189" w:rsidP="000D418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lang w:eastAsia="en-CA"/>
              </w:rPr>
            </w:pPr>
            <w:r w:rsidRPr="000D4189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lang w:eastAsia="en-CA"/>
              </w:rPr>
              <w:t>7.2 ± 3.4</w:t>
            </w:r>
          </w:p>
        </w:tc>
        <w:tc>
          <w:tcPr>
            <w:tcW w:w="16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127A56" w14:textId="77777777" w:rsidR="000D4189" w:rsidRPr="000D4189" w:rsidRDefault="000D4189" w:rsidP="000D418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lang w:eastAsia="en-CA"/>
              </w:rPr>
            </w:pPr>
            <w:r w:rsidRPr="000D4189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lang w:eastAsia="en-CA"/>
              </w:rPr>
              <w:t>9.2 ± 3.7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EC05F1" w14:textId="77777777" w:rsidR="000D4189" w:rsidRPr="000D4189" w:rsidRDefault="000D4189" w:rsidP="000D418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lang w:eastAsia="en-CA"/>
              </w:rPr>
            </w:pPr>
            <w:r w:rsidRPr="000D4189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lang w:eastAsia="en-CA"/>
              </w:rPr>
              <w:t>7.0 ± 2.9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ACBA13" w14:textId="77777777" w:rsidR="000D4189" w:rsidRPr="000D4189" w:rsidRDefault="000D4189" w:rsidP="000D418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lang w:eastAsia="en-CA"/>
              </w:rPr>
            </w:pPr>
            <w:r w:rsidRPr="000D4189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lang w:eastAsia="en-CA"/>
              </w:rPr>
              <w:t>8.8 ± 2.8</w:t>
            </w:r>
          </w:p>
        </w:tc>
        <w:tc>
          <w:tcPr>
            <w:tcW w:w="16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6B6EB4" w14:textId="77777777" w:rsidR="000D4189" w:rsidRPr="000D4189" w:rsidRDefault="000D4189" w:rsidP="000D418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lang w:eastAsia="en-CA"/>
              </w:rPr>
            </w:pPr>
            <w:r w:rsidRPr="000D4189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lang w:eastAsia="en-CA"/>
              </w:rPr>
              <w:t>8.5 ± 3.4</w:t>
            </w:r>
          </w:p>
        </w:tc>
      </w:tr>
      <w:tr w:rsidR="000D4189" w:rsidRPr="000D4189" w14:paraId="618BCC43" w14:textId="77777777" w:rsidTr="000D4189">
        <w:trPr>
          <w:trHeight w:val="400"/>
        </w:trPr>
        <w:tc>
          <w:tcPr>
            <w:tcW w:w="37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9A4EB1" w14:textId="77777777" w:rsidR="000D4189" w:rsidRPr="000D4189" w:rsidRDefault="000D4189" w:rsidP="000D418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lang w:eastAsia="en-CA"/>
              </w:rPr>
            </w:pPr>
            <w:r w:rsidRPr="000D4189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lang w:eastAsia="en-CA"/>
              </w:rPr>
              <w:t>Fatty acid composition (mg g</w:t>
            </w:r>
            <w:r w:rsidRPr="000D4189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vertAlign w:val="superscript"/>
                <w:lang w:eastAsia="en-CA"/>
              </w:rPr>
              <w:t>-1</w:t>
            </w:r>
            <w:r w:rsidRPr="000D4189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lang w:eastAsia="en-CA"/>
              </w:rPr>
              <w:t xml:space="preserve">) </w:t>
            </w:r>
          </w:p>
        </w:tc>
        <w:tc>
          <w:tcPr>
            <w:tcW w:w="16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C9DEC1" w14:textId="77777777" w:rsidR="000D4189" w:rsidRPr="000D4189" w:rsidRDefault="000D4189" w:rsidP="000D418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lang w:eastAsia="en-CA"/>
              </w:rPr>
            </w:pPr>
          </w:p>
        </w:tc>
        <w:tc>
          <w:tcPr>
            <w:tcW w:w="16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734EBB" w14:textId="77777777" w:rsidR="000D4189" w:rsidRPr="000D4189" w:rsidRDefault="000D4189" w:rsidP="000D418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A033BF" w14:textId="77777777" w:rsidR="000D4189" w:rsidRPr="000D4189" w:rsidRDefault="000D4189" w:rsidP="000D418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EE2D8F" w14:textId="77777777" w:rsidR="000D4189" w:rsidRPr="000D4189" w:rsidRDefault="000D4189" w:rsidP="000D418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</w:p>
        </w:tc>
        <w:tc>
          <w:tcPr>
            <w:tcW w:w="16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569480" w14:textId="77777777" w:rsidR="000D4189" w:rsidRPr="000D4189" w:rsidRDefault="000D4189" w:rsidP="000D418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</w:p>
        </w:tc>
      </w:tr>
      <w:tr w:rsidR="000D4189" w:rsidRPr="000D4189" w14:paraId="3CDA69BF" w14:textId="77777777" w:rsidTr="000D4189">
        <w:trPr>
          <w:trHeight w:val="300"/>
        </w:trPr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281768" w14:textId="77777777" w:rsidR="000D4189" w:rsidRPr="000D4189" w:rsidRDefault="000D4189" w:rsidP="000D418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lang w:eastAsia="en-CA"/>
              </w:rPr>
            </w:pPr>
            <w:r w:rsidRPr="000D4189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lang w:eastAsia="en-CA"/>
              </w:rPr>
              <w:t>14:0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16CE4A" w14:textId="77777777" w:rsidR="000D4189" w:rsidRPr="000D4189" w:rsidRDefault="000D4189" w:rsidP="000D418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lang w:eastAsia="en-CA"/>
              </w:rPr>
            </w:pPr>
            <w:r w:rsidRPr="000D4189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lang w:eastAsia="en-CA"/>
              </w:rPr>
              <w:t>0.4 ± 0.3</w:t>
            </w:r>
          </w:p>
        </w:tc>
        <w:tc>
          <w:tcPr>
            <w:tcW w:w="16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F4E118" w14:textId="77777777" w:rsidR="000D4189" w:rsidRPr="000D4189" w:rsidRDefault="000D4189" w:rsidP="000D418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u w:val="single"/>
                <w:lang w:eastAsia="en-CA"/>
              </w:rPr>
            </w:pPr>
            <w:r w:rsidRPr="000D4189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u w:val="single"/>
                <w:lang w:eastAsia="en-CA"/>
              </w:rPr>
              <w:t>0.2 ± 0.1</w:t>
            </w:r>
            <w:r w:rsidRPr="000D4189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u w:val="single"/>
                <w:vertAlign w:val="superscript"/>
                <w:lang w:eastAsia="en-CA"/>
              </w:rPr>
              <w:t>a</w:t>
            </w:r>
          </w:p>
        </w:tc>
        <w:tc>
          <w:tcPr>
            <w:tcW w:w="16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6C4B5B" w14:textId="77777777" w:rsidR="000D4189" w:rsidRPr="000D4189" w:rsidRDefault="000D4189" w:rsidP="000D418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lang w:eastAsia="en-CA"/>
              </w:rPr>
            </w:pPr>
            <w:r w:rsidRPr="000D4189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lang w:eastAsia="en-CA"/>
              </w:rPr>
              <w:t>0.3 ± 0.1</w:t>
            </w:r>
            <w:r w:rsidRPr="000D4189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vertAlign w:val="superscript"/>
                <w:lang w:eastAsia="en-CA"/>
              </w:rPr>
              <w:t>ab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93C2CB" w14:textId="77777777" w:rsidR="000D4189" w:rsidRPr="000D4189" w:rsidRDefault="000D4189" w:rsidP="000D418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lang w:eastAsia="en-CA"/>
              </w:rPr>
            </w:pPr>
            <w:r w:rsidRPr="000D4189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lang w:eastAsia="en-CA"/>
              </w:rPr>
              <w:t>0.3 ± 0.2</w:t>
            </w:r>
            <w:r w:rsidRPr="000D4189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vertAlign w:val="superscript"/>
                <w:lang w:eastAsia="en-CA"/>
              </w:rPr>
              <w:t>ab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A4AC54" w14:textId="77777777" w:rsidR="000D4189" w:rsidRPr="000D4189" w:rsidRDefault="000D4189" w:rsidP="000D418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lang w:eastAsia="en-CA"/>
              </w:rPr>
            </w:pPr>
            <w:r w:rsidRPr="000D4189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lang w:eastAsia="en-CA"/>
              </w:rPr>
              <w:t>0.4 ± 0.3</w:t>
            </w:r>
            <w:r w:rsidRPr="000D4189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vertAlign w:val="superscript"/>
                <w:lang w:eastAsia="en-CA"/>
              </w:rPr>
              <w:t>bc</w:t>
            </w:r>
          </w:p>
        </w:tc>
        <w:tc>
          <w:tcPr>
            <w:tcW w:w="16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73F067" w14:textId="77777777" w:rsidR="000D4189" w:rsidRPr="000D4189" w:rsidRDefault="000D4189" w:rsidP="000D418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lang w:eastAsia="en-CA"/>
              </w:rPr>
            </w:pPr>
            <w:r w:rsidRPr="000D4189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lang w:eastAsia="en-CA"/>
              </w:rPr>
              <w:t>0.5 ± 0.3</w:t>
            </w:r>
            <w:r w:rsidRPr="000D4189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vertAlign w:val="superscript"/>
                <w:lang w:eastAsia="en-CA"/>
              </w:rPr>
              <w:t>c</w:t>
            </w:r>
          </w:p>
        </w:tc>
      </w:tr>
      <w:tr w:rsidR="000D4189" w:rsidRPr="000D4189" w14:paraId="708F9422" w14:textId="77777777" w:rsidTr="000D4189">
        <w:trPr>
          <w:trHeight w:val="300"/>
        </w:trPr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17A56C" w14:textId="77777777" w:rsidR="000D4189" w:rsidRPr="000D4189" w:rsidRDefault="000D4189" w:rsidP="000D418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lang w:eastAsia="en-CA"/>
              </w:rPr>
            </w:pPr>
            <w:r w:rsidRPr="000D4189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lang w:eastAsia="en-CA"/>
              </w:rPr>
              <w:t>16:0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31DC55" w14:textId="77777777" w:rsidR="000D4189" w:rsidRPr="000D4189" w:rsidRDefault="000D4189" w:rsidP="000D418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lang w:eastAsia="en-CA"/>
              </w:rPr>
            </w:pPr>
            <w:r w:rsidRPr="000D4189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lang w:eastAsia="en-CA"/>
              </w:rPr>
              <w:t>2.7 ± 1.7</w:t>
            </w:r>
          </w:p>
        </w:tc>
        <w:tc>
          <w:tcPr>
            <w:tcW w:w="16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DE4FEB" w14:textId="77777777" w:rsidR="000D4189" w:rsidRPr="000D4189" w:rsidRDefault="000D4189" w:rsidP="000D418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lang w:eastAsia="en-CA"/>
              </w:rPr>
            </w:pPr>
            <w:r w:rsidRPr="000D4189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lang w:eastAsia="en-CA"/>
              </w:rPr>
              <w:t>2.6 ± 0.8</w:t>
            </w:r>
          </w:p>
        </w:tc>
        <w:tc>
          <w:tcPr>
            <w:tcW w:w="16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ACB633" w14:textId="77777777" w:rsidR="000D4189" w:rsidRPr="000D4189" w:rsidRDefault="000D4189" w:rsidP="000D418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lang w:eastAsia="en-CA"/>
              </w:rPr>
            </w:pPr>
            <w:r w:rsidRPr="000D4189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lang w:eastAsia="en-CA"/>
              </w:rPr>
              <w:t>3.3 ± 1.1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D6A3D7" w14:textId="77777777" w:rsidR="000D4189" w:rsidRPr="000D4189" w:rsidRDefault="000D4189" w:rsidP="000D418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lang w:eastAsia="en-CA"/>
              </w:rPr>
            </w:pPr>
            <w:r w:rsidRPr="000D4189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lang w:eastAsia="en-CA"/>
              </w:rPr>
              <w:t>3.3 ± 1.4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584EF1" w14:textId="77777777" w:rsidR="000D4189" w:rsidRPr="000D4189" w:rsidRDefault="000D4189" w:rsidP="000D418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lang w:eastAsia="en-CA"/>
              </w:rPr>
            </w:pPr>
            <w:r w:rsidRPr="000D4189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lang w:eastAsia="en-CA"/>
              </w:rPr>
              <w:t>3.2 ± 1.6</w:t>
            </w:r>
          </w:p>
        </w:tc>
        <w:tc>
          <w:tcPr>
            <w:tcW w:w="16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D9333D" w14:textId="77777777" w:rsidR="000D4189" w:rsidRPr="000D4189" w:rsidRDefault="000D4189" w:rsidP="000D418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lang w:eastAsia="en-CA"/>
              </w:rPr>
            </w:pPr>
            <w:r w:rsidRPr="000D4189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lang w:eastAsia="en-CA"/>
              </w:rPr>
              <w:t>3.6 ± 1.7</w:t>
            </w:r>
          </w:p>
        </w:tc>
      </w:tr>
      <w:tr w:rsidR="000D4189" w:rsidRPr="000D4189" w14:paraId="46D59C88" w14:textId="77777777" w:rsidTr="000D4189">
        <w:trPr>
          <w:trHeight w:val="300"/>
        </w:trPr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32C88C" w14:textId="77777777" w:rsidR="000D4189" w:rsidRPr="000D4189" w:rsidRDefault="000D4189" w:rsidP="000D418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lang w:eastAsia="en-CA"/>
              </w:rPr>
            </w:pPr>
            <w:r w:rsidRPr="000D4189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lang w:eastAsia="en-CA"/>
              </w:rPr>
              <w:t>16:1ω7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4487C9" w14:textId="77777777" w:rsidR="000D4189" w:rsidRPr="000D4189" w:rsidRDefault="000D4189" w:rsidP="000D418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lang w:eastAsia="en-CA"/>
              </w:rPr>
            </w:pPr>
            <w:r w:rsidRPr="000D4189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lang w:eastAsia="en-CA"/>
              </w:rPr>
              <w:t>0.9 ± 0.6</w:t>
            </w:r>
          </w:p>
        </w:tc>
        <w:tc>
          <w:tcPr>
            <w:tcW w:w="16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1A1D8F" w14:textId="77777777" w:rsidR="000D4189" w:rsidRPr="000D4189" w:rsidRDefault="000D4189" w:rsidP="000D418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lang w:eastAsia="en-CA"/>
              </w:rPr>
            </w:pPr>
            <w:r w:rsidRPr="000D4189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lang w:eastAsia="en-CA"/>
              </w:rPr>
              <w:t>0.4 ± 0.2</w:t>
            </w:r>
            <w:r w:rsidRPr="000D4189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vertAlign w:val="superscript"/>
                <w:lang w:eastAsia="en-CA"/>
              </w:rPr>
              <w:t>a</w:t>
            </w:r>
          </w:p>
        </w:tc>
        <w:tc>
          <w:tcPr>
            <w:tcW w:w="16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ECD43D" w14:textId="77777777" w:rsidR="000D4189" w:rsidRPr="000D4189" w:rsidRDefault="000D4189" w:rsidP="000D418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lang w:eastAsia="en-CA"/>
              </w:rPr>
            </w:pPr>
            <w:r w:rsidRPr="000D4189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lang w:eastAsia="en-CA"/>
              </w:rPr>
              <w:t>0.7 ± 0.3</w:t>
            </w:r>
            <w:r w:rsidRPr="000D4189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vertAlign w:val="superscript"/>
                <w:lang w:eastAsia="en-CA"/>
              </w:rPr>
              <w:t>ab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96E11A" w14:textId="77777777" w:rsidR="000D4189" w:rsidRPr="000D4189" w:rsidRDefault="000D4189" w:rsidP="000D418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lang w:eastAsia="en-CA"/>
              </w:rPr>
            </w:pPr>
            <w:r w:rsidRPr="000D4189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lang w:eastAsia="en-CA"/>
              </w:rPr>
              <w:t>0.5 ± 0.3</w:t>
            </w:r>
            <w:r w:rsidRPr="000D4189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vertAlign w:val="superscript"/>
                <w:lang w:eastAsia="en-CA"/>
              </w:rPr>
              <w:t>ab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46A471" w14:textId="77777777" w:rsidR="000D4189" w:rsidRPr="000D4189" w:rsidRDefault="000D4189" w:rsidP="000D418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lang w:eastAsia="en-CA"/>
              </w:rPr>
            </w:pPr>
            <w:r w:rsidRPr="000D4189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lang w:eastAsia="en-CA"/>
              </w:rPr>
              <w:t>0.8 ± 0.7</w:t>
            </w:r>
            <w:r w:rsidRPr="000D4189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vertAlign w:val="superscript"/>
                <w:lang w:eastAsia="en-CA"/>
              </w:rPr>
              <w:t>ab</w:t>
            </w:r>
          </w:p>
        </w:tc>
        <w:tc>
          <w:tcPr>
            <w:tcW w:w="16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1F88F3" w14:textId="77777777" w:rsidR="000D4189" w:rsidRPr="000D4189" w:rsidRDefault="000D4189" w:rsidP="000D418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lang w:eastAsia="en-CA"/>
              </w:rPr>
            </w:pPr>
            <w:r w:rsidRPr="000D4189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lang w:eastAsia="en-CA"/>
              </w:rPr>
              <w:t>0.9 ± 0.6</w:t>
            </w:r>
            <w:r w:rsidRPr="000D4189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vertAlign w:val="superscript"/>
                <w:lang w:eastAsia="en-CA"/>
              </w:rPr>
              <w:t>b</w:t>
            </w:r>
          </w:p>
        </w:tc>
      </w:tr>
      <w:tr w:rsidR="000D4189" w:rsidRPr="000D4189" w14:paraId="4D257120" w14:textId="77777777" w:rsidTr="000D4189">
        <w:trPr>
          <w:trHeight w:val="300"/>
        </w:trPr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E2E779" w14:textId="77777777" w:rsidR="000D4189" w:rsidRPr="000D4189" w:rsidRDefault="000D4189" w:rsidP="000D418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lang w:eastAsia="en-CA"/>
              </w:rPr>
            </w:pPr>
            <w:r w:rsidRPr="000D4189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lang w:eastAsia="en-CA"/>
              </w:rPr>
              <w:t>18:0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D6CD2C" w14:textId="77777777" w:rsidR="000D4189" w:rsidRPr="000D4189" w:rsidRDefault="000D4189" w:rsidP="000D418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lang w:eastAsia="en-CA"/>
              </w:rPr>
            </w:pPr>
            <w:r w:rsidRPr="000D4189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lang w:eastAsia="en-CA"/>
              </w:rPr>
              <w:t>0.9 ± 0.7</w:t>
            </w:r>
          </w:p>
        </w:tc>
        <w:tc>
          <w:tcPr>
            <w:tcW w:w="16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89DE03" w14:textId="77777777" w:rsidR="000D4189" w:rsidRPr="000D4189" w:rsidRDefault="000D4189" w:rsidP="000D418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lang w:eastAsia="en-CA"/>
              </w:rPr>
            </w:pPr>
            <w:r w:rsidRPr="000D4189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lang w:eastAsia="en-CA"/>
              </w:rPr>
              <w:t>1.0 ± 0.3</w:t>
            </w:r>
          </w:p>
        </w:tc>
        <w:tc>
          <w:tcPr>
            <w:tcW w:w="16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16E870" w14:textId="77777777" w:rsidR="000D4189" w:rsidRPr="000D4189" w:rsidRDefault="000D4189" w:rsidP="000D418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lang w:eastAsia="en-CA"/>
              </w:rPr>
            </w:pPr>
            <w:r w:rsidRPr="000D4189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lang w:eastAsia="en-CA"/>
              </w:rPr>
              <w:t>1.2 ± 0.4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DFF83E" w14:textId="77777777" w:rsidR="000D4189" w:rsidRPr="000D4189" w:rsidRDefault="000D4189" w:rsidP="000D418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lang w:eastAsia="en-CA"/>
              </w:rPr>
            </w:pPr>
            <w:r w:rsidRPr="000D4189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lang w:eastAsia="en-CA"/>
              </w:rPr>
              <w:t>1.2 ± 0.6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431734" w14:textId="77777777" w:rsidR="000D4189" w:rsidRPr="000D4189" w:rsidRDefault="000D4189" w:rsidP="000D418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lang w:eastAsia="en-CA"/>
              </w:rPr>
            </w:pPr>
            <w:r w:rsidRPr="000D4189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lang w:eastAsia="en-CA"/>
              </w:rPr>
              <w:t>1.1 ± 0.5</w:t>
            </w:r>
          </w:p>
        </w:tc>
        <w:tc>
          <w:tcPr>
            <w:tcW w:w="16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DDCD99" w14:textId="77777777" w:rsidR="000D4189" w:rsidRPr="000D4189" w:rsidRDefault="000D4189" w:rsidP="000D418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lang w:eastAsia="en-CA"/>
              </w:rPr>
            </w:pPr>
            <w:r w:rsidRPr="000D4189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lang w:eastAsia="en-CA"/>
              </w:rPr>
              <w:t>1.1 ± 0.5</w:t>
            </w:r>
          </w:p>
        </w:tc>
      </w:tr>
      <w:tr w:rsidR="000D4189" w:rsidRPr="000D4189" w14:paraId="014E8DDD" w14:textId="77777777" w:rsidTr="000D4189">
        <w:trPr>
          <w:trHeight w:val="300"/>
        </w:trPr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71ACEC" w14:textId="77777777" w:rsidR="000D4189" w:rsidRPr="000D4189" w:rsidRDefault="000D4189" w:rsidP="000D418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lang w:eastAsia="en-CA"/>
              </w:rPr>
            </w:pPr>
            <w:r w:rsidRPr="000D4189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lang w:eastAsia="en-CA"/>
              </w:rPr>
              <w:t>18:1ω9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039A7A" w14:textId="77777777" w:rsidR="000D4189" w:rsidRPr="000D4189" w:rsidRDefault="000D4189" w:rsidP="000D418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lang w:eastAsia="en-CA"/>
              </w:rPr>
            </w:pPr>
            <w:r w:rsidRPr="000D4189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lang w:eastAsia="en-CA"/>
              </w:rPr>
              <w:t>5.1 ± 3.1</w:t>
            </w:r>
          </w:p>
        </w:tc>
        <w:tc>
          <w:tcPr>
            <w:tcW w:w="16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49EB65" w14:textId="77777777" w:rsidR="000D4189" w:rsidRPr="000D4189" w:rsidRDefault="000D4189" w:rsidP="000D418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lang w:eastAsia="en-CA"/>
              </w:rPr>
            </w:pPr>
            <w:r w:rsidRPr="000D4189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lang w:eastAsia="en-CA"/>
              </w:rPr>
              <w:t>3.7 ± 1.6</w:t>
            </w:r>
            <w:r w:rsidRPr="000D4189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vertAlign w:val="superscript"/>
                <w:lang w:eastAsia="en-CA"/>
              </w:rPr>
              <w:t>a</w:t>
            </w:r>
          </w:p>
        </w:tc>
        <w:tc>
          <w:tcPr>
            <w:tcW w:w="16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D880EB" w14:textId="77777777" w:rsidR="000D4189" w:rsidRPr="000D4189" w:rsidRDefault="000D4189" w:rsidP="000D418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lang w:eastAsia="en-CA"/>
              </w:rPr>
            </w:pPr>
            <w:r w:rsidRPr="000D4189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lang w:eastAsia="en-CA"/>
              </w:rPr>
              <w:t>5.9 ± 2.4</w:t>
            </w:r>
            <w:r w:rsidRPr="000D4189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vertAlign w:val="superscript"/>
                <w:lang w:eastAsia="en-CA"/>
              </w:rPr>
              <w:t>ab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D6A18C" w14:textId="77777777" w:rsidR="000D4189" w:rsidRPr="000D4189" w:rsidRDefault="000D4189" w:rsidP="000D418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lang w:eastAsia="en-CA"/>
              </w:rPr>
            </w:pPr>
            <w:r w:rsidRPr="000D4189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lang w:eastAsia="en-CA"/>
              </w:rPr>
              <w:t>4.3 ± 1.9</w:t>
            </w:r>
            <w:r w:rsidRPr="000D4189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vertAlign w:val="superscript"/>
                <w:lang w:eastAsia="en-CA"/>
              </w:rPr>
              <w:t>ab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003A18" w14:textId="77777777" w:rsidR="000D4189" w:rsidRPr="000D4189" w:rsidRDefault="000D4189" w:rsidP="000D418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lang w:eastAsia="en-CA"/>
              </w:rPr>
            </w:pPr>
            <w:r w:rsidRPr="000D4189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lang w:eastAsia="en-CA"/>
              </w:rPr>
              <w:t>5.7 ± 4.0</w:t>
            </w:r>
            <w:r w:rsidRPr="000D4189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vertAlign w:val="superscript"/>
                <w:lang w:eastAsia="en-CA"/>
              </w:rPr>
              <w:t>ab</w:t>
            </w:r>
          </w:p>
        </w:tc>
        <w:tc>
          <w:tcPr>
            <w:tcW w:w="16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C19A70" w14:textId="77777777" w:rsidR="000D4189" w:rsidRPr="000D4189" w:rsidRDefault="000D4189" w:rsidP="000D418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lang w:eastAsia="en-CA"/>
              </w:rPr>
            </w:pPr>
            <w:r w:rsidRPr="000D4189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lang w:eastAsia="en-CA"/>
              </w:rPr>
              <w:t>7.0 ± 4.3</w:t>
            </w:r>
            <w:r w:rsidRPr="000D4189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vertAlign w:val="superscript"/>
                <w:lang w:eastAsia="en-CA"/>
              </w:rPr>
              <w:t>b</w:t>
            </w:r>
          </w:p>
        </w:tc>
      </w:tr>
      <w:tr w:rsidR="000D4189" w:rsidRPr="000D4189" w14:paraId="331601CA" w14:textId="77777777" w:rsidTr="000D4189">
        <w:trPr>
          <w:trHeight w:val="300"/>
        </w:trPr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A4FC3A" w14:textId="77777777" w:rsidR="000D4189" w:rsidRPr="000D4189" w:rsidRDefault="000D4189" w:rsidP="000D418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lang w:eastAsia="en-CA"/>
              </w:rPr>
            </w:pPr>
            <w:r w:rsidRPr="000D4189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lang w:eastAsia="en-CA"/>
              </w:rPr>
              <w:t>18:1ω7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6D0599" w14:textId="77777777" w:rsidR="000D4189" w:rsidRPr="000D4189" w:rsidRDefault="000D4189" w:rsidP="000D418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lang w:eastAsia="en-CA"/>
              </w:rPr>
            </w:pPr>
            <w:r w:rsidRPr="000D4189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lang w:eastAsia="en-CA"/>
              </w:rPr>
              <w:t>0.6 ± 0.4</w:t>
            </w:r>
          </w:p>
        </w:tc>
        <w:tc>
          <w:tcPr>
            <w:tcW w:w="16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7CC3A7" w14:textId="77777777" w:rsidR="000D4189" w:rsidRPr="000D4189" w:rsidRDefault="000D4189" w:rsidP="000D418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lang w:eastAsia="en-CA"/>
              </w:rPr>
            </w:pPr>
            <w:r w:rsidRPr="000D4189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lang w:eastAsia="en-CA"/>
              </w:rPr>
              <w:t>0.4 ± 0.1</w:t>
            </w:r>
            <w:r w:rsidRPr="000D4189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vertAlign w:val="superscript"/>
                <w:lang w:eastAsia="en-CA"/>
              </w:rPr>
              <w:t>a</w:t>
            </w:r>
          </w:p>
        </w:tc>
        <w:tc>
          <w:tcPr>
            <w:tcW w:w="16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6ACE48" w14:textId="77777777" w:rsidR="000D4189" w:rsidRPr="000D4189" w:rsidRDefault="000D4189" w:rsidP="000D418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lang w:eastAsia="en-CA"/>
              </w:rPr>
            </w:pPr>
            <w:r w:rsidRPr="000D4189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lang w:eastAsia="en-CA"/>
              </w:rPr>
              <w:t>0.5 ± 0.2</w:t>
            </w:r>
            <w:r w:rsidRPr="000D4189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vertAlign w:val="superscript"/>
                <w:lang w:eastAsia="en-CA"/>
              </w:rPr>
              <w:t>a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78A095" w14:textId="77777777" w:rsidR="000D4189" w:rsidRPr="000D4189" w:rsidRDefault="000D4189" w:rsidP="000D418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lang w:eastAsia="en-CA"/>
              </w:rPr>
            </w:pPr>
            <w:r w:rsidRPr="000D4189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lang w:eastAsia="en-CA"/>
              </w:rPr>
              <w:t>0.5 ± 0.2</w:t>
            </w:r>
            <w:r w:rsidRPr="000D4189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vertAlign w:val="superscript"/>
                <w:lang w:eastAsia="en-CA"/>
              </w:rPr>
              <w:t>a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B55ADC" w14:textId="77777777" w:rsidR="000D4189" w:rsidRPr="000D4189" w:rsidRDefault="000D4189" w:rsidP="000D418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lang w:eastAsia="en-CA"/>
              </w:rPr>
            </w:pPr>
            <w:r w:rsidRPr="000D4189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lang w:eastAsia="en-CA"/>
              </w:rPr>
              <w:t>0.6 ± 0.4</w:t>
            </w:r>
            <w:r w:rsidRPr="000D4189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vertAlign w:val="superscript"/>
                <w:lang w:eastAsia="en-CA"/>
              </w:rPr>
              <w:t>ab</w:t>
            </w:r>
          </w:p>
        </w:tc>
        <w:tc>
          <w:tcPr>
            <w:tcW w:w="16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6B5E85" w14:textId="77777777" w:rsidR="000D4189" w:rsidRPr="000D4189" w:rsidRDefault="000D4189" w:rsidP="000D418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lang w:eastAsia="en-CA"/>
              </w:rPr>
            </w:pPr>
            <w:r w:rsidRPr="000D4189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lang w:eastAsia="en-CA"/>
              </w:rPr>
              <w:t>0.8 ± 0.4</w:t>
            </w:r>
            <w:r w:rsidRPr="000D4189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vertAlign w:val="superscript"/>
                <w:lang w:eastAsia="en-CA"/>
              </w:rPr>
              <w:t>b</w:t>
            </w:r>
          </w:p>
        </w:tc>
      </w:tr>
      <w:tr w:rsidR="000D4189" w:rsidRPr="000D4189" w14:paraId="77BF4F1A" w14:textId="77777777" w:rsidTr="000D4189">
        <w:trPr>
          <w:trHeight w:val="300"/>
        </w:trPr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4F6464" w14:textId="77777777" w:rsidR="000D4189" w:rsidRPr="000D4189" w:rsidRDefault="000D4189" w:rsidP="000D418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lang w:eastAsia="en-CA"/>
              </w:rPr>
            </w:pPr>
            <w:r w:rsidRPr="000D4189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lang w:eastAsia="en-CA"/>
              </w:rPr>
              <w:t>18:2ω6 (LNA)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CB5180" w14:textId="77777777" w:rsidR="000D4189" w:rsidRPr="000D4189" w:rsidRDefault="000D4189" w:rsidP="000D418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lang w:eastAsia="en-CA"/>
              </w:rPr>
            </w:pPr>
            <w:r w:rsidRPr="000D4189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lang w:eastAsia="en-CA"/>
              </w:rPr>
              <w:t>1.6 ± 1.3</w:t>
            </w:r>
          </w:p>
        </w:tc>
        <w:tc>
          <w:tcPr>
            <w:tcW w:w="16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02A165" w14:textId="77777777" w:rsidR="000D4189" w:rsidRPr="000D4189" w:rsidRDefault="000D4189" w:rsidP="000D418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u w:val="single"/>
                <w:lang w:eastAsia="en-CA"/>
              </w:rPr>
            </w:pPr>
            <w:r w:rsidRPr="000D4189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u w:val="single"/>
                <w:lang w:eastAsia="en-CA"/>
              </w:rPr>
              <w:t>3.5 ± 1.7</w:t>
            </w:r>
          </w:p>
        </w:tc>
        <w:tc>
          <w:tcPr>
            <w:tcW w:w="16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F69050" w14:textId="77777777" w:rsidR="000D4189" w:rsidRPr="000D4189" w:rsidRDefault="000D4189" w:rsidP="000D418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lang w:eastAsia="en-CA"/>
              </w:rPr>
            </w:pPr>
            <w:r w:rsidRPr="000D4189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lang w:eastAsia="en-CA"/>
              </w:rPr>
              <w:t>2.8 ± 1.1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0B00D6" w14:textId="77777777" w:rsidR="000D4189" w:rsidRPr="000D4189" w:rsidRDefault="000D4189" w:rsidP="000D418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u w:val="single"/>
                <w:lang w:eastAsia="en-CA"/>
              </w:rPr>
            </w:pPr>
            <w:r w:rsidRPr="000D4189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u w:val="single"/>
                <w:lang w:eastAsia="en-CA"/>
              </w:rPr>
              <w:t>3.3 ± 1.3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2BFF4A" w14:textId="77777777" w:rsidR="000D4189" w:rsidRPr="000D4189" w:rsidRDefault="000D4189" w:rsidP="000D418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lang w:eastAsia="en-CA"/>
              </w:rPr>
            </w:pPr>
            <w:r w:rsidRPr="000D4189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lang w:eastAsia="en-CA"/>
              </w:rPr>
              <w:t>2.7 ± 1.9</w:t>
            </w:r>
          </w:p>
        </w:tc>
        <w:tc>
          <w:tcPr>
            <w:tcW w:w="16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ED82CB" w14:textId="77777777" w:rsidR="000D4189" w:rsidRPr="000D4189" w:rsidRDefault="000D4189" w:rsidP="000D418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lang w:eastAsia="en-CA"/>
              </w:rPr>
            </w:pPr>
            <w:r w:rsidRPr="000D4189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lang w:eastAsia="en-CA"/>
              </w:rPr>
              <w:t>2.6 ± 1.6</w:t>
            </w:r>
          </w:p>
        </w:tc>
      </w:tr>
      <w:tr w:rsidR="000D4189" w:rsidRPr="000D4189" w14:paraId="6F26E2CE" w14:textId="77777777" w:rsidTr="000D4189">
        <w:trPr>
          <w:trHeight w:val="300"/>
        </w:trPr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4AA2D8" w14:textId="77777777" w:rsidR="000D4189" w:rsidRPr="000D4189" w:rsidRDefault="000D4189" w:rsidP="000D418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lang w:eastAsia="en-CA"/>
              </w:rPr>
            </w:pPr>
            <w:r w:rsidRPr="000D4189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lang w:eastAsia="en-CA"/>
              </w:rPr>
              <w:t>18:3ω6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55D877" w14:textId="77777777" w:rsidR="000D4189" w:rsidRPr="000D4189" w:rsidRDefault="000D4189" w:rsidP="000D418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lang w:eastAsia="en-CA"/>
              </w:rPr>
            </w:pPr>
            <w:r w:rsidRPr="000D4189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lang w:eastAsia="en-CA"/>
              </w:rPr>
              <w:t>0.1 ± 0.05</w:t>
            </w:r>
          </w:p>
        </w:tc>
        <w:tc>
          <w:tcPr>
            <w:tcW w:w="16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5E1637" w14:textId="77777777" w:rsidR="000D4189" w:rsidRPr="000D4189" w:rsidRDefault="000D4189" w:rsidP="000D418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u w:val="single"/>
                <w:lang w:eastAsia="en-CA"/>
              </w:rPr>
            </w:pPr>
            <w:r w:rsidRPr="000D4189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u w:val="single"/>
                <w:lang w:eastAsia="en-CA"/>
              </w:rPr>
              <w:t>0.2 ± 0.1</w:t>
            </w:r>
            <w:r w:rsidRPr="000D4189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u w:val="single"/>
                <w:vertAlign w:val="superscript"/>
                <w:lang w:eastAsia="en-CA"/>
              </w:rPr>
              <w:t>a</w:t>
            </w:r>
          </w:p>
        </w:tc>
        <w:tc>
          <w:tcPr>
            <w:tcW w:w="16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86F7CF" w14:textId="77777777" w:rsidR="000D4189" w:rsidRPr="000D4189" w:rsidRDefault="000D4189" w:rsidP="000D418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u w:val="single"/>
                <w:lang w:eastAsia="en-CA"/>
              </w:rPr>
            </w:pPr>
            <w:r w:rsidRPr="000D4189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u w:val="single"/>
                <w:lang w:eastAsia="en-CA"/>
              </w:rPr>
              <w:t>0.1 ± 0.1</w:t>
            </w:r>
            <w:r w:rsidRPr="000D4189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u w:val="single"/>
                <w:vertAlign w:val="superscript"/>
                <w:lang w:eastAsia="en-CA"/>
              </w:rPr>
              <w:t>ab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DDAEC2" w14:textId="77777777" w:rsidR="000D4189" w:rsidRPr="000D4189" w:rsidRDefault="000D4189" w:rsidP="000D418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lang w:eastAsia="en-CA"/>
              </w:rPr>
            </w:pPr>
            <w:r w:rsidRPr="000D4189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lang w:eastAsia="en-CA"/>
              </w:rPr>
              <w:t>0.1 ± 0.04</w:t>
            </w:r>
            <w:r w:rsidRPr="000D4189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vertAlign w:val="superscript"/>
                <w:lang w:eastAsia="en-CA"/>
              </w:rPr>
              <w:t>b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860F95" w14:textId="77777777" w:rsidR="000D4189" w:rsidRPr="000D4189" w:rsidRDefault="000D4189" w:rsidP="000D418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lang w:eastAsia="en-CA"/>
              </w:rPr>
            </w:pPr>
            <w:r w:rsidRPr="000D4189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lang w:eastAsia="en-CA"/>
              </w:rPr>
              <w:t>0.1 ± 0.1</w:t>
            </w:r>
            <w:r w:rsidRPr="000D4189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vertAlign w:val="superscript"/>
                <w:lang w:eastAsia="en-CA"/>
              </w:rPr>
              <w:t>b</w:t>
            </w:r>
          </w:p>
        </w:tc>
        <w:tc>
          <w:tcPr>
            <w:tcW w:w="16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10AF6D" w14:textId="77777777" w:rsidR="000D4189" w:rsidRPr="000D4189" w:rsidRDefault="000D4189" w:rsidP="000D418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lang w:eastAsia="en-CA"/>
              </w:rPr>
            </w:pPr>
            <w:r w:rsidRPr="000D4189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lang w:eastAsia="en-CA"/>
              </w:rPr>
              <w:t>0.1 ± 0.1</w:t>
            </w:r>
            <w:r w:rsidRPr="000D4189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vertAlign w:val="superscript"/>
                <w:lang w:eastAsia="en-CA"/>
              </w:rPr>
              <w:t>b</w:t>
            </w:r>
          </w:p>
        </w:tc>
      </w:tr>
      <w:tr w:rsidR="000D4189" w:rsidRPr="000D4189" w14:paraId="4556D5D5" w14:textId="77777777" w:rsidTr="000D4189">
        <w:trPr>
          <w:trHeight w:val="300"/>
        </w:trPr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D7DC7E" w14:textId="77777777" w:rsidR="000D4189" w:rsidRPr="000D4189" w:rsidRDefault="000D4189" w:rsidP="000D418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lang w:eastAsia="en-CA"/>
              </w:rPr>
            </w:pPr>
            <w:r w:rsidRPr="000D4189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lang w:eastAsia="en-CA"/>
              </w:rPr>
              <w:t>18:3ω3 (ALA)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3297BB" w14:textId="77777777" w:rsidR="000D4189" w:rsidRPr="000D4189" w:rsidRDefault="000D4189" w:rsidP="000D418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lang w:eastAsia="en-CA"/>
              </w:rPr>
            </w:pPr>
            <w:r w:rsidRPr="000D4189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lang w:eastAsia="en-CA"/>
              </w:rPr>
              <w:t>0.2 ± 0.2</w:t>
            </w:r>
          </w:p>
        </w:tc>
        <w:tc>
          <w:tcPr>
            <w:tcW w:w="16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F39F1F" w14:textId="77777777" w:rsidR="000D4189" w:rsidRPr="000D4189" w:rsidRDefault="000D4189" w:rsidP="000D418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lang w:eastAsia="en-CA"/>
              </w:rPr>
            </w:pPr>
            <w:r w:rsidRPr="000D4189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lang w:eastAsia="en-CA"/>
              </w:rPr>
              <w:t>0.3 ± 0.2</w:t>
            </w:r>
            <w:r w:rsidRPr="000D4189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vertAlign w:val="superscript"/>
                <w:lang w:eastAsia="en-CA"/>
              </w:rPr>
              <w:t>a</w:t>
            </w:r>
          </w:p>
        </w:tc>
        <w:tc>
          <w:tcPr>
            <w:tcW w:w="16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2C5F54" w14:textId="77777777" w:rsidR="000D4189" w:rsidRPr="000D4189" w:rsidRDefault="000D4189" w:rsidP="000D418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u w:val="single"/>
                <w:lang w:eastAsia="en-CA"/>
              </w:rPr>
            </w:pPr>
            <w:r w:rsidRPr="000D4189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u w:val="single"/>
                <w:lang w:eastAsia="en-CA"/>
              </w:rPr>
              <w:t>1.6 ± 0.7</w:t>
            </w:r>
            <w:r w:rsidRPr="000D4189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u w:val="single"/>
                <w:vertAlign w:val="superscript"/>
                <w:lang w:eastAsia="en-CA"/>
              </w:rPr>
              <w:t>b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51BEAF" w14:textId="77777777" w:rsidR="000D4189" w:rsidRPr="000D4189" w:rsidRDefault="000D4189" w:rsidP="000D418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lang w:eastAsia="en-CA"/>
              </w:rPr>
            </w:pPr>
            <w:r w:rsidRPr="000D4189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lang w:eastAsia="en-CA"/>
              </w:rPr>
              <w:t>0.4 ± 0.2</w:t>
            </w:r>
            <w:r w:rsidRPr="000D4189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vertAlign w:val="superscript"/>
                <w:lang w:eastAsia="en-CA"/>
              </w:rPr>
              <w:t>a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0CF6A6" w14:textId="77777777" w:rsidR="000D4189" w:rsidRPr="000D4189" w:rsidRDefault="000D4189" w:rsidP="000D418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u w:val="single"/>
                <w:lang w:eastAsia="en-CA"/>
              </w:rPr>
            </w:pPr>
            <w:r w:rsidRPr="000D4189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u w:val="single"/>
                <w:lang w:eastAsia="en-CA"/>
              </w:rPr>
              <w:t>1.6 ± 1.0</w:t>
            </w:r>
            <w:r w:rsidRPr="000D4189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u w:val="single"/>
                <w:vertAlign w:val="superscript"/>
                <w:lang w:eastAsia="en-CA"/>
              </w:rPr>
              <w:t>b</w:t>
            </w:r>
          </w:p>
        </w:tc>
        <w:tc>
          <w:tcPr>
            <w:tcW w:w="16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5F0530" w14:textId="77777777" w:rsidR="000D4189" w:rsidRPr="000D4189" w:rsidRDefault="000D4189" w:rsidP="000D418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lang w:eastAsia="en-CA"/>
              </w:rPr>
            </w:pPr>
            <w:r w:rsidRPr="000D4189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lang w:eastAsia="en-CA"/>
              </w:rPr>
              <w:t>0.5 ± 0.3</w:t>
            </w:r>
            <w:r w:rsidRPr="000D4189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vertAlign w:val="superscript"/>
                <w:lang w:eastAsia="en-CA"/>
              </w:rPr>
              <w:t>a</w:t>
            </w:r>
          </w:p>
        </w:tc>
      </w:tr>
      <w:tr w:rsidR="000D4189" w:rsidRPr="000D4189" w14:paraId="52010276" w14:textId="77777777" w:rsidTr="000D4189">
        <w:trPr>
          <w:trHeight w:val="300"/>
        </w:trPr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562C97" w14:textId="77777777" w:rsidR="000D4189" w:rsidRPr="000D4189" w:rsidRDefault="000D4189" w:rsidP="000D418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lang w:eastAsia="en-CA"/>
              </w:rPr>
            </w:pPr>
            <w:r w:rsidRPr="000D4189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lang w:eastAsia="en-CA"/>
              </w:rPr>
              <w:t>18:4ω3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F95907" w14:textId="77777777" w:rsidR="000D4189" w:rsidRPr="000D4189" w:rsidRDefault="000D4189" w:rsidP="000D418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lang w:eastAsia="en-CA"/>
              </w:rPr>
            </w:pPr>
            <w:r w:rsidRPr="000D4189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lang w:eastAsia="en-CA"/>
              </w:rPr>
              <w:t>0.1 ± 0.1</w:t>
            </w:r>
          </w:p>
        </w:tc>
        <w:tc>
          <w:tcPr>
            <w:tcW w:w="16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D90F8C" w14:textId="77777777" w:rsidR="000D4189" w:rsidRPr="000D4189" w:rsidRDefault="000D4189" w:rsidP="000D418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lang w:eastAsia="en-CA"/>
              </w:rPr>
            </w:pPr>
            <w:r w:rsidRPr="000D4189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lang w:eastAsia="en-CA"/>
              </w:rPr>
              <w:t>0.1 ± 0.1</w:t>
            </w:r>
            <w:r w:rsidRPr="000D4189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vertAlign w:val="superscript"/>
                <w:lang w:eastAsia="en-CA"/>
              </w:rPr>
              <w:t>a</w:t>
            </w:r>
          </w:p>
        </w:tc>
        <w:tc>
          <w:tcPr>
            <w:tcW w:w="16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365BEE" w14:textId="77777777" w:rsidR="000D4189" w:rsidRPr="000D4189" w:rsidRDefault="000D4189" w:rsidP="000D418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u w:val="single"/>
                <w:lang w:eastAsia="en-CA"/>
              </w:rPr>
            </w:pPr>
            <w:r w:rsidRPr="000D4189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u w:val="single"/>
                <w:lang w:eastAsia="en-CA"/>
              </w:rPr>
              <w:t>0.4 ± 0.2</w:t>
            </w:r>
            <w:r w:rsidRPr="000D4189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u w:val="single"/>
                <w:vertAlign w:val="superscript"/>
                <w:lang w:eastAsia="en-CA"/>
              </w:rPr>
              <w:t>c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718CC8" w14:textId="77777777" w:rsidR="000D4189" w:rsidRPr="000D4189" w:rsidRDefault="000D4189" w:rsidP="000D418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lang w:eastAsia="en-CA"/>
              </w:rPr>
            </w:pPr>
            <w:r w:rsidRPr="000D4189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lang w:eastAsia="en-CA"/>
              </w:rPr>
              <w:t>0.2 ± 0.1</w:t>
            </w:r>
            <w:r w:rsidRPr="000D4189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vertAlign w:val="superscript"/>
                <w:lang w:eastAsia="en-CA"/>
              </w:rPr>
              <w:t>a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32ADE6" w14:textId="77777777" w:rsidR="000D4189" w:rsidRPr="000D4189" w:rsidRDefault="000D4189" w:rsidP="000D418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u w:val="single"/>
                <w:lang w:eastAsia="en-CA"/>
              </w:rPr>
            </w:pPr>
            <w:r w:rsidRPr="000D4189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u w:val="single"/>
                <w:lang w:eastAsia="en-CA"/>
              </w:rPr>
              <w:t>0.4 ± 0.2</w:t>
            </w:r>
            <w:r w:rsidRPr="000D4189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u w:val="single"/>
                <w:vertAlign w:val="superscript"/>
                <w:lang w:eastAsia="en-CA"/>
              </w:rPr>
              <w:t>bc</w:t>
            </w:r>
          </w:p>
        </w:tc>
        <w:tc>
          <w:tcPr>
            <w:tcW w:w="16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4610D8" w14:textId="77777777" w:rsidR="000D4189" w:rsidRPr="000D4189" w:rsidRDefault="000D4189" w:rsidP="000D418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lang w:eastAsia="en-CA"/>
              </w:rPr>
            </w:pPr>
            <w:r w:rsidRPr="000D4189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lang w:eastAsia="en-CA"/>
              </w:rPr>
              <w:t>0.3 ± 0.2</w:t>
            </w:r>
            <w:r w:rsidRPr="000D4189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vertAlign w:val="superscript"/>
                <w:lang w:eastAsia="en-CA"/>
              </w:rPr>
              <w:t>ab</w:t>
            </w:r>
          </w:p>
        </w:tc>
      </w:tr>
      <w:tr w:rsidR="000D4189" w:rsidRPr="000D4189" w14:paraId="67DCA1E0" w14:textId="77777777" w:rsidTr="000D4189">
        <w:trPr>
          <w:trHeight w:val="300"/>
        </w:trPr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C85A76" w14:textId="77777777" w:rsidR="000D4189" w:rsidRPr="000D4189" w:rsidRDefault="000D4189" w:rsidP="000D418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lang w:eastAsia="en-CA"/>
              </w:rPr>
            </w:pPr>
            <w:r w:rsidRPr="000D4189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lang w:eastAsia="en-CA"/>
              </w:rPr>
              <w:t>20:1ω11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43226F" w14:textId="77777777" w:rsidR="000D4189" w:rsidRPr="000D4189" w:rsidRDefault="000D4189" w:rsidP="000D418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lang w:eastAsia="en-CA"/>
              </w:rPr>
            </w:pPr>
            <w:r w:rsidRPr="000D4189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lang w:eastAsia="en-CA"/>
              </w:rPr>
              <w:t>0.1 ± 0.1</w:t>
            </w:r>
          </w:p>
        </w:tc>
        <w:tc>
          <w:tcPr>
            <w:tcW w:w="16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8CAD54" w14:textId="77777777" w:rsidR="000D4189" w:rsidRPr="000D4189" w:rsidRDefault="000D4189" w:rsidP="000D418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lang w:eastAsia="en-CA"/>
              </w:rPr>
            </w:pPr>
            <w:r w:rsidRPr="000D4189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lang w:eastAsia="en-CA"/>
              </w:rPr>
              <w:t>0.02 ± 0.01</w:t>
            </w:r>
            <w:r w:rsidRPr="000D4189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vertAlign w:val="superscript"/>
                <w:lang w:eastAsia="en-CA"/>
              </w:rPr>
              <w:t>a</w:t>
            </w:r>
          </w:p>
        </w:tc>
        <w:tc>
          <w:tcPr>
            <w:tcW w:w="16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E2416A" w14:textId="77777777" w:rsidR="000D4189" w:rsidRPr="000D4189" w:rsidRDefault="000D4189" w:rsidP="000D418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lang w:eastAsia="en-CA"/>
              </w:rPr>
            </w:pPr>
            <w:r w:rsidRPr="000D4189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lang w:eastAsia="en-CA"/>
              </w:rPr>
              <w:t>0.1 ± 0.1</w:t>
            </w:r>
            <w:r w:rsidRPr="000D4189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vertAlign w:val="superscript"/>
                <w:lang w:eastAsia="en-CA"/>
              </w:rPr>
              <w:t>a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F44771" w14:textId="77777777" w:rsidR="000D4189" w:rsidRPr="000D4189" w:rsidRDefault="000D4189" w:rsidP="000D418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lang w:eastAsia="en-CA"/>
              </w:rPr>
            </w:pPr>
            <w:r w:rsidRPr="000D4189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lang w:eastAsia="en-CA"/>
              </w:rPr>
              <w:t>0.2 ± 0.1</w:t>
            </w:r>
            <w:r w:rsidRPr="000D4189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vertAlign w:val="superscript"/>
                <w:lang w:eastAsia="en-CA"/>
              </w:rPr>
              <w:t>b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657BEA" w14:textId="77777777" w:rsidR="000D4189" w:rsidRPr="000D4189" w:rsidRDefault="000D4189" w:rsidP="000D418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lang w:eastAsia="en-CA"/>
              </w:rPr>
            </w:pPr>
            <w:r w:rsidRPr="000D4189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lang w:eastAsia="en-CA"/>
              </w:rPr>
              <w:t>0.2 ± 0.2</w:t>
            </w:r>
            <w:r w:rsidRPr="000D4189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vertAlign w:val="superscript"/>
                <w:lang w:eastAsia="en-CA"/>
              </w:rPr>
              <w:t>b</w:t>
            </w:r>
          </w:p>
        </w:tc>
        <w:tc>
          <w:tcPr>
            <w:tcW w:w="16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4F8CE2" w14:textId="77777777" w:rsidR="000D4189" w:rsidRPr="000D4189" w:rsidRDefault="000D4189" w:rsidP="000D418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u w:val="single"/>
                <w:lang w:eastAsia="en-CA"/>
              </w:rPr>
            </w:pPr>
            <w:r w:rsidRPr="000D4189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u w:val="single"/>
                <w:lang w:eastAsia="en-CA"/>
              </w:rPr>
              <w:t>0.4 ± 0.2</w:t>
            </w:r>
            <w:r w:rsidRPr="000D4189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u w:val="single"/>
                <w:vertAlign w:val="superscript"/>
                <w:lang w:eastAsia="en-CA"/>
              </w:rPr>
              <w:t>c</w:t>
            </w:r>
          </w:p>
        </w:tc>
      </w:tr>
      <w:tr w:rsidR="000D4189" w:rsidRPr="000D4189" w14:paraId="3B20CC20" w14:textId="77777777" w:rsidTr="000D4189">
        <w:trPr>
          <w:trHeight w:val="300"/>
        </w:trPr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3AFE2C" w14:textId="77777777" w:rsidR="000D4189" w:rsidRPr="000D4189" w:rsidRDefault="000D4189" w:rsidP="000D418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lang w:eastAsia="en-CA"/>
              </w:rPr>
            </w:pPr>
            <w:r w:rsidRPr="000D4189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lang w:eastAsia="en-CA"/>
              </w:rPr>
              <w:t>20:1ω9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3591C2" w14:textId="77777777" w:rsidR="000D4189" w:rsidRPr="000D4189" w:rsidRDefault="000D4189" w:rsidP="000D418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lang w:eastAsia="en-CA"/>
              </w:rPr>
            </w:pPr>
            <w:r w:rsidRPr="000D4189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lang w:eastAsia="en-CA"/>
              </w:rPr>
              <w:t>0.4 ± 0.3</w:t>
            </w:r>
          </w:p>
        </w:tc>
        <w:tc>
          <w:tcPr>
            <w:tcW w:w="16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25AD05" w14:textId="77777777" w:rsidR="000D4189" w:rsidRPr="000D4189" w:rsidRDefault="000D4189" w:rsidP="000D418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lang w:eastAsia="en-CA"/>
              </w:rPr>
            </w:pPr>
            <w:r w:rsidRPr="000D4189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lang w:eastAsia="en-CA"/>
              </w:rPr>
              <w:t>0.2 ± 0.1</w:t>
            </w:r>
            <w:r w:rsidRPr="000D4189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vertAlign w:val="superscript"/>
                <w:lang w:eastAsia="en-CA"/>
              </w:rPr>
              <w:t>a</w:t>
            </w:r>
          </w:p>
        </w:tc>
        <w:tc>
          <w:tcPr>
            <w:tcW w:w="16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6B883D" w14:textId="77777777" w:rsidR="000D4189" w:rsidRPr="000D4189" w:rsidRDefault="000D4189" w:rsidP="000D418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lang w:eastAsia="en-CA"/>
              </w:rPr>
            </w:pPr>
            <w:r w:rsidRPr="000D4189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lang w:eastAsia="en-CA"/>
              </w:rPr>
              <w:t>0.3 ± 0.2</w:t>
            </w:r>
            <w:r w:rsidRPr="000D4189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vertAlign w:val="superscript"/>
                <w:lang w:eastAsia="en-CA"/>
              </w:rPr>
              <w:t>a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564375" w14:textId="77777777" w:rsidR="000D4189" w:rsidRPr="000D4189" w:rsidRDefault="000D4189" w:rsidP="000D418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lang w:eastAsia="en-CA"/>
              </w:rPr>
            </w:pPr>
            <w:r w:rsidRPr="000D4189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lang w:eastAsia="en-CA"/>
              </w:rPr>
              <w:t>0.3 ± 0.2</w:t>
            </w:r>
            <w:r w:rsidRPr="000D4189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vertAlign w:val="superscript"/>
                <w:lang w:eastAsia="en-CA"/>
              </w:rPr>
              <w:t>ab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66BB4B" w14:textId="77777777" w:rsidR="000D4189" w:rsidRPr="000D4189" w:rsidRDefault="000D4189" w:rsidP="000D418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lang w:eastAsia="en-CA"/>
              </w:rPr>
            </w:pPr>
            <w:r w:rsidRPr="000D4189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lang w:eastAsia="en-CA"/>
              </w:rPr>
              <w:t>0.4 ± 0.4</w:t>
            </w:r>
            <w:r w:rsidRPr="000D4189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vertAlign w:val="superscript"/>
                <w:lang w:eastAsia="en-CA"/>
              </w:rPr>
              <w:t>ab</w:t>
            </w:r>
          </w:p>
        </w:tc>
        <w:tc>
          <w:tcPr>
            <w:tcW w:w="16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2BF348" w14:textId="77777777" w:rsidR="000D4189" w:rsidRPr="000D4189" w:rsidRDefault="000D4189" w:rsidP="000D418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lang w:eastAsia="en-CA"/>
              </w:rPr>
            </w:pPr>
            <w:r w:rsidRPr="000D4189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lang w:eastAsia="en-CA"/>
              </w:rPr>
              <w:t>0.6 ± 0.4</w:t>
            </w:r>
            <w:r w:rsidRPr="000D4189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vertAlign w:val="superscript"/>
                <w:lang w:eastAsia="en-CA"/>
              </w:rPr>
              <w:t>b</w:t>
            </w:r>
          </w:p>
        </w:tc>
      </w:tr>
      <w:tr w:rsidR="000D4189" w:rsidRPr="000D4189" w14:paraId="0A912500" w14:textId="77777777" w:rsidTr="000D4189">
        <w:trPr>
          <w:trHeight w:val="300"/>
        </w:trPr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43BF97" w14:textId="77777777" w:rsidR="000D4189" w:rsidRPr="000D4189" w:rsidRDefault="000D4189" w:rsidP="000D418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lang w:eastAsia="en-CA"/>
              </w:rPr>
            </w:pPr>
            <w:r w:rsidRPr="000D4189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lang w:eastAsia="en-CA"/>
              </w:rPr>
              <w:t>20:2ω6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19E722" w14:textId="77777777" w:rsidR="000D4189" w:rsidRPr="000D4189" w:rsidRDefault="000D4189" w:rsidP="000D418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lang w:eastAsia="en-CA"/>
              </w:rPr>
            </w:pPr>
            <w:r w:rsidRPr="000D4189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lang w:eastAsia="en-CA"/>
              </w:rPr>
              <w:t>0.1 ± 0.1</w:t>
            </w:r>
          </w:p>
        </w:tc>
        <w:tc>
          <w:tcPr>
            <w:tcW w:w="16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C4F71F" w14:textId="77777777" w:rsidR="000D4189" w:rsidRPr="000D4189" w:rsidRDefault="000D4189" w:rsidP="000D418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u w:val="single"/>
                <w:lang w:eastAsia="en-CA"/>
              </w:rPr>
            </w:pPr>
            <w:r w:rsidRPr="000D4189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u w:val="single"/>
                <w:lang w:eastAsia="en-CA"/>
              </w:rPr>
              <w:t>0.3 ± 0.1</w:t>
            </w:r>
            <w:r w:rsidRPr="000D4189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u w:val="single"/>
                <w:vertAlign w:val="superscript"/>
                <w:lang w:eastAsia="en-CA"/>
              </w:rPr>
              <w:t>a</w:t>
            </w:r>
          </w:p>
        </w:tc>
        <w:tc>
          <w:tcPr>
            <w:tcW w:w="16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4905BA" w14:textId="77777777" w:rsidR="000D4189" w:rsidRPr="000D4189" w:rsidRDefault="000D4189" w:rsidP="000D418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lang w:eastAsia="en-CA"/>
              </w:rPr>
            </w:pPr>
            <w:r w:rsidRPr="000D4189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lang w:eastAsia="en-CA"/>
              </w:rPr>
              <w:t>0.2 ± 0.1</w:t>
            </w:r>
            <w:r w:rsidRPr="000D4189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vertAlign w:val="superscript"/>
                <w:lang w:eastAsia="en-CA"/>
              </w:rPr>
              <w:t>b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6D8385" w14:textId="77777777" w:rsidR="000D4189" w:rsidRPr="000D4189" w:rsidRDefault="000D4189" w:rsidP="000D418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u w:val="single"/>
                <w:lang w:eastAsia="en-CA"/>
              </w:rPr>
            </w:pPr>
            <w:r w:rsidRPr="000D4189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u w:val="single"/>
                <w:lang w:eastAsia="en-CA"/>
              </w:rPr>
              <w:t>0.2 ± 0.1</w:t>
            </w:r>
            <w:r w:rsidRPr="000D4189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u w:val="single"/>
                <w:vertAlign w:val="superscript"/>
                <w:lang w:eastAsia="en-CA"/>
              </w:rPr>
              <w:t>a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5B3BB6" w14:textId="77777777" w:rsidR="000D4189" w:rsidRPr="000D4189" w:rsidRDefault="000D4189" w:rsidP="000D418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lang w:eastAsia="en-CA"/>
              </w:rPr>
            </w:pPr>
            <w:r w:rsidRPr="000D4189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lang w:eastAsia="en-CA"/>
              </w:rPr>
              <w:t>0.2 ± 0.1</w:t>
            </w:r>
            <w:r w:rsidRPr="000D4189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vertAlign w:val="superscript"/>
                <w:lang w:eastAsia="en-CA"/>
              </w:rPr>
              <w:t>ab</w:t>
            </w:r>
          </w:p>
        </w:tc>
        <w:tc>
          <w:tcPr>
            <w:tcW w:w="16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0EB05F" w14:textId="77777777" w:rsidR="000D4189" w:rsidRPr="000D4189" w:rsidRDefault="000D4189" w:rsidP="000D418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u w:val="single"/>
                <w:lang w:eastAsia="en-CA"/>
              </w:rPr>
            </w:pPr>
            <w:r w:rsidRPr="000D4189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u w:val="single"/>
                <w:lang w:eastAsia="en-CA"/>
              </w:rPr>
              <w:t>0.2 ± 0.1</w:t>
            </w:r>
            <w:r w:rsidRPr="000D4189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u w:val="single"/>
                <w:vertAlign w:val="superscript"/>
                <w:lang w:eastAsia="en-CA"/>
              </w:rPr>
              <w:t>ab</w:t>
            </w:r>
          </w:p>
        </w:tc>
      </w:tr>
      <w:tr w:rsidR="000D4189" w:rsidRPr="000D4189" w14:paraId="091D5C28" w14:textId="77777777" w:rsidTr="000D4189">
        <w:trPr>
          <w:trHeight w:val="300"/>
        </w:trPr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452778" w14:textId="77777777" w:rsidR="000D4189" w:rsidRPr="000D4189" w:rsidRDefault="000D4189" w:rsidP="000D418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lang w:eastAsia="en-CA"/>
              </w:rPr>
            </w:pPr>
            <w:r w:rsidRPr="000D4189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lang w:eastAsia="en-CA"/>
              </w:rPr>
              <w:t>20:3ω6 (DGLA)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0828D1" w14:textId="77777777" w:rsidR="000D4189" w:rsidRPr="000D4189" w:rsidRDefault="000D4189" w:rsidP="000D418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lang w:eastAsia="en-CA"/>
              </w:rPr>
            </w:pPr>
            <w:r w:rsidRPr="000D4189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lang w:eastAsia="en-CA"/>
              </w:rPr>
              <w:t>0.1 ± 0.1</w:t>
            </w:r>
          </w:p>
        </w:tc>
        <w:tc>
          <w:tcPr>
            <w:tcW w:w="16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12CE71" w14:textId="77777777" w:rsidR="000D4189" w:rsidRPr="000D4189" w:rsidRDefault="000D4189" w:rsidP="000D418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u w:val="single"/>
                <w:lang w:eastAsia="en-CA"/>
              </w:rPr>
            </w:pPr>
            <w:r w:rsidRPr="000D4189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u w:val="single"/>
                <w:lang w:eastAsia="en-CA"/>
              </w:rPr>
              <w:t>0.5 ± 0.1</w:t>
            </w:r>
            <w:r w:rsidRPr="000D4189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u w:val="single"/>
                <w:vertAlign w:val="superscript"/>
                <w:lang w:eastAsia="en-CA"/>
              </w:rPr>
              <w:t>a</w:t>
            </w:r>
          </w:p>
        </w:tc>
        <w:tc>
          <w:tcPr>
            <w:tcW w:w="16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8689D6" w14:textId="77777777" w:rsidR="000D4189" w:rsidRPr="000D4189" w:rsidRDefault="000D4189" w:rsidP="000D418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u w:val="single"/>
                <w:lang w:eastAsia="en-CA"/>
              </w:rPr>
            </w:pPr>
            <w:r w:rsidRPr="000D4189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u w:val="single"/>
                <w:lang w:eastAsia="en-CA"/>
              </w:rPr>
              <w:t>0.2 ± 0.1</w:t>
            </w:r>
            <w:r w:rsidRPr="000D4189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u w:val="single"/>
                <w:vertAlign w:val="superscript"/>
                <w:lang w:eastAsia="en-CA"/>
              </w:rPr>
              <w:t>bc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62A6D7" w14:textId="77777777" w:rsidR="000D4189" w:rsidRPr="000D4189" w:rsidRDefault="000D4189" w:rsidP="000D418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u w:val="single"/>
                <w:lang w:eastAsia="en-CA"/>
              </w:rPr>
            </w:pPr>
            <w:r w:rsidRPr="000D4189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u w:val="single"/>
                <w:lang w:eastAsia="en-CA"/>
              </w:rPr>
              <w:t>0.3 ± 0.1</w:t>
            </w:r>
            <w:r w:rsidRPr="000D4189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u w:val="single"/>
                <w:vertAlign w:val="superscript"/>
                <w:lang w:eastAsia="en-CA"/>
              </w:rPr>
              <w:t>b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A7669D" w14:textId="77777777" w:rsidR="000D4189" w:rsidRPr="000D4189" w:rsidRDefault="000D4189" w:rsidP="000D418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lang w:eastAsia="en-CA"/>
              </w:rPr>
            </w:pPr>
            <w:r w:rsidRPr="000D4189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lang w:eastAsia="en-CA"/>
              </w:rPr>
              <w:t>0.2 ± 0.1</w:t>
            </w:r>
            <w:r w:rsidRPr="000D4189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vertAlign w:val="superscript"/>
                <w:lang w:eastAsia="en-CA"/>
              </w:rPr>
              <w:t>c</w:t>
            </w:r>
          </w:p>
        </w:tc>
        <w:tc>
          <w:tcPr>
            <w:tcW w:w="16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186D14" w14:textId="77777777" w:rsidR="000D4189" w:rsidRPr="000D4189" w:rsidRDefault="000D4189" w:rsidP="000D418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u w:val="single"/>
                <w:lang w:eastAsia="en-CA"/>
              </w:rPr>
            </w:pPr>
            <w:r w:rsidRPr="000D4189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u w:val="single"/>
                <w:lang w:eastAsia="en-CA"/>
              </w:rPr>
              <w:t>0.2 ± 0.1</w:t>
            </w:r>
            <w:r w:rsidRPr="000D4189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u w:val="single"/>
                <w:vertAlign w:val="superscript"/>
                <w:lang w:eastAsia="en-CA"/>
              </w:rPr>
              <w:t>c</w:t>
            </w:r>
          </w:p>
        </w:tc>
      </w:tr>
      <w:tr w:rsidR="000D4189" w:rsidRPr="000D4189" w14:paraId="0FE64CA5" w14:textId="77777777" w:rsidTr="000D4189">
        <w:trPr>
          <w:trHeight w:val="300"/>
        </w:trPr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650D5F" w14:textId="77777777" w:rsidR="000D4189" w:rsidRPr="000D4189" w:rsidRDefault="000D4189" w:rsidP="000D418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lang w:eastAsia="en-CA"/>
              </w:rPr>
            </w:pPr>
            <w:r w:rsidRPr="000D4189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lang w:eastAsia="en-CA"/>
              </w:rPr>
              <w:t>20:4ω6 (ARA)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BEE11C" w14:textId="77777777" w:rsidR="000D4189" w:rsidRPr="000D4189" w:rsidRDefault="000D4189" w:rsidP="000D418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lang w:eastAsia="en-CA"/>
              </w:rPr>
            </w:pPr>
            <w:r w:rsidRPr="000D4189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lang w:eastAsia="en-CA"/>
              </w:rPr>
              <w:t>0.2 ± 0.2</w:t>
            </w:r>
          </w:p>
        </w:tc>
        <w:tc>
          <w:tcPr>
            <w:tcW w:w="16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CEC2B8" w14:textId="77777777" w:rsidR="000D4189" w:rsidRPr="000D4189" w:rsidRDefault="000D4189" w:rsidP="000D418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u w:val="single"/>
                <w:lang w:eastAsia="en-CA"/>
              </w:rPr>
            </w:pPr>
            <w:r w:rsidRPr="000D4189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u w:val="single"/>
                <w:lang w:eastAsia="en-CA"/>
              </w:rPr>
              <w:t>0.7 ± 0.2</w:t>
            </w:r>
            <w:r w:rsidRPr="000D4189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u w:val="single"/>
                <w:vertAlign w:val="superscript"/>
                <w:lang w:eastAsia="en-CA"/>
              </w:rPr>
              <w:t>a</w:t>
            </w:r>
          </w:p>
        </w:tc>
        <w:tc>
          <w:tcPr>
            <w:tcW w:w="16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10D4A0" w14:textId="77777777" w:rsidR="000D4189" w:rsidRPr="000D4189" w:rsidRDefault="000D4189" w:rsidP="000D418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u w:val="single"/>
                <w:lang w:eastAsia="en-CA"/>
              </w:rPr>
            </w:pPr>
            <w:r w:rsidRPr="000D4189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u w:val="single"/>
                <w:lang w:eastAsia="en-CA"/>
              </w:rPr>
              <w:t>0.5 ± 0.1</w:t>
            </w:r>
            <w:r w:rsidRPr="000D4189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u w:val="single"/>
                <w:vertAlign w:val="superscript"/>
                <w:lang w:eastAsia="en-CA"/>
              </w:rPr>
              <w:t>b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B9D869" w14:textId="77777777" w:rsidR="000D4189" w:rsidRPr="000D4189" w:rsidRDefault="000D4189" w:rsidP="000D418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u w:val="single"/>
                <w:lang w:eastAsia="en-CA"/>
              </w:rPr>
            </w:pPr>
            <w:r w:rsidRPr="000D4189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u w:val="single"/>
                <w:lang w:eastAsia="en-CA"/>
              </w:rPr>
              <w:t>0.5 ± 0.1</w:t>
            </w:r>
            <w:r w:rsidRPr="000D4189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u w:val="single"/>
                <w:vertAlign w:val="superscript"/>
                <w:lang w:eastAsia="en-CA"/>
              </w:rPr>
              <w:t>b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B02FA0" w14:textId="77777777" w:rsidR="000D4189" w:rsidRPr="000D4189" w:rsidRDefault="000D4189" w:rsidP="000D418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u w:val="single"/>
                <w:lang w:eastAsia="en-CA"/>
              </w:rPr>
            </w:pPr>
            <w:r w:rsidRPr="000D4189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u w:val="single"/>
                <w:lang w:eastAsia="en-CA"/>
              </w:rPr>
              <w:t>0.4 ± 0.1</w:t>
            </w:r>
            <w:r w:rsidRPr="000D4189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u w:val="single"/>
                <w:vertAlign w:val="superscript"/>
                <w:lang w:eastAsia="en-CA"/>
              </w:rPr>
              <w:t>b</w:t>
            </w:r>
          </w:p>
        </w:tc>
        <w:tc>
          <w:tcPr>
            <w:tcW w:w="16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1FF427" w14:textId="77777777" w:rsidR="000D4189" w:rsidRPr="000D4189" w:rsidRDefault="000D4189" w:rsidP="000D418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u w:val="single"/>
                <w:lang w:eastAsia="en-CA"/>
              </w:rPr>
            </w:pPr>
            <w:r w:rsidRPr="000D4189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u w:val="single"/>
                <w:lang w:eastAsia="en-CA"/>
              </w:rPr>
              <w:t>0.4 ± 0.1</w:t>
            </w:r>
            <w:r w:rsidRPr="000D4189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u w:val="single"/>
                <w:vertAlign w:val="superscript"/>
                <w:lang w:eastAsia="en-CA"/>
              </w:rPr>
              <w:t>b</w:t>
            </w:r>
          </w:p>
        </w:tc>
      </w:tr>
      <w:tr w:rsidR="000D4189" w:rsidRPr="000D4189" w14:paraId="7AAD613F" w14:textId="77777777" w:rsidTr="000D4189">
        <w:trPr>
          <w:trHeight w:val="300"/>
        </w:trPr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170C91" w14:textId="77777777" w:rsidR="000D4189" w:rsidRPr="000D4189" w:rsidRDefault="000D4189" w:rsidP="000D418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lang w:eastAsia="en-CA"/>
              </w:rPr>
            </w:pPr>
            <w:r w:rsidRPr="000D4189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lang w:eastAsia="en-CA"/>
              </w:rPr>
              <w:t>20:3ω3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49DA1D" w14:textId="77777777" w:rsidR="000D4189" w:rsidRPr="000D4189" w:rsidRDefault="000D4189" w:rsidP="000D418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lang w:eastAsia="en-CA"/>
              </w:rPr>
            </w:pPr>
            <w:r w:rsidRPr="000D4189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lang w:eastAsia="en-CA"/>
              </w:rPr>
              <w:t>0.01 ± 0.01</w:t>
            </w:r>
          </w:p>
        </w:tc>
        <w:tc>
          <w:tcPr>
            <w:tcW w:w="16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41504A" w14:textId="77777777" w:rsidR="000D4189" w:rsidRPr="000D4189" w:rsidRDefault="000D4189" w:rsidP="000D418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lang w:eastAsia="en-CA"/>
              </w:rPr>
            </w:pPr>
            <w:r w:rsidRPr="000D4189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lang w:eastAsia="en-CA"/>
              </w:rPr>
              <w:t>0.03 ± 0.01</w:t>
            </w:r>
            <w:r w:rsidRPr="000D4189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vertAlign w:val="superscript"/>
                <w:lang w:eastAsia="en-CA"/>
              </w:rPr>
              <w:t>a</w:t>
            </w:r>
          </w:p>
        </w:tc>
        <w:tc>
          <w:tcPr>
            <w:tcW w:w="16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B22B34" w14:textId="77777777" w:rsidR="000D4189" w:rsidRPr="000D4189" w:rsidRDefault="000D4189" w:rsidP="000D418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u w:val="single"/>
                <w:lang w:eastAsia="en-CA"/>
              </w:rPr>
            </w:pPr>
            <w:r w:rsidRPr="000D4189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u w:val="single"/>
                <w:lang w:eastAsia="en-CA"/>
              </w:rPr>
              <w:t>0.1 ± 0.04</w:t>
            </w:r>
            <w:r w:rsidRPr="000D4189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u w:val="single"/>
                <w:vertAlign w:val="superscript"/>
                <w:lang w:eastAsia="en-CA"/>
              </w:rPr>
              <w:t>b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3061B3" w14:textId="77777777" w:rsidR="000D4189" w:rsidRPr="000D4189" w:rsidRDefault="000D4189" w:rsidP="000D418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lang w:eastAsia="en-CA"/>
              </w:rPr>
            </w:pPr>
            <w:r w:rsidRPr="000D4189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lang w:eastAsia="en-CA"/>
              </w:rPr>
              <w:t>0.03 ± 0.01</w:t>
            </w:r>
            <w:r w:rsidRPr="000D4189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vertAlign w:val="superscript"/>
                <w:lang w:eastAsia="en-CA"/>
              </w:rPr>
              <w:t>a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20FAF4" w14:textId="77777777" w:rsidR="000D4189" w:rsidRPr="000D4189" w:rsidRDefault="000D4189" w:rsidP="000D418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u w:val="single"/>
                <w:lang w:eastAsia="en-CA"/>
              </w:rPr>
            </w:pPr>
            <w:r w:rsidRPr="000D4189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u w:val="single"/>
                <w:lang w:eastAsia="en-CA"/>
              </w:rPr>
              <w:t>0.1 ± 0.1</w:t>
            </w:r>
            <w:r w:rsidRPr="000D4189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u w:val="single"/>
                <w:vertAlign w:val="superscript"/>
                <w:lang w:eastAsia="en-CA"/>
              </w:rPr>
              <w:t>b</w:t>
            </w:r>
          </w:p>
        </w:tc>
        <w:tc>
          <w:tcPr>
            <w:tcW w:w="16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481DD5" w14:textId="77777777" w:rsidR="000D4189" w:rsidRPr="000D4189" w:rsidRDefault="000D4189" w:rsidP="000D418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lang w:eastAsia="en-CA"/>
              </w:rPr>
            </w:pPr>
            <w:r w:rsidRPr="000D4189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lang w:eastAsia="en-CA"/>
              </w:rPr>
              <w:t>0.04 ± 0.02</w:t>
            </w:r>
            <w:r w:rsidRPr="000D4189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vertAlign w:val="superscript"/>
                <w:lang w:eastAsia="en-CA"/>
              </w:rPr>
              <w:t>a</w:t>
            </w:r>
          </w:p>
        </w:tc>
      </w:tr>
      <w:tr w:rsidR="000D4189" w:rsidRPr="000D4189" w14:paraId="053FF4FA" w14:textId="77777777" w:rsidTr="000D4189">
        <w:trPr>
          <w:trHeight w:val="300"/>
        </w:trPr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78AB2A" w14:textId="77777777" w:rsidR="000D4189" w:rsidRPr="000D4189" w:rsidRDefault="000D4189" w:rsidP="000D418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lang w:eastAsia="en-CA"/>
              </w:rPr>
            </w:pPr>
            <w:r w:rsidRPr="000D4189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lang w:eastAsia="en-CA"/>
              </w:rPr>
              <w:t>20:4ω3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4B5F11" w14:textId="77777777" w:rsidR="000D4189" w:rsidRPr="000D4189" w:rsidRDefault="000D4189" w:rsidP="000D418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lang w:eastAsia="en-CA"/>
              </w:rPr>
            </w:pPr>
            <w:r w:rsidRPr="000D4189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lang w:eastAsia="en-CA"/>
              </w:rPr>
              <w:t>0.1 ± 0.1</w:t>
            </w:r>
          </w:p>
        </w:tc>
        <w:tc>
          <w:tcPr>
            <w:tcW w:w="16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8B1631" w14:textId="77777777" w:rsidR="000D4189" w:rsidRPr="000D4189" w:rsidRDefault="000D4189" w:rsidP="000D418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lang w:eastAsia="en-CA"/>
              </w:rPr>
            </w:pPr>
            <w:r w:rsidRPr="000D4189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lang w:eastAsia="en-CA"/>
              </w:rPr>
              <w:t>0.1 ± 0.03</w:t>
            </w:r>
            <w:r w:rsidRPr="000D4189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vertAlign w:val="superscript"/>
                <w:lang w:eastAsia="en-CA"/>
              </w:rPr>
              <w:t>a</w:t>
            </w:r>
          </w:p>
        </w:tc>
        <w:tc>
          <w:tcPr>
            <w:tcW w:w="16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DF624B" w14:textId="77777777" w:rsidR="000D4189" w:rsidRPr="000D4189" w:rsidRDefault="000D4189" w:rsidP="000D418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u w:val="single"/>
                <w:lang w:eastAsia="en-CA"/>
              </w:rPr>
            </w:pPr>
            <w:r w:rsidRPr="000D4189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u w:val="single"/>
                <w:lang w:eastAsia="en-CA"/>
              </w:rPr>
              <w:t>0.2 ± 0.1</w:t>
            </w:r>
            <w:r w:rsidRPr="000D4189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u w:val="single"/>
                <w:vertAlign w:val="superscript"/>
                <w:lang w:eastAsia="en-CA"/>
              </w:rPr>
              <w:t>b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CAA0E6" w14:textId="77777777" w:rsidR="000D4189" w:rsidRPr="000D4189" w:rsidRDefault="000D4189" w:rsidP="000D418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lang w:eastAsia="en-CA"/>
              </w:rPr>
            </w:pPr>
            <w:r w:rsidRPr="000D4189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lang w:eastAsia="en-CA"/>
              </w:rPr>
              <w:t>0.1 ± 0.1</w:t>
            </w:r>
            <w:r w:rsidRPr="000D4189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vertAlign w:val="superscript"/>
                <w:lang w:eastAsia="en-CA"/>
              </w:rPr>
              <w:t>a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8B8699" w14:textId="77777777" w:rsidR="000D4189" w:rsidRPr="000D4189" w:rsidRDefault="000D4189" w:rsidP="000D418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u w:val="single"/>
                <w:lang w:eastAsia="en-CA"/>
              </w:rPr>
            </w:pPr>
            <w:r w:rsidRPr="000D4189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u w:val="single"/>
                <w:lang w:eastAsia="en-CA"/>
              </w:rPr>
              <w:t>0.2 ± 0.1</w:t>
            </w:r>
            <w:r w:rsidRPr="000D4189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u w:val="single"/>
                <w:vertAlign w:val="superscript"/>
                <w:lang w:eastAsia="en-CA"/>
              </w:rPr>
              <w:t>b</w:t>
            </w:r>
          </w:p>
        </w:tc>
        <w:tc>
          <w:tcPr>
            <w:tcW w:w="16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B77CE9" w14:textId="77777777" w:rsidR="000D4189" w:rsidRPr="000D4189" w:rsidRDefault="000D4189" w:rsidP="000D418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u w:val="single"/>
                <w:lang w:eastAsia="en-CA"/>
              </w:rPr>
            </w:pPr>
            <w:r w:rsidRPr="000D4189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u w:val="single"/>
                <w:lang w:eastAsia="en-CA"/>
              </w:rPr>
              <w:t>0.2 ± 0.1</w:t>
            </w:r>
            <w:r w:rsidRPr="000D4189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u w:val="single"/>
                <w:vertAlign w:val="superscript"/>
                <w:lang w:eastAsia="en-CA"/>
              </w:rPr>
              <w:t>b</w:t>
            </w:r>
          </w:p>
        </w:tc>
      </w:tr>
      <w:tr w:rsidR="000D4189" w:rsidRPr="000D4189" w14:paraId="610B7869" w14:textId="77777777" w:rsidTr="000D4189">
        <w:trPr>
          <w:trHeight w:val="300"/>
        </w:trPr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A5D7BE" w14:textId="77777777" w:rsidR="000D4189" w:rsidRPr="000D4189" w:rsidRDefault="000D4189" w:rsidP="000D418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lang w:eastAsia="en-CA"/>
              </w:rPr>
            </w:pPr>
            <w:r w:rsidRPr="000D4189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lang w:eastAsia="en-CA"/>
              </w:rPr>
              <w:t>20:5ω3 (EPA)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523AFC" w14:textId="77777777" w:rsidR="000D4189" w:rsidRPr="000D4189" w:rsidRDefault="000D4189" w:rsidP="000D418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lang w:eastAsia="en-CA"/>
              </w:rPr>
            </w:pPr>
            <w:r w:rsidRPr="000D4189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lang w:eastAsia="en-CA"/>
              </w:rPr>
              <w:t>0.5 ± 0.5</w:t>
            </w:r>
          </w:p>
        </w:tc>
        <w:tc>
          <w:tcPr>
            <w:tcW w:w="16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ADC0C5" w14:textId="77777777" w:rsidR="000D4189" w:rsidRPr="000D4189" w:rsidRDefault="000D4189" w:rsidP="000D418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lang w:eastAsia="en-CA"/>
              </w:rPr>
            </w:pPr>
            <w:r w:rsidRPr="000D4189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lang w:eastAsia="en-CA"/>
              </w:rPr>
              <w:t>0.4 ± 0.1</w:t>
            </w:r>
            <w:r w:rsidRPr="000D4189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vertAlign w:val="superscript"/>
                <w:lang w:eastAsia="en-CA"/>
              </w:rPr>
              <w:t>a</w:t>
            </w:r>
          </w:p>
        </w:tc>
        <w:tc>
          <w:tcPr>
            <w:tcW w:w="16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C92819" w14:textId="77777777" w:rsidR="000D4189" w:rsidRPr="000D4189" w:rsidRDefault="000D4189" w:rsidP="000D418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lang w:eastAsia="en-CA"/>
              </w:rPr>
            </w:pPr>
            <w:r w:rsidRPr="000D4189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lang w:eastAsia="en-CA"/>
              </w:rPr>
              <w:t>0.8 ± 0.2</w:t>
            </w:r>
            <w:r w:rsidRPr="000D4189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vertAlign w:val="superscript"/>
                <w:lang w:eastAsia="en-CA"/>
              </w:rPr>
              <w:t>b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141B75" w14:textId="77777777" w:rsidR="000D4189" w:rsidRPr="000D4189" w:rsidRDefault="000D4189" w:rsidP="000D418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lang w:eastAsia="en-CA"/>
              </w:rPr>
            </w:pPr>
            <w:r w:rsidRPr="000D4189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lang w:eastAsia="en-CA"/>
              </w:rPr>
              <w:t>0.7 ± 0.2</w:t>
            </w:r>
            <w:r w:rsidRPr="000D4189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vertAlign w:val="superscript"/>
                <w:lang w:eastAsia="en-CA"/>
              </w:rPr>
              <w:t>b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6DF8D9" w14:textId="77777777" w:rsidR="000D4189" w:rsidRPr="000D4189" w:rsidRDefault="000D4189" w:rsidP="000D418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u w:val="single"/>
                <w:lang w:eastAsia="en-CA"/>
              </w:rPr>
            </w:pPr>
            <w:r w:rsidRPr="000D4189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u w:val="single"/>
                <w:lang w:eastAsia="en-CA"/>
              </w:rPr>
              <w:t>1.0 ± 0.4</w:t>
            </w:r>
            <w:r w:rsidRPr="000D4189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u w:val="single"/>
                <w:vertAlign w:val="superscript"/>
                <w:lang w:eastAsia="en-CA"/>
              </w:rPr>
              <w:t>bc</w:t>
            </w:r>
          </w:p>
        </w:tc>
        <w:tc>
          <w:tcPr>
            <w:tcW w:w="16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F07027" w14:textId="77777777" w:rsidR="000D4189" w:rsidRPr="000D4189" w:rsidRDefault="000D4189" w:rsidP="000D418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u w:val="single"/>
                <w:lang w:eastAsia="en-CA"/>
              </w:rPr>
            </w:pPr>
            <w:r w:rsidRPr="000D4189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u w:val="single"/>
                <w:lang w:eastAsia="en-CA"/>
              </w:rPr>
              <w:t>1.1 ± 0.4</w:t>
            </w:r>
            <w:r w:rsidRPr="000D4189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u w:val="single"/>
                <w:vertAlign w:val="superscript"/>
                <w:lang w:eastAsia="en-CA"/>
              </w:rPr>
              <w:t>c</w:t>
            </w:r>
          </w:p>
        </w:tc>
      </w:tr>
      <w:tr w:rsidR="000D4189" w:rsidRPr="000D4189" w14:paraId="56177D3B" w14:textId="77777777" w:rsidTr="000D4189">
        <w:trPr>
          <w:trHeight w:val="300"/>
        </w:trPr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1731BC" w14:textId="77777777" w:rsidR="000D4189" w:rsidRPr="000D4189" w:rsidRDefault="000D4189" w:rsidP="000D418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lang w:eastAsia="en-CA"/>
              </w:rPr>
            </w:pPr>
            <w:r w:rsidRPr="000D4189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lang w:eastAsia="en-CA"/>
              </w:rPr>
              <w:t>22:1ω11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DBA7C0" w14:textId="77777777" w:rsidR="000D4189" w:rsidRPr="000D4189" w:rsidRDefault="000D4189" w:rsidP="000D418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lang w:eastAsia="en-CA"/>
              </w:rPr>
            </w:pPr>
            <w:r w:rsidRPr="000D4189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lang w:eastAsia="en-CA"/>
              </w:rPr>
              <w:t>0.4 ± 0.2</w:t>
            </w:r>
          </w:p>
        </w:tc>
        <w:tc>
          <w:tcPr>
            <w:tcW w:w="16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BF6244" w14:textId="77777777" w:rsidR="000D4189" w:rsidRPr="000D4189" w:rsidRDefault="000D4189" w:rsidP="000D418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lang w:eastAsia="en-CA"/>
              </w:rPr>
            </w:pPr>
            <w:r w:rsidRPr="000D4189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lang w:eastAsia="en-CA"/>
              </w:rPr>
              <w:t>0.1 ± 0.1</w:t>
            </w:r>
            <w:r w:rsidRPr="000D4189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vertAlign w:val="superscript"/>
                <w:lang w:eastAsia="en-CA"/>
              </w:rPr>
              <w:t>a</w:t>
            </w:r>
          </w:p>
        </w:tc>
        <w:tc>
          <w:tcPr>
            <w:tcW w:w="16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29ABAA" w14:textId="77777777" w:rsidR="000D4189" w:rsidRPr="000D4189" w:rsidRDefault="000D4189" w:rsidP="000D418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lang w:eastAsia="en-CA"/>
              </w:rPr>
            </w:pPr>
            <w:r w:rsidRPr="000D4189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lang w:eastAsia="en-CA"/>
              </w:rPr>
              <w:t>0.2 ± 0.1</w:t>
            </w:r>
            <w:r w:rsidRPr="000D4189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vertAlign w:val="superscript"/>
                <w:lang w:eastAsia="en-CA"/>
              </w:rPr>
              <w:t>ab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AB4DE2" w14:textId="77777777" w:rsidR="000D4189" w:rsidRPr="000D4189" w:rsidRDefault="000D4189" w:rsidP="000D418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lang w:eastAsia="en-CA"/>
              </w:rPr>
            </w:pPr>
            <w:r w:rsidRPr="000D4189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lang w:eastAsia="en-CA"/>
              </w:rPr>
              <w:t>0.3 ± 0.1</w:t>
            </w:r>
            <w:r w:rsidRPr="000D4189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vertAlign w:val="superscript"/>
                <w:lang w:eastAsia="en-CA"/>
              </w:rPr>
              <w:t>ab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D7A8A0" w14:textId="77777777" w:rsidR="000D4189" w:rsidRPr="000D4189" w:rsidRDefault="000D4189" w:rsidP="000D418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lang w:eastAsia="en-CA"/>
              </w:rPr>
            </w:pPr>
            <w:r w:rsidRPr="000D4189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lang w:eastAsia="en-CA"/>
              </w:rPr>
              <w:t>0.4 ± 0.3</w:t>
            </w:r>
            <w:r w:rsidRPr="000D4189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vertAlign w:val="superscript"/>
                <w:lang w:eastAsia="en-CA"/>
              </w:rPr>
              <w:t>bc</w:t>
            </w:r>
          </w:p>
        </w:tc>
        <w:tc>
          <w:tcPr>
            <w:tcW w:w="16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6CCD94" w14:textId="77777777" w:rsidR="000D4189" w:rsidRPr="000D4189" w:rsidRDefault="000D4189" w:rsidP="000D418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lang w:eastAsia="en-CA"/>
              </w:rPr>
            </w:pPr>
            <w:r w:rsidRPr="000D4189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lang w:eastAsia="en-CA"/>
              </w:rPr>
              <w:t>0.5 ± 0.4</w:t>
            </w:r>
            <w:r w:rsidRPr="000D4189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vertAlign w:val="superscript"/>
                <w:lang w:eastAsia="en-CA"/>
              </w:rPr>
              <w:t>c</w:t>
            </w:r>
          </w:p>
        </w:tc>
      </w:tr>
      <w:tr w:rsidR="000D4189" w:rsidRPr="000D4189" w14:paraId="19E40901" w14:textId="77777777" w:rsidTr="000D4189">
        <w:trPr>
          <w:trHeight w:val="300"/>
        </w:trPr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2C31CC" w14:textId="77777777" w:rsidR="000D4189" w:rsidRPr="000D4189" w:rsidRDefault="000D4189" w:rsidP="000D418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lang w:eastAsia="en-CA"/>
              </w:rPr>
            </w:pPr>
            <w:r w:rsidRPr="000D4189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lang w:eastAsia="en-CA"/>
              </w:rPr>
              <w:t>22:4ω6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7F587E" w14:textId="77777777" w:rsidR="000D4189" w:rsidRPr="000D4189" w:rsidRDefault="000D4189" w:rsidP="000D418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lang w:eastAsia="en-CA"/>
              </w:rPr>
            </w:pPr>
            <w:r w:rsidRPr="000D4189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lang w:eastAsia="en-CA"/>
              </w:rPr>
              <w:t>0.02 ± 0.03</w:t>
            </w:r>
          </w:p>
        </w:tc>
        <w:tc>
          <w:tcPr>
            <w:tcW w:w="16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72BD82" w14:textId="77777777" w:rsidR="000D4189" w:rsidRPr="000D4189" w:rsidRDefault="000D4189" w:rsidP="000D418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lang w:eastAsia="en-CA"/>
              </w:rPr>
            </w:pPr>
            <w:r w:rsidRPr="000D4189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lang w:eastAsia="en-CA"/>
              </w:rPr>
              <w:t>0.04 ± 0.01</w:t>
            </w:r>
          </w:p>
        </w:tc>
        <w:tc>
          <w:tcPr>
            <w:tcW w:w="16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DCCEA3" w14:textId="77777777" w:rsidR="000D4189" w:rsidRPr="000D4189" w:rsidRDefault="000D4189" w:rsidP="000D418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lang w:eastAsia="en-CA"/>
              </w:rPr>
            </w:pPr>
            <w:r w:rsidRPr="000D4189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lang w:eastAsia="en-CA"/>
              </w:rPr>
              <w:t>0.03 ± 0.01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F015B6" w14:textId="77777777" w:rsidR="000D4189" w:rsidRPr="000D4189" w:rsidRDefault="000D4189" w:rsidP="000D418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lang w:eastAsia="en-CA"/>
              </w:rPr>
            </w:pPr>
            <w:r w:rsidRPr="000D4189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lang w:eastAsia="en-CA"/>
              </w:rPr>
              <w:t>0.03 ± 0.02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7DC06E" w14:textId="77777777" w:rsidR="000D4189" w:rsidRPr="000D4189" w:rsidRDefault="000D4189" w:rsidP="000D418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lang w:eastAsia="en-CA"/>
              </w:rPr>
            </w:pPr>
            <w:r w:rsidRPr="000D4189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lang w:eastAsia="en-CA"/>
              </w:rPr>
              <w:t>0.03 ± 0.01</w:t>
            </w:r>
          </w:p>
        </w:tc>
        <w:tc>
          <w:tcPr>
            <w:tcW w:w="16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4C2995" w14:textId="77777777" w:rsidR="000D4189" w:rsidRPr="000D4189" w:rsidRDefault="000D4189" w:rsidP="000D418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lang w:eastAsia="en-CA"/>
              </w:rPr>
            </w:pPr>
            <w:r w:rsidRPr="000D4189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lang w:eastAsia="en-CA"/>
              </w:rPr>
              <w:t>0.03 ± 0.01</w:t>
            </w:r>
          </w:p>
        </w:tc>
      </w:tr>
      <w:tr w:rsidR="000D4189" w:rsidRPr="000D4189" w14:paraId="1E708F49" w14:textId="77777777" w:rsidTr="000D4189">
        <w:trPr>
          <w:trHeight w:val="300"/>
        </w:trPr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3A36F7" w14:textId="77777777" w:rsidR="000D4189" w:rsidRPr="000D4189" w:rsidRDefault="000D4189" w:rsidP="000D418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lang w:eastAsia="en-CA"/>
              </w:rPr>
            </w:pPr>
            <w:r w:rsidRPr="000D4189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lang w:eastAsia="en-CA"/>
              </w:rPr>
              <w:t>22:5ω6 (ω6 DPA)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5B8622" w14:textId="77777777" w:rsidR="000D4189" w:rsidRPr="000D4189" w:rsidRDefault="000D4189" w:rsidP="000D418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lang w:eastAsia="en-CA"/>
              </w:rPr>
            </w:pPr>
            <w:r w:rsidRPr="000D4189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lang w:eastAsia="en-CA"/>
              </w:rPr>
              <w:t>0.02 ± 0.02</w:t>
            </w:r>
          </w:p>
        </w:tc>
        <w:tc>
          <w:tcPr>
            <w:tcW w:w="16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35AF7B" w14:textId="77777777" w:rsidR="000D4189" w:rsidRPr="000D4189" w:rsidRDefault="000D4189" w:rsidP="000D418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u w:val="single"/>
                <w:lang w:eastAsia="en-CA"/>
              </w:rPr>
            </w:pPr>
            <w:r w:rsidRPr="000D4189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u w:val="single"/>
                <w:lang w:eastAsia="en-CA"/>
              </w:rPr>
              <w:t>0.1 ± 0.02</w:t>
            </w:r>
            <w:r w:rsidRPr="000D4189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u w:val="single"/>
                <w:vertAlign w:val="superscript"/>
                <w:lang w:eastAsia="en-CA"/>
              </w:rPr>
              <w:t>a</w:t>
            </w:r>
          </w:p>
        </w:tc>
        <w:tc>
          <w:tcPr>
            <w:tcW w:w="16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99AF17" w14:textId="77777777" w:rsidR="000D4189" w:rsidRPr="000D4189" w:rsidRDefault="000D4189" w:rsidP="000D418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u w:val="single"/>
                <w:lang w:eastAsia="en-CA"/>
              </w:rPr>
            </w:pPr>
            <w:r w:rsidRPr="000D4189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u w:val="single"/>
                <w:lang w:eastAsia="en-CA"/>
              </w:rPr>
              <w:t>0.1 ± 0.01</w:t>
            </w:r>
            <w:r w:rsidRPr="000D4189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u w:val="single"/>
                <w:vertAlign w:val="superscript"/>
                <w:lang w:eastAsia="en-CA"/>
              </w:rPr>
              <w:t>b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DEE20B" w14:textId="77777777" w:rsidR="000D4189" w:rsidRPr="000D4189" w:rsidRDefault="000D4189" w:rsidP="000D418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lang w:eastAsia="en-CA"/>
              </w:rPr>
            </w:pPr>
            <w:r w:rsidRPr="000D4189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lang w:eastAsia="en-CA"/>
              </w:rPr>
              <w:t>0.04 ± 0.01</w:t>
            </w:r>
            <w:r w:rsidRPr="000D4189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vertAlign w:val="superscript"/>
                <w:lang w:eastAsia="en-CA"/>
              </w:rPr>
              <w:t>b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928DED" w14:textId="77777777" w:rsidR="000D4189" w:rsidRPr="000D4189" w:rsidRDefault="000D4189" w:rsidP="000D418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lang w:eastAsia="en-CA"/>
              </w:rPr>
            </w:pPr>
            <w:r w:rsidRPr="000D4189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lang w:eastAsia="en-CA"/>
              </w:rPr>
              <w:t>0.04 ± 0.02</w:t>
            </w:r>
            <w:r w:rsidRPr="000D4189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vertAlign w:val="superscript"/>
                <w:lang w:eastAsia="en-CA"/>
              </w:rPr>
              <w:t>b</w:t>
            </w:r>
          </w:p>
        </w:tc>
        <w:tc>
          <w:tcPr>
            <w:tcW w:w="16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5B6CFB" w14:textId="77777777" w:rsidR="000D4189" w:rsidRPr="000D4189" w:rsidRDefault="000D4189" w:rsidP="000D418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u w:val="single"/>
                <w:lang w:eastAsia="en-CA"/>
              </w:rPr>
            </w:pPr>
            <w:r w:rsidRPr="000D4189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u w:val="single"/>
                <w:lang w:eastAsia="en-CA"/>
              </w:rPr>
              <w:t>0.05 ± 0.02</w:t>
            </w:r>
            <w:r w:rsidRPr="000D4189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u w:val="single"/>
                <w:vertAlign w:val="superscript"/>
                <w:lang w:eastAsia="en-CA"/>
              </w:rPr>
              <w:t>b</w:t>
            </w:r>
          </w:p>
        </w:tc>
      </w:tr>
      <w:tr w:rsidR="000D4189" w:rsidRPr="000D4189" w14:paraId="2A3CA787" w14:textId="77777777" w:rsidTr="000D4189">
        <w:trPr>
          <w:trHeight w:val="300"/>
        </w:trPr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359C8A" w14:textId="77777777" w:rsidR="000D4189" w:rsidRPr="000D4189" w:rsidRDefault="000D4189" w:rsidP="000D418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lang w:eastAsia="en-CA"/>
              </w:rPr>
            </w:pPr>
            <w:r w:rsidRPr="000D4189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lang w:eastAsia="en-CA"/>
              </w:rPr>
              <w:t>22:5ω3 (ω3 DPA)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C33CBE" w14:textId="77777777" w:rsidR="000D4189" w:rsidRPr="000D4189" w:rsidRDefault="000D4189" w:rsidP="000D418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lang w:eastAsia="en-CA"/>
              </w:rPr>
            </w:pPr>
            <w:r w:rsidRPr="000D4189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lang w:eastAsia="en-CA"/>
              </w:rPr>
              <w:t>0.2 ± 0.2</w:t>
            </w:r>
          </w:p>
        </w:tc>
        <w:tc>
          <w:tcPr>
            <w:tcW w:w="16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FDFA00" w14:textId="77777777" w:rsidR="000D4189" w:rsidRPr="000D4189" w:rsidRDefault="000D4189" w:rsidP="000D418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lang w:eastAsia="en-CA"/>
              </w:rPr>
            </w:pPr>
            <w:r w:rsidRPr="000D4189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lang w:eastAsia="en-CA"/>
              </w:rPr>
              <w:t>0.1 ± 0.1</w:t>
            </w:r>
            <w:r w:rsidRPr="000D4189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vertAlign w:val="superscript"/>
                <w:lang w:eastAsia="en-CA"/>
              </w:rPr>
              <w:t>a</w:t>
            </w:r>
          </w:p>
        </w:tc>
        <w:tc>
          <w:tcPr>
            <w:tcW w:w="16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6C9595" w14:textId="77777777" w:rsidR="000D4189" w:rsidRPr="000D4189" w:rsidRDefault="000D4189" w:rsidP="000D418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lang w:eastAsia="en-CA"/>
              </w:rPr>
            </w:pPr>
            <w:r w:rsidRPr="000D4189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lang w:eastAsia="en-CA"/>
              </w:rPr>
              <w:t>0.2 ± 0.1</w:t>
            </w:r>
            <w:r w:rsidRPr="000D4189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vertAlign w:val="superscript"/>
                <w:lang w:eastAsia="en-CA"/>
              </w:rPr>
              <w:t>ab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B36F31" w14:textId="77777777" w:rsidR="000D4189" w:rsidRPr="000D4189" w:rsidRDefault="000D4189" w:rsidP="000D418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lang w:eastAsia="en-CA"/>
              </w:rPr>
            </w:pPr>
            <w:r w:rsidRPr="000D4189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lang w:eastAsia="en-CA"/>
              </w:rPr>
              <w:t>0.2 ± 0.1</w:t>
            </w:r>
            <w:r w:rsidRPr="000D4189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vertAlign w:val="superscript"/>
                <w:lang w:eastAsia="en-CA"/>
              </w:rPr>
              <w:t>ab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BD5A3B" w14:textId="77777777" w:rsidR="000D4189" w:rsidRPr="000D4189" w:rsidRDefault="000D4189" w:rsidP="000D418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lang w:eastAsia="en-CA"/>
              </w:rPr>
            </w:pPr>
            <w:r w:rsidRPr="000D4189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lang w:eastAsia="en-CA"/>
              </w:rPr>
              <w:t>0.3 ± 0.2</w:t>
            </w:r>
            <w:r w:rsidRPr="000D4189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vertAlign w:val="superscript"/>
                <w:lang w:eastAsia="en-CA"/>
              </w:rPr>
              <w:t>b</w:t>
            </w:r>
          </w:p>
        </w:tc>
        <w:tc>
          <w:tcPr>
            <w:tcW w:w="16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3B6273" w14:textId="77777777" w:rsidR="000D4189" w:rsidRPr="000D4189" w:rsidRDefault="000D4189" w:rsidP="000D418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lang w:eastAsia="en-CA"/>
              </w:rPr>
            </w:pPr>
            <w:r w:rsidRPr="000D4189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lang w:eastAsia="en-CA"/>
              </w:rPr>
              <w:t>0.3 ± 0.2</w:t>
            </w:r>
            <w:r w:rsidRPr="000D4189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vertAlign w:val="superscript"/>
                <w:lang w:eastAsia="en-CA"/>
              </w:rPr>
              <w:t>b</w:t>
            </w:r>
          </w:p>
        </w:tc>
      </w:tr>
      <w:tr w:rsidR="000D4189" w:rsidRPr="000D4189" w14:paraId="6385D788" w14:textId="77777777" w:rsidTr="000D4189">
        <w:trPr>
          <w:trHeight w:val="300"/>
        </w:trPr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F3A009" w14:textId="77777777" w:rsidR="000D4189" w:rsidRPr="000D4189" w:rsidRDefault="000D4189" w:rsidP="000D418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lang w:eastAsia="en-CA"/>
              </w:rPr>
            </w:pPr>
            <w:r w:rsidRPr="000D4189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lang w:eastAsia="en-CA"/>
              </w:rPr>
              <w:t>22:6ω3 (DHA)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4F69BC" w14:textId="77777777" w:rsidR="000D4189" w:rsidRPr="000D4189" w:rsidRDefault="000D4189" w:rsidP="000D418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lang w:eastAsia="en-CA"/>
              </w:rPr>
            </w:pPr>
            <w:r w:rsidRPr="000D4189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lang w:eastAsia="en-CA"/>
              </w:rPr>
              <w:t>1.2 ± 1.1</w:t>
            </w:r>
          </w:p>
        </w:tc>
        <w:tc>
          <w:tcPr>
            <w:tcW w:w="16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9843DC" w14:textId="77777777" w:rsidR="000D4189" w:rsidRPr="000D4189" w:rsidRDefault="000D4189" w:rsidP="000D418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lang w:eastAsia="en-CA"/>
              </w:rPr>
            </w:pPr>
            <w:r w:rsidRPr="000D4189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lang w:eastAsia="en-CA"/>
              </w:rPr>
              <w:t>2.1 ± 0.5</w:t>
            </w:r>
            <w:r w:rsidRPr="000D4189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vertAlign w:val="superscript"/>
                <w:lang w:eastAsia="en-CA"/>
              </w:rPr>
              <w:t>a</w:t>
            </w:r>
          </w:p>
        </w:tc>
        <w:tc>
          <w:tcPr>
            <w:tcW w:w="16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7044B5" w14:textId="77777777" w:rsidR="000D4189" w:rsidRPr="000D4189" w:rsidRDefault="000D4189" w:rsidP="000D418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u w:val="single"/>
                <w:lang w:eastAsia="en-CA"/>
              </w:rPr>
            </w:pPr>
            <w:r w:rsidRPr="000D4189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u w:val="single"/>
                <w:lang w:eastAsia="en-CA"/>
              </w:rPr>
              <w:t>2.8 ± 0.7</w:t>
            </w:r>
            <w:r w:rsidRPr="000D4189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u w:val="single"/>
                <w:vertAlign w:val="superscript"/>
                <w:lang w:eastAsia="en-CA"/>
              </w:rPr>
              <w:t>abc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08C245" w14:textId="77777777" w:rsidR="000D4189" w:rsidRPr="000D4189" w:rsidRDefault="000D4189" w:rsidP="000D418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u w:val="single"/>
                <w:lang w:eastAsia="en-CA"/>
              </w:rPr>
            </w:pPr>
            <w:r w:rsidRPr="000D4189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u w:val="single"/>
                <w:lang w:eastAsia="en-CA"/>
              </w:rPr>
              <w:t>2.6 ± 0.7</w:t>
            </w:r>
            <w:r w:rsidRPr="000D4189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u w:val="single"/>
                <w:vertAlign w:val="superscript"/>
                <w:lang w:eastAsia="en-CA"/>
              </w:rPr>
              <w:t>ab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11CE32" w14:textId="77777777" w:rsidR="000D4189" w:rsidRPr="000D4189" w:rsidRDefault="000D4189" w:rsidP="000D418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u w:val="single"/>
                <w:lang w:eastAsia="en-CA"/>
              </w:rPr>
            </w:pPr>
            <w:r w:rsidRPr="000D4189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u w:val="single"/>
                <w:lang w:eastAsia="en-CA"/>
              </w:rPr>
              <w:t>3.1 ± 1.1</w:t>
            </w:r>
            <w:r w:rsidRPr="000D4189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u w:val="single"/>
                <w:vertAlign w:val="superscript"/>
                <w:lang w:eastAsia="en-CA"/>
              </w:rPr>
              <w:t>bc</w:t>
            </w:r>
          </w:p>
        </w:tc>
        <w:tc>
          <w:tcPr>
            <w:tcW w:w="16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203B0B" w14:textId="77777777" w:rsidR="000D4189" w:rsidRPr="000D4189" w:rsidRDefault="000D4189" w:rsidP="000D418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u w:val="single"/>
                <w:lang w:eastAsia="en-CA"/>
              </w:rPr>
            </w:pPr>
            <w:r w:rsidRPr="000D4189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u w:val="single"/>
                <w:lang w:eastAsia="en-CA"/>
              </w:rPr>
              <w:t>3.4 ± 0.9</w:t>
            </w:r>
            <w:r w:rsidRPr="000D4189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u w:val="single"/>
                <w:vertAlign w:val="superscript"/>
                <w:lang w:eastAsia="en-CA"/>
              </w:rPr>
              <w:t>c</w:t>
            </w:r>
          </w:p>
        </w:tc>
      </w:tr>
      <w:tr w:rsidR="000D4189" w:rsidRPr="000D4189" w14:paraId="60555DE2" w14:textId="77777777" w:rsidTr="000D4189">
        <w:trPr>
          <w:trHeight w:val="300"/>
        </w:trPr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AA61A3" w14:textId="7289CF3A" w:rsidR="000D4189" w:rsidRPr="000D4189" w:rsidRDefault="000D4189" w:rsidP="000D418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lang w:eastAsia="en-CA"/>
              </w:rPr>
            </w:pPr>
            <w:proofErr w:type="spellStart"/>
            <w:r w:rsidRPr="000D4189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lang w:eastAsia="en-CA"/>
              </w:rPr>
              <w:t>ΣSFA</w:t>
            </w:r>
            <w:r w:rsidRPr="000D4189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vertAlign w:val="superscript"/>
                <w:lang w:eastAsia="en-CA"/>
              </w:rPr>
              <w:t>e</w:t>
            </w:r>
            <w:proofErr w:type="spellEnd"/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706CE7" w14:textId="77777777" w:rsidR="000D4189" w:rsidRPr="000D4189" w:rsidRDefault="000D4189" w:rsidP="000D418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lang w:eastAsia="en-CA"/>
              </w:rPr>
            </w:pPr>
            <w:r w:rsidRPr="000D4189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lang w:eastAsia="en-CA"/>
              </w:rPr>
              <w:t>4.3 ± 2.7</w:t>
            </w:r>
          </w:p>
        </w:tc>
        <w:tc>
          <w:tcPr>
            <w:tcW w:w="16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0EA6B8" w14:textId="77777777" w:rsidR="000D4189" w:rsidRPr="000D4189" w:rsidRDefault="000D4189" w:rsidP="000D418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lang w:eastAsia="en-CA"/>
              </w:rPr>
            </w:pPr>
            <w:r w:rsidRPr="000D4189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lang w:eastAsia="en-CA"/>
              </w:rPr>
              <w:t>3.9 ± 1.2</w:t>
            </w:r>
          </w:p>
        </w:tc>
        <w:tc>
          <w:tcPr>
            <w:tcW w:w="16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1EC1A8" w14:textId="77777777" w:rsidR="000D4189" w:rsidRPr="000D4189" w:rsidRDefault="000D4189" w:rsidP="000D418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lang w:eastAsia="en-CA"/>
              </w:rPr>
            </w:pPr>
            <w:r w:rsidRPr="000D4189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lang w:eastAsia="en-CA"/>
              </w:rPr>
              <w:t>4.9 ± 1.6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F7F139" w14:textId="77777777" w:rsidR="000D4189" w:rsidRPr="000D4189" w:rsidRDefault="000D4189" w:rsidP="000D418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lang w:eastAsia="en-CA"/>
              </w:rPr>
            </w:pPr>
            <w:r w:rsidRPr="000D4189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lang w:eastAsia="en-CA"/>
              </w:rPr>
              <w:t>5.0 ± 2.2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EDCB1B" w14:textId="77777777" w:rsidR="000D4189" w:rsidRPr="000D4189" w:rsidRDefault="000D4189" w:rsidP="000D418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lang w:eastAsia="en-CA"/>
              </w:rPr>
            </w:pPr>
            <w:r w:rsidRPr="000D4189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lang w:eastAsia="en-CA"/>
              </w:rPr>
              <w:t>4.9 ± 2.5</w:t>
            </w:r>
          </w:p>
        </w:tc>
        <w:tc>
          <w:tcPr>
            <w:tcW w:w="16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95BBE0" w14:textId="77777777" w:rsidR="000D4189" w:rsidRPr="000D4189" w:rsidRDefault="000D4189" w:rsidP="000D418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lang w:eastAsia="en-CA"/>
              </w:rPr>
            </w:pPr>
            <w:r w:rsidRPr="000D4189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lang w:eastAsia="en-CA"/>
              </w:rPr>
              <w:t>5.5 ± 2.6</w:t>
            </w:r>
          </w:p>
        </w:tc>
      </w:tr>
      <w:tr w:rsidR="000D4189" w:rsidRPr="000D4189" w14:paraId="2FF17692" w14:textId="77777777" w:rsidTr="000D4189">
        <w:trPr>
          <w:trHeight w:val="300"/>
        </w:trPr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FF9B51" w14:textId="2BDFEBEB" w:rsidR="000D4189" w:rsidRPr="000D4189" w:rsidRDefault="000D4189" w:rsidP="000D418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lang w:eastAsia="en-CA"/>
              </w:rPr>
            </w:pPr>
            <w:proofErr w:type="spellStart"/>
            <w:r w:rsidRPr="000D4189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lang w:eastAsia="en-CA"/>
              </w:rPr>
              <w:t>ΣMUFA</w:t>
            </w:r>
            <w:r w:rsidRPr="000D4189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vertAlign w:val="superscript"/>
                <w:lang w:eastAsia="en-CA"/>
              </w:rPr>
              <w:t>f</w:t>
            </w:r>
            <w:proofErr w:type="spellEnd"/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F641B2" w14:textId="77777777" w:rsidR="000D4189" w:rsidRPr="000D4189" w:rsidRDefault="000D4189" w:rsidP="000D418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lang w:eastAsia="en-CA"/>
              </w:rPr>
            </w:pPr>
            <w:r w:rsidRPr="000D4189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lang w:eastAsia="en-CA"/>
              </w:rPr>
              <w:t>8.5 ± 5.2</w:t>
            </w:r>
          </w:p>
        </w:tc>
        <w:tc>
          <w:tcPr>
            <w:tcW w:w="16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43509B" w14:textId="77777777" w:rsidR="000D4189" w:rsidRPr="000D4189" w:rsidRDefault="000D4189" w:rsidP="000D418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lang w:eastAsia="en-CA"/>
              </w:rPr>
            </w:pPr>
            <w:r w:rsidRPr="000D4189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lang w:eastAsia="en-CA"/>
              </w:rPr>
              <w:t>5.0 ± 2.2</w:t>
            </w:r>
            <w:r w:rsidRPr="000D4189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vertAlign w:val="superscript"/>
                <w:lang w:eastAsia="en-CA"/>
              </w:rPr>
              <w:t>a</w:t>
            </w:r>
          </w:p>
        </w:tc>
        <w:tc>
          <w:tcPr>
            <w:tcW w:w="16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784FC1" w14:textId="77777777" w:rsidR="000D4189" w:rsidRPr="000D4189" w:rsidRDefault="000D4189" w:rsidP="000D418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lang w:eastAsia="en-CA"/>
              </w:rPr>
            </w:pPr>
            <w:r w:rsidRPr="000D4189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lang w:eastAsia="en-CA"/>
              </w:rPr>
              <w:t>8.0 ± 3.3</w:t>
            </w:r>
            <w:r w:rsidRPr="000D4189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vertAlign w:val="superscript"/>
                <w:lang w:eastAsia="en-CA"/>
              </w:rPr>
              <w:t>ab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988C48" w14:textId="77777777" w:rsidR="000D4189" w:rsidRPr="000D4189" w:rsidRDefault="000D4189" w:rsidP="000D418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lang w:eastAsia="en-CA"/>
              </w:rPr>
            </w:pPr>
            <w:r w:rsidRPr="000D4189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lang w:eastAsia="en-CA"/>
              </w:rPr>
              <w:t>6.6 ± 2.9</w:t>
            </w:r>
            <w:r w:rsidRPr="000D4189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vertAlign w:val="superscript"/>
                <w:lang w:eastAsia="en-CA"/>
              </w:rPr>
              <w:t>a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4A9906" w14:textId="77777777" w:rsidR="000D4189" w:rsidRPr="000D4189" w:rsidRDefault="000D4189" w:rsidP="000D418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lang w:eastAsia="en-CA"/>
              </w:rPr>
            </w:pPr>
            <w:r w:rsidRPr="000D4189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lang w:eastAsia="en-CA"/>
              </w:rPr>
              <w:t>8.5 ± 6.1</w:t>
            </w:r>
            <w:r w:rsidRPr="000D4189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vertAlign w:val="superscript"/>
                <w:lang w:eastAsia="en-CA"/>
              </w:rPr>
              <w:t>ab</w:t>
            </w:r>
          </w:p>
        </w:tc>
        <w:tc>
          <w:tcPr>
            <w:tcW w:w="16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DD401D" w14:textId="77777777" w:rsidR="000D4189" w:rsidRPr="000D4189" w:rsidRDefault="000D4189" w:rsidP="000D418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lang w:eastAsia="en-CA"/>
              </w:rPr>
            </w:pPr>
            <w:r w:rsidRPr="000D4189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lang w:eastAsia="en-CA"/>
              </w:rPr>
              <w:t>10.6 ± 6.5</w:t>
            </w:r>
            <w:r w:rsidRPr="000D4189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vertAlign w:val="superscript"/>
                <w:lang w:eastAsia="en-CA"/>
              </w:rPr>
              <w:t>b</w:t>
            </w:r>
          </w:p>
        </w:tc>
      </w:tr>
      <w:tr w:rsidR="000D4189" w:rsidRPr="000D4189" w14:paraId="0516F77B" w14:textId="77777777" w:rsidTr="000D4189">
        <w:trPr>
          <w:trHeight w:val="300"/>
        </w:trPr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5E974E" w14:textId="486A55FC" w:rsidR="000D4189" w:rsidRPr="000D4189" w:rsidRDefault="000D4189" w:rsidP="000D418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lang w:eastAsia="en-CA"/>
              </w:rPr>
            </w:pPr>
            <w:proofErr w:type="spellStart"/>
            <w:r w:rsidRPr="000D4189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lang w:eastAsia="en-CA"/>
              </w:rPr>
              <w:t>ΣPUFA</w:t>
            </w:r>
            <w:r w:rsidRPr="000D4189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vertAlign w:val="superscript"/>
                <w:lang w:eastAsia="en-CA"/>
              </w:rPr>
              <w:t>g</w:t>
            </w:r>
            <w:proofErr w:type="spellEnd"/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DF6421" w14:textId="77777777" w:rsidR="000D4189" w:rsidRPr="000D4189" w:rsidRDefault="000D4189" w:rsidP="000D418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lang w:eastAsia="en-CA"/>
              </w:rPr>
            </w:pPr>
            <w:r w:rsidRPr="000D4189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lang w:eastAsia="en-CA"/>
              </w:rPr>
              <w:t>4.5 ± 3.9</w:t>
            </w:r>
          </w:p>
        </w:tc>
        <w:tc>
          <w:tcPr>
            <w:tcW w:w="16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1102D4" w14:textId="77777777" w:rsidR="000D4189" w:rsidRPr="000D4189" w:rsidRDefault="000D4189" w:rsidP="000D418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lang w:eastAsia="en-CA"/>
              </w:rPr>
            </w:pPr>
            <w:r w:rsidRPr="000D4189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lang w:eastAsia="en-CA"/>
              </w:rPr>
              <w:t>8.7 ± 2.8</w:t>
            </w:r>
          </w:p>
        </w:tc>
        <w:tc>
          <w:tcPr>
            <w:tcW w:w="16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A66BBC" w14:textId="77777777" w:rsidR="000D4189" w:rsidRPr="000D4189" w:rsidRDefault="000D4189" w:rsidP="000D418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u w:val="single"/>
                <w:lang w:eastAsia="en-CA"/>
              </w:rPr>
            </w:pPr>
            <w:r w:rsidRPr="000D4189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u w:val="single"/>
                <w:lang w:eastAsia="en-CA"/>
              </w:rPr>
              <w:t>10.3 ± 3.3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7FFAA5" w14:textId="77777777" w:rsidR="000D4189" w:rsidRPr="000D4189" w:rsidRDefault="000D4189" w:rsidP="000D418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u w:val="single"/>
                <w:lang w:eastAsia="en-CA"/>
              </w:rPr>
            </w:pPr>
            <w:r w:rsidRPr="000D4189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u w:val="single"/>
                <w:lang w:eastAsia="en-CA"/>
              </w:rPr>
              <w:t>9.0 ± 2.6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BF3C45" w14:textId="77777777" w:rsidR="000D4189" w:rsidRPr="000D4189" w:rsidRDefault="000D4189" w:rsidP="000D418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u w:val="single"/>
                <w:lang w:eastAsia="en-CA"/>
              </w:rPr>
            </w:pPr>
            <w:r w:rsidRPr="000D4189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u w:val="single"/>
                <w:lang w:eastAsia="en-CA"/>
              </w:rPr>
              <w:t>10.4 ± 5.2</w:t>
            </w:r>
          </w:p>
        </w:tc>
        <w:tc>
          <w:tcPr>
            <w:tcW w:w="16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7802F9" w14:textId="77777777" w:rsidR="000D4189" w:rsidRPr="000D4189" w:rsidRDefault="000D4189" w:rsidP="000D418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u w:val="single"/>
                <w:lang w:eastAsia="en-CA"/>
              </w:rPr>
            </w:pPr>
            <w:r w:rsidRPr="000D4189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u w:val="single"/>
                <w:lang w:eastAsia="en-CA"/>
              </w:rPr>
              <w:t>9.7 ± 4.2</w:t>
            </w:r>
          </w:p>
        </w:tc>
      </w:tr>
      <w:tr w:rsidR="000D4189" w:rsidRPr="000D4189" w14:paraId="3DEF183F" w14:textId="77777777" w:rsidTr="000D4189">
        <w:trPr>
          <w:trHeight w:val="300"/>
        </w:trPr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20E82C" w14:textId="77777777" w:rsidR="000D4189" w:rsidRPr="000D4189" w:rsidRDefault="000D4189" w:rsidP="000D418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lang w:eastAsia="en-CA"/>
              </w:rPr>
            </w:pPr>
            <w:r w:rsidRPr="000D4189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lang w:eastAsia="en-CA"/>
              </w:rPr>
              <w:t>Σω3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77CC8E" w14:textId="77777777" w:rsidR="000D4189" w:rsidRPr="000D4189" w:rsidRDefault="000D4189" w:rsidP="000D418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lang w:eastAsia="en-CA"/>
              </w:rPr>
            </w:pPr>
            <w:r w:rsidRPr="000D4189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lang w:eastAsia="en-CA"/>
              </w:rPr>
              <w:t>2.2 ± 2.1</w:t>
            </w:r>
          </w:p>
        </w:tc>
        <w:tc>
          <w:tcPr>
            <w:tcW w:w="16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EF44FE" w14:textId="77777777" w:rsidR="000D4189" w:rsidRPr="000D4189" w:rsidRDefault="000D4189" w:rsidP="000D418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lang w:eastAsia="en-CA"/>
              </w:rPr>
            </w:pPr>
            <w:r w:rsidRPr="000D4189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lang w:eastAsia="en-CA"/>
              </w:rPr>
              <w:t>3.3 ± 0.9</w:t>
            </w:r>
            <w:r w:rsidRPr="000D4189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vertAlign w:val="superscript"/>
                <w:lang w:eastAsia="en-CA"/>
              </w:rPr>
              <w:t>a</w:t>
            </w:r>
          </w:p>
        </w:tc>
        <w:tc>
          <w:tcPr>
            <w:tcW w:w="16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36A335" w14:textId="77777777" w:rsidR="000D4189" w:rsidRPr="000D4189" w:rsidRDefault="000D4189" w:rsidP="000D418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u w:val="single"/>
                <w:lang w:eastAsia="en-CA"/>
              </w:rPr>
            </w:pPr>
            <w:r w:rsidRPr="000D4189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u w:val="single"/>
                <w:lang w:eastAsia="en-CA"/>
              </w:rPr>
              <w:t>6.2 ± 1.9</w:t>
            </w:r>
            <w:r w:rsidRPr="000D4189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u w:val="single"/>
                <w:vertAlign w:val="superscript"/>
                <w:lang w:eastAsia="en-CA"/>
              </w:rPr>
              <w:t>c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20076A" w14:textId="77777777" w:rsidR="000D4189" w:rsidRPr="000D4189" w:rsidRDefault="000D4189" w:rsidP="000D418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lang w:eastAsia="en-CA"/>
              </w:rPr>
            </w:pPr>
            <w:r w:rsidRPr="000D4189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lang w:eastAsia="en-CA"/>
              </w:rPr>
              <w:t>4.3 ± 1.2</w:t>
            </w:r>
            <w:r w:rsidRPr="000D4189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vertAlign w:val="superscript"/>
                <w:lang w:eastAsia="en-CA"/>
              </w:rPr>
              <w:t>ab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C93B5D" w14:textId="77777777" w:rsidR="000D4189" w:rsidRPr="000D4189" w:rsidRDefault="000D4189" w:rsidP="000D418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u w:val="single"/>
                <w:lang w:eastAsia="en-CA"/>
              </w:rPr>
            </w:pPr>
            <w:r w:rsidRPr="000D4189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u w:val="single"/>
                <w:lang w:eastAsia="en-CA"/>
              </w:rPr>
              <w:t>6.7 ± 2.8</w:t>
            </w:r>
            <w:r w:rsidRPr="000D4189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u w:val="single"/>
                <w:vertAlign w:val="superscript"/>
                <w:lang w:eastAsia="en-CA"/>
              </w:rPr>
              <w:t>c</w:t>
            </w:r>
          </w:p>
        </w:tc>
        <w:tc>
          <w:tcPr>
            <w:tcW w:w="16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F707B2" w14:textId="77777777" w:rsidR="000D4189" w:rsidRPr="000D4189" w:rsidRDefault="000D4189" w:rsidP="000D418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u w:val="single"/>
                <w:lang w:eastAsia="en-CA"/>
              </w:rPr>
            </w:pPr>
            <w:r w:rsidRPr="000D4189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u w:val="single"/>
                <w:lang w:eastAsia="en-CA"/>
              </w:rPr>
              <w:t>5.9 ± 2.1</w:t>
            </w:r>
            <w:r w:rsidRPr="000D4189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u w:val="single"/>
                <w:vertAlign w:val="superscript"/>
                <w:lang w:eastAsia="en-CA"/>
              </w:rPr>
              <w:t>bc</w:t>
            </w:r>
          </w:p>
        </w:tc>
      </w:tr>
      <w:tr w:rsidR="000D4189" w:rsidRPr="000D4189" w14:paraId="60F7B88F" w14:textId="77777777" w:rsidTr="0027473F">
        <w:trPr>
          <w:trHeight w:val="300"/>
        </w:trPr>
        <w:tc>
          <w:tcPr>
            <w:tcW w:w="210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8207E6" w14:textId="77777777" w:rsidR="000D4189" w:rsidRPr="000D4189" w:rsidRDefault="000D4189" w:rsidP="000D418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lang w:eastAsia="en-CA"/>
              </w:rPr>
            </w:pPr>
            <w:r w:rsidRPr="000D4189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lang w:eastAsia="en-CA"/>
              </w:rPr>
              <w:t>Σω6</w:t>
            </w:r>
          </w:p>
        </w:tc>
        <w:tc>
          <w:tcPr>
            <w:tcW w:w="162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75C251" w14:textId="77777777" w:rsidR="000D4189" w:rsidRPr="000D4189" w:rsidRDefault="000D4189" w:rsidP="000D418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lang w:eastAsia="en-CA"/>
              </w:rPr>
            </w:pPr>
            <w:r w:rsidRPr="000D4189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lang w:eastAsia="en-CA"/>
              </w:rPr>
              <w:t>2.0 ± 1.6</w:t>
            </w:r>
          </w:p>
        </w:tc>
        <w:tc>
          <w:tcPr>
            <w:tcW w:w="1682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AC8D5E" w14:textId="77777777" w:rsidR="000D4189" w:rsidRPr="000D4189" w:rsidRDefault="000D4189" w:rsidP="000D418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u w:val="single"/>
                <w:lang w:eastAsia="en-CA"/>
              </w:rPr>
            </w:pPr>
            <w:r w:rsidRPr="000D4189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u w:val="single"/>
                <w:lang w:eastAsia="en-CA"/>
              </w:rPr>
              <w:t>5.3 ± 2.0</w:t>
            </w:r>
          </w:p>
        </w:tc>
        <w:tc>
          <w:tcPr>
            <w:tcW w:w="1682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B83739" w14:textId="77777777" w:rsidR="000D4189" w:rsidRPr="000D4189" w:rsidRDefault="000D4189" w:rsidP="000D418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lang w:eastAsia="en-CA"/>
              </w:rPr>
            </w:pPr>
            <w:r w:rsidRPr="000D4189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lang w:eastAsia="en-CA"/>
              </w:rPr>
              <w:t>3.9 ± 1.4</w:t>
            </w:r>
          </w:p>
        </w:tc>
        <w:tc>
          <w:tcPr>
            <w:tcW w:w="162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2B6B15" w14:textId="77777777" w:rsidR="000D4189" w:rsidRPr="000D4189" w:rsidRDefault="000D4189" w:rsidP="000D418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u w:val="single"/>
                <w:lang w:eastAsia="en-CA"/>
              </w:rPr>
            </w:pPr>
            <w:r w:rsidRPr="000D4189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u w:val="single"/>
                <w:lang w:eastAsia="en-CA"/>
              </w:rPr>
              <w:t>4.5 ± 1.5</w:t>
            </w:r>
          </w:p>
        </w:tc>
        <w:tc>
          <w:tcPr>
            <w:tcW w:w="162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B7FB9E" w14:textId="77777777" w:rsidR="000D4189" w:rsidRPr="000D4189" w:rsidRDefault="000D4189" w:rsidP="000D418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lang w:eastAsia="en-CA"/>
              </w:rPr>
            </w:pPr>
            <w:r w:rsidRPr="000D4189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lang w:eastAsia="en-CA"/>
              </w:rPr>
              <w:t>3.6 ± 2.2</w:t>
            </w:r>
          </w:p>
        </w:tc>
        <w:tc>
          <w:tcPr>
            <w:tcW w:w="1682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3CA0F5" w14:textId="77777777" w:rsidR="000D4189" w:rsidRPr="000D4189" w:rsidRDefault="000D4189" w:rsidP="000D418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lang w:eastAsia="en-CA"/>
              </w:rPr>
            </w:pPr>
            <w:r w:rsidRPr="000D4189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lang w:eastAsia="en-CA"/>
              </w:rPr>
              <w:t>3.6 ± 2.0</w:t>
            </w:r>
          </w:p>
        </w:tc>
      </w:tr>
      <w:tr w:rsidR="00EE6298" w:rsidRPr="000D4189" w14:paraId="4ED4BF5B" w14:textId="77777777" w:rsidTr="0027473F">
        <w:trPr>
          <w:trHeight w:val="300"/>
        </w:trPr>
        <w:tc>
          <w:tcPr>
            <w:tcW w:w="210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0572D94D" w14:textId="140E35C3" w:rsidR="00EE6298" w:rsidRPr="000D4189" w:rsidRDefault="00EE6298" w:rsidP="00EE629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lang w:eastAsia="en-CA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lang w:eastAsia="en-CA"/>
              </w:rPr>
              <w:t>EPA+DHA</w:t>
            </w:r>
          </w:p>
        </w:tc>
        <w:tc>
          <w:tcPr>
            <w:tcW w:w="162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22070A0F" w14:textId="0A97D30A" w:rsidR="00EE6298" w:rsidRPr="00EE6298" w:rsidRDefault="00EE6298" w:rsidP="00EE629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lang w:eastAsia="en-CA"/>
              </w:rPr>
            </w:pPr>
            <w:r w:rsidRPr="00EE6298">
              <w:rPr>
                <w:rFonts w:ascii="Times New Roman" w:hAnsi="Times New Roman" w:cs="Times New Roman"/>
                <w:color w:val="000000"/>
                <w:sz w:val="21"/>
                <w:szCs w:val="21"/>
              </w:rPr>
              <w:t>2.0 ± 1.6</w:t>
            </w:r>
          </w:p>
        </w:tc>
        <w:tc>
          <w:tcPr>
            <w:tcW w:w="1682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0319A5F0" w14:textId="7D87D6E2" w:rsidR="00EE6298" w:rsidRPr="00EE6298" w:rsidRDefault="00EE6298" w:rsidP="00EE629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u w:val="single"/>
                <w:lang w:eastAsia="en-CA"/>
              </w:rPr>
            </w:pPr>
            <w:r w:rsidRPr="00EE6298">
              <w:rPr>
                <w:rFonts w:ascii="Times New Roman" w:hAnsi="Times New Roman" w:cs="Times New Roman"/>
                <w:color w:val="000000"/>
                <w:sz w:val="21"/>
                <w:szCs w:val="21"/>
              </w:rPr>
              <w:t>2.5 ± 0.6</w:t>
            </w:r>
            <w:r w:rsidRPr="00EE6298">
              <w:rPr>
                <w:rFonts w:ascii="Times New Roman" w:hAnsi="Times New Roman" w:cs="Times New Roman"/>
                <w:color w:val="000000"/>
                <w:sz w:val="21"/>
                <w:szCs w:val="21"/>
                <w:vertAlign w:val="superscript"/>
              </w:rPr>
              <w:t>a</w:t>
            </w:r>
          </w:p>
        </w:tc>
        <w:tc>
          <w:tcPr>
            <w:tcW w:w="1682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09FF9C6B" w14:textId="5F4B9B67" w:rsidR="00EE6298" w:rsidRPr="00EE6298" w:rsidRDefault="00EE6298" w:rsidP="00EE629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lang w:eastAsia="en-CA"/>
              </w:rPr>
            </w:pPr>
            <w:r w:rsidRPr="00EE6298">
              <w:rPr>
                <w:rFonts w:ascii="Times New Roman" w:hAnsi="Times New Roman" w:cs="Times New Roman"/>
                <w:color w:val="000000"/>
                <w:sz w:val="21"/>
                <w:szCs w:val="21"/>
                <w:u w:val="single"/>
              </w:rPr>
              <w:t>3.6 ± 0.9</w:t>
            </w:r>
            <w:r w:rsidRPr="00EE6298">
              <w:rPr>
                <w:rFonts w:ascii="Times New Roman" w:hAnsi="Times New Roman" w:cs="Times New Roman"/>
                <w:color w:val="000000"/>
                <w:sz w:val="21"/>
                <w:szCs w:val="21"/>
                <w:u w:val="single"/>
                <w:vertAlign w:val="superscript"/>
              </w:rPr>
              <w:t>bc</w:t>
            </w:r>
          </w:p>
        </w:tc>
        <w:tc>
          <w:tcPr>
            <w:tcW w:w="162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2E205924" w14:textId="7295AFA2" w:rsidR="00EE6298" w:rsidRPr="00EE6298" w:rsidRDefault="00EE6298" w:rsidP="00EE629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u w:val="single"/>
                <w:lang w:eastAsia="en-CA"/>
              </w:rPr>
            </w:pPr>
            <w:r w:rsidRPr="00EE6298">
              <w:rPr>
                <w:rFonts w:ascii="Times New Roman" w:hAnsi="Times New Roman" w:cs="Times New Roman"/>
                <w:color w:val="000000"/>
                <w:sz w:val="21"/>
                <w:szCs w:val="21"/>
              </w:rPr>
              <w:t>3.4 ± 0.9</w:t>
            </w:r>
            <w:r w:rsidRPr="00EE6298">
              <w:rPr>
                <w:rFonts w:ascii="Times New Roman" w:hAnsi="Times New Roman" w:cs="Times New Roman"/>
                <w:color w:val="000000"/>
                <w:sz w:val="21"/>
                <w:szCs w:val="21"/>
                <w:vertAlign w:val="superscript"/>
              </w:rPr>
              <w:t>ab</w:t>
            </w:r>
          </w:p>
        </w:tc>
        <w:tc>
          <w:tcPr>
            <w:tcW w:w="162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2A088141" w14:textId="737FC54C" w:rsidR="00EE6298" w:rsidRPr="00EE6298" w:rsidRDefault="00EE6298" w:rsidP="00EE629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lang w:eastAsia="en-CA"/>
              </w:rPr>
            </w:pPr>
            <w:r w:rsidRPr="00EE6298">
              <w:rPr>
                <w:rFonts w:ascii="Times New Roman" w:hAnsi="Times New Roman" w:cs="Times New Roman"/>
                <w:color w:val="000000"/>
                <w:sz w:val="21"/>
                <w:szCs w:val="21"/>
                <w:u w:val="single"/>
              </w:rPr>
              <w:t>4.1 ± 1.5</w:t>
            </w:r>
            <w:r w:rsidRPr="00EE6298">
              <w:rPr>
                <w:rFonts w:ascii="Times New Roman" w:hAnsi="Times New Roman" w:cs="Times New Roman"/>
                <w:color w:val="000000"/>
                <w:sz w:val="21"/>
                <w:szCs w:val="21"/>
                <w:u w:val="single"/>
                <w:vertAlign w:val="superscript"/>
              </w:rPr>
              <w:t>bc</w:t>
            </w:r>
          </w:p>
        </w:tc>
        <w:tc>
          <w:tcPr>
            <w:tcW w:w="1682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23535446" w14:textId="07C0E0BC" w:rsidR="00EE6298" w:rsidRPr="00EE6298" w:rsidRDefault="00EE6298" w:rsidP="00EE629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lang w:eastAsia="en-CA"/>
              </w:rPr>
            </w:pPr>
            <w:r w:rsidRPr="00EE6298">
              <w:rPr>
                <w:rFonts w:ascii="Times New Roman" w:hAnsi="Times New Roman" w:cs="Times New Roman"/>
                <w:color w:val="000000"/>
                <w:sz w:val="21"/>
                <w:szCs w:val="21"/>
                <w:u w:val="single"/>
              </w:rPr>
              <w:t>4.5 ± 1.3</w:t>
            </w:r>
            <w:r w:rsidRPr="00EE6298">
              <w:rPr>
                <w:rFonts w:ascii="Times New Roman" w:hAnsi="Times New Roman" w:cs="Times New Roman"/>
                <w:color w:val="000000"/>
                <w:sz w:val="21"/>
                <w:szCs w:val="21"/>
                <w:u w:val="single"/>
                <w:vertAlign w:val="superscript"/>
              </w:rPr>
              <w:t>c</w:t>
            </w:r>
          </w:p>
        </w:tc>
      </w:tr>
    </w:tbl>
    <w:p w14:paraId="1CC124E2" w14:textId="6B536BE1" w:rsidR="002C6B36" w:rsidRPr="0027473F" w:rsidRDefault="002C6B36" w:rsidP="002C6B36">
      <w:pPr>
        <w:spacing w:after="0" w:line="360" w:lineRule="auto"/>
        <w:ind w:right="-988"/>
        <w:rPr>
          <w:rFonts w:ascii="Times New Roman" w:eastAsia="SimSun" w:hAnsi="Times New Roman" w:cs="Times New Roman"/>
          <w:sz w:val="4"/>
          <w:szCs w:val="4"/>
          <w:vertAlign w:val="superscript"/>
          <w:lang w:eastAsia="zh-CN"/>
        </w:rPr>
      </w:pPr>
    </w:p>
    <w:p w14:paraId="7A5E8FAB" w14:textId="6C5A068F" w:rsidR="0027473F" w:rsidRPr="0027473F" w:rsidRDefault="0027473F" w:rsidP="0027473F">
      <w:pPr>
        <w:pBdr>
          <w:top w:val="single" w:sz="4" w:space="1" w:color="auto"/>
        </w:pBdr>
        <w:spacing w:after="0" w:line="360" w:lineRule="auto"/>
        <w:ind w:left="-1134" w:right="-988"/>
        <w:rPr>
          <w:rFonts w:ascii="Times New Roman" w:eastAsia="SimSun" w:hAnsi="Times New Roman" w:cs="Times New Roman"/>
          <w:sz w:val="8"/>
          <w:szCs w:val="8"/>
          <w:vertAlign w:val="superscript"/>
          <w:lang w:eastAsia="zh-CN"/>
        </w:rPr>
      </w:pPr>
    </w:p>
    <w:p w14:paraId="026431C6" w14:textId="65AC4432" w:rsidR="002C6B36" w:rsidRDefault="000D4189" w:rsidP="002C6B36">
      <w:pPr>
        <w:spacing w:after="0" w:line="360" w:lineRule="auto"/>
        <w:ind w:left="-993" w:right="-988"/>
        <w:rPr>
          <w:rFonts w:ascii="Times New Roman" w:eastAsia="SimSun" w:hAnsi="Times New Roman" w:cs="Times New Roman"/>
          <w:sz w:val="20"/>
          <w:szCs w:val="20"/>
          <w:lang w:eastAsia="zh-CN"/>
        </w:rPr>
        <w:sectPr w:rsidR="002C6B36" w:rsidSect="00F4567E">
          <w:pgSz w:w="12240" w:h="15840"/>
          <w:pgMar w:top="1440" w:right="1440" w:bottom="1440" w:left="1440" w:header="708" w:footer="708" w:gutter="0"/>
          <w:cols w:space="708"/>
          <w:docGrid w:linePitch="360"/>
        </w:sectPr>
      </w:pPr>
      <w:r w:rsidRPr="000D4189">
        <w:rPr>
          <w:rFonts w:ascii="Times New Roman" w:eastAsia="SimSun" w:hAnsi="Times New Roman" w:cs="Times New Roman"/>
          <w:sz w:val="20"/>
          <w:szCs w:val="20"/>
          <w:vertAlign w:val="superscript"/>
          <w:lang w:eastAsia="zh-CN"/>
        </w:rPr>
        <w:t>a</w:t>
      </w:r>
      <w:r w:rsidRPr="000D4189">
        <w:rPr>
          <w:rFonts w:ascii="Times New Roman" w:eastAsia="SimSun" w:hAnsi="Times New Roman" w:cs="Times New Roman"/>
          <w:sz w:val="20"/>
          <w:szCs w:val="20"/>
          <w:lang w:eastAsia="zh-CN"/>
        </w:rPr>
        <w:t xml:space="preserve"> Mean (n = 10-20) ± standard deviation (SD). Different superscripts in the same row indicate significant differences among treatments at week 12. Underlines represent values that are significantly different to week 0 (</w:t>
      </w:r>
      <w:r w:rsidR="0099031A">
        <w:rPr>
          <w:rFonts w:ascii="Times New Roman" w:eastAsia="SimSun" w:hAnsi="Times New Roman" w:cs="Times New Roman"/>
          <w:sz w:val="20"/>
          <w:szCs w:val="20"/>
          <w:lang w:eastAsia="zh-CN"/>
        </w:rPr>
        <w:t>I</w:t>
      </w:r>
      <w:r w:rsidRPr="000D4189">
        <w:rPr>
          <w:rFonts w:ascii="Times New Roman" w:eastAsia="SimSun" w:hAnsi="Times New Roman" w:cs="Times New Roman"/>
          <w:sz w:val="20"/>
          <w:szCs w:val="20"/>
          <w:lang w:eastAsia="zh-CN"/>
        </w:rPr>
        <w:t xml:space="preserve">nitial) (p &lt; 0.05). </w:t>
      </w:r>
      <w:r w:rsidRPr="000D4189">
        <w:rPr>
          <w:rFonts w:ascii="Times New Roman" w:eastAsia="SimSun" w:hAnsi="Times New Roman" w:cs="Times New Roman"/>
          <w:sz w:val="20"/>
          <w:szCs w:val="20"/>
          <w:vertAlign w:val="superscript"/>
          <w:lang w:eastAsia="zh-CN"/>
        </w:rPr>
        <w:t>b</w:t>
      </w:r>
      <w:r w:rsidRPr="000D4189">
        <w:rPr>
          <w:rFonts w:ascii="Times New Roman" w:eastAsia="SimSun" w:hAnsi="Times New Roman" w:cs="Times New Roman"/>
          <w:sz w:val="20"/>
          <w:szCs w:val="20"/>
          <w:lang w:eastAsia="zh-CN"/>
        </w:rPr>
        <w:t xml:space="preserve"> Triacylglycerol. </w:t>
      </w:r>
      <w:r w:rsidRPr="000D4189">
        <w:rPr>
          <w:rFonts w:ascii="Times New Roman" w:eastAsia="SimSun" w:hAnsi="Times New Roman" w:cs="Times New Roman"/>
          <w:sz w:val="20"/>
          <w:szCs w:val="20"/>
          <w:vertAlign w:val="superscript"/>
          <w:lang w:eastAsia="zh-CN"/>
        </w:rPr>
        <w:t>c</w:t>
      </w:r>
      <w:r w:rsidRPr="000D4189">
        <w:rPr>
          <w:rFonts w:ascii="Times New Roman" w:eastAsia="SimSun" w:hAnsi="Times New Roman" w:cs="Times New Roman"/>
          <w:sz w:val="20"/>
          <w:szCs w:val="20"/>
          <w:lang w:eastAsia="zh-CN"/>
        </w:rPr>
        <w:t xml:space="preserve"> Sterols. </w:t>
      </w:r>
      <w:r w:rsidRPr="000D4189">
        <w:rPr>
          <w:rFonts w:ascii="Times New Roman" w:eastAsia="SimSun" w:hAnsi="Times New Roman" w:cs="Times New Roman"/>
          <w:sz w:val="20"/>
          <w:szCs w:val="20"/>
          <w:vertAlign w:val="superscript"/>
          <w:lang w:eastAsia="zh-CN"/>
        </w:rPr>
        <w:t>d</w:t>
      </w:r>
      <w:r>
        <w:rPr>
          <w:rFonts w:ascii="Times New Roman" w:eastAsia="SimSun" w:hAnsi="Times New Roman" w:cs="Times New Roman"/>
          <w:sz w:val="20"/>
          <w:szCs w:val="20"/>
          <w:lang w:eastAsia="zh-CN"/>
        </w:rPr>
        <w:t xml:space="preserve"> </w:t>
      </w:r>
      <w:r w:rsidRPr="000D4189">
        <w:rPr>
          <w:rFonts w:ascii="Times New Roman" w:eastAsia="SimSun" w:hAnsi="Times New Roman" w:cs="Times New Roman"/>
          <w:sz w:val="20"/>
          <w:szCs w:val="20"/>
          <w:lang w:eastAsia="zh-CN"/>
        </w:rPr>
        <w:t xml:space="preserve">Phospholipids. </w:t>
      </w:r>
      <w:r w:rsidRPr="000D4189">
        <w:rPr>
          <w:rFonts w:ascii="Times New Roman" w:eastAsia="SimSun" w:hAnsi="Times New Roman" w:cs="Times New Roman"/>
          <w:sz w:val="20"/>
          <w:szCs w:val="20"/>
          <w:vertAlign w:val="superscript"/>
          <w:lang w:eastAsia="zh-CN"/>
        </w:rPr>
        <w:t>e</w:t>
      </w:r>
      <w:r w:rsidRPr="000D4189">
        <w:rPr>
          <w:rFonts w:ascii="Times New Roman" w:eastAsia="SimSun" w:hAnsi="Times New Roman" w:cs="Times New Roman"/>
          <w:sz w:val="20"/>
          <w:szCs w:val="20"/>
          <w:lang w:eastAsia="zh-CN"/>
        </w:rPr>
        <w:t xml:space="preserve"> Total saturated fatty acids. </w:t>
      </w:r>
      <w:r>
        <w:rPr>
          <w:rFonts w:ascii="Times New Roman" w:eastAsia="SimSun" w:hAnsi="Times New Roman" w:cs="Times New Roman"/>
          <w:sz w:val="20"/>
          <w:szCs w:val="20"/>
          <w:vertAlign w:val="superscript"/>
          <w:lang w:eastAsia="zh-CN"/>
        </w:rPr>
        <w:t>f</w:t>
      </w:r>
      <w:r w:rsidRPr="000D4189">
        <w:rPr>
          <w:rFonts w:ascii="Times New Roman" w:eastAsia="SimSun" w:hAnsi="Times New Roman" w:cs="Times New Roman"/>
          <w:sz w:val="20"/>
          <w:szCs w:val="20"/>
          <w:lang w:eastAsia="zh-CN"/>
        </w:rPr>
        <w:t xml:space="preserve"> Total monounsaturated fatty acids. </w:t>
      </w:r>
      <w:r w:rsidRPr="000D4189">
        <w:rPr>
          <w:rFonts w:ascii="Times New Roman" w:eastAsia="SimSun" w:hAnsi="Times New Roman" w:cs="Times New Roman"/>
          <w:sz w:val="20"/>
          <w:szCs w:val="20"/>
          <w:vertAlign w:val="superscript"/>
          <w:lang w:eastAsia="zh-CN"/>
        </w:rPr>
        <w:t>g</w:t>
      </w:r>
      <w:r w:rsidRPr="000D4189">
        <w:rPr>
          <w:rFonts w:ascii="Times New Roman" w:eastAsia="SimSun" w:hAnsi="Times New Roman" w:cs="Times New Roman"/>
          <w:sz w:val="20"/>
          <w:szCs w:val="20"/>
          <w:lang w:eastAsia="zh-CN"/>
        </w:rPr>
        <w:t xml:space="preserve"> Total polyunsaturated fatty acids.</w:t>
      </w:r>
      <w:r w:rsidR="002C6B36">
        <w:rPr>
          <w:rFonts w:ascii="Times New Roman" w:eastAsia="SimSun" w:hAnsi="Times New Roman" w:cs="Times New Roman"/>
          <w:sz w:val="20"/>
          <w:szCs w:val="20"/>
          <w:lang w:eastAsia="zh-CN"/>
        </w:rPr>
        <w:t xml:space="preserve"> </w:t>
      </w:r>
    </w:p>
    <w:p w14:paraId="3CF9DD5B" w14:textId="51C9F811" w:rsidR="00485A9E" w:rsidRDefault="00485A9E" w:rsidP="006E2C5C">
      <w:pPr>
        <w:spacing w:after="0" w:line="240" w:lineRule="auto"/>
        <w:ind w:right="2981"/>
        <w:rPr>
          <w:rFonts w:ascii="Times New Roman" w:eastAsia="Calibri" w:hAnsi="Times New Roman" w:cs="Times New Roman"/>
        </w:rPr>
      </w:pPr>
      <w:r w:rsidRPr="008E6527">
        <w:rPr>
          <w:rFonts w:ascii="Times New Roman" w:eastAsia="SimSun" w:hAnsi="Times New Roman" w:cs="Times New Roman"/>
          <w:b/>
          <w:bCs/>
          <w:lang w:eastAsia="zh-CN"/>
        </w:rPr>
        <w:t>Table S8</w:t>
      </w:r>
      <w:r w:rsidRPr="00485A9E">
        <w:rPr>
          <w:rFonts w:ascii="Times New Roman" w:eastAsia="SimSun" w:hAnsi="Times New Roman" w:cs="Times New Roman"/>
          <w:lang w:eastAsia="zh-CN"/>
        </w:rPr>
        <w:t>.</w:t>
      </w:r>
      <w:r w:rsidRPr="00485A9E">
        <w:rPr>
          <w:rFonts w:ascii="Times New Roman" w:eastAsia="Calibri" w:hAnsi="Times New Roman" w:cs="Times New Roman"/>
        </w:rPr>
        <w:t xml:space="preserve"> </w:t>
      </w:r>
      <w:r w:rsidR="00746E94">
        <w:rPr>
          <w:rFonts w:ascii="Times New Roman" w:eastAsia="Calibri" w:hAnsi="Times New Roman" w:cs="Times New Roman"/>
        </w:rPr>
        <w:t xml:space="preserve">Significant </w:t>
      </w:r>
      <w:r w:rsidRPr="00305E9F">
        <w:rPr>
          <w:rFonts w:ascii="Times New Roman" w:eastAsia="Calibri" w:hAnsi="Times New Roman" w:cs="Times New Roman"/>
        </w:rPr>
        <w:t>Pearson correlation</w:t>
      </w:r>
      <w:r w:rsidR="00746E94">
        <w:rPr>
          <w:rFonts w:ascii="Times New Roman" w:eastAsia="Calibri" w:hAnsi="Times New Roman" w:cs="Times New Roman"/>
        </w:rPr>
        <w:t>s</w:t>
      </w:r>
      <w:r w:rsidR="00E455B0" w:rsidRPr="00E455B0">
        <w:rPr>
          <w:rFonts w:ascii="Times New Roman" w:eastAsia="Calibri" w:hAnsi="Times New Roman" w:cs="Times New Roman"/>
          <w:vertAlign w:val="superscript"/>
        </w:rPr>
        <w:t>a</w:t>
      </w:r>
      <w:r w:rsidR="00E455B0">
        <w:rPr>
          <w:rFonts w:ascii="Times New Roman" w:eastAsia="Calibri" w:hAnsi="Times New Roman" w:cs="Times New Roman"/>
          <w:vertAlign w:val="superscript"/>
        </w:rPr>
        <w:t xml:space="preserve"> </w:t>
      </w:r>
      <w:r w:rsidR="00E455B0">
        <w:rPr>
          <w:rFonts w:ascii="Times New Roman" w:eastAsia="Calibri" w:hAnsi="Times New Roman" w:cs="Times New Roman"/>
        </w:rPr>
        <w:t>(p &lt; 0.05)</w:t>
      </w:r>
      <w:r w:rsidR="00746E94">
        <w:rPr>
          <w:rFonts w:ascii="Times New Roman" w:eastAsia="Calibri" w:hAnsi="Times New Roman" w:cs="Times New Roman"/>
        </w:rPr>
        <w:t xml:space="preserve"> between</w:t>
      </w:r>
      <w:r w:rsidRPr="00305E9F">
        <w:rPr>
          <w:rFonts w:ascii="Times New Roman" w:eastAsia="Calibri" w:hAnsi="Times New Roman" w:cs="Times New Roman"/>
        </w:rPr>
        <w:t xml:space="preserve"> </w:t>
      </w:r>
      <w:r>
        <w:rPr>
          <w:rFonts w:ascii="Times New Roman" w:eastAsia="Calibri" w:hAnsi="Times New Roman" w:cs="Times New Roman"/>
        </w:rPr>
        <w:t>head kidney</w:t>
      </w:r>
      <w:r w:rsidRPr="00305E9F">
        <w:rPr>
          <w:rFonts w:ascii="Times New Roman" w:eastAsia="Calibri" w:hAnsi="Times New Roman" w:cs="Times New Roman"/>
        </w:rPr>
        <w:t xml:space="preserve"> lipid </w:t>
      </w:r>
      <w:r w:rsidR="003E26F4">
        <w:rPr>
          <w:rFonts w:ascii="Times New Roman" w:eastAsia="Calibri" w:hAnsi="Times New Roman" w:cs="Times New Roman"/>
        </w:rPr>
        <w:t xml:space="preserve">and fatty acid </w:t>
      </w:r>
      <w:r w:rsidRPr="00305E9F">
        <w:rPr>
          <w:rFonts w:ascii="Times New Roman" w:eastAsia="Calibri" w:hAnsi="Times New Roman" w:cs="Times New Roman"/>
        </w:rPr>
        <w:t>composition</w:t>
      </w:r>
      <w:r>
        <w:rPr>
          <w:rFonts w:ascii="Times New Roman" w:eastAsia="Calibri" w:hAnsi="Times New Roman" w:cs="Times New Roman"/>
        </w:rPr>
        <w:t xml:space="preserve"> (% </w:t>
      </w:r>
      <w:r w:rsidR="00746E94">
        <w:rPr>
          <w:rFonts w:ascii="Times New Roman" w:eastAsia="Calibri" w:hAnsi="Times New Roman" w:cs="Times New Roman"/>
        </w:rPr>
        <w:t>of total)</w:t>
      </w:r>
      <w:r w:rsidRPr="00305E9F">
        <w:rPr>
          <w:rFonts w:ascii="Times New Roman" w:eastAsia="Calibri" w:hAnsi="Times New Roman" w:cs="Times New Roman"/>
        </w:rPr>
        <w:t xml:space="preserve"> in Atlantic salmon fed diets with</w:t>
      </w:r>
      <w:r>
        <w:rPr>
          <w:rFonts w:ascii="Times New Roman" w:eastAsia="Calibri" w:hAnsi="Times New Roman" w:cs="Times New Roman"/>
        </w:rPr>
        <w:t xml:space="preserve"> </w:t>
      </w:r>
      <w:r w:rsidRPr="00B55EE7">
        <w:rPr>
          <w:rFonts w:ascii="Times New Roman" w:eastAsia="Calibri" w:hAnsi="Times New Roman" w:cs="Times New Roman"/>
        </w:rPr>
        <w:t>different ratios of ω6:ω3 and levels of EPA+DHA</w:t>
      </w:r>
      <w:r>
        <w:rPr>
          <w:rFonts w:ascii="Times New Roman" w:eastAsia="Calibri" w:hAnsi="Times New Roman" w:cs="Times New Roman"/>
        </w:rPr>
        <w:t>.</w:t>
      </w:r>
      <w:r w:rsidR="008E6527">
        <w:rPr>
          <w:rFonts w:ascii="Times New Roman" w:eastAsia="Calibri" w:hAnsi="Times New Roman" w:cs="Times New Roman"/>
        </w:rPr>
        <w:t xml:space="preserve"> </w:t>
      </w:r>
      <w:r w:rsidR="00746E94" w:rsidRPr="00305E9F">
        <w:rPr>
          <w:rFonts w:ascii="Times New Roman" w:hAnsi="Times New Roman" w:cs="Times New Roman"/>
        </w:rPr>
        <w:t>TAG</w:t>
      </w:r>
      <w:r w:rsidR="00746E94">
        <w:rPr>
          <w:rFonts w:ascii="Times New Roman" w:hAnsi="Times New Roman" w:cs="Times New Roman"/>
        </w:rPr>
        <w:t xml:space="preserve">, </w:t>
      </w:r>
      <w:r w:rsidR="00AF74F8">
        <w:rPr>
          <w:rFonts w:ascii="Times New Roman" w:hAnsi="Times New Roman" w:cs="Times New Roman"/>
        </w:rPr>
        <w:t>PL,</w:t>
      </w:r>
      <w:r w:rsidR="00746E94">
        <w:rPr>
          <w:rFonts w:ascii="Times New Roman" w:hAnsi="Times New Roman" w:cs="Times New Roman"/>
        </w:rPr>
        <w:t xml:space="preserve"> and </w:t>
      </w:r>
      <w:r w:rsidR="00746E94" w:rsidRPr="00305E9F">
        <w:rPr>
          <w:rFonts w:ascii="Times New Roman" w:hAnsi="Times New Roman" w:cs="Times New Roman"/>
        </w:rPr>
        <w:t>ST</w:t>
      </w:r>
      <w:r w:rsidR="00746E94">
        <w:rPr>
          <w:rFonts w:ascii="Times New Roman" w:hAnsi="Times New Roman" w:cs="Times New Roman"/>
        </w:rPr>
        <w:t xml:space="preserve"> </w:t>
      </w:r>
      <w:r w:rsidR="00746E94" w:rsidRPr="00305E9F">
        <w:rPr>
          <w:rFonts w:ascii="Times New Roman" w:hAnsi="Times New Roman" w:cs="Times New Roman"/>
        </w:rPr>
        <w:t>represent</w:t>
      </w:r>
      <w:r w:rsidR="00746E94">
        <w:rPr>
          <w:rFonts w:ascii="Times New Roman" w:hAnsi="Times New Roman" w:cs="Times New Roman"/>
        </w:rPr>
        <w:t xml:space="preserve"> </w:t>
      </w:r>
      <w:r w:rsidR="00746E94" w:rsidRPr="00305E9F">
        <w:rPr>
          <w:rFonts w:ascii="Times New Roman" w:eastAsia="Calibri" w:hAnsi="Times New Roman" w:cs="Times New Roman"/>
        </w:rPr>
        <w:t>triacylglycerol</w:t>
      </w:r>
      <w:r w:rsidR="00746E94">
        <w:rPr>
          <w:rFonts w:ascii="Times New Roman" w:eastAsia="Calibri" w:hAnsi="Times New Roman" w:cs="Times New Roman"/>
        </w:rPr>
        <w:t xml:space="preserve">, </w:t>
      </w:r>
      <w:r w:rsidR="00AF74F8">
        <w:rPr>
          <w:rFonts w:ascii="Times New Roman" w:eastAsia="Calibri" w:hAnsi="Times New Roman" w:cs="Times New Roman"/>
        </w:rPr>
        <w:t>phospholipids,</w:t>
      </w:r>
      <w:r w:rsidR="00746E94">
        <w:rPr>
          <w:rFonts w:ascii="Times New Roman" w:eastAsia="Calibri" w:hAnsi="Times New Roman" w:cs="Times New Roman"/>
        </w:rPr>
        <w:t xml:space="preserve"> and </w:t>
      </w:r>
      <w:r w:rsidR="00746E94" w:rsidRPr="00305E9F">
        <w:rPr>
          <w:rFonts w:ascii="Times New Roman" w:eastAsia="Calibri" w:hAnsi="Times New Roman" w:cs="Times New Roman"/>
        </w:rPr>
        <w:t>sterols, respectively.</w:t>
      </w:r>
      <w:r w:rsidR="00AF74F8">
        <w:rPr>
          <w:rFonts w:ascii="Times New Roman" w:eastAsia="Calibri" w:hAnsi="Times New Roman" w:cs="Times New Roman"/>
        </w:rPr>
        <w:t xml:space="preserve"> </w:t>
      </w:r>
      <w:r w:rsidRPr="00305E9F">
        <w:rPr>
          <w:rFonts w:ascii="Times New Roman" w:hAnsi="Times New Roman" w:cs="Times New Roman"/>
        </w:rPr>
        <w:t>ΣSFA, ΣMUFA, and ΣPUFA</w:t>
      </w:r>
      <w:r w:rsidR="00AF74F8">
        <w:rPr>
          <w:rFonts w:ascii="Times New Roman" w:hAnsi="Times New Roman" w:cs="Times New Roman"/>
        </w:rPr>
        <w:t xml:space="preserve"> </w:t>
      </w:r>
      <w:r w:rsidRPr="00305E9F">
        <w:rPr>
          <w:rFonts w:ascii="Times New Roman" w:hAnsi="Times New Roman" w:cs="Times New Roman"/>
        </w:rPr>
        <w:t>represent</w:t>
      </w:r>
      <w:r w:rsidR="008E6527">
        <w:rPr>
          <w:rFonts w:ascii="Times New Roman" w:hAnsi="Times New Roman" w:cs="Times New Roman"/>
        </w:rPr>
        <w:t xml:space="preserve"> </w:t>
      </w:r>
      <w:r w:rsidRPr="00305E9F">
        <w:rPr>
          <w:rFonts w:ascii="Times New Roman" w:eastAsia="Calibri" w:hAnsi="Times New Roman" w:cs="Times New Roman"/>
        </w:rPr>
        <w:t xml:space="preserve">total saturated, </w:t>
      </w:r>
      <w:r w:rsidR="008E6527" w:rsidRPr="00305E9F">
        <w:rPr>
          <w:rFonts w:ascii="Times New Roman" w:eastAsia="Calibri" w:hAnsi="Times New Roman" w:cs="Times New Roman"/>
        </w:rPr>
        <w:t>monounsaturated,</w:t>
      </w:r>
      <w:r w:rsidRPr="00305E9F">
        <w:rPr>
          <w:rFonts w:ascii="Times New Roman" w:eastAsia="Calibri" w:hAnsi="Times New Roman" w:cs="Times New Roman"/>
        </w:rPr>
        <w:t xml:space="preserve"> and polyunsaturated fatty acids, respectively. </w:t>
      </w:r>
    </w:p>
    <w:p w14:paraId="3F64D2C9" w14:textId="19F74961" w:rsidR="00746E94" w:rsidRDefault="00746E94" w:rsidP="00485A9E">
      <w:pPr>
        <w:spacing w:after="0" w:line="360" w:lineRule="auto"/>
        <w:rPr>
          <w:rFonts w:ascii="Times New Roman" w:eastAsia="Calibri" w:hAnsi="Times New Roman" w:cs="Times New Roman"/>
        </w:rPr>
      </w:pPr>
    </w:p>
    <w:tbl>
      <w:tblPr>
        <w:tblW w:w="5860" w:type="dxa"/>
        <w:tblLook w:val="04A0" w:firstRow="1" w:lastRow="0" w:firstColumn="1" w:lastColumn="0" w:noHBand="0" w:noVBand="1"/>
      </w:tblPr>
      <w:tblGrid>
        <w:gridCol w:w="1360"/>
        <w:gridCol w:w="1820"/>
        <w:gridCol w:w="1380"/>
        <w:gridCol w:w="1300"/>
      </w:tblGrid>
      <w:tr w:rsidR="00746E94" w:rsidRPr="00746E94" w14:paraId="1E08844E" w14:textId="77777777" w:rsidTr="00746E94">
        <w:trPr>
          <w:trHeight w:val="560"/>
        </w:trPr>
        <w:tc>
          <w:tcPr>
            <w:tcW w:w="136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B56CE9E" w14:textId="3B14F354" w:rsidR="00746E94" w:rsidRPr="00746E94" w:rsidRDefault="00746E94" w:rsidP="00746E9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CA"/>
              </w:rPr>
            </w:pPr>
            <w:r w:rsidRPr="00746E94">
              <w:rPr>
                <w:rFonts w:ascii="Times New Roman" w:eastAsia="Times New Roman" w:hAnsi="Times New Roman" w:cs="Times New Roman"/>
                <w:color w:val="000000"/>
                <w:lang w:eastAsia="en-CA"/>
              </w:rPr>
              <w:t xml:space="preserve">Lipid </w:t>
            </w:r>
            <w:r w:rsidR="00951011">
              <w:rPr>
                <w:rFonts w:ascii="Times New Roman" w:eastAsia="Times New Roman" w:hAnsi="Times New Roman" w:cs="Times New Roman"/>
                <w:color w:val="000000"/>
                <w:lang w:eastAsia="en-CA"/>
              </w:rPr>
              <w:t>c</w:t>
            </w:r>
            <w:r w:rsidRPr="00746E94">
              <w:rPr>
                <w:rFonts w:ascii="Times New Roman" w:eastAsia="Times New Roman" w:hAnsi="Times New Roman" w:cs="Times New Roman"/>
                <w:color w:val="000000"/>
                <w:lang w:eastAsia="en-CA"/>
              </w:rPr>
              <w:t>lass</w:t>
            </w:r>
          </w:p>
        </w:tc>
        <w:tc>
          <w:tcPr>
            <w:tcW w:w="18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C416D0B" w14:textId="77777777" w:rsidR="00746E94" w:rsidRPr="00746E94" w:rsidRDefault="00746E94" w:rsidP="00746E9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CA"/>
              </w:rPr>
            </w:pPr>
            <w:r w:rsidRPr="00746E94">
              <w:rPr>
                <w:rFonts w:ascii="Times New Roman" w:eastAsia="Times New Roman" w:hAnsi="Times New Roman" w:cs="Times New Roman"/>
                <w:color w:val="000000"/>
                <w:lang w:eastAsia="en-CA"/>
              </w:rPr>
              <w:t>FA</w:t>
            </w:r>
          </w:p>
        </w:tc>
        <w:tc>
          <w:tcPr>
            <w:tcW w:w="138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50143B1" w14:textId="5E6DD6C9" w:rsidR="00746E94" w:rsidRPr="00746E94" w:rsidRDefault="00746E94" w:rsidP="00746E9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CA"/>
              </w:rPr>
            </w:pPr>
            <w:r w:rsidRPr="00746E94">
              <w:rPr>
                <w:rFonts w:ascii="Times New Roman" w:eastAsia="Times New Roman" w:hAnsi="Times New Roman" w:cs="Times New Roman"/>
                <w:color w:val="000000"/>
                <w:lang w:eastAsia="en-CA"/>
              </w:rPr>
              <w:t xml:space="preserve">Pearson </w:t>
            </w:r>
            <w:r w:rsidR="00951011">
              <w:rPr>
                <w:rFonts w:ascii="Times New Roman" w:eastAsia="Times New Roman" w:hAnsi="Times New Roman" w:cs="Times New Roman"/>
                <w:color w:val="000000"/>
                <w:lang w:eastAsia="en-CA"/>
              </w:rPr>
              <w:t>r</w:t>
            </w:r>
          </w:p>
        </w:tc>
        <w:tc>
          <w:tcPr>
            <w:tcW w:w="130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C8ED184" w14:textId="424D4B24" w:rsidR="00746E94" w:rsidRPr="00746E94" w:rsidRDefault="00746E94" w:rsidP="00746E9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CA"/>
              </w:rPr>
            </w:pPr>
            <w:r w:rsidRPr="00746E94">
              <w:rPr>
                <w:rFonts w:ascii="Times New Roman" w:eastAsia="Times New Roman" w:hAnsi="Times New Roman" w:cs="Times New Roman"/>
                <w:color w:val="000000"/>
                <w:lang w:eastAsia="en-CA"/>
              </w:rPr>
              <w:t>p-</w:t>
            </w:r>
            <w:r w:rsidR="00951011">
              <w:rPr>
                <w:rFonts w:ascii="Times New Roman" w:eastAsia="Times New Roman" w:hAnsi="Times New Roman" w:cs="Times New Roman"/>
                <w:color w:val="000000"/>
                <w:lang w:eastAsia="en-CA"/>
              </w:rPr>
              <w:t>v</w:t>
            </w:r>
            <w:r w:rsidRPr="00746E94">
              <w:rPr>
                <w:rFonts w:ascii="Times New Roman" w:eastAsia="Times New Roman" w:hAnsi="Times New Roman" w:cs="Times New Roman"/>
                <w:color w:val="000000"/>
                <w:lang w:eastAsia="en-CA"/>
              </w:rPr>
              <w:t>alue</w:t>
            </w:r>
          </w:p>
        </w:tc>
      </w:tr>
      <w:tr w:rsidR="00746E94" w:rsidRPr="00746E94" w14:paraId="7532A409" w14:textId="77777777" w:rsidTr="00746E94">
        <w:trPr>
          <w:trHeight w:val="410"/>
        </w:trPr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C86586" w14:textId="77777777" w:rsidR="00746E94" w:rsidRPr="00746E94" w:rsidRDefault="00746E94" w:rsidP="00746E9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CA"/>
              </w:rPr>
            </w:pPr>
            <w:r w:rsidRPr="00746E94">
              <w:rPr>
                <w:rFonts w:ascii="Times New Roman" w:eastAsia="Times New Roman" w:hAnsi="Times New Roman" w:cs="Times New Roman"/>
                <w:color w:val="000000"/>
                <w:lang w:eastAsia="en-CA"/>
              </w:rPr>
              <w:t>TAG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EBA091" w14:textId="77777777" w:rsidR="00746E94" w:rsidRPr="00746E94" w:rsidRDefault="00746E94" w:rsidP="00746E9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CA"/>
              </w:rPr>
            </w:pPr>
            <w:r w:rsidRPr="00746E94">
              <w:rPr>
                <w:rFonts w:ascii="Times New Roman" w:eastAsia="Times New Roman" w:hAnsi="Times New Roman" w:cs="Times New Roman"/>
                <w:color w:val="000000"/>
                <w:lang w:eastAsia="en-CA"/>
              </w:rPr>
              <w:t>16:0</w:t>
            </w:r>
          </w:p>
        </w:tc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7BC12F" w14:textId="77777777" w:rsidR="00746E94" w:rsidRPr="00746E94" w:rsidRDefault="00746E94" w:rsidP="00746E9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CA"/>
              </w:rPr>
            </w:pPr>
            <w:r w:rsidRPr="00746E94">
              <w:rPr>
                <w:rFonts w:ascii="Times New Roman" w:eastAsia="Times New Roman" w:hAnsi="Times New Roman" w:cs="Times New Roman"/>
                <w:color w:val="000000"/>
                <w:lang w:eastAsia="en-CA"/>
              </w:rPr>
              <w:t>-0.36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AEC7C5" w14:textId="77777777" w:rsidR="00746E94" w:rsidRPr="00746E94" w:rsidRDefault="00746E94" w:rsidP="00746E9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CA"/>
              </w:rPr>
            </w:pPr>
            <w:r w:rsidRPr="00746E94">
              <w:rPr>
                <w:rFonts w:ascii="Times New Roman" w:eastAsia="Times New Roman" w:hAnsi="Times New Roman" w:cs="Times New Roman"/>
                <w:color w:val="000000"/>
                <w:lang w:eastAsia="en-CA"/>
              </w:rPr>
              <w:t>0.03</w:t>
            </w:r>
          </w:p>
        </w:tc>
      </w:tr>
      <w:tr w:rsidR="00746E94" w:rsidRPr="00746E94" w14:paraId="46703084" w14:textId="77777777" w:rsidTr="00746E94">
        <w:trPr>
          <w:trHeight w:val="410"/>
        </w:trPr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CBD472" w14:textId="77777777" w:rsidR="00746E94" w:rsidRPr="00746E94" w:rsidRDefault="00746E94" w:rsidP="00746E9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CA"/>
              </w:rPr>
            </w:pP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A1F7E6" w14:textId="77777777" w:rsidR="00746E94" w:rsidRPr="00746E94" w:rsidRDefault="00746E94" w:rsidP="00746E9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CA"/>
              </w:rPr>
            </w:pPr>
            <w:r w:rsidRPr="00746E94">
              <w:rPr>
                <w:rFonts w:ascii="Times New Roman" w:eastAsia="Times New Roman" w:hAnsi="Times New Roman" w:cs="Times New Roman"/>
                <w:color w:val="000000"/>
                <w:lang w:eastAsia="en-CA"/>
              </w:rPr>
              <w:t>18:0</w:t>
            </w:r>
          </w:p>
        </w:tc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B00E44" w14:textId="77777777" w:rsidR="00746E94" w:rsidRPr="00746E94" w:rsidRDefault="00746E94" w:rsidP="00746E9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CA"/>
              </w:rPr>
            </w:pPr>
            <w:r w:rsidRPr="00746E94">
              <w:rPr>
                <w:rFonts w:ascii="Times New Roman" w:eastAsia="Times New Roman" w:hAnsi="Times New Roman" w:cs="Times New Roman"/>
                <w:color w:val="000000"/>
                <w:lang w:eastAsia="en-CA"/>
              </w:rPr>
              <w:t>-0.44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202D22" w14:textId="77777777" w:rsidR="00746E94" w:rsidRPr="00746E94" w:rsidRDefault="00746E94" w:rsidP="00746E9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CA"/>
              </w:rPr>
            </w:pPr>
            <w:r w:rsidRPr="00746E94">
              <w:rPr>
                <w:rFonts w:ascii="Times New Roman" w:eastAsia="Times New Roman" w:hAnsi="Times New Roman" w:cs="Times New Roman"/>
                <w:color w:val="000000"/>
                <w:lang w:eastAsia="en-CA"/>
              </w:rPr>
              <w:t>0.01</w:t>
            </w:r>
          </w:p>
        </w:tc>
      </w:tr>
      <w:tr w:rsidR="00746E94" w:rsidRPr="00746E94" w14:paraId="68A282AC" w14:textId="77777777" w:rsidTr="00746E94">
        <w:trPr>
          <w:trHeight w:val="410"/>
        </w:trPr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021683" w14:textId="77777777" w:rsidR="00746E94" w:rsidRPr="00746E94" w:rsidRDefault="00746E94" w:rsidP="00746E9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CA"/>
              </w:rPr>
            </w:pP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268245" w14:textId="77777777" w:rsidR="00746E94" w:rsidRPr="00746E94" w:rsidRDefault="00746E94" w:rsidP="00746E9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CA"/>
              </w:rPr>
            </w:pPr>
            <w:r w:rsidRPr="00746E94">
              <w:rPr>
                <w:rFonts w:ascii="Times New Roman" w:eastAsia="Times New Roman" w:hAnsi="Times New Roman" w:cs="Times New Roman"/>
                <w:color w:val="000000"/>
                <w:lang w:eastAsia="en-CA"/>
              </w:rPr>
              <w:t>18:1ω9</w:t>
            </w:r>
          </w:p>
        </w:tc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607360" w14:textId="77777777" w:rsidR="00746E94" w:rsidRPr="00746E94" w:rsidRDefault="00746E94" w:rsidP="00746E9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CA"/>
              </w:rPr>
            </w:pPr>
            <w:r w:rsidRPr="00746E94">
              <w:rPr>
                <w:rFonts w:ascii="Times New Roman" w:eastAsia="Times New Roman" w:hAnsi="Times New Roman" w:cs="Times New Roman"/>
                <w:color w:val="000000"/>
                <w:lang w:eastAsia="en-CA"/>
              </w:rPr>
              <w:t>0.55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36E957" w14:textId="77777777" w:rsidR="00746E94" w:rsidRPr="00746E94" w:rsidRDefault="00746E94" w:rsidP="00746E9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CA"/>
              </w:rPr>
            </w:pPr>
            <w:r w:rsidRPr="00746E94">
              <w:rPr>
                <w:rFonts w:ascii="Times New Roman" w:eastAsia="Times New Roman" w:hAnsi="Times New Roman" w:cs="Times New Roman"/>
                <w:color w:val="000000"/>
                <w:lang w:eastAsia="en-CA"/>
              </w:rPr>
              <w:t>0.0001</w:t>
            </w:r>
          </w:p>
        </w:tc>
      </w:tr>
      <w:tr w:rsidR="00746E94" w:rsidRPr="00746E94" w14:paraId="00C1DEC0" w14:textId="77777777" w:rsidTr="00746E94">
        <w:trPr>
          <w:trHeight w:val="410"/>
        </w:trPr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7BF90B" w14:textId="77777777" w:rsidR="00746E94" w:rsidRPr="00746E94" w:rsidRDefault="00746E94" w:rsidP="00746E9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CA"/>
              </w:rPr>
            </w:pP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0DFECD" w14:textId="77777777" w:rsidR="00746E94" w:rsidRPr="00746E94" w:rsidRDefault="00746E94" w:rsidP="00746E9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CA"/>
              </w:rPr>
            </w:pPr>
            <w:r w:rsidRPr="00746E94">
              <w:rPr>
                <w:rFonts w:ascii="Times New Roman" w:eastAsia="Times New Roman" w:hAnsi="Times New Roman" w:cs="Times New Roman"/>
                <w:color w:val="000000"/>
                <w:lang w:eastAsia="en-CA"/>
              </w:rPr>
              <w:t>20:4ω6 (ARA)</w:t>
            </w:r>
          </w:p>
        </w:tc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F4D637" w14:textId="77777777" w:rsidR="00746E94" w:rsidRPr="00746E94" w:rsidRDefault="00746E94" w:rsidP="00746E9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CA"/>
              </w:rPr>
            </w:pPr>
            <w:r w:rsidRPr="00746E94">
              <w:rPr>
                <w:rFonts w:ascii="Times New Roman" w:eastAsia="Times New Roman" w:hAnsi="Times New Roman" w:cs="Times New Roman"/>
                <w:color w:val="000000"/>
                <w:lang w:eastAsia="en-CA"/>
              </w:rPr>
              <w:t>-0.41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CACA5A" w14:textId="77777777" w:rsidR="00746E94" w:rsidRPr="00746E94" w:rsidRDefault="00746E94" w:rsidP="00746E9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CA"/>
              </w:rPr>
            </w:pPr>
            <w:r w:rsidRPr="00746E94">
              <w:rPr>
                <w:rFonts w:ascii="Times New Roman" w:eastAsia="Times New Roman" w:hAnsi="Times New Roman" w:cs="Times New Roman"/>
                <w:color w:val="000000"/>
                <w:lang w:eastAsia="en-CA"/>
              </w:rPr>
              <w:t>0.01</w:t>
            </w:r>
          </w:p>
        </w:tc>
      </w:tr>
      <w:tr w:rsidR="00746E94" w:rsidRPr="00746E94" w14:paraId="6BED5783" w14:textId="77777777" w:rsidTr="00746E94">
        <w:trPr>
          <w:trHeight w:val="410"/>
        </w:trPr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8B2F90" w14:textId="77777777" w:rsidR="00746E94" w:rsidRPr="00746E94" w:rsidRDefault="00746E94" w:rsidP="00746E9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CA"/>
              </w:rPr>
            </w:pP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AC698C" w14:textId="77777777" w:rsidR="00746E94" w:rsidRPr="00746E94" w:rsidRDefault="00746E94" w:rsidP="00746E9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CA"/>
              </w:rPr>
            </w:pPr>
            <w:r w:rsidRPr="00746E94">
              <w:rPr>
                <w:rFonts w:ascii="Times New Roman" w:eastAsia="Times New Roman" w:hAnsi="Times New Roman" w:cs="Times New Roman"/>
                <w:color w:val="000000"/>
                <w:lang w:eastAsia="en-CA"/>
              </w:rPr>
              <w:t>22:6ω3 (DHA)</w:t>
            </w:r>
          </w:p>
        </w:tc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5A1B14" w14:textId="77777777" w:rsidR="00746E94" w:rsidRPr="00746E94" w:rsidRDefault="00746E94" w:rsidP="00746E9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CA"/>
              </w:rPr>
            </w:pPr>
            <w:r w:rsidRPr="00746E94">
              <w:rPr>
                <w:rFonts w:ascii="Times New Roman" w:eastAsia="Times New Roman" w:hAnsi="Times New Roman" w:cs="Times New Roman"/>
                <w:color w:val="000000"/>
                <w:lang w:eastAsia="en-CA"/>
              </w:rPr>
              <w:t>-0.45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CDB033" w14:textId="77777777" w:rsidR="00746E94" w:rsidRPr="00746E94" w:rsidRDefault="00746E94" w:rsidP="00746E9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CA"/>
              </w:rPr>
            </w:pPr>
            <w:r w:rsidRPr="00746E94">
              <w:rPr>
                <w:rFonts w:ascii="Times New Roman" w:eastAsia="Times New Roman" w:hAnsi="Times New Roman" w:cs="Times New Roman"/>
                <w:color w:val="000000"/>
                <w:lang w:eastAsia="en-CA"/>
              </w:rPr>
              <w:t>0.01</w:t>
            </w:r>
          </w:p>
        </w:tc>
      </w:tr>
      <w:tr w:rsidR="00746E94" w:rsidRPr="00746E94" w14:paraId="4892C3C4" w14:textId="77777777" w:rsidTr="00746E94">
        <w:trPr>
          <w:trHeight w:val="410"/>
        </w:trPr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432545" w14:textId="77777777" w:rsidR="00746E94" w:rsidRPr="00746E94" w:rsidRDefault="00746E94" w:rsidP="00746E9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CA"/>
              </w:rPr>
            </w:pP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F9721A" w14:textId="77777777" w:rsidR="00746E94" w:rsidRPr="00746E94" w:rsidRDefault="00746E94" w:rsidP="00746E9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CA"/>
              </w:rPr>
            </w:pPr>
            <w:r w:rsidRPr="00746E94">
              <w:rPr>
                <w:rFonts w:ascii="Times New Roman" w:eastAsia="Times New Roman" w:hAnsi="Times New Roman" w:cs="Times New Roman"/>
                <w:color w:val="000000"/>
                <w:lang w:eastAsia="en-CA"/>
              </w:rPr>
              <w:t>ΣSFA</w:t>
            </w:r>
          </w:p>
        </w:tc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9B2576" w14:textId="77777777" w:rsidR="00746E94" w:rsidRPr="00746E94" w:rsidRDefault="00746E94" w:rsidP="00746E9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CA"/>
              </w:rPr>
            </w:pPr>
            <w:r w:rsidRPr="00746E94">
              <w:rPr>
                <w:rFonts w:ascii="Times New Roman" w:eastAsia="Times New Roman" w:hAnsi="Times New Roman" w:cs="Times New Roman"/>
                <w:color w:val="000000"/>
                <w:lang w:eastAsia="en-CA"/>
              </w:rPr>
              <w:t>-0.35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F90DCA" w14:textId="77777777" w:rsidR="00746E94" w:rsidRPr="00746E94" w:rsidRDefault="00746E94" w:rsidP="00746E9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CA"/>
              </w:rPr>
            </w:pPr>
            <w:r w:rsidRPr="00746E94">
              <w:rPr>
                <w:rFonts w:ascii="Times New Roman" w:eastAsia="Times New Roman" w:hAnsi="Times New Roman" w:cs="Times New Roman"/>
                <w:color w:val="000000"/>
                <w:lang w:eastAsia="en-CA"/>
              </w:rPr>
              <w:t>0.04</w:t>
            </w:r>
          </w:p>
        </w:tc>
      </w:tr>
      <w:tr w:rsidR="00746E94" w:rsidRPr="00746E94" w14:paraId="1EC8A451" w14:textId="77777777" w:rsidTr="00746E94">
        <w:trPr>
          <w:trHeight w:val="410"/>
        </w:trPr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6D17AF" w14:textId="77777777" w:rsidR="00746E94" w:rsidRPr="00746E94" w:rsidRDefault="00746E94" w:rsidP="00746E9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CA"/>
              </w:rPr>
            </w:pP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327A7B" w14:textId="77777777" w:rsidR="00746E94" w:rsidRPr="00746E94" w:rsidRDefault="00746E94" w:rsidP="00746E9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CA"/>
              </w:rPr>
            </w:pPr>
            <w:r w:rsidRPr="00746E94">
              <w:rPr>
                <w:rFonts w:ascii="Times New Roman" w:eastAsia="Times New Roman" w:hAnsi="Times New Roman" w:cs="Times New Roman"/>
                <w:color w:val="000000"/>
                <w:lang w:eastAsia="en-CA"/>
              </w:rPr>
              <w:t>ΣMUFA</w:t>
            </w:r>
          </w:p>
        </w:tc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91755B" w14:textId="77777777" w:rsidR="00746E94" w:rsidRPr="00746E94" w:rsidRDefault="00746E94" w:rsidP="00746E9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CA"/>
              </w:rPr>
            </w:pPr>
            <w:r w:rsidRPr="00746E94">
              <w:rPr>
                <w:rFonts w:ascii="Times New Roman" w:eastAsia="Times New Roman" w:hAnsi="Times New Roman" w:cs="Times New Roman"/>
                <w:color w:val="000000"/>
                <w:lang w:eastAsia="en-CA"/>
              </w:rPr>
              <w:t>0.49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50187F" w14:textId="77777777" w:rsidR="00746E94" w:rsidRPr="00746E94" w:rsidRDefault="00746E94" w:rsidP="00746E9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CA"/>
              </w:rPr>
            </w:pPr>
            <w:r w:rsidRPr="00746E94">
              <w:rPr>
                <w:rFonts w:ascii="Times New Roman" w:eastAsia="Times New Roman" w:hAnsi="Times New Roman" w:cs="Times New Roman"/>
                <w:color w:val="000000"/>
                <w:lang w:eastAsia="en-CA"/>
              </w:rPr>
              <w:t>0.002</w:t>
            </w:r>
          </w:p>
        </w:tc>
      </w:tr>
      <w:tr w:rsidR="00746E94" w:rsidRPr="00746E94" w14:paraId="57322A8A" w14:textId="77777777" w:rsidTr="00746E94">
        <w:trPr>
          <w:trHeight w:val="410"/>
        </w:trPr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548BA6" w14:textId="77777777" w:rsidR="00746E94" w:rsidRPr="00746E94" w:rsidRDefault="00746E94" w:rsidP="00746E9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CA"/>
              </w:rPr>
            </w:pPr>
            <w:r w:rsidRPr="00746E94">
              <w:rPr>
                <w:rFonts w:ascii="Times New Roman" w:eastAsia="Times New Roman" w:hAnsi="Times New Roman" w:cs="Times New Roman"/>
                <w:color w:val="000000"/>
                <w:lang w:eastAsia="en-CA"/>
              </w:rPr>
              <w:t>PL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7E1913" w14:textId="77777777" w:rsidR="00746E94" w:rsidRPr="00746E94" w:rsidRDefault="00746E94" w:rsidP="00746E9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CA"/>
              </w:rPr>
            </w:pPr>
            <w:r w:rsidRPr="00746E94">
              <w:rPr>
                <w:rFonts w:ascii="Times New Roman" w:eastAsia="Times New Roman" w:hAnsi="Times New Roman" w:cs="Times New Roman"/>
                <w:color w:val="000000"/>
                <w:lang w:eastAsia="en-CA"/>
              </w:rPr>
              <w:t>18:2ω6 (LNA)</w:t>
            </w:r>
          </w:p>
        </w:tc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94C978" w14:textId="77777777" w:rsidR="00746E94" w:rsidRPr="00746E94" w:rsidRDefault="00746E94" w:rsidP="00746E9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CA"/>
              </w:rPr>
            </w:pPr>
            <w:r w:rsidRPr="00746E94">
              <w:rPr>
                <w:rFonts w:ascii="Times New Roman" w:eastAsia="Times New Roman" w:hAnsi="Times New Roman" w:cs="Times New Roman"/>
                <w:color w:val="000000"/>
                <w:lang w:eastAsia="en-CA"/>
              </w:rPr>
              <w:t>-0.40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01B2B9" w14:textId="77777777" w:rsidR="00746E94" w:rsidRPr="00746E94" w:rsidRDefault="00746E94" w:rsidP="00746E9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CA"/>
              </w:rPr>
            </w:pPr>
            <w:r w:rsidRPr="00746E94">
              <w:rPr>
                <w:rFonts w:ascii="Times New Roman" w:eastAsia="Times New Roman" w:hAnsi="Times New Roman" w:cs="Times New Roman"/>
                <w:color w:val="000000"/>
                <w:lang w:eastAsia="en-CA"/>
              </w:rPr>
              <w:t>0.01</w:t>
            </w:r>
          </w:p>
        </w:tc>
      </w:tr>
      <w:tr w:rsidR="00746E94" w:rsidRPr="00746E94" w14:paraId="2B30BB3A" w14:textId="77777777" w:rsidTr="00746E94">
        <w:trPr>
          <w:trHeight w:val="410"/>
        </w:trPr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96C6FA" w14:textId="77777777" w:rsidR="00746E94" w:rsidRPr="00746E94" w:rsidRDefault="00746E94" w:rsidP="00746E9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CA"/>
              </w:rPr>
            </w:pP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5C2C4D" w14:textId="77777777" w:rsidR="00746E94" w:rsidRPr="00746E94" w:rsidRDefault="00746E94" w:rsidP="00746E9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CA"/>
              </w:rPr>
            </w:pPr>
            <w:r w:rsidRPr="00746E94">
              <w:rPr>
                <w:rFonts w:ascii="Times New Roman" w:eastAsia="Times New Roman" w:hAnsi="Times New Roman" w:cs="Times New Roman"/>
                <w:color w:val="000000"/>
                <w:lang w:eastAsia="en-CA"/>
              </w:rPr>
              <w:t>20:2ω6</w:t>
            </w:r>
          </w:p>
        </w:tc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1C6ABF" w14:textId="77777777" w:rsidR="00746E94" w:rsidRPr="00746E94" w:rsidRDefault="00746E94" w:rsidP="00746E9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CA"/>
              </w:rPr>
            </w:pPr>
            <w:r w:rsidRPr="00746E94">
              <w:rPr>
                <w:rFonts w:ascii="Times New Roman" w:eastAsia="Times New Roman" w:hAnsi="Times New Roman" w:cs="Times New Roman"/>
                <w:color w:val="000000"/>
                <w:lang w:eastAsia="en-CA"/>
              </w:rPr>
              <w:t>-0.34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382D5A" w14:textId="77777777" w:rsidR="00746E94" w:rsidRPr="00746E94" w:rsidRDefault="00746E94" w:rsidP="00746E9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CA"/>
              </w:rPr>
            </w:pPr>
            <w:r w:rsidRPr="00746E94">
              <w:rPr>
                <w:rFonts w:ascii="Times New Roman" w:eastAsia="Times New Roman" w:hAnsi="Times New Roman" w:cs="Times New Roman"/>
                <w:color w:val="000000"/>
                <w:lang w:eastAsia="en-CA"/>
              </w:rPr>
              <w:t>0.04</w:t>
            </w:r>
          </w:p>
        </w:tc>
      </w:tr>
      <w:tr w:rsidR="00746E94" w:rsidRPr="00746E94" w14:paraId="50C5D83E" w14:textId="77777777" w:rsidTr="00746E94">
        <w:trPr>
          <w:trHeight w:val="410"/>
        </w:trPr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8B5845" w14:textId="77777777" w:rsidR="00746E94" w:rsidRPr="00746E94" w:rsidRDefault="00746E94" w:rsidP="00746E9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CA"/>
              </w:rPr>
            </w:pP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C60B63" w14:textId="77777777" w:rsidR="00746E94" w:rsidRPr="00746E94" w:rsidRDefault="00746E94" w:rsidP="00746E9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CA"/>
              </w:rPr>
            </w:pPr>
            <w:r w:rsidRPr="00746E94">
              <w:rPr>
                <w:rFonts w:ascii="Times New Roman" w:eastAsia="Times New Roman" w:hAnsi="Times New Roman" w:cs="Times New Roman"/>
                <w:color w:val="000000"/>
                <w:lang w:eastAsia="en-CA"/>
              </w:rPr>
              <w:t>20:5ω3 (EPA)</w:t>
            </w:r>
          </w:p>
        </w:tc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AF90E8" w14:textId="77777777" w:rsidR="00746E94" w:rsidRPr="00746E94" w:rsidRDefault="00746E94" w:rsidP="00746E9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CA"/>
              </w:rPr>
            </w:pPr>
            <w:r w:rsidRPr="00746E94">
              <w:rPr>
                <w:rFonts w:ascii="Times New Roman" w:eastAsia="Times New Roman" w:hAnsi="Times New Roman" w:cs="Times New Roman"/>
                <w:color w:val="000000"/>
                <w:lang w:eastAsia="en-CA"/>
              </w:rPr>
              <w:t>0.41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56FA1D" w14:textId="77777777" w:rsidR="00746E94" w:rsidRPr="00746E94" w:rsidRDefault="00746E94" w:rsidP="00746E9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CA"/>
              </w:rPr>
            </w:pPr>
            <w:r w:rsidRPr="00746E94">
              <w:rPr>
                <w:rFonts w:ascii="Times New Roman" w:eastAsia="Times New Roman" w:hAnsi="Times New Roman" w:cs="Times New Roman"/>
                <w:color w:val="000000"/>
                <w:lang w:eastAsia="en-CA"/>
              </w:rPr>
              <w:t>0.01</w:t>
            </w:r>
          </w:p>
        </w:tc>
      </w:tr>
      <w:tr w:rsidR="00746E94" w:rsidRPr="00746E94" w14:paraId="55DC91FC" w14:textId="77777777" w:rsidTr="00746E94">
        <w:trPr>
          <w:trHeight w:val="410"/>
        </w:trPr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0594B8" w14:textId="77777777" w:rsidR="00746E94" w:rsidRPr="00746E94" w:rsidRDefault="00746E94" w:rsidP="00746E9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CA"/>
              </w:rPr>
            </w:pP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273AA6" w14:textId="77777777" w:rsidR="00746E94" w:rsidRPr="00746E94" w:rsidRDefault="00746E94" w:rsidP="00746E9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CA"/>
              </w:rPr>
            </w:pPr>
            <w:r w:rsidRPr="00746E94">
              <w:rPr>
                <w:rFonts w:ascii="Times New Roman" w:eastAsia="Times New Roman" w:hAnsi="Times New Roman" w:cs="Times New Roman"/>
                <w:color w:val="000000"/>
                <w:lang w:eastAsia="en-CA"/>
              </w:rPr>
              <w:t>ω6:ω3</w:t>
            </w:r>
          </w:p>
        </w:tc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01CA0C" w14:textId="77777777" w:rsidR="00746E94" w:rsidRPr="00746E94" w:rsidRDefault="00746E94" w:rsidP="00746E9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CA"/>
              </w:rPr>
            </w:pPr>
            <w:r w:rsidRPr="00746E94">
              <w:rPr>
                <w:rFonts w:ascii="Times New Roman" w:eastAsia="Times New Roman" w:hAnsi="Times New Roman" w:cs="Times New Roman"/>
                <w:color w:val="000000"/>
                <w:lang w:eastAsia="en-CA"/>
              </w:rPr>
              <w:t>-0.34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B0FCBC" w14:textId="77777777" w:rsidR="00746E94" w:rsidRPr="00746E94" w:rsidRDefault="00746E94" w:rsidP="00746E9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CA"/>
              </w:rPr>
            </w:pPr>
            <w:r w:rsidRPr="00746E94">
              <w:rPr>
                <w:rFonts w:ascii="Times New Roman" w:eastAsia="Times New Roman" w:hAnsi="Times New Roman" w:cs="Times New Roman"/>
                <w:color w:val="000000"/>
                <w:lang w:eastAsia="en-CA"/>
              </w:rPr>
              <w:t>0.04</w:t>
            </w:r>
          </w:p>
        </w:tc>
      </w:tr>
      <w:tr w:rsidR="00746E94" w:rsidRPr="00746E94" w14:paraId="7BE42D55" w14:textId="77777777" w:rsidTr="00746E94">
        <w:trPr>
          <w:trHeight w:val="410"/>
        </w:trPr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D95AA6" w14:textId="77777777" w:rsidR="00746E94" w:rsidRPr="00746E94" w:rsidRDefault="00746E94" w:rsidP="00746E9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CA"/>
              </w:rPr>
            </w:pPr>
            <w:r w:rsidRPr="00746E94">
              <w:rPr>
                <w:rFonts w:ascii="Times New Roman" w:eastAsia="Times New Roman" w:hAnsi="Times New Roman" w:cs="Times New Roman"/>
                <w:color w:val="000000"/>
                <w:lang w:eastAsia="en-CA"/>
              </w:rPr>
              <w:t>ST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774D92" w14:textId="77777777" w:rsidR="00746E94" w:rsidRPr="00746E94" w:rsidRDefault="00746E94" w:rsidP="00746E9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CA"/>
              </w:rPr>
            </w:pPr>
            <w:r w:rsidRPr="00746E94">
              <w:rPr>
                <w:rFonts w:ascii="Times New Roman" w:eastAsia="Times New Roman" w:hAnsi="Times New Roman" w:cs="Times New Roman"/>
                <w:color w:val="000000"/>
                <w:lang w:eastAsia="en-CA"/>
              </w:rPr>
              <w:t>18:1ω9</w:t>
            </w:r>
          </w:p>
        </w:tc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E7CDE0" w14:textId="77777777" w:rsidR="00746E94" w:rsidRPr="00746E94" w:rsidRDefault="00746E94" w:rsidP="00746E9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CA"/>
              </w:rPr>
            </w:pPr>
            <w:r w:rsidRPr="00746E94">
              <w:rPr>
                <w:rFonts w:ascii="Times New Roman" w:eastAsia="Times New Roman" w:hAnsi="Times New Roman" w:cs="Times New Roman"/>
                <w:color w:val="000000"/>
                <w:lang w:eastAsia="en-CA"/>
              </w:rPr>
              <w:t>-0.70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D203B0" w14:textId="77777777" w:rsidR="00746E94" w:rsidRPr="00746E94" w:rsidRDefault="00746E94" w:rsidP="00746E9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CA"/>
              </w:rPr>
            </w:pPr>
            <w:r w:rsidRPr="00746E94">
              <w:rPr>
                <w:rFonts w:ascii="Times New Roman" w:eastAsia="Times New Roman" w:hAnsi="Times New Roman" w:cs="Times New Roman"/>
                <w:color w:val="000000"/>
                <w:lang w:eastAsia="en-CA"/>
              </w:rPr>
              <w:t>0.0001</w:t>
            </w:r>
          </w:p>
        </w:tc>
      </w:tr>
      <w:tr w:rsidR="00746E94" w:rsidRPr="00746E94" w14:paraId="55EFFC95" w14:textId="77777777" w:rsidTr="00746E94">
        <w:trPr>
          <w:trHeight w:val="410"/>
        </w:trPr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AC1122" w14:textId="77777777" w:rsidR="00746E94" w:rsidRPr="00746E94" w:rsidRDefault="00746E94" w:rsidP="00746E9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CA"/>
              </w:rPr>
            </w:pP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1A3DEA" w14:textId="77777777" w:rsidR="00746E94" w:rsidRPr="00746E94" w:rsidRDefault="00746E94" w:rsidP="00746E9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CA"/>
              </w:rPr>
            </w:pPr>
            <w:r w:rsidRPr="00746E94">
              <w:rPr>
                <w:rFonts w:ascii="Times New Roman" w:eastAsia="Times New Roman" w:hAnsi="Times New Roman" w:cs="Times New Roman"/>
                <w:color w:val="000000"/>
                <w:lang w:eastAsia="en-CA"/>
              </w:rPr>
              <w:t>20:3ω6 (DGLA)</w:t>
            </w:r>
          </w:p>
        </w:tc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C5F785" w14:textId="77777777" w:rsidR="00746E94" w:rsidRPr="00746E94" w:rsidRDefault="00746E94" w:rsidP="00746E9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CA"/>
              </w:rPr>
            </w:pPr>
            <w:r w:rsidRPr="00746E94">
              <w:rPr>
                <w:rFonts w:ascii="Times New Roman" w:eastAsia="Times New Roman" w:hAnsi="Times New Roman" w:cs="Times New Roman"/>
                <w:color w:val="000000"/>
                <w:lang w:eastAsia="en-CA"/>
              </w:rPr>
              <w:t>0.43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B5AE63" w14:textId="77777777" w:rsidR="00746E94" w:rsidRPr="00746E94" w:rsidRDefault="00746E94" w:rsidP="00746E9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CA"/>
              </w:rPr>
            </w:pPr>
            <w:r w:rsidRPr="00746E94">
              <w:rPr>
                <w:rFonts w:ascii="Times New Roman" w:eastAsia="Times New Roman" w:hAnsi="Times New Roman" w:cs="Times New Roman"/>
                <w:color w:val="000000"/>
                <w:lang w:eastAsia="en-CA"/>
              </w:rPr>
              <w:t>0.01</w:t>
            </w:r>
          </w:p>
        </w:tc>
      </w:tr>
      <w:tr w:rsidR="00746E94" w:rsidRPr="00746E94" w14:paraId="75D81B6C" w14:textId="77777777" w:rsidTr="00746E94">
        <w:trPr>
          <w:trHeight w:val="410"/>
        </w:trPr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B9BA44" w14:textId="77777777" w:rsidR="00746E94" w:rsidRPr="00746E94" w:rsidRDefault="00746E94" w:rsidP="00746E9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CA"/>
              </w:rPr>
            </w:pP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2BB03F" w14:textId="77777777" w:rsidR="00746E94" w:rsidRPr="00746E94" w:rsidRDefault="00746E94" w:rsidP="00746E9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CA"/>
              </w:rPr>
            </w:pPr>
            <w:r w:rsidRPr="00746E94">
              <w:rPr>
                <w:rFonts w:ascii="Times New Roman" w:eastAsia="Times New Roman" w:hAnsi="Times New Roman" w:cs="Times New Roman"/>
                <w:color w:val="000000"/>
                <w:lang w:eastAsia="en-CA"/>
              </w:rPr>
              <w:t>20:4ω6 (ARA)</w:t>
            </w:r>
          </w:p>
        </w:tc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15504E" w14:textId="77777777" w:rsidR="00746E94" w:rsidRPr="00746E94" w:rsidRDefault="00746E94" w:rsidP="00746E9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CA"/>
              </w:rPr>
            </w:pPr>
            <w:r w:rsidRPr="00746E94">
              <w:rPr>
                <w:rFonts w:ascii="Times New Roman" w:eastAsia="Times New Roman" w:hAnsi="Times New Roman" w:cs="Times New Roman"/>
                <w:color w:val="000000"/>
                <w:lang w:eastAsia="en-CA"/>
              </w:rPr>
              <w:t>0.57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B69E00" w14:textId="77777777" w:rsidR="00746E94" w:rsidRPr="00746E94" w:rsidRDefault="00746E94" w:rsidP="00746E9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CA"/>
              </w:rPr>
            </w:pPr>
            <w:r w:rsidRPr="00746E94">
              <w:rPr>
                <w:rFonts w:ascii="Times New Roman" w:eastAsia="Times New Roman" w:hAnsi="Times New Roman" w:cs="Times New Roman"/>
                <w:color w:val="000000"/>
                <w:lang w:eastAsia="en-CA"/>
              </w:rPr>
              <w:t>0.0001</w:t>
            </w:r>
          </w:p>
        </w:tc>
      </w:tr>
      <w:tr w:rsidR="00746E94" w:rsidRPr="00746E94" w14:paraId="3CB93847" w14:textId="77777777" w:rsidTr="00746E94">
        <w:trPr>
          <w:trHeight w:val="410"/>
        </w:trPr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A0EBA0" w14:textId="77777777" w:rsidR="00746E94" w:rsidRPr="00746E94" w:rsidRDefault="00746E94" w:rsidP="00746E9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CA"/>
              </w:rPr>
            </w:pP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7C60D1" w14:textId="77777777" w:rsidR="00746E94" w:rsidRPr="00746E94" w:rsidRDefault="00746E94" w:rsidP="00746E9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CA"/>
              </w:rPr>
            </w:pPr>
            <w:r w:rsidRPr="00746E94">
              <w:rPr>
                <w:rFonts w:ascii="Times New Roman" w:eastAsia="Times New Roman" w:hAnsi="Times New Roman" w:cs="Times New Roman"/>
                <w:color w:val="000000"/>
                <w:lang w:eastAsia="en-CA"/>
              </w:rPr>
              <w:t>22:6ω3 (DHA)</w:t>
            </w:r>
          </w:p>
        </w:tc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9B3055" w14:textId="77777777" w:rsidR="00746E94" w:rsidRPr="00746E94" w:rsidRDefault="00746E94" w:rsidP="00746E9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CA"/>
              </w:rPr>
            </w:pPr>
            <w:r w:rsidRPr="00746E94">
              <w:rPr>
                <w:rFonts w:ascii="Times New Roman" w:eastAsia="Times New Roman" w:hAnsi="Times New Roman" w:cs="Times New Roman"/>
                <w:color w:val="000000"/>
                <w:lang w:eastAsia="en-CA"/>
              </w:rPr>
              <w:t>0.44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99F0D7" w14:textId="77777777" w:rsidR="00746E94" w:rsidRPr="00746E94" w:rsidRDefault="00746E94" w:rsidP="00746E9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CA"/>
              </w:rPr>
            </w:pPr>
            <w:r w:rsidRPr="00746E94">
              <w:rPr>
                <w:rFonts w:ascii="Times New Roman" w:eastAsia="Times New Roman" w:hAnsi="Times New Roman" w:cs="Times New Roman"/>
                <w:color w:val="000000"/>
                <w:lang w:eastAsia="en-CA"/>
              </w:rPr>
              <w:t>0.01</w:t>
            </w:r>
          </w:p>
        </w:tc>
      </w:tr>
      <w:tr w:rsidR="00746E94" w:rsidRPr="00746E94" w14:paraId="6A40031C" w14:textId="77777777" w:rsidTr="00746E94">
        <w:trPr>
          <w:trHeight w:val="410"/>
        </w:trPr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B0E345" w14:textId="77777777" w:rsidR="00746E94" w:rsidRPr="00746E94" w:rsidRDefault="00746E94" w:rsidP="00746E9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CA"/>
              </w:rPr>
            </w:pP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0BA1FD" w14:textId="77777777" w:rsidR="00746E94" w:rsidRPr="00746E94" w:rsidRDefault="00746E94" w:rsidP="00746E9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CA"/>
              </w:rPr>
            </w:pPr>
            <w:r w:rsidRPr="00746E94">
              <w:rPr>
                <w:rFonts w:ascii="Times New Roman" w:eastAsia="Times New Roman" w:hAnsi="Times New Roman" w:cs="Times New Roman"/>
                <w:color w:val="000000"/>
                <w:lang w:eastAsia="en-CA"/>
              </w:rPr>
              <w:t>ΣMUFA</w:t>
            </w:r>
          </w:p>
        </w:tc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522B2B" w14:textId="77777777" w:rsidR="00746E94" w:rsidRPr="00746E94" w:rsidRDefault="00746E94" w:rsidP="00746E9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CA"/>
              </w:rPr>
            </w:pPr>
            <w:r w:rsidRPr="00746E94">
              <w:rPr>
                <w:rFonts w:ascii="Times New Roman" w:eastAsia="Times New Roman" w:hAnsi="Times New Roman" w:cs="Times New Roman"/>
                <w:color w:val="000000"/>
                <w:lang w:eastAsia="en-CA"/>
              </w:rPr>
              <w:t>-0.71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4EFCAB" w14:textId="77777777" w:rsidR="00746E94" w:rsidRPr="00746E94" w:rsidRDefault="00746E94" w:rsidP="00746E9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CA"/>
              </w:rPr>
            </w:pPr>
            <w:r w:rsidRPr="00746E94">
              <w:rPr>
                <w:rFonts w:ascii="Times New Roman" w:eastAsia="Times New Roman" w:hAnsi="Times New Roman" w:cs="Times New Roman"/>
                <w:color w:val="000000"/>
                <w:lang w:eastAsia="en-CA"/>
              </w:rPr>
              <w:t>0.0001</w:t>
            </w:r>
          </w:p>
        </w:tc>
      </w:tr>
      <w:tr w:rsidR="00746E94" w:rsidRPr="00746E94" w14:paraId="0308334E" w14:textId="77777777" w:rsidTr="00746E94">
        <w:trPr>
          <w:trHeight w:val="410"/>
        </w:trPr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C444F4" w14:textId="77777777" w:rsidR="00746E94" w:rsidRPr="00746E94" w:rsidRDefault="00746E94" w:rsidP="00746E9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CA"/>
              </w:rPr>
            </w:pP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96212D" w14:textId="77777777" w:rsidR="00746E94" w:rsidRPr="00746E94" w:rsidRDefault="00746E94" w:rsidP="00746E9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CA"/>
              </w:rPr>
            </w:pPr>
            <w:r w:rsidRPr="00746E94">
              <w:rPr>
                <w:rFonts w:ascii="Times New Roman" w:eastAsia="Times New Roman" w:hAnsi="Times New Roman" w:cs="Times New Roman"/>
                <w:color w:val="000000"/>
                <w:lang w:eastAsia="en-CA"/>
              </w:rPr>
              <w:t>ΣPUFA</w:t>
            </w:r>
          </w:p>
        </w:tc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83A1B3" w14:textId="77777777" w:rsidR="00746E94" w:rsidRPr="00746E94" w:rsidRDefault="00746E94" w:rsidP="00746E9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CA"/>
              </w:rPr>
            </w:pPr>
            <w:r w:rsidRPr="00746E94">
              <w:rPr>
                <w:rFonts w:ascii="Times New Roman" w:eastAsia="Times New Roman" w:hAnsi="Times New Roman" w:cs="Times New Roman"/>
                <w:color w:val="000000"/>
                <w:lang w:eastAsia="en-CA"/>
              </w:rPr>
              <w:t>0.49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DF2E82" w14:textId="77777777" w:rsidR="00746E94" w:rsidRPr="00746E94" w:rsidRDefault="00746E94" w:rsidP="00746E9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CA"/>
              </w:rPr>
            </w:pPr>
            <w:r w:rsidRPr="00746E94">
              <w:rPr>
                <w:rFonts w:ascii="Times New Roman" w:eastAsia="Times New Roman" w:hAnsi="Times New Roman" w:cs="Times New Roman"/>
                <w:color w:val="000000"/>
                <w:lang w:eastAsia="en-CA"/>
              </w:rPr>
              <w:t>0.002</w:t>
            </w:r>
          </w:p>
        </w:tc>
      </w:tr>
      <w:tr w:rsidR="00746E94" w:rsidRPr="00746E94" w14:paraId="75B66ED3" w14:textId="77777777" w:rsidTr="00746E94">
        <w:trPr>
          <w:trHeight w:val="410"/>
        </w:trPr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CA4F766" w14:textId="77777777" w:rsidR="00746E94" w:rsidRPr="00746E94" w:rsidRDefault="00746E94" w:rsidP="00746E9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CA"/>
              </w:rPr>
            </w:pPr>
            <w:r w:rsidRPr="00746E94">
              <w:rPr>
                <w:rFonts w:ascii="Times New Roman" w:eastAsia="Times New Roman" w:hAnsi="Times New Roman" w:cs="Times New Roman"/>
                <w:color w:val="000000"/>
                <w:lang w:eastAsia="en-CA"/>
              </w:rPr>
              <w:t> </w:t>
            </w:r>
          </w:p>
        </w:tc>
        <w:tc>
          <w:tcPr>
            <w:tcW w:w="18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FB3E983" w14:textId="77777777" w:rsidR="00746E94" w:rsidRPr="00746E94" w:rsidRDefault="00746E94" w:rsidP="00746E9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CA"/>
              </w:rPr>
            </w:pPr>
            <w:r w:rsidRPr="00746E94">
              <w:rPr>
                <w:rFonts w:ascii="Times New Roman" w:eastAsia="Times New Roman" w:hAnsi="Times New Roman" w:cs="Times New Roman"/>
                <w:color w:val="000000"/>
                <w:lang w:eastAsia="en-CA"/>
              </w:rPr>
              <w:t>EPA:ARA</w:t>
            </w: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4120EE6" w14:textId="77777777" w:rsidR="00746E94" w:rsidRPr="00746E94" w:rsidRDefault="00746E94" w:rsidP="00746E9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CA"/>
              </w:rPr>
            </w:pPr>
            <w:r w:rsidRPr="00746E94">
              <w:rPr>
                <w:rFonts w:ascii="Times New Roman" w:eastAsia="Times New Roman" w:hAnsi="Times New Roman" w:cs="Times New Roman"/>
                <w:color w:val="000000"/>
                <w:lang w:eastAsia="en-CA"/>
              </w:rPr>
              <w:t>-0.49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3D24BE5" w14:textId="77777777" w:rsidR="00746E94" w:rsidRPr="00746E94" w:rsidRDefault="00746E94" w:rsidP="00746E9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CA"/>
              </w:rPr>
            </w:pPr>
            <w:r w:rsidRPr="00746E94">
              <w:rPr>
                <w:rFonts w:ascii="Times New Roman" w:eastAsia="Times New Roman" w:hAnsi="Times New Roman" w:cs="Times New Roman"/>
                <w:color w:val="000000"/>
                <w:lang w:eastAsia="en-CA"/>
              </w:rPr>
              <w:t>0.002</w:t>
            </w:r>
          </w:p>
        </w:tc>
      </w:tr>
    </w:tbl>
    <w:p w14:paraId="3EC6D858" w14:textId="77777777" w:rsidR="00746E94" w:rsidRPr="006E2CAF" w:rsidRDefault="00746E94" w:rsidP="00485A9E">
      <w:pPr>
        <w:spacing w:after="0" w:line="360" w:lineRule="auto"/>
        <w:rPr>
          <w:rFonts w:ascii="Times New Roman" w:eastAsia="Calibri" w:hAnsi="Times New Roman" w:cs="Times New Roman"/>
        </w:rPr>
      </w:pPr>
    </w:p>
    <w:p w14:paraId="05BDE353" w14:textId="62C82439" w:rsidR="00485A9E" w:rsidRPr="00E455B0" w:rsidRDefault="00E455B0" w:rsidP="00E455B0">
      <w:pPr>
        <w:spacing w:after="0" w:line="360" w:lineRule="auto"/>
        <w:ind w:right="-988"/>
        <w:rPr>
          <w:rFonts w:ascii="Times New Roman" w:hAnsi="Times New Roman" w:cs="Times New Roman"/>
        </w:rPr>
      </w:pPr>
      <w:r w:rsidRPr="00E455B0">
        <w:rPr>
          <w:rFonts w:ascii="Times New Roman" w:hAnsi="Times New Roman" w:cs="Times New Roman"/>
          <w:vertAlign w:val="superscript"/>
        </w:rPr>
        <w:t>a</w:t>
      </w:r>
      <w:r w:rsidRPr="00E455B0">
        <w:rPr>
          <w:rFonts w:ascii="Times New Roman" w:hAnsi="Times New Roman" w:cs="Times New Roman"/>
        </w:rPr>
        <w:t xml:space="preserve"> Pearson </w:t>
      </w:r>
      <w:bookmarkStart w:id="5" w:name="_Hlk45477640"/>
      <w:r w:rsidRPr="00E455B0">
        <w:rPr>
          <w:rFonts w:ascii="Times New Roman" w:hAnsi="Times New Roman" w:cs="Times New Roman"/>
        </w:rPr>
        <w:t>correlations were calculated using individual fish (n</w:t>
      </w:r>
      <w:r w:rsidR="008C76CB">
        <w:rPr>
          <w:rFonts w:ascii="Times New Roman" w:hAnsi="Times New Roman" w:cs="Times New Roman"/>
        </w:rPr>
        <w:t xml:space="preserve"> </w:t>
      </w:r>
      <w:r w:rsidRPr="00E455B0">
        <w:rPr>
          <w:rFonts w:ascii="Times New Roman" w:hAnsi="Times New Roman" w:cs="Times New Roman"/>
        </w:rPr>
        <w:t>=</w:t>
      </w:r>
      <w:r w:rsidR="008C76CB">
        <w:rPr>
          <w:rFonts w:ascii="Times New Roman" w:hAnsi="Times New Roman" w:cs="Times New Roman"/>
        </w:rPr>
        <w:t xml:space="preserve"> </w:t>
      </w:r>
      <w:r w:rsidRPr="00E455B0">
        <w:rPr>
          <w:rFonts w:ascii="Times New Roman" w:hAnsi="Times New Roman" w:cs="Times New Roman"/>
        </w:rPr>
        <w:t>6–8)</w:t>
      </w:r>
      <w:bookmarkEnd w:id="5"/>
      <w:r w:rsidRPr="00E455B0">
        <w:rPr>
          <w:rFonts w:ascii="Times New Roman" w:hAnsi="Times New Roman" w:cs="Times New Roman"/>
        </w:rPr>
        <w:t>.</w:t>
      </w:r>
    </w:p>
    <w:sectPr w:rsidR="00485A9E" w:rsidRPr="00E455B0" w:rsidSect="00F4567E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commentEx w15:paraId="26ED569F" w15:done="0"/>
  <w15:commentEx w15:paraId="4C504B7B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36A436C" w16cex:dateUtc="2020-11-26T18:38:00Z"/>
  <w16cex:commentExtensible w16cex:durableId="236A43A5" w16cex:dateUtc="2020-11-26T18:39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26ED569F" w16cid:durableId="236A436C"/>
  <w16cid:commentId w16cid:paraId="4C504B7B" w16cid:durableId="236A43A5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Tomer">
    <w15:presenceInfo w15:providerId="None" w15:userId="Tomer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trackRevisions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A0NrWwMLU0MDMyNTNV0lEKTi0uzszPAykwNq4FAL5AK+YtAAAA"/>
  </w:docVars>
  <w:rsids>
    <w:rsidRoot w:val="00FA7081"/>
    <w:rsid w:val="00000702"/>
    <w:rsid w:val="00014033"/>
    <w:rsid w:val="0001558D"/>
    <w:rsid w:val="00017D35"/>
    <w:rsid w:val="00022038"/>
    <w:rsid w:val="00036798"/>
    <w:rsid w:val="00036EF8"/>
    <w:rsid w:val="00037627"/>
    <w:rsid w:val="000378AA"/>
    <w:rsid w:val="00046BDD"/>
    <w:rsid w:val="0004744D"/>
    <w:rsid w:val="00050E4E"/>
    <w:rsid w:val="00055AC0"/>
    <w:rsid w:val="000646F2"/>
    <w:rsid w:val="0006539E"/>
    <w:rsid w:val="00065F80"/>
    <w:rsid w:val="00067488"/>
    <w:rsid w:val="00071DE6"/>
    <w:rsid w:val="00081083"/>
    <w:rsid w:val="0008480B"/>
    <w:rsid w:val="000901F7"/>
    <w:rsid w:val="000950F4"/>
    <w:rsid w:val="000A3097"/>
    <w:rsid w:val="000B0990"/>
    <w:rsid w:val="000B45B3"/>
    <w:rsid w:val="000B6419"/>
    <w:rsid w:val="000D26A5"/>
    <w:rsid w:val="000D4189"/>
    <w:rsid w:val="000E0743"/>
    <w:rsid w:val="000E3BA6"/>
    <w:rsid w:val="000F0314"/>
    <w:rsid w:val="000F1D1A"/>
    <w:rsid w:val="000F4309"/>
    <w:rsid w:val="000F53B9"/>
    <w:rsid w:val="00100EC1"/>
    <w:rsid w:val="00101F38"/>
    <w:rsid w:val="00112518"/>
    <w:rsid w:val="00114D5E"/>
    <w:rsid w:val="0011538E"/>
    <w:rsid w:val="0014464C"/>
    <w:rsid w:val="00145E55"/>
    <w:rsid w:val="00151287"/>
    <w:rsid w:val="0015510B"/>
    <w:rsid w:val="001612DE"/>
    <w:rsid w:val="00164EF1"/>
    <w:rsid w:val="001774C1"/>
    <w:rsid w:val="00177922"/>
    <w:rsid w:val="0018254B"/>
    <w:rsid w:val="001A2B53"/>
    <w:rsid w:val="001A59A8"/>
    <w:rsid w:val="001B0913"/>
    <w:rsid w:val="001B2168"/>
    <w:rsid w:val="001C0D6B"/>
    <w:rsid w:val="001C1CC6"/>
    <w:rsid w:val="001D0A2F"/>
    <w:rsid w:val="001D223D"/>
    <w:rsid w:val="001D3380"/>
    <w:rsid w:val="001D49F4"/>
    <w:rsid w:val="001E1DE7"/>
    <w:rsid w:val="001E2A5C"/>
    <w:rsid w:val="001F39B4"/>
    <w:rsid w:val="0020119E"/>
    <w:rsid w:val="00207692"/>
    <w:rsid w:val="00213518"/>
    <w:rsid w:val="0021620E"/>
    <w:rsid w:val="00225339"/>
    <w:rsid w:val="0022612F"/>
    <w:rsid w:val="002275C9"/>
    <w:rsid w:val="00230223"/>
    <w:rsid w:val="00230C1F"/>
    <w:rsid w:val="00236CA3"/>
    <w:rsid w:val="0026185C"/>
    <w:rsid w:val="002634D1"/>
    <w:rsid w:val="00265464"/>
    <w:rsid w:val="0026736F"/>
    <w:rsid w:val="00273485"/>
    <w:rsid w:val="0027473F"/>
    <w:rsid w:val="00275E47"/>
    <w:rsid w:val="00276815"/>
    <w:rsid w:val="00281A62"/>
    <w:rsid w:val="00286A9A"/>
    <w:rsid w:val="002967E3"/>
    <w:rsid w:val="002A56B7"/>
    <w:rsid w:val="002C6B36"/>
    <w:rsid w:val="002D3A3C"/>
    <w:rsid w:val="002E3DD6"/>
    <w:rsid w:val="002F1E96"/>
    <w:rsid w:val="00303001"/>
    <w:rsid w:val="00303709"/>
    <w:rsid w:val="00305E9F"/>
    <w:rsid w:val="00305FA3"/>
    <w:rsid w:val="00311654"/>
    <w:rsid w:val="00311ABF"/>
    <w:rsid w:val="00314EFD"/>
    <w:rsid w:val="00324499"/>
    <w:rsid w:val="00333FBF"/>
    <w:rsid w:val="00340440"/>
    <w:rsid w:val="00345644"/>
    <w:rsid w:val="00351F05"/>
    <w:rsid w:val="00352529"/>
    <w:rsid w:val="00367672"/>
    <w:rsid w:val="00371BDF"/>
    <w:rsid w:val="00372BF8"/>
    <w:rsid w:val="00381131"/>
    <w:rsid w:val="0038657B"/>
    <w:rsid w:val="003A2402"/>
    <w:rsid w:val="003A5465"/>
    <w:rsid w:val="003B3BB0"/>
    <w:rsid w:val="003C4B5E"/>
    <w:rsid w:val="003D686B"/>
    <w:rsid w:val="003E26F4"/>
    <w:rsid w:val="003E76FD"/>
    <w:rsid w:val="003F2A44"/>
    <w:rsid w:val="003F3EAD"/>
    <w:rsid w:val="003F5E87"/>
    <w:rsid w:val="00417F51"/>
    <w:rsid w:val="004244E6"/>
    <w:rsid w:val="004258EF"/>
    <w:rsid w:val="00426706"/>
    <w:rsid w:val="00431D28"/>
    <w:rsid w:val="00432070"/>
    <w:rsid w:val="0043310D"/>
    <w:rsid w:val="004332BD"/>
    <w:rsid w:val="004333D8"/>
    <w:rsid w:val="00451160"/>
    <w:rsid w:val="00451A39"/>
    <w:rsid w:val="004529CD"/>
    <w:rsid w:val="00456E2A"/>
    <w:rsid w:val="00457E11"/>
    <w:rsid w:val="00462FB9"/>
    <w:rsid w:val="00485A9E"/>
    <w:rsid w:val="004860B4"/>
    <w:rsid w:val="0049058A"/>
    <w:rsid w:val="00491748"/>
    <w:rsid w:val="00492AB9"/>
    <w:rsid w:val="004957CB"/>
    <w:rsid w:val="004A1254"/>
    <w:rsid w:val="004B1431"/>
    <w:rsid w:val="004B38AB"/>
    <w:rsid w:val="004C683D"/>
    <w:rsid w:val="004C6ABD"/>
    <w:rsid w:val="004C76F7"/>
    <w:rsid w:val="004F0F5C"/>
    <w:rsid w:val="004F30A1"/>
    <w:rsid w:val="004F4191"/>
    <w:rsid w:val="004F511B"/>
    <w:rsid w:val="004F6A3F"/>
    <w:rsid w:val="0050521F"/>
    <w:rsid w:val="0050555B"/>
    <w:rsid w:val="00505ECF"/>
    <w:rsid w:val="0051461E"/>
    <w:rsid w:val="00514A38"/>
    <w:rsid w:val="0051723B"/>
    <w:rsid w:val="00517538"/>
    <w:rsid w:val="00530DD0"/>
    <w:rsid w:val="00541928"/>
    <w:rsid w:val="0054277F"/>
    <w:rsid w:val="00546243"/>
    <w:rsid w:val="00560EC4"/>
    <w:rsid w:val="00561BBB"/>
    <w:rsid w:val="00563E19"/>
    <w:rsid w:val="00570CA6"/>
    <w:rsid w:val="005748AD"/>
    <w:rsid w:val="005779E8"/>
    <w:rsid w:val="00581293"/>
    <w:rsid w:val="005937BC"/>
    <w:rsid w:val="0059565F"/>
    <w:rsid w:val="005B0E5F"/>
    <w:rsid w:val="005B5D28"/>
    <w:rsid w:val="005B6AD6"/>
    <w:rsid w:val="005C4555"/>
    <w:rsid w:val="005C5A81"/>
    <w:rsid w:val="005D12BD"/>
    <w:rsid w:val="005E04F6"/>
    <w:rsid w:val="005E7367"/>
    <w:rsid w:val="005F08AE"/>
    <w:rsid w:val="005F606D"/>
    <w:rsid w:val="005F6ADD"/>
    <w:rsid w:val="005F7C22"/>
    <w:rsid w:val="00611ED8"/>
    <w:rsid w:val="00612B3E"/>
    <w:rsid w:val="0062073A"/>
    <w:rsid w:val="0062674E"/>
    <w:rsid w:val="00630D7B"/>
    <w:rsid w:val="00630EC0"/>
    <w:rsid w:val="00633369"/>
    <w:rsid w:val="0063360E"/>
    <w:rsid w:val="00633DF6"/>
    <w:rsid w:val="00637362"/>
    <w:rsid w:val="00652B2B"/>
    <w:rsid w:val="006634F5"/>
    <w:rsid w:val="00663EFE"/>
    <w:rsid w:val="00664852"/>
    <w:rsid w:val="00667947"/>
    <w:rsid w:val="00672D90"/>
    <w:rsid w:val="00673108"/>
    <w:rsid w:val="00673E75"/>
    <w:rsid w:val="00674AAE"/>
    <w:rsid w:val="00691F0B"/>
    <w:rsid w:val="006A2C85"/>
    <w:rsid w:val="006B0330"/>
    <w:rsid w:val="006B6703"/>
    <w:rsid w:val="006C0682"/>
    <w:rsid w:val="006C0EC2"/>
    <w:rsid w:val="006C12B5"/>
    <w:rsid w:val="006C4B98"/>
    <w:rsid w:val="006C52E7"/>
    <w:rsid w:val="006C7A20"/>
    <w:rsid w:val="006D3DB8"/>
    <w:rsid w:val="006D65FD"/>
    <w:rsid w:val="006D6BCB"/>
    <w:rsid w:val="006E2C5C"/>
    <w:rsid w:val="006E2CAF"/>
    <w:rsid w:val="006E4B45"/>
    <w:rsid w:val="006E5C48"/>
    <w:rsid w:val="006F65EE"/>
    <w:rsid w:val="007004BB"/>
    <w:rsid w:val="0070332C"/>
    <w:rsid w:val="0070484A"/>
    <w:rsid w:val="0071308F"/>
    <w:rsid w:val="007149A4"/>
    <w:rsid w:val="00715B73"/>
    <w:rsid w:val="007251A1"/>
    <w:rsid w:val="00734E04"/>
    <w:rsid w:val="00746E94"/>
    <w:rsid w:val="00747137"/>
    <w:rsid w:val="00750AAF"/>
    <w:rsid w:val="00757A35"/>
    <w:rsid w:val="00772DEC"/>
    <w:rsid w:val="00775BCE"/>
    <w:rsid w:val="0078731F"/>
    <w:rsid w:val="0079114E"/>
    <w:rsid w:val="007963F7"/>
    <w:rsid w:val="007A536B"/>
    <w:rsid w:val="007A7DB3"/>
    <w:rsid w:val="007C74C9"/>
    <w:rsid w:val="007D1046"/>
    <w:rsid w:val="007D445B"/>
    <w:rsid w:val="007D5568"/>
    <w:rsid w:val="007E2ADA"/>
    <w:rsid w:val="007E325D"/>
    <w:rsid w:val="007E4068"/>
    <w:rsid w:val="007E6842"/>
    <w:rsid w:val="007E7C88"/>
    <w:rsid w:val="007F0B89"/>
    <w:rsid w:val="007F5C99"/>
    <w:rsid w:val="007F6DEE"/>
    <w:rsid w:val="00800639"/>
    <w:rsid w:val="00806F73"/>
    <w:rsid w:val="0081471B"/>
    <w:rsid w:val="00814EEF"/>
    <w:rsid w:val="00815245"/>
    <w:rsid w:val="00815F8B"/>
    <w:rsid w:val="00820DF6"/>
    <w:rsid w:val="00823F4F"/>
    <w:rsid w:val="00824E47"/>
    <w:rsid w:val="00850B2E"/>
    <w:rsid w:val="00850CF7"/>
    <w:rsid w:val="00854609"/>
    <w:rsid w:val="00865FB7"/>
    <w:rsid w:val="00867607"/>
    <w:rsid w:val="00875A1D"/>
    <w:rsid w:val="00884D87"/>
    <w:rsid w:val="00886FF4"/>
    <w:rsid w:val="00892C38"/>
    <w:rsid w:val="008A0B4C"/>
    <w:rsid w:val="008A154C"/>
    <w:rsid w:val="008B6D24"/>
    <w:rsid w:val="008B7E09"/>
    <w:rsid w:val="008C53D8"/>
    <w:rsid w:val="008C76CB"/>
    <w:rsid w:val="008E2A0F"/>
    <w:rsid w:val="008E6527"/>
    <w:rsid w:val="008F24F9"/>
    <w:rsid w:val="009040A5"/>
    <w:rsid w:val="009067F2"/>
    <w:rsid w:val="00910FC1"/>
    <w:rsid w:val="009118C1"/>
    <w:rsid w:val="009146C3"/>
    <w:rsid w:val="00915418"/>
    <w:rsid w:val="00922B35"/>
    <w:rsid w:val="009244F4"/>
    <w:rsid w:val="00925739"/>
    <w:rsid w:val="00934E6A"/>
    <w:rsid w:val="009429F4"/>
    <w:rsid w:val="00947F81"/>
    <w:rsid w:val="00951011"/>
    <w:rsid w:val="00956134"/>
    <w:rsid w:val="00962FEA"/>
    <w:rsid w:val="00980198"/>
    <w:rsid w:val="009811A1"/>
    <w:rsid w:val="009863FC"/>
    <w:rsid w:val="0099031A"/>
    <w:rsid w:val="0099441D"/>
    <w:rsid w:val="009A06DD"/>
    <w:rsid w:val="009A0D47"/>
    <w:rsid w:val="009A293C"/>
    <w:rsid w:val="009A3012"/>
    <w:rsid w:val="009A3452"/>
    <w:rsid w:val="009B1340"/>
    <w:rsid w:val="009B2D05"/>
    <w:rsid w:val="009B3E22"/>
    <w:rsid w:val="009C01F0"/>
    <w:rsid w:val="009D3C24"/>
    <w:rsid w:val="009D73B6"/>
    <w:rsid w:val="009E017D"/>
    <w:rsid w:val="009E22E7"/>
    <w:rsid w:val="009E36BE"/>
    <w:rsid w:val="009E4291"/>
    <w:rsid w:val="009E4852"/>
    <w:rsid w:val="009E65D7"/>
    <w:rsid w:val="009E7954"/>
    <w:rsid w:val="009E7CAE"/>
    <w:rsid w:val="009F46EF"/>
    <w:rsid w:val="00A02510"/>
    <w:rsid w:val="00A02AB3"/>
    <w:rsid w:val="00A0725F"/>
    <w:rsid w:val="00A07555"/>
    <w:rsid w:val="00A07770"/>
    <w:rsid w:val="00A10644"/>
    <w:rsid w:val="00A16686"/>
    <w:rsid w:val="00A23629"/>
    <w:rsid w:val="00A267A6"/>
    <w:rsid w:val="00A272D4"/>
    <w:rsid w:val="00A32563"/>
    <w:rsid w:val="00A42C0E"/>
    <w:rsid w:val="00A4390B"/>
    <w:rsid w:val="00A51C01"/>
    <w:rsid w:val="00A54D88"/>
    <w:rsid w:val="00A642BD"/>
    <w:rsid w:val="00A76104"/>
    <w:rsid w:val="00A80AC7"/>
    <w:rsid w:val="00A81709"/>
    <w:rsid w:val="00A84816"/>
    <w:rsid w:val="00A85345"/>
    <w:rsid w:val="00A93548"/>
    <w:rsid w:val="00A93812"/>
    <w:rsid w:val="00A944B2"/>
    <w:rsid w:val="00AA4448"/>
    <w:rsid w:val="00AA48CC"/>
    <w:rsid w:val="00AB3084"/>
    <w:rsid w:val="00AB5723"/>
    <w:rsid w:val="00AC3919"/>
    <w:rsid w:val="00AC3D49"/>
    <w:rsid w:val="00AD4F27"/>
    <w:rsid w:val="00AE4D2A"/>
    <w:rsid w:val="00AE77A9"/>
    <w:rsid w:val="00AF02CE"/>
    <w:rsid w:val="00AF4C2E"/>
    <w:rsid w:val="00AF6B8C"/>
    <w:rsid w:val="00AF74F8"/>
    <w:rsid w:val="00B13197"/>
    <w:rsid w:val="00B208AB"/>
    <w:rsid w:val="00B22928"/>
    <w:rsid w:val="00B32AD2"/>
    <w:rsid w:val="00B3519D"/>
    <w:rsid w:val="00B36A24"/>
    <w:rsid w:val="00B36FCD"/>
    <w:rsid w:val="00B4298F"/>
    <w:rsid w:val="00B55EE7"/>
    <w:rsid w:val="00B574DC"/>
    <w:rsid w:val="00B57709"/>
    <w:rsid w:val="00B57F3E"/>
    <w:rsid w:val="00B63DFE"/>
    <w:rsid w:val="00B64963"/>
    <w:rsid w:val="00B65363"/>
    <w:rsid w:val="00B66971"/>
    <w:rsid w:val="00B72CDA"/>
    <w:rsid w:val="00B779A5"/>
    <w:rsid w:val="00B8450D"/>
    <w:rsid w:val="00B87CD6"/>
    <w:rsid w:val="00B92B15"/>
    <w:rsid w:val="00BA06C7"/>
    <w:rsid w:val="00BA1C98"/>
    <w:rsid w:val="00BA23BB"/>
    <w:rsid w:val="00BA27F4"/>
    <w:rsid w:val="00BA6FB1"/>
    <w:rsid w:val="00BB05A8"/>
    <w:rsid w:val="00BB0E9F"/>
    <w:rsid w:val="00BB2C6A"/>
    <w:rsid w:val="00BB3E7B"/>
    <w:rsid w:val="00BC71BC"/>
    <w:rsid w:val="00BD3571"/>
    <w:rsid w:val="00BD6ABE"/>
    <w:rsid w:val="00BD7CFF"/>
    <w:rsid w:val="00BE316C"/>
    <w:rsid w:val="00BE3C0C"/>
    <w:rsid w:val="00BE491D"/>
    <w:rsid w:val="00BE59F6"/>
    <w:rsid w:val="00BF0D6D"/>
    <w:rsid w:val="00BF2BB4"/>
    <w:rsid w:val="00BF4F68"/>
    <w:rsid w:val="00BF515A"/>
    <w:rsid w:val="00C0039D"/>
    <w:rsid w:val="00C04A16"/>
    <w:rsid w:val="00C17012"/>
    <w:rsid w:val="00C17A89"/>
    <w:rsid w:val="00C17F5B"/>
    <w:rsid w:val="00C203D2"/>
    <w:rsid w:val="00C21A58"/>
    <w:rsid w:val="00C275E2"/>
    <w:rsid w:val="00C3130B"/>
    <w:rsid w:val="00C35C78"/>
    <w:rsid w:val="00C40D78"/>
    <w:rsid w:val="00C4517E"/>
    <w:rsid w:val="00C50A20"/>
    <w:rsid w:val="00C6407E"/>
    <w:rsid w:val="00C64DDD"/>
    <w:rsid w:val="00C71304"/>
    <w:rsid w:val="00C82284"/>
    <w:rsid w:val="00C868A4"/>
    <w:rsid w:val="00C87F9F"/>
    <w:rsid w:val="00C916DC"/>
    <w:rsid w:val="00C9260B"/>
    <w:rsid w:val="00C93AC7"/>
    <w:rsid w:val="00C9758E"/>
    <w:rsid w:val="00CA394F"/>
    <w:rsid w:val="00CB33E6"/>
    <w:rsid w:val="00CE1294"/>
    <w:rsid w:val="00CE18EA"/>
    <w:rsid w:val="00CE7331"/>
    <w:rsid w:val="00CF6109"/>
    <w:rsid w:val="00D009DC"/>
    <w:rsid w:val="00D0156D"/>
    <w:rsid w:val="00D02DB9"/>
    <w:rsid w:val="00D02E37"/>
    <w:rsid w:val="00D04A79"/>
    <w:rsid w:val="00D0586B"/>
    <w:rsid w:val="00D1020F"/>
    <w:rsid w:val="00D13E8B"/>
    <w:rsid w:val="00D15BAB"/>
    <w:rsid w:val="00D31D49"/>
    <w:rsid w:val="00D341D8"/>
    <w:rsid w:val="00D3473F"/>
    <w:rsid w:val="00D41FF1"/>
    <w:rsid w:val="00D43006"/>
    <w:rsid w:val="00D43A7A"/>
    <w:rsid w:val="00D5275F"/>
    <w:rsid w:val="00D60B9E"/>
    <w:rsid w:val="00D73DF8"/>
    <w:rsid w:val="00D815A7"/>
    <w:rsid w:val="00D82F64"/>
    <w:rsid w:val="00D84CDC"/>
    <w:rsid w:val="00D85401"/>
    <w:rsid w:val="00D863A5"/>
    <w:rsid w:val="00D87BA5"/>
    <w:rsid w:val="00D90BF9"/>
    <w:rsid w:val="00D96305"/>
    <w:rsid w:val="00DB2A29"/>
    <w:rsid w:val="00DB38ED"/>
    <w:rsid w:val="00DB42C2"/>
    <w:rsid w:val="00DB52CA"/>
    <w:rsid w:val="00DC1CDC"/>
    <w:rsid w:val="00DC1D42"/>
    <w:rsid w:val="00DC2905"/>
    <w:rsid w:val="00DC4034"/>
    <w:rsid w:val="00DD3725"/>
    <w:rsid w:val="00DD55C7"/>
    <w:rsid w:val="00DD67E1"/>
    <w:rsid w:val="00DE0C23"/>
    <w:rsid w:val="00DE2697"/>
    <w:rsid w:val="00DE273A"/>
    <w:rsid w:val="00DF192E"/>
    <w:rsid w:val="00E1209A"/>
    <w:rsid w:val="00E14649"/>
    <w:rsid w:val="00E15AC7"/>
    <w:rsid w:val="00E217DF"/>
    <w:rsid w:val="00E31479"/>
    <w:rsid w:val="00E316D6"/>
    <w:rsid w:val="00E35F10"/>
    <w:rsid w:val="00E36864"/>
    <w:rsid w:val="00E37483"/>
    <w:rsid w:val="00E43731"/>
    <w:rsid w:val="00E455B0"/>
    <w:rsid w:val="00E47C2E"/>
    <w:rsid w:val="00E50ED1"/>
    <w:rsid w:val="00E57086"/>
    <w:rsid w:val="00E57473"/>
    <w:rsid w:val="00E812F7"/>
    <w:rsid w:val="00E81759"/>
    <w:rsid w:val="00E81B93"/>
    <w:rsid w:val="00E92161"/>
    <w:rsid w:val="00E951D6"/>
    <w:rsid w:val="00EB027C"/>
    <w:rsid w:val="00EB31E2"/>
    <w:rsid w:val="00EC7DF4"/>
    <w:rsid w:val="00ED0F17"/>
    <w:rsid w:val="00ED14A9"/>
    <w:rsid w:val="00ED4C91"/>
    <w:rsid w:val="00ED5F32"/>
    <w:rsid w:val="00EE4B20"/>
    <w:rsid w:val="00EE6298"/>
    <w:rsid w:val="00EF4B3F"/>
    <w:rsid w:val="00EF58DA"/>
    <w:rsid w:val="00EF6135"/>
    <w:rsid w:val="00F01DC0"/>
    <w:rsid w:val="00F02D5E"/>
    <w:rsid w:val="00F04808"/>
    <w:rsid w:val="00F10043"/>
    <w:rsid w:val="00F12A7B"/>
    <w:rsid w:val="00F14CBC"/>
    <w:rsid w:val="00F172EF"/>
    <w:rsid w:val="00F20658"/>
    <w:rsid w:val="00F2471D"/>
    <w:rsid w:val="00F24728"/>
    <w:rsid w:val="00F2721B"/>
    <w:rsid w:val="00F31691"/>
    <w:rsid w:val="00F35406"/>
    <w:rsid w:val="00F35C3C"/>
    <w:rsid w:val="00F4119F"/>
    <w:rsid w:val="00F4567E"/>
    <w:rsid w:val="00F468E7"/>
    <w:rsid w:val="00F50F45"/>
    <w:rsid w:val="00F51B0B"/>
    <w:rsid w:val="00F52338"/>
    <w:rsid w:val="00F53D26"/>
    <w:rsid w:val="00F54876"/>
    <w:rsid w:val="00F570CD"/>
    <w:rsid w:val="00F6638C"/>
    <w:rsid w:val="00F67935"/>
    <w:rsid w:val="00F755AE"/>
    <w:rsid w:val="00F801F5"/>
    <w:rsid w:val="00F81747"/>
    <w:rsid w:val="00F93F69"/>
    <w:rsid w:val="00F94EE4"/>
    <w:rsid w:val="00F97785"/>
    <w:rsid w:val="00FA7081"/>
    <w:rsid w:val="00FB3B59"/>
    <w:rsid w:val="00FB795F"/>
    <w:rsid w:val="00FE2E75"/>
    <w:rsid w:val="00FE3335"/>
    <w:rsid w:val="00FE633D"/>
    <w:rsid w:val="00FF15E6"/>
    <w:rsid w:val="00FF15F9"/>
    <w:rsid w:val="00FF26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70A4DC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FA708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A7081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FA708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FA708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FA708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0332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0332C"/>
    <w:rPr>
      <w:b/>
      <w:bCs/>
      <w:sz w:val="20"/>
      <w:szCs w:val="2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FA708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A7081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FA708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FA708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FA708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0332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0332C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88237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22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55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71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840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655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781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007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401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260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897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909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829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514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263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349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962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408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116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816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769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526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277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348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647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167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498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413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319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590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588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546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044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846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419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200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715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529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972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959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256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900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710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616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802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102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847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836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340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948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12" Type="http://schemas.microsoft.com/office/2011/relationships/people" Target="peop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11" Type="http://schemas.microsoft.com/office/2011/relationships/commentsExtended" Target="commentsExtended.xml"/><Relationship Id="rId5" Type="http://schemas.openxmlformats.org/officeDocument/2006/relationships/webSettings" Target="webSettings.xml"/><Relationship Id="rId10" Type="http://schemas.microsoft.com/office/2016/09/relationships/commentsIds" Target="commentsIds.xml"/><Relationship Id="rId4" Type="http://schemas.openxmlformats.org/officeDocument/2006/relationships/settings" Target="settings.xml"/><Relationship Id="rId9" Type="http://schemas.microsoft.com/office/2018/08/relationships/commentsExtensible" Target="commentsExtensi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821BF39-A876-48F2-9B8D-25400468B32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</TotalTime>
  <Pages>9</Pages>
  <Words>1798</Words>
  <Characters>10255</Characters>
  <Application>Microsoft Office Word</Application>
  <DocSecurity>0</DocSecurity>
  <Lines>85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02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mer</dc:creator>
  <cp:keywords/>
  <dc:description/>
  <cp:lastModifiedBy>, VasanthakumarM</cp:lastModifiedBy>
  <cp:revision>8</cp:revision>
  <dcterms:created xsi:type="dcterms:W3CDTF">2020-11-26T18:37:00Z</dcterms:created>
  <dcterms:modified xsi:type="dcterms:W3CDTF">2020-12-05T10:54:00Z</dcterms:modified>
</cp:coreProperties>
</file>